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4EBAD0" w14:textId="4E392743" w:rsidR="00D4174A" w:rsidRDefault="00D4174A" w:rsidP="00293AD6"/>
    <w:p w14:paraId="37C670F3" w14:textId="4F3A44E9" w:rsidR="00D4174A" w:rsidRDefault="00D4174A" w:rsidP="00293AD6"/>
    <w:p w14:paraId="280E4EC1" w14:textId="77777777" w:rsidR="00D4174A" w:rsidRDefault="00D4174A" w:rsidP="00293AD6"/>
    <w:p w14:paraId="2C74192E" w14:textId="77777777" w:rsidR="00BC0056" w:rsidRDefault="00BC0056" w:rsidP="00D06755">
      <w:pPr>
        <w:spacing w:before="480" w:after="480" w:line="240" w:lineRule="auto"/>
        <w:jc w:val="center"/>
        <w:rPr>
          <w:sz w:val="36"/>
          <w:szCs w:val="36"/>
        </w:rPr>
      </w:pPr>
    </w:p>
    <w:p w14:paraId="00CCBA43" w14:textId="42608DA1" w:rsidR="00D06755" w:rsidRPr="00BC0056" w:rsidRDefault="00BC0056" w:rsidP="00D06755">
      <w:pPr>
        <w:spacing w:before="480" w:after="480" w:line="240" w:lineRule="auto"/>
        <w:jc w:val="center"/>
        <w:rPr>
          <w:b/>
          <w:color w:val="00A399"/>
          <w:sz w:val="44"/>
          <w:szCs w:val="44"/>
        </w:rPr>
      </w:pPr>
      <w:r w:rsidRPr="00BC0056">
        <w:rPr>
          <w:color w:val="00A399"/>
          <w:sz w:val="44"/>
          <w:szCs w:val="44"/>
        </w:rPr>
        <w:t xml:space="preserve">EnDev Kenya – Humanitarian Component </w:t>
      </w:r>
    </w:p>
    <w:p w14:paraId="7546A9C7" w14:textId="77777777" w:rsidR="00BC0056" w:rsidRDefault="00BC0056" w:rsidP="004F1013">
      <w:pPr>
        <w:pStyle w:val="Accent"/>
        <w:jc w:val="center"/>
        <w:rPr>
          <w:b w:val="0"/>
          <w:bCs/>
          <w:color w:val="auto"/>
          <w:sz w:val="32"/>
          <w:szCs w:val="32"/>
        </w:rPr>
      </w:pPr>
      <w:r w:rsidRPr="00BC0056">
        <w:rPr>
          <w:b w:val="0"/>
          <w:bCs/>
          <w:color w:val="auto"/>
          <w:sz w:val="32"/>
          <w:szCs w:val="32"/>
        </w:rPr>
        <w:t>Market-Based</w:t>
      </w:r>
      <w:r w:rsidR="007C3007" w:rsidRPr="00BC0056">
        <w:rPr>
          <w:b w:val="0"/>
          <w:bCs/>
          <w:color w:val="auto"/>
          <w:sz w:val="32"/>
          <w:szCs w:val="32"/>
        </w:rPr>
        <w:t xml:space="preserve"> Energy Access</w:t>
      </w:r>
      <w:r w:rsidRPr="00BC0056">
        <w:rPr>
          <w:b w:val="0"/>
          <w:bCs/>
          <w:color w:val="auto"/>
          <w:sz w:val="32"/>
          <w:szCs w:val="32"/>
        </w:rPr>
        <w:t xml:space="preserve"> </w:t>
      </w:r>
      <w:r>
        <w:rPr>
          <w:b w:val="0"/>
          <w:bCs/>
          <w:color w:val="auto"/>
          <w:sz w:val="32"/>
          <w:szCs w:val="32"/>
        </w:rPr>
        <w:t xml:space="preserve">Project - Phase </w:t>
      </w:r>
      <w:r w:rsidRPr="00BC0056">
        <w:rPr>
          <w:b w:val="0"/>
          <w:bCs/>
          <w:color w:val="auto"/>
          <w:sz w:val="32"/>
          <w:szCs w:val="32"/>
        </w:rPr>
        <w:t>III</w:t>
      </w:r>
      <w:r w:rsidR="007C3007" w:rsidRPr="00BC0056">
        <w:rPr>
          <w:b w:val="0"/>
          <w:bCs/>
          <w:color w:val="auto"/>
          <w:sz w:val="32"/>
          <w:szCs w:val="32"/>
        </w:rPr>
        <w:t xml:space="preserve"> </w:t>
      </w:r>
    </w:p>
    <w:p w14:paraId="3CD73AE0" w14:textId="071CC1E2" w:rsidR="00D06755" w:rsidRPr="00BC0056" w:rsidRDefault="007C3007" w:rsidP="004F1013">
      <w:pPr>
        <w:pStyle w:val="Accent"/>
        <w:jc w:val="center"/>
        <w:rPr>
          <w:b w:val="0"/>
          <w:bCs/>
          <w:sz w:val="32"/>
          <w:szCs w:val="32"/>
        </w:rPr>
      </w:pPr>
      <w:r w:rsidRPr="00BC0056">
        <w:rPr>
          <w:b w:val="0"/>
          <w:bCs/>
          <w:color w:val="auto"/>
          <w:sz w:val="32"/>
          <w:szCs w:val="32"/>
        </w:rPr>
        <w:t>(</w:t>
      </w:r>
      <w:r w:rsidR="00D06755" w:rsidRPr="00BC0056">
        <w:rPr>
          <w:b w:val="0"/>
          <w:bCs/>
          <w:color w:val="auto"/>
          <w:sz w:val="32"/>
          <w:szCs w:val="32"/>
        </w:rPr>
        <w:t>MBEA III</w:t>
      </w:r>
      <w:r w:rsidR="004F1013" w:rsidRPr="00BC0056">
        <w:rPr>
          <w:b w:val="0"/>
          <w:bCs/>
          <w:color w:val="auto"/>
          <w:sz w:val="32"/>
          <w:szCs w:val="32"/>
        </w:rPr>
        <w:t>)</w:t>
      </w:r>
    </w:p>
    <w:p w14:paraId="4ED352A7" w14:textId="77777777" w:rsidR="00AD5E84" w:rsidRPr="00AD5E84" w:rsidRDefault="00AD5E84" w:rsidP="00AD5E84"/>
    <w:p w14:paraId="6F59F0AB" w14:textId="77777777" w:rsidR="00362BF7" w:rsidRPr="00362BF7" w:rsidRDefault="00362BF7" w:rsidP="00362BF7"/>
    <w:tbl>
      <w:tblPr>
        <w:tblW w:w="0" w:type="auto"/>
        <w:jc w:val="center"/>
        <w:tblBorders>
          <w:top w:val="single" w:sz="8" w:space="0" w:color="C00000"/>
          <w:bottom w:val="single" w:sz="8" w:space="0" w:color="C00000"/>
        </w:tblBorders>
        <w:shd w:val="clear" w:color="auto" w:fill="F2F2F2"/>
        <w:tblLook w:val="04A0" w:firstRow="1" w:lastRow="0" w:firstColumn="1" w:lastColumn="0" w:noHBand="0" w:noVBand="1"/>
      </w:tblPr>
      <w:tblGrid>
        <w:gridCol w:w="9016"/>
      </w:tblGrid>
      <w:tr w:rsidR="00D06755" w:rsidRPr="0065486C" w14:paraId="4E7AA69E" w14:textId="77777777" w:rsidTr="0058484C">
        <w:trPr>
          <w:jc w:val="center"/>
        </w:trPr>
        <w:tc>
          <w:tcPr>
            <w:tcW w:w="9894" w:type="dxa"/>
            <w:tcBorders>
              <w:top w:val="single" w:sz="4" w:space="0" w:color="00A399" w:themeColor="accent1"/>
              <w:left w:val="single" w:sz="4" w:space="0" w:color="00A399"/>
              <w:bottom w:val="single" w:sz="4" w:space="0" w:color="00A399"/>
              <w:right w:val="single" w:sz="4" w:space="0" w:color="00A399" w:themeColor="text2"/>
            </w:tcBorders>
            <w:shd w:val="clear" w:color="auto" w:fill="F2F2F2"/>
          </w:tcPr>
          <w:p w14:paraId="4EF60069" w14:textId="64ADC2DF" w:rsidR="00D06755" w:rsidRPr="00BC0056" w:rsidRDefault="00BC0056" w:rsidP="00BC0056">
            <w:pPr>
              <w:spacing w:before="120" w:after="120" w:line="240" w:lineRule="auto"/>
              <w:jc w:val="center"/>
              <w:rPr>
                <w:rFonts w:asciiTheme="majorHAnsi" w:hAnsiTheme="majorHAnsi"/>
                <w:bCs/>
                <w:color w:val="00A399" w:themeColor="accent1"/>
                <w:sz w:val="44"/>
                <w:szCs w:val="44"/>
              </w:rPr>
            </w:pPr>
            <w:r w:rsidRPr="00BC0056">
              <w:rPr>
                <w:rFonts w:asciiTheme="majorHAnsi" w:hAnsiTheme="majorHAnsi"/>
                <w:bCs/>
                <w:color w:val="00A399" w:themeColor="accent1"/>
                <w:sz w:val="44"/>
                <w:szCs w:val="44"/>
              </w:rPr>
              <w:t>Application Template</w:t>
            </w:r>
          </w:p>
        </w:tc>
      </w:tr>
    </w:tbl>
    <w:p w14:paraId="5256D982" w14:textId="58F94F9A" w:rsidR="00D06755" w:rsidRPr="00BC0056" w:rsidRDefault="00D06755" w:rsidP="00BC0056">
      <w:pPr>
        <w:pStyle w:val="Accent"/>
        <w:spacing w:before="120" w:after="120" w:line="240" w:lineRule="auto"/>
        <w:jc w:val="center"/>
        <w:rPr>
          <w:b w:val="0"/>
          <w:bCs/>
          <w:color w:val="auto"/>
        </w:rPr>
      </w:pPr>
      <w:r w:rsidRPr="00BC0056">
        <w:rPr>
          <w:b w:val="0"/>
          <w:bCs/>
          <w:color w:val="auto"/>
          <w:lang w:val="en-US"/>
        </w:rPr>
        <w:t xml:space="preserve">Version 1: </w:t>
      </w:r>
      <w:r w:rsidR="00BC0056" w:rsidRPr="00BC0056">
        <w:rPr>
          <w:b w:val="0"/>
          <w:bCs/>
          <w:color w:val="auto"/>
          <w:lang w:val="en-US"/>
        </w:rPr>
        <w:t xml:space="preserve">July </w:t>
      </w:r>
      <w:r w:rsidRPr="00BC0056">
        <w:rPr>
          <w:b w:val="0"/>
          <w:bCs/>
          <w:color w:val="auto"/>
          <w:lang w:val="en-US"/>
        </w:rPr>
        <w:t>2023</w:t>
      </w:r>
    </w:p>
    <w:p w14:paraId="68E32F75" w14:textId="77777777" w:rsidR="00D06755" w:rsidRPr="00A97F73" w:rsidRDefault="00D06755" w:rsidP="00D06755"/>
    <w:p w14:paraId="6EA09689" w14:textId="77777777" w:rsidR="00D06755" w:rsidRPr="00A97F73" w:rsidRDefault="00D06755" w:rsidP="00D06755">
      <w:pPr>
        <w:rPr>
          <w:b/>
          <w:sz w:val="20"/>
          <w:szCs w:val="20"/>
        </w:rPr>
      </w:pPr>
      <w:r w:rsidRPr="00A97F73">
        <w:rPr>
          <w:b/>
          <w:sz w:val="20"/>
          <w:szCs w:val="20"/>
        </w:rPr>
        <w:t>Notes:</w:t>
      </w:r>
    </w:p>
    <w:p w14:paraId="21BBE95A" w14:textId="77777777" w:rsidR="00D06755" w:rsidRPr="00A97F73" w:rsidRDefault="00D06755" w:rsidP="00D06755">
      <w:pPr>
        <w:pStyle w:val="ListParagraph"/>
        <w:numPr>
          <w:ilvl w:val="0"/>
          <w:numId w:val="27"/>
        </w:numPr>
        <w:spacing w:after="0" w:line="240" w:lineRule="auto"/>
        <w:rPr>
          <w:sz w:val="20"/>
          <w:szCs w:val="20"/>
        </w:rPr>
      </w:pPr>
      <w:r w:rsidRPr="00A97F73">
        <w:rPr>
          <w:sz w:val="20"/>
          <w:szCs w:val="20"/>
        </w:rPr>
        <w:t>Only shortlisted applicants will be consulted.</w:t>
      </w:r>
    </w:p>
    <w:p w14:paraId="3E3CA4B0" w14:textId="77777777" w:rsidR="00D06755" w:rsidRDefault="00D06755" w:rsidP="00BC0056">
      <w:pPr>
        <w:pStyle w:val="ListParagraph"/>
        <w:numPr>
          <w:ilvl w:val="0"/>
          <w:numId w:val="27"/>
        </w:numPr>
        <w:spacing w:after="0" w:line="240" w:lineRule="auto"/>
        <w:jc w:val="center"/>
        <w:rPr>
          <w:sz w:val="20"/>
          <w:szCs w:val="20"/>
        </w:rPr>
      </w:pPr>
      <w:r w:rsidRPr="00A97F73">
        <w:rPr>
          <w:sz w:val="20"/>
          <w:szCs w:val="20"/>
        </w:rPr>
        <w:t>Details provided in this application may be verified during the assessment of this application.</w:t>
      </w:r>
    </w:p>
    <w:p w14:paraId="4BAF9B96" w14:textId="77777777" w:rsidR="00B42AED" w:rsidRDefault="00B42AED" w:rsidP="00B42AED">
      <w:pPr>
        <w:spacing w:line="240" w:lineRule="auto"/>
        <w:rPr>
          <w:sz w:val="20"/>
          <w:szCs w:val="20"/>
        </w:rPr>
      </w:pPr>
    </w:p>
    <w:p w14:paraId="6B8EB2DE" w14:textId="77777777" w:rsidR="00B42AED" w:rsidRDefault="00B42AED" w:rsidP="00B42AED">
      <w:pPr>
        <w:spacing w:line="240" w:lineRule="auto"/>
        <w:rPr>
          <w:sz w:val="20"/>
          <w:szCs w:val="20"/>
        </w:rPr>
      </w:pPr>
    </w:p>
    <w:p w14:paraId="73D58F86" w14:textId="77777777" w:rsidR="00B42AED" w:rsidRDefault="00B42AED" w:rsidP="00B42AED">
      <w:pPr>
        <w:spacing w:line="240" w:lineRule="auto"/>
        <w:rPr>
          <w:sz w:val="20"/>
          <w:szCs w:val="20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182114972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05521F4" w14:textId="5590FCFD" w:rsidR="00B42AED" w:rsidRDefault="00B42AED">
          <w:pPr>
            <w:pStyle w:val="TOCHeading"/>
          </w:pPr>
          <w:r>
            <w:t>Contents</w:t>
          </w:r>
        </w:p>
        <w:p w14:paraId="3C8078A7" w14:textId="615B0D4F" w:rsidR="003E74C3" w:rsidRDefault="00B42AED">
          <w:pPr>
            <w:pStyle w:val="TOC1"/>
            <w:rPr>
              <w:rFonts w:asciiTheme="minorHAnsi" w:eastAsiaTheme="minorEastAsia" w:hAnsiTheme="minorHAnsi"/>
              <w:b w:val="0"/>
              <w:bCs w:val="0"/>
              <w:noProof/>
              <w:kern w:val="2"/>
              <w:lang w:val="en-US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41646269" w:history="1">
            <w:r w:rsidR="003E74C3" w:rsidRPr="00FE5426">
              <w:rPr>
                <w:rStyle w:val="Hyperlink"/>
                <w:rFonts w:cstheme="minorHAnsi"/>
                <w:lang w:val="en-US"/>
              </w:rPr>
              <w:t>1</w:t>
            </w:r>
            <w:r w:rsidR="003E74C3">
              <w:rPr>
                <w:rFonts w:asciiTheme="minorHAnsi" w:eastAsiaTheme="minorEastAsia" w:hAnsiTheme="minorHAnsi"/>
                <w:b w:val="0"/>
                <w:bCs w:val="0"/>
                <w:noProof/>
                <w:kern w:val="2"/>
                <w:lang w:val="en-US"/>
                <w14:ligatures w14:val="standardContextual"/>
              </w:rPr>
              <w:tab/>
            </w:r>
            <w:r w:rsidR="003E74C3" w:rsidRPr="00FE5426">
              <w:rPr>
                <w:rStyle w:val="Hyperlink"/>
                <w:rFonts w:cstheme="minorHAnsi"/>
                <w:lang w:val="en-GB"/>
              </w:rPr>
              <w:t>Organizational Background Details</w:t>
            </w:r>
            <w:r w:rsidR="003E74C3">
              <w:rPr>
                <w:noProof/>
                <w:webHidden/>
              </w:rPr>
              <w:tab/>
            </w:r>
            <w:r w:rsidR="003E74C3">
              <w:rPr>
                <w:noProof/>
                <w:webHidden/>
              </w:rPr>
              <w:fldChar w:fldCharType="begin"/>
            </w:r>
            <w:r w:rsidR="003E74C3">
              <w:rPr>
                <w:noProof/>
                <w:webHidden/>
              </w:rPr>
              <w:instrText xml:space="preserve"> PAGEREF _Toc141646269 \h </w:instrText>
            </w:r>
            <w:r w:rsidR="003E74C3">
              <w:rPr>
                <w:noProof/>
                <w:webHidden/>
              </w:rPr>
            </w:r>
            <w:r w:rsidR="003E74C3">
              <w:rPr>
                <w:noProof/>
                <w:webHidden/>
              </w:rPr>
              <w:fldChar w:fldCharType="separate"/>
            </w:r>
            <w:r w:rsidR="003E74C3">
              <w:rPr>
                <w:noProof/>
                <w:webHidden/>
              </w:rPr>
              <w:t>1</w:t>
            </w:r>
            <w:r w:rsidR="003E74C3">
              <w:rPr>
                <w:noProof/>
                <w:webHidden/>
              </w:rPr>
              <w:fldChar w:fldCharType="end"/>
            </w:r>
          </w:hyperlink>
        </w:p>
        <w:p w14:paraId="27A16A1F" w14:textId="6FBEB76F" w:rsidR="003E74C3" w:rsidRDefault="001362E3">
          <w:pPr>
            <w:pStyle w:val="TOC1"/>
            <w:rPr>
              <w:rFonts w:asciiTheme="minorHAnsi" w:eastAsiaTheme="minorEastAsia" w:hAnsiTheme="minorHAnsi"/>
              <w:b w:val="0"/>
              <w:bCs w:val="0"/>
              <w:noProof/>
              <w:kern w:val="2"/>
              <w:lang w:val="en-US"/>
              <w14:ligatures w14:val="standardContextual"/>
            </w:rPr>
          </w:pPr>
          <w:hyperlink w:anchor="_Toc141646270" w:history="1">
            <w:r w:rsidR="003E74C3" w:rsidRPr="00FE5426">
              <w:rPr>
                <w:rStyle w:val="Hyperlink"/>
                <w:rFonts w:cstheme="minorHAnsi"/>
                <w:lang w:val="en-GB"/>
              </w:rPr>
              <w:t>1.1</w:t>
            </w:r>
            <w:r w:rsidR="003E74C3">
              <w:rPr>
                <w:rFonts w:asciiTheme="minorHAnsi" w:eastAsiaTheme="minorEastAsia" w:hAnsiTheme="minorHAnsi"/>
                <w:b w:val="0"/>
                <w:bCs w:val="0"/>
                <w:noProof/>
                <w:kern w:val="2"/>
                <w:lang w:val="en-US"/>
                <w14:ligatures w14:val="standardContextual"/>
              </w:rPr>
              <w:tab/>
            </w:r>
            <w:r w:rsidR="003E74C3" w:rsidRPr="00FE5426">
              <w:rPr>
                <w:rStyle w:val="Hyperlink"/>
                <w:rFonts w:cstheme="minorHAnsi"/>
                <w:lang w:val="en-GB"/>
              </w:rPr>
              <w:t>Registration and contact details.</w:t>
            </w:r>
            <w:r w:rsidR="003E74C3">
              <w:rPr>
                <w:noProof/>
                <w:webHidden/>
              </w:rPr>
              <w:tab/>
            </w:r>
            <w:r w:rsidR="003E74C3">
              <w:rPr>
                <w:noProof/>
                <w:webHidden/>
              </w:rPr>
              <w:fldChar w:fldCharType="begin"/>
            </w:r>
            <w:r w:rsidR="003E74C3">
              <w:rPr>
                <w:noProof/>
                <w:webHidden/>
              </w:rPr>
              <w:instrText xml:space="preserve"> PAGEREF _Toc141646270 \h </w:instrText>
            </w:r>
            <w:r w:rsidR="003E74C3">
              <w:rPr>
                <w:noProof/>
                <w:webHidden/>
              </w:rPr>
            </w:r>
            <w:r w:rsidR="003E74C3">
              <w:rPr>
                <w:noProof/>
                <w:webHidden/>
              </w:rPr>
              <w:fldChar w:fldCharType="separate"/>
            </w:r>
            <w:r w:rsidR="003E74C3">
              <w:rPr>
                <w:noProof/>
                <w:webHidden/>
              </w:rPr>
              <w:t>1</w:t>
            </w:r>
            <w:r w:rsidR="003E74C3">
              <w:rPr>
                <w:noProof/>
                <w:webHidden/>
              </w:rPr>
              <w:fldChar w:fldCharType="end"/>
            </w:r>
          </w:hyperlink>
        </w:p>
        <w:p w14:paraId="7670FDBA" w14:textId="63CF9A8D" w:rsidR="003E74C3" w:rsidRDefault="001362E3">
          <w:pPr>
            <w:pStyle w:val="TOC1"/>
            <w:rPr>
              <w:rFonts w:asciiTheme="minorHAnsi" w:eastAsiaTheme="minorEastAsia" w:hAnsiTheme="minorHAnsi"/>
              <w:b w:val="0"/>
              <w:bCs w:val="0"/>
              <w:noProof/>
              <w:kern w:val="2"/>
              <w:lang w:val="en-US"/>
              <w14:ligatures w14:val="standardContextual"/>
            </w:rPr>
          </w:pPr>
          <w:hyperlink w:anchor="_Toc141646271" w:history="1">
            <w:r w:rsidR="003E74C3" w:rsidRPr="00FE5426">
              <w:rPr>
                <w:rStyle w:val="Hyperlink"/>
                <w:rFonts w:cstheme="minorHAnsi"/>
                <w:lang w:val="en-GB"/>
              </w:rPr>
              <w:t>1.2</w:t>
            </w:r>
            <w:r w:rsidR="003E74C3">
              <w:rPr>
                <w:rFonts w:asciiTheme="minorHAnsi" w:eastAsiaTheme="minorEastAsia" w:hAnsiTheme="minorHAnsi"/>
                <w:b w:val="0"/>
                <w:bCs w:val="0"/>
                <w:noProof/>
                <w:kern w:val="2"/>
                <w:lang w:val="en-US"/>
                <w14:ligatures w14:val="standardContextual"/>
              </w:rPr>
              <w:tab/>
            </w:r>
            <w:r w:rsidR="003E74C3" w:rsidRPr="00FE5426">
              <w:rPr>
                <w:rStyle w:val="Hyperlink"/>
                <w:rFonts w:cstheme="minorHAnsi"/>
                <w:lang w:val="en-GB"/>
              </w:rPr>
              <w:t>Overall organizational brief.</w:t>
            </w:r>
            <w:r w:rsidR="003E74C3">
              <w:rPr>
                <w:noProof/>
                <w:webHidden/>
              </w:rPr>
              <w:tab/>
            </w:r>
            <w:r w:rsidR="003E74C3">
              <w:rPr>
                <w:noProof/>
                <w:webHidden/>
              </w:rPr>
              <w:fldChar w:fldCharType="begin"/>
            </w:r>
            <w:r w:rsidR="003E74C3">
              <w:rPr>
                <w:noProof/>
                <w:webHidden/>
              </w:rPr>
              <w:instrText xml:space="preserve"> PAGEREF _Toc141646271 \h </w:instrText>
            </w:r>
            <w:r w:rsidR="003E74C3">
              <w:rPr>
                <w:noProof/>
                <w:webHidden/>
              </w:rPr>
            </w:r>
            <w:r w:rsidR="003E74C3">
              <w:rPr>
                <w:noProof/>
                <w:webHidden/>
              </w:rPr>
              <w:fldChar w:fldCharType="separate"/>
            </w:r>
            <w:r w:rsidR="003E74C3">
              <w:rPr>
                <w:noProof/>
                <w:webHidden/>
              </w:rPr>
              <w:t>1</w:t>
            </w:r>
            <w:r w:rsidR="003E74C3">
              <w:rPr>
                <w:noProof/>
                <w:webHidden/>
              </w:rPr>
              <w:fldChar w:fldCharType="end"/>
            </w:r>
          </w:hyperlink>
        </w:p>
        <w:p w14:paraId="67C2B9EF" w14:textId="136C72C9" w:rsidR="003E74C3" w:rsidRDefault="001362E3">
          <w:pPr>
            <w:pStyle w:val="TOC1"/>
            <w:rPr>
              <w:rFonts w:asciiTheme="minorHAnsi" w:eastAsiaTheme="minorEastAsia" w:hAnsiTheme="minorHAnsi"/>
              <w:b w:val="0"/>
              <w:bCs w:val="0"/>
              <w:noProof/>
              <w:kern w:val="2"/>
              <w:lang w:val="en-US"/>
              <w14:ligatures w14:val="standardContextual"/>
            </w:rPr>
          </w:pPr>
          <w:hyperlink w:anchor="_Toc141646272" w:history="1">
            <w:r w:rsidR="003E74C3" w:rsidRPr="00FE5426">
              <w:rPr>
                <w:rStyle w:val="Hyperlink"/>
                <w:rFonts w:cstheme="minorHAnsi"/>
                <w:lang w:val="en-US"/>
              </w:rPr>
              <w:t>2</w:t>
            </w:r>
            <w:r w:rsidR="003E74C3">
              <w:rPr>
                <w:rFonts w:asciiTheme="minorHAnsi" w:eastAsiaTheme="minorEastAsia" w:hAnsiTheme="minorHAnsi"/>
                <w:b w:val="0"/>
                <w:bCs w:val="0"/>
                <w:noProof/>
                <w:kern w:val="2"/>
                <w:lang w:val="en-US"/>
                <w14:ligatures w14:val="standardContextual"/>
              </w:rPr>
              <w:tab/>
            </w:r>
            <w:r w:rsidR="003E74C3" w:rsidRPr="00FE5426">
              <w:rPr>
                <w:rStyle w:val="Hyperlink"/>
                <w:rFonts w:cstheme="minorHAnsi"/>
                <w:lang w:val="en-GB"/>
              </w:rPr>
              <w:t>Product Details – Solar and Cookstoves</w:t>
            </w:r>
            <w:r w:rsidR="003E74C3">
              <w:rPr>
                <w:noProof/>
                <w:webHidden/>
              </w:rPr>
              <w:tab/>
            </w:r>
            <w:r w:rsidR="003E74C3">
              <w:rPr>
                <w:noProof/>
                <w:webHidden/>
              </w:rPr>
              <w:fldChar w:fldCharType="begin"/>
            </w:r>
            <w:r w:rsidR="003E74C3">
              <w:rPr>
                <w:noProof/>
                <w:webHidden/>
              </w:rPr>
              <w:instrText xml:space="preserve"> PAGEREF _Toc141646272 \h </w:instrText>
            </w:r>
            <w:r w:rsidR="003E74C3">
              <w:rPr>
                <w:noProof/>
                <w:webHidden/>
              </w:rPr>
            </w:r>
            <w:r w:rsidR="003E74C3">
              <w:rPr>
                <w:noProof/>
                <w:webHidden/>
              </w:rPr>
              <w:fldChar w:fldCharType="separate"/>
            </w:r>
            <w:r w:rsidR="003E74C3">
              <w:rPr>
                <w:noProof/>
                <w:webHidden/>
              </w:rPr>
              <w:t>2</w:t>
            </w:r>
            <w:r w:rsidR="003E74C3">
              <w:rPr>
                <w:noProof/>
                <w:webHidden/>
              </w:rPr>
              <w:fldChar w:fldCharType="end"/>
            </w:r>
          </w:hyperlink>
        </w:p>
        <w:p w14:paraId="3463FF49" w14:textId="5F6D7844" w:rsidR="003E74C3" w:rsidRDefault="001362E3">
          <w:pPr>
            <w:pStyle w:val="TOC1"/>
            <w:rPr>
              <w:rFonts w:asciiTheme="minorHAnsi" w:eastAsiaTheme="minorEastAsia" w:hAnsiTheme="minorHAnsi"/>
              <w:b w:val="0"/>
              <w:bCs w:val="0"/>
              <w:noProof/>
              <w:kern w:val="2"/>
              <w:lang w:val="en-US"/>
              <w14:ligatures w14:val="standardContextual"/>
            </w:rPr>
          </w:pPr>
          <w:hyperlink w:anchor="_Toc141646273" w:history="1">
            <w:r w:rsidR="003E74C3" w:rsidRPr="00FE5426">
              <w:rPr>
                <w:rStyle w:val="Hyperlink"/>
                <w:rFonts w:cstheme="minorHAnsi"/>
                <w:lang w:val="en-US"/>
              </w:rPr>
              <w:t>3</w:t>
            </w:r>
            <w:r w:rsidR="003E74C3">
              <w:rPr>
                <w:rFonts w:asciiTheme="minorHAnsi" w:eastAsiaTheme="minorEastAsia" w:hAnsiTheme="minorHAnsi"/>
                <w:b w:val="0"/>
                <w:bCs w:val="0"/>
                <w:noProof/>
                <w:kern w:val="2"/>
                <w:lang w:val="en-US"/>
                <w14:ligatures w14:val="standardContextual"/>
              </w:rPr>
              <w:tab/>
            </w:r>
            <w:r w:rsidR="003E74C3" w:rsidRPr="00FE5426">
              <w:rPr>
                <w:rStyle w:val="Hyperlink"/>
                <w:rFonts w:cstheme="minorHAnsi"/>
                <w:lang w:val="en-GB"/>
              </w:rPr>
              <w:t>Distribution approach</w:t>
            </w:r>
            <w:r w:rsidR="003E74C3">
              <w:rPr>
                <w:noProof/>
                <w:webHidden/>
              </w:rPr>
              <w:tab/>
            </w:r>
            <w:r w:rsidR="003E74C3">
              <w:rPr>
                <w:noProof/>
                <w:webHidden/>
              </w:rPr>
              <w:fldChar w:fldCharType="begin"/>
            </w:r>
            <w:r w:rsidR="003E74C3">
              <w:rPr>
                <w:noProof/>
                <w:webHidden/>
              </w:rPr>
              <w:instrText xml:space="preserve"> PAGEREF _Toc141646273 \h </w:instrText>
            </w:r>
            <w:r w:rsidR="003E74C3">
              <w:rPr>
                <w:noProof/>
                <w:webHidden/>
              </w:rPr>
            </w:r>
            <w:r w:rsidR="003E74C3">
              <w:rPr>
                <w:noProof/>
                <w:webHidden/>
              </w:rPr>
              <w:fldChar w:fldCharType="separate"/>
            </w:r>
            <w:r w:rsidR="003E74C3">
              <w:rPr>
                <w:noProof/>
                <w:webHidden/>
              </w:rPr>
              <w:t>3</w:t>
            </w:r>
            <w:r w:rsidR="003E74C3">
              <w:rPr>
                <w:noProof/>
                <w:webHidden/>
              </w:rPr>
              <w:fldChar w:fldCharType="end"/>
            </w:r>
          </w:hyperlink>
        </w:p>
        <w:p w14:paraId="7B4557DA" w14:textId="2A043156" w:rsidR="003E74C3" w:rsidRDefault="001362E3">
          <w:pPr>
            <w:pStyle w:val="TOC1"/>
            <w:rPr>
              <w:rFonts w:asciiTheme="minorHAnsi" w:eastAsiaTheme="minorEastAsia" w:hAnsiTheme="minorHAnsi"/>
              <w:b w:val="0"/>
              <w:bCs w:val="0"/>
              <w:noProof/>
              <w:kern w:val="2"/>
              <w:lang w:val="en-US"/>
              <w14:ligatures w14:val="standardContextual"/>
            </w:rPr>
          </w:pPr>
          <w:hyperlink w:anchor="_Toc141646274" w:history="1">
            <w:r w:rsidR="003E74C3" w:rsidRPr="00FE5426">
              <w:rPr>
                <w:rStyle w:val="Hyperlink"/>
                <w:rFonts w:cstheme="minorHAnsi"/>
                <w:lang w:val="en-GB"/>
              </w:rPr>
              <w:t>3.1</w:t>
            </w:r>
            <w:r w:rsidR="003E74C3">
              <w:rPr>
                <w:rFonts w:asciiTheme="minorHAnsi" w:eastAsiaTheme="minorEastAsia" w:hAnsiTheme="minorHAnsi"/>
                <w:b w:val="0"/>
                <w:bCs w:val="0"/>
                <w:noProof/>
                <w:kern w:val="2"/>
                <w:lang w:val="en-US"/>
                <w14:ligatures w14:val="standardContextual"/>
              </w:rPr>
              <w:tab/>
            </w:r>
            <w:r w:rsidR="003E74C3" w:rsidRPr="00FE5426">
              <w:rPr>
                <w:rStyle w:val="Hyperlink"/>
                <w:rFonts w:cstheme="minorHAnsi"/>
                <w:lang w:val="en-GB"/>
              </w:rPr>
              <w:t>Promote solar and stoves for households (if applicable)</w:t>
            </w:r>
            <w:r w:rsidR="003E74C3">
              <w:rPr>
                <w:noProof/>
                <w:webHidden/>
              </w:rPr>
              <w:tab/>
            </w:r>
            <w:r w:rsidR="003E74C3">
              <w:rPr>
                <w:noProof/>
                <w:webHidden/>
              </w:rPr>
              <w:fldChar w:fldCharType="begin"/>
            </w:r>
            <w:r w:rsidR="003E74C3">
              <w:rPr>
                <w:noProof/>
                <w:webHidden/>
              </w:rPr>
              <w:instrText xml:space="preserve"> PAGEREF _Toc141646274 \h </w:instrText>
            </w:r>
            <w:r w:rsidR="003E74C3">
              <w:rPr>
                <w:noProof/>
                <w:webHidden/>
              </w:rPr>
            </w:r>
            <w:r w:rsidR="003E74C3">
              <w:rPr>
                <w:noProof/>
                <w:webHidden/>
              </w:rPr>
              <w:fldChar w:fldCharType="separate"/>
            </w:r>
            <w:r w:rsidR="003E74C3">
              <w:rPr>
                <w:noProof/>
                <w:webHidden/>
              </w:rPr>
              <w:t>3</w:t>
            </w:r>
            <w:r w:rsidR="003E74C3">
              <w:rPr>
                <w:noProof/>
                <w:webHidden/>
              </w:rPr>
              <w:fldChar w:fldCharType="end"/>
            </w:r>
          </w:hyperlink>
        </w:p>
        <w:p w14:paraId="2E483936" w14:textId="092202F3" w:rsidR="003E74C3" w:rsidRDefault="001362E3">
          <w:pPr>
            <w:pStyle w:val="TOC1"/>
            <w:rPr>
              <w:rFonts w:asciiTheme="minorHAnsi" w:eastAsiaTheme="minorEastAsia" w:hAnsiTheme="minorHAnsi"/>
              <w:b w:val="0"/>
              <w:bCs w:val="0"/>
              <w:noProof/>
              <w:kern w:val="2"/>
              <w:lang w:val="en-US"/>
              <w14:ligatures w14:val="standardContextual"/>
            </w:rPr>
          </w:pPr>
          <w:hyperlink w:anchor="_Toc141646275" w:history="1">
            <w:r w:rsidR="003E74C3" w:rsidRPr="00FE5426">
              <w:rPr>
                <w:rStyle w:val="Hyperlink"/>
                <w:rFonts w:cstheme="minorHAnsi"/>
                <w:lang w:val="en-GB"/>
              </w:rPr>
              <w:t>3.2</w:t>
            </w:r>
            <w:r w:rsidR="003E74C3">
              <w:rPr>
                <w:rFonts w:asciiTheme="minorHAnsi" w:eastAsiaTheme="minorEastAsia" w:hAnsiTheme="minorHAnsi"/>
                <w:b w:val="0"/>
                <w:bCs w:val="0"/>
                <w:noProof/>
                <w:kern w:val="2"/>
                <w:lang w:val="en-US"/>
                <w14:ligatures w14:val="standardContextual"/>
              </w:rPr>
              <w:tab/>
            </w:r>
            <w:r w:rsidR="003E74C3" w:rsidRPr="00FE5426">
              <w:rPr>
                <w:rStyle w:val="Hyperlink"/>
                <w:rFonts w:cstheme="minorHAnsi"/>
                <w:lang w:val="en-GB"/>
              </w:rPr>
              <w:t>Promote solar and stoves for productive use in business settings (if applicable)</w:t>
            </w:r>
            <w:r w:rsidR="003E74C3">
              <w:rPr>
                <w:noProof/>
                <w:webHidden/>
              </w:rPr>
              <w:tab/>
            </w:r>
            <w:r w:rsidR="003E74C3">
              <w:rPr>
                <w:noProof/>
                <w:webHidden/>
              </w:rPr>
              <w:fldChar w:fldCharType="begin"/>
            </w:r>
            <w:r w:rsidR="003E74C3">
              <w:rPr>
                <w:noProof/>
                <w:webHidden/>
              </w:rPr>
              <w:instrText xml:space="preserve"> PAGEREF _Toc141646275 \h </w:instrText>
            </w:r>
            <w:r w:rsidR="003E74C3">
              <w:rPr>
                <w:noProof/>
                <w:webHidden/>
              </w:rPr>
            </w:r>
            <w:r w:rsidR="003E74C3">
              <w:rPr>
                <w:noProof/>
                <w:webHidden/>
              </w:rPr>
              <w:fldChar w:fldCharType="separate"/>
            </w:r>
            <w:r w:rsidR="003E74C3">
              <w:rPr>
                <w:noProof/>
                <w:webHidden/>
              </w:rPr>
              <w:t>4</w:t>
            </w:r>
            <w:r w:rsidR="003E74C3">
              <w:rPr>
                <w:noProof/>
                <w:webHidden/>
              </w:rPr>
              <w:fldChar w:fldCharType="end"/>
            </w:r>
          </w:hyperlink>
        </w:p>
        <w:p w14:paraId="23C79F91" w14:textId="7A850FD9" w:rsidR="003E74C3" w:rsidRDefault="001362E3">
          <w:pPr>
            <w:pStyle w:val="TOC1"/>
            <w:rPr>
              <w:rFonts w:asciiTheme="minorHAnsi" w:eastAsiaTheme="minorEastAsia" w:hAnsiTheme="minorHAnsi"/>
              <w:b w:val="0"/>
              <w:bCs w:val="0"/>
              <w:noProof/>
              <w:kern w:val="2"/>
              <w:lang w:val="en-US"/>
              <w14:ligatures w14:val="standardContextual"/>
            </w:rPr>
          </w:pPr>
          <w:hyperlink w:anchor="_Toc141646276" w:history="1">
            <w:r w:rsidR="003E74C3" w:rsidRPr="00FE5426">
              <w:rPr>
                <w:rStyle w:val="Hyperlink"/>
                <w:rFonts w:cstheme="minorHAnsi"/>
                <w:lang w:val="en-US"/>
              </w:rPr>
              <w:t>4</w:t>
            </w:r>
            <w:r w:rsidR="003E74C3">
              <w:rPr>
                <w:rFonts w:asciiTheme="minorHAnsi" w:eastAsiaTheme="minorEastAsia" w:hAnsiTheme="minorHAnsi"/>
                <w:b w:val="0"/>
                <w:bCs w:val="0"/>
                <w:noProof/>
                <w:kern w:val="2"/>
                <w:lang w:val="en-US"/>
                <w14:ligatures w14:val="standardContextual"/>
              </w:rPr>
              <w:tab/>
            </w:r>
            <w:r w:rsidR="003E74C3" w:rsidRPr="00FE5426">
              <w:rPr>
                <w:rStyle w:val="Hyperlink"/>
                <w:rFonts w:cstheme="minorHAnsi"/>
                <w:lang w:val="en-GB"/>
              </w:rPr>
              <w:t>Past Sales Performance</w:t>
            </w:r>
            <w:r w:rsidR="003E74C3">
              <w:rPr>
                <w:noProof/>
                <w:webHidden/>
              </w:rPr>
              <w:tab/>
            </w:r>
            <w:r w:rsidR="003E74C3">
              <w:rPr>
                <w:noProof/>
                <w:webHidden/>
              </w:rPr>
              <w:fldChar w:fldCharType="begin"/>
            </w:r>
            <w:r w:rsidR="003E74C3">
              <w:rPr>
                <w:noProof/>
                <w:webHidden/>
              </w:rPr>
              <w:instrText xml:space="preserve"> PAGEREF _Toc141646276 \h </w:instrText>
            </w:r>
            <w:r w:rsidR="003E74C3">
              <w:rPr>
                <w:noProof/>
                <w:webHidden/>
              </w:rPr>
            </w:r>
            <w:r w:rsidR="003E74C3">
              <w:rPr>
                <w:noProof/>
                <w:webHidden/>
              </w:rPr>
              <w:fldChar w:fldCharType="separate"/>
            </w:r>
            <w:r w:rsidR="003E74C3">
              <w:rPr>
                <w:noProof/>
                <w:webHidden/>
              </w:rPr>
              <w:t>4</w:t>
            </w:r>
            <w:r w:rsidR="003E74C3">
              <w:rPr>
                <w:noProof/>
                <w:webHidden/>
              </w:rPr>
              <w:fldChar w:fldCharType="end"/>
            </w:r>
          </w:hyperlink>
        </w:p>
        <w:p w14:paraId="3C413413" w14:textId="73CAD883" w:rsidR="003E74C3" w:rsidRDefault="001362E3">
          <w:pPr>
            <w:pStyle w:val="TOC1"/>
            <w:rPr>
              <w:rFonts w:asciiTheme="minorHAnsi" w:eastAsiaTheme="minorEastAsia" w:hAnsiTheme="minorHAnsi"/>
              <w:b w:val="0"/>
              <w:bCs w:val="0"/>
              <w:noProof/>
              <w:kern w:val="2"/>
              <w:lang w:val="en-US"/>
              <w14:ligatures w14:val="standardContextual"/>
            </w:rPr>
          </w:pPr>
          <w:hyperlink w:anchor="_Toc141646277" w:history="1">
            <w:r w:rsidR="003E74C3" w:rsidRPr="00FE5426">
              <w:rPr>
                <w:rStyle w:val="Hyperlink"/>
                <w:rFonts w:cstheme="minorHAnsi"/>
                <w:lang w:val="en-US"/>
              </w:rPr>
              <w:t>5</w:t>
            </w:r>
            <w:r w:rsidR="003E74C3">
              <w:rPr>
                <w:rFonts w:asciiTheme="minorHAnsi" w:eastAsiaTheme="minorEastAsia" w:hAnsiTheme="minorHAnsi"/>
                <w:b w:val="0"/>
                <w:bCs w:val="0"/>
                <w:noProof/>
                <w:kern w:val="2"/>
                <w:lang w:val="en-US"/>
                <w14:ligatures w14:val="standardContextual"/>
              </w:rPr>
              <w:tab/>
            </w:r>
            <w:r w:rsidR="003E74C3" w:rsidRPr="00FE5426">
              <w:rPr>
                <w:rStyle w:val="Hyperlink"/>
                <w:rFonts w:cstheme="minorHAnsi"/>
                <w:lang w:val="en-GB"/>
              </w:rPr>
              <w:t>Data Reporting</w:t>
            </w:r>
            <w:r w:rsidR="003E74C3">
              <w:rPr>
                <w:noProof/>
                <w:webHidden/>
              </w:rPr>
              <w:tab/>
            </w:r>
            <w:r w:rsidR="003E74C3">
              <w:rPr>
                <w:noProof/>
                <w:webHidden/>
              </w:rPr>
              <w:fldChar w:fldCharType="begin"/>
            </w:r>
            <w:r w:rsidR="003E74C3">
              <w:rPr>
                <w:noProof/>
                <w:webHidden/>
              </w:rPr>
              <w:instrText xml:space="preserve"> PAGEREF _Toc141646277 \h </w:instrText>
            </w:r>
            <w:r w:rsidR="003E74C3">
              <w:rPr>
                <w:noProof/>
                <w:webHidden/>
              </w:rPr>
            </w:r>
            <w:r w:rsidR="003E74C3">
              <w:rPr>
                <w:noProof/>
                <w:webHidden/>
              </w:rPr>
              <w:fldChar w:fldCharType="separate"/>
            </w:r>
            <w:r w:rsidR="003E74C3">
              <w:rPr>
                <w:noProof/>
                <w:webHidden/>
              </w:rPr>
              <w:t>5</w:t>
            </w:r>
            <w:r w:rsidR="003E74C3">
              <w:rPr>
                <w:noProof/>
                <w:webHidden/>
              </w:rPr>
              <w:fldChar w:fldCharType="end"/>
            </w:r>
          </w:hyperlink>
        </w:p>
        <w:p w14:paraId="5D04338E" w14:textId="2C7791CC" w:rsidR="00B42AED" w:rsidRDefault="00B42AED">
          <w:r>
            <w:rPr>
              <w:b/>
              <w:bCs/>
              <w:noProof/>
            </w:rPr>
            <w:fldChar w:fldCharType="end"/>
          </w:r>
        </w:p>
      </w:sdtContent>
    </w:sdt>
    <w:p w14:paraId="12DC19CD" w14:textId="77777777" w:rsidR="00B42AED" w:rsidRDefault="00B42AED" w:rsidP="00B42AED">
      <w:pPr>
        <w:spacing w:line="240" w:lineRule="auto"/>
        <w:rPr>
          <w:sz w:val="20"/>
          <w:szCs w:val="20"/>
        </w:rPr>
      </w:pPr>
    </w:p>
    <w:p w14:paraId="73E73B63" w14:textId="7904F375" w:rsidR="00D06755" w:rsidRPr="00A97F73" w:rsidRDefault="00D06755" w:rsidP="00D06755">
      <w:pPr>
        <w:spacing w:after="120"/>
        <w:rPr>
          <w:color w:val="3A4B85"/>
          <w:sz w:val="21"/>
          <w:szCs w:val="21"/>
        </w:rPr>
      </w:pPr>
      <w:bookmarkStart w:id="0" w:name="_Toc519876301"/>
    </w:p>
    <w:p w14:paraId="08DE2C25" w14:textId="77777777" w:rsidR="00D06755" w:rsidRPr="00A97F73" w:rsidRDefault="00D06755" w:rsidP="00D06755">
      <w:pPr>
        <w:spacing w:line="240" w:lineRule="auto"/>
        <w:rPr>
          <w:rFonts w:cs="Arial"/>
          <w:b/>
          <w:sz w:val="21"/>
          <w:szCs w:val="21"/>
        </w:rPr>
      </w:pPr>
    </w:p>
    <w:p w14:paraId="6F1C42AE" w14:textId="77777777" w:rsidR="00B42AED" w:rsidRDefault="00B42AED">
      <w:pPr>
        <w:spacing w:line="240" w:lineRule="auto"/>
        <w:rPr>
          <w:rFonts w:eastAsia="Times New Roman" w:cstheme="minorHAnsi"/>
          <w:b/>
          <w:bCs/>
          <w:color w:val="003366"/>
          <w:spacing w:val="-10"/>
          <w:kern w:val="32"/>
          <w:sz w:val="24"/>
          <w:szCs w:val="24"/>
        </w:rPr>
      </w:pPr>
      <w:bookmarkStart w:id="1" w:name="_Toc141646103"/>
      <w:bookmarkStart w:id="2" w:name="_Toc440384894"/>
      <w:r>
        <w:rPr>
          <w:rFonts w:cstheme="minorHAnsi"/>
          <w:b/>
          <w:color w:val="003366"/>
          <w:sz w:val="24"/>
          <w:szCs w:val="24"/>
        </w:rPr>
        <w:br w:type="page"/>
      </w:r>
    </w:p>
    <w:p w14:paraId="4E503F90" w14:textId="4C79937F" w:rsidR="00D06755" w:rsidRPr="006F7C53" w:rsidRDefault="00D06755" w:rsidP="00D06755">
      <w:pPr>
        <w:pStyle w:val="EAEAFundHeader1"/>
        <w:numPr>
          <w:ilvl w:val="0"/>
          <w:numId w:val="21"/>
        </w:numPr>
        <w:spacing w:before="80" w:after="60"/>
        <w:jc w:val="both"/>
        <w:rPr>
          <w:rFonts w:asciiTheme="minorHAnsi" w:hAnsiTheme="minorHAnsi" w:cstheme="minorHAnsi"/>
          <w:b/>
          <w:color w:val="003366"/>
          <w:sz w:val="24"/>
          <w:szCs w:val="24"/>
          <w:lang w:val="en-GB"/>
        </w:rPr>
      </w:pPr>
      <w:bookmarkStart w:id="3" w:name="_Toc141646269"/>
      <w:r w:rsidRPr="006F7C53">
        <w:rPr>
          <w:rFonts w:asciiTheme="minorHAnsi" w:hAnsiTheme="minorHAnsi" w:cstheme="minorHAnsi"/>
          <w:b/>
          <w:color w:val="003366"/>
          <w:sz w:val="24"/>
          <w:szCs w:val="24"/>
          <w:lang w:val="en-GB"/>
        </w:rPr>
        <w:lastRenderedPageBreak/>
        <w:t>Organizational Background Details</w:t>
      </w:r>
      <w:bookmarkEnd w:id="1"/>
      <w:bookmarkEnd w:id="3"/>
      <w:r w:rsidRPr="006F7C53">
        <w:rPr>
          <w:rFonts w:asciiTheme="minorHAnsi" w:hAnsiTheme="minorHAnsi" w:cstheme="minorHAnsi"/>
          <w:b/>
          <w:color w:val="003366"/>
          <w:sz w:val="24"/>
          <w:szCs w:val="24"/>
          <w:lang w:val="en-GB"/>
        </w:rPr>
        <w:t xml:space="preserve"> </w:t>
      </w:r>
      <w:bookmarkEnd w:id="2"/>
      <w:r w:rsidRPr="006F7C53">
        <w:rPr>
          <w:rFonts w:asciiTheme="minorHAnsi" w:hAnsiTheme="minorHAnsi" w:cstheme="minorHAnsi"/>
          <w:b/>
          <w:color w:val="003366"/>
          <w:sz w:val="24"/>
          <w:szCs w:val="24"/>
          <w:lang w:val="en-GB"/>
        </w:rPr>
        <w:t xml:space="preserve"> </w:t>
      </w:r>
    </w:p>
    <w:p w14:paraId="77A35306" w14:textId="77777777" w:rsidR="00D06755" w:rsidRPr="00B42AED" w:rsidRDefault="00D06755" w:rsidP="00B42AED">
      <w:pPr>
        <w:pStyle w:val="EAEAFundHeader1"/>
        <w:numPr>
          <w:ilvl w:val="1"/>
          <w:numId w:val="21"/>
        </w:numPr>
        <w:spacing w:before="120"/>
        <w:ind w:right="-14"/>
        <w:jc w:val="both"/>
        <w:rPr>
          <w:rFonts w:asciiTheme="minorHAnsi" w:hAnsiTheme="minorHAnsi" w:cstheme="minorHAnsi"/>
          <w:b/>
          <w:color w:val="000066"/>
          <w:sz w:val="24"/>
          <w:szCs w:val="24"/>
          <w:lang w:val="en-GB"/>
        </w:rPr>
      </w:pPr>
      <w:bookmarkStart w:id="4" w:name="_Toc141646104"/>
      <w:bookmarkStart w:id="5" w:name="_Toc141646270"/>
      <w:r w:rsidRPr="00B42AED">
        <w:rPr>
          <w:rFonts w:asciiTheme="minorHAnsi" w:hAnsiTheme="minorHAnsi" w:cstheme="minorHAnsi"/>
          <w:b/>
          <w:color w:val="000066"/>
          <w:sz w:val="24"/>
          <w:szCs w:val="24"/>
          <w:lang w:val="en-GB"/>
        </w:rPr>
        <w:t>Registration and contact details.</w:t>
      </w:r>
      <w:bookmarkEnd w:id="4"/>
      <w:bookmarkEnd w:id="5"/>
      <w:r w:rsidRPr="00B42AED">
        <w:rPr>
          <w:rFonts w:asciiTheme="minorHAnsi" w:hAnsiTheme="minorHAnsi" w:cstheme="minorHAnsi"/>
          <w:b/>
          <w:color w:val="000066"/>
          <w:sz w:val="24"/>
          <w:szCs w:val="24"/>
          <w:lang w:val="en-GB"/>
        </w:rPr>
        <w:t xml:space="preserve"> </w:t>
      </w:r>
    </w:p>
    <w:tbl>
      <w:tblPr>
        <w:tblW w:w="9985" w:type="dxa"/>
        <w:tblBorders>
          <w:top w:val="single" w:sz="4" w:space="0" w:color="798AC4"/>
          <w:left w:val="single" w:sz="4" w:space="0" w:color="798AC4"/>
          <w:bottom w:val="single" w:sz="4" w:space="0" w:color="798AC4"/>
          <w:right w:val="single" w:sz="4" w:space="0" w:color="798AC4"/>
          <w:insideH w:val="single" w:sz="4" w:space="0" w:color="798AC4"/>
          <w:insideV w:val="single" w:sz="4" w:space="0" w:color="798AC4"/>
        </w:tblBorders>
        <w:tblLook w:val="04A0" w:firstRow="1" w:lastRow="0" w:firstColumn="1" w:lastColumn="0" w:noHBand="0" w:noVBand="1"/>
      </w:tblPr>
      <w:tblGrid>
        <w:gridCol w:w="3067"/>
        <w:gridCol w:w="3690"/>
        <w:gridCol w:w="3228"/>
      </w:tblGrid>
      <w:tr w:rsidR="00D06755" w:rsidRPr="00A97F73" w14:paraId="4D5FFE4D" w14:textId="77777777" w:rsidTr="006F7C53">
        <w:tc>
          <w:tcPr>
            <w:tcW w:w="3595" w:type="dxa"/>
            <w:shd w:val="clear" w:color="auto" w:fill="F2F2F2"/>
          </w:tcPr>
          <w:bookmarkEnd w:id="0"/>
          <w:p w14:paraId="4FB4F39B" w14:textId="77777777" w:rsidR="00D06755" w:rsidRPr="00A97F73" w:rsidRDefault="00D06755" w:rsidP="00210A23">
            <w:pPr>
              <w:spacing w:before="120" w:after="120" w:line="240" w:lineRule="auto"/>
              <w:rPr>
                <w:rFonts w:eastAsia="Cambria"/>
                <w:b/>
                <w:color w:val="002060"/>
                <w:lang w:val="en-US"/>
              </w:rPr>
            </w:pPr>
            <w:r w:rsidRPr="00A97F73">
              <w:rPr>
                <w:rFonts w:eastAsia="Cambria"/>
                <w:b/>
                <w:color w:val="002060"/>
                <w:lang w:val="en-US"/>
              </w:rPr>
              <w:t xml:space="preserve">Registered Business Name </w:t>
            </w:r>
          </w:p>
        </w:tc>
        <w:tc>
          <w:tcPr>
            <w:tcW w:w="6390" w:type="dxa"/>
            <w:gridSpan w:val="2"/>
            <w:shd w:val="clear" w:color="auto" w:fill="auto"/>
          </w:tcPr>
          <w:p w14:paraId="6BF266D6" w14:textId="77777777" w:rsidR="00D06755" w:rsidRPr="00A97F73" w:rsidRDefault="00D06755" w:rsidP="00210A23">
            <w:pPr>
              <w:spacing w:before="120" w:after="120" w:line="240" w:lineRule="auto"/>
              <w:rPr>
                <w:rFonts w:eastAsia="Cambria"/>
                <w:b/>
                <w:color w:val="002060"/>
                <w:lang w:val="en-US"/>
              </w:rPr>
            </w:pPr>
          </w:p>
        </w:tc>
      </w:tr>
      <w:tr w:rsidR="00D06755" w:rsidRPr="00A97F73" w14:paraId="066D64BD" w14:textId="77777777" w:rsidTr="006F7C53">
        <w:tc>
          <w:tcPr>
            <w:tcW w:w="3595" w:type="dxa"/>
            <w:shd w:val="clear" w:color="auto" w:fill="F2F2F2"/>
          </w:tcPr>
          <w:p w14:paraId="76ABB2CD" w14:textId="77777777" w:rsidR="00D06755" w:rsidRPr="00A97F73" w:rsidRDefault="00D06755" w:rsidP="00210A23">
            <w:pPr>
              <w:spacing w:before="120" w:after="120" w:line="240" w:lineRule="auto"/>
              <w:rPr>
                <w:rFonts w:eastAsia="Cambria"/>
                <w:b/>
                <w:color w:val="002060"/>
                <w:lang w:val="en-US"/>
              </w:rPr>
            </w:pPr>
            <w:r w:rsidRPr="00A97F73">
              <w:rPr>
                <w:rFonts w:eastAsia="Cambria"/>
                <w:b/>
                <w:color w:val="002060"/>
                <w:lang w:val="en-US"/>
              </w:rPr>
              <w:t>Contact person</w:t>
            </w:r>
          </w:p>
        </w:tc>
        <w:tc>
          <w:tcPr>
            <w:tcW w:w="2865" w:type="dxa"/>
            <w:shd w:val="clear" w:color="auto" w:fill="auto"/>
          </w:tcPr>
          <w:p w14:paraId="33F752B7" w14:textId="77777777" w:rsidR="00D06755" w:rsidRPr="00A97F73" w:rsidRDefault="00D06755" w:rsidP="00210A23">
            <w:pPr>
              <w:spacing w:before="120" w:after="120" w:line="240" w:lineRule="auto"/>
              <w:rPr>
                <w:rFonts w:eastAsia="Cambria"/>
                <w:b/>
                <w:color w:val="002060"/>
                <w:lang w:val="en-US"/>
              </w:rPr>
            </w:pPr>
            <w:r w:rsidRPr="00A97F73">
              <w:rPr>
                <w:rFonts w:eastAsia="Cambria"/>
                <w:b/>
                <w:color w:val="002060"/>
                <w:lang w:val="en-US"/>
              </w:rPr>
              <w:t xml:space="preserve">Name: </w:t>
            </w:r>
          </w:p>
        </w:tc>
        <w:tc>
          <w:tcPr>
            <w:tcW w:w="3525" w:type="dxa"/>
            <w:shd w:val="clear" w:color="auto" w:fill="auto"/>
          </w:tcPr>
          <w:p w14:paraId="322D1438" w14:textId="77777777" w:rsidR="00D06755" w:rsidRPr="00A97F73" w:rsidRDefault="00D06755" w:rsidP="00210A23">
            <w:pPr>
              <w:spacing w:before="120" w:after="120" w:line="240" w:lineRule="auto"/>
              <w:rPr>
                <w:rFonts w:eastAsia="Cambria"/>
                <w:b/>
                <w:color w:val="002060"/>
                <w:lang w:val="en-US"/>
              </w:rPr>
            </w:pPr>
            <w:r w:rsidRPr="00A97F73">
              <w:rPr>
                <w:rFonts w:eastAsia="Cambria"/>
                <w:b/>
                <w:color w:val="002060"/>
                <w:lang w:val="en-US"/>
              </w:rPr>
              <w:t xml:space="preserve">Position: </w:t>
            </w:r>
          </w:p>
        </w:tc>
      </w:tr>
      <w:tr w:rsidR="00D06755" w:rsidRPr="00A97F73" w14:paraId="0791E022" w14:textId="77777777" w:rsidTr="006F7C53">
        <w:trPr>
          <w:trHeight w:val="1041"/>
        </w:trPr>
        <w:tc>
          <w:tcPr>
            <w:tcW w:w="3595" w:type="dxa"/>
            <w:vMerge w:val="restart"/>
            <w:shd w:val="clear" w:color="auto" w:fill="F2F2F2"/>
          </w:tcPr>
          <w:p w14:paraId="2DBE6993" w14:textId="5C9094C5" w:rsidR="00D06755" w:rsidRPr="00A97F73" w:rsidRDefault="00D06755" w:rsidP="00210A23">
            <w:pPr>
              <w:spacing w:before="120" w:after="120" w:line="240" w:lineRule="auto"/>
              <w:rPr>
                <w:rFonts w:eastAsia="Cambria"/>
                <w:b/>
                <w:color w:val="002060"/>
                <w:lang w:val="en-US"/>
              </w:rPr>
            </w:pPr>
            <w:r w:rsidRPr="00A97F73">
              <w:rPr>
                <w:rFonts w:eastAsia="Cambria"/>
                <w:b/>
                <w:color w:val="002060"/>
                <w:lang w:val="en-US"/>
              </w:rPr>
              <w:t xml:space="preserve">Full contacts of </w:t>
            </w:r>
            <w:r w:rsidR="00382F52">
              <w:rPr>
                <w:rFonts w:eastAsia="Cambria"/>
                <w:b/>
                <w:color w:val="002060"/>
                <w:lang w:val="en-US"/>
              </w:rPr>
              <w:t xml:space="preserve">the </w:t>
            </w:r>
            <w:r w:rsidRPr="00A97F73">
              <w:rPr>
                <w:rFonts w:eastAsia="Cambria"/>
                <w:b/>
                <w:color w:val="002060"/>
                <w:lang w:val="en-US"/>
              </w:rPr>
              <w:t>organization</w:t>
            </w:r>
          </w:p>
        </w:tc>
        <w:tc>
          <w:tcPr>
            <w:tcW w:w="2865" w:type="dxa"/>
            <w:shd w:val="clear" w:color="auto" w:fill="auto"/>
          </w:tcPr>
          <w:p w14:paraId="7CE4E7BE" w14:textId="77777777" w:rsidR="00D06755" w:rsidRPr="00A97F73" w:rsidRDefault="00D06755" w:rsidP="00210A23">
            <w:pPr>
              <w:spacing w:before="120" w:after="120" w:line="240" w:lineRule="auto"/>
              <w:rPr>
                <w:rFonts w:eastAsia="Cambria"/>
                <w:b/>
                <w:color w:val="002060"/>
                <w:lang w:val="en-US"/>
              </w:rPr>
            </w:pPr>
            <w:r w:rsidRPr="00A97F73">
              <w:rPr>
                <w:rFonts w:eastAsia="Cambria"/>
                <w:b/>
                <w:color w:val="002060"/>
                <w:lang w:val="en-US"/>
              </w:rPr>
              <w:t xml:space="preserve">Physical: </w:t>
            </w:r>
          </w:p>
        </w:tc>
        <w:tc>
          <w:tcPr>
            <w:tcW w:w="3525" w:type="dxa"/>
            <w:shd w:val="clear" w:color="auto" w:fill="auto"/>
          </w:tcPr>
          <w:p w14:paraId="749B5ED4" w14:textId="77777777" w:rsidR="00D06755" w:rsidRPr="00A97F73" w:rsidRDefault="00D06755" w:rsidP="00210A23">
            <w:pPr>
              <w:spacing w:before="120" w:after="120" w:line="240" w:lineRule="auto"/>
              <w:rPr>
                <w:rFonts w:eastAsia="Cambria"/>
                <w:b/>
                <w:color w:val="002060"/>
                <w:lang w:val="en-US"/>
              </w:rPr>
            </w:pPr>
            <w:r w:rsidRPr="00A97F73">
              <w:rPr>
                <w:rFonts w:eastAsia="Cambria"/>
                <w:b/>
                <w:color w:val="002060"/>
                <w:lang w:val="en-US"/>
              </w:rPr>
              <w:t>Postal:</w:t>
            </w:r>
          </w:p>
        </w:tc>
      </w:tr>
      <w:tr w:rsidR="00D06755" w:rsidRPr="00A97F73" w14:paraId="4F34795D" w14:textId="77777777" w:rsidTr="006F7C53">
        <w:tc>
          <w:tcPr>
            <w:tcW w:w="3595" w:type="dxa"/>
            <w:vMerge/>
            <w:shd w:val="clear" w:color="auto" w:fill="F2F2F2"/>
          </w:tcPr>
          <w:p w14:paraId="0250283C" w14:textId="77777777" w:rsidR="00D06755" w:rsidRPr="00A97F73" w:rsidRDefault="00D06755" w:rsidP="00210A23">
            <w:pPr>
              <w:rPr>
                <w:color w:val="002060"/>
              </w:rPr>
            </w:pPr>
          </w:p>
        </w:tc>
        <w:tc>
          <w:tcPr>
            <w:tcW w:w="2865" w:type="dxa"/>
            <w:shd w:val="clear" w:color="auto" w:fill="auto"/>
          </w:tcPr>
          <w:p w14:paraId="58243BE5" w14:textId="77777777" w:rsidR="00D06755" w:rsidRPr="00A97F73" w:rsidRDefault="00D06755" w:rsidP="00210A23">
            <w:pPr>
              <w:spacing w:before="120" w:after="120" w:line="240" w:lineRule="auto"/>
              <w:rPr>
                <w:rFonts w:eastAsia="Cambria"/>
                <w:b/>
                <w:color w:val="002060"/>
                <w:lang w:val="en-US"/>
              </w:rPr>
            </w:pPr>
            <w:r w:rsidRPr="00A97F73">
              <w:rPr>
                <w:rFonts w:eastAsia="Cambria"/>
                <w:b/>
                <w:color w:val="002060"/>
                <w:lang w:val="en-US"/>
              </w:rPr>
              <w:t xml:space="preserve">Telephone: </w:t>
            </w:r>
          </w:p>
        </w:tc>
        <w:tc>
          <w:tcPr>
            <w:tcW w:w="3525" w:type="dxa"/>
            <w:shd w:val="clear" w:color="auto" w:fill="auto"/>
          </w:tcPr>
          <w:p w14:paraId="011A9F95" w14:textId="77777777" w:rsidR="00D06755" w:rsidRPr="00A97F73" w:rsidRDefault="00D06755" w:rsidP="00210A23">
            <w:pPr>
              <w:spacing w:before="120" w:after="120" w:line="240" w:lineRule="auto"/>
              <w:rPr>
                <w:rFonts w:eastAsia="Cambria"/>
                <w:b/>
                <w:color w:val="002060"/>
                <w:lang w:val="en-US"/>
              </w:rPr>
            </w:pPr>
            <w:r w:rsidRPr="00A97F73">
              <w:rPr>
                <w:rFonts w:eastAsia="Cambria"/>
                <w:b/>
                <w:color w:val="002060"/>
                <w:lang w:val="en-US"/>
              </w:rPr>
              <w:t xml:space="preserve">Email: </w:t>
            </w:r>
          </w:p>
          <w:p w14:paraId="7568C402" w14:textId="77777777" w:rsidR="00D06755" w:rsidRPr="00A97F73" w:rsidRDefault="00D06755" w:rsidP="00210A23">
            <w:pPr>
              <w:spacing w:before="120" w:after="120" w:line="240" w:lineRule="auto"/>
              <w:rPr>
                <w:rFonts w:eastAsia="Cambria"/>
                <w:b/>
                <w:color w:val="002060"/>
                <w:lang w:val="en-US"/>
              </w:rPr>
            </w:pPr>
          </w:p>
        </w:tc>
      </w:tr>
      <w:tr w:rsidR="00D06755" w:rsidRPr="00A97F73" w14:paraId="7FAD4FF1" w14:textId="77777777" w:rsidTr="006F7C53">
        <w:tc>
          <w:tcPr>
            <w:tcW w:w="3595" w:type="dxa"/>
            <w:shd w:val="clear" w:color="auto" w:fill="F2F2F2"/>
          </w:tcPr>
          <w:p w14:paraId="2B20B4BC" w14:textId="379D28C3" w:rsidR="00D06755" w:rsidRPr="00A97F73" w:rsidRDefault="00D06755" w:rsidP="00210A23">
            <w:pPr>
              <w:rPr>
                <w:color w:val="002060"/>
              </w:rPr>
            </w:pPr>
            <w:r w:rsidRPr="00A97F73">
              <w:rPr>
                <w:b/>
                <w:color w:val="002060"/>
              </w:rPr>
              <w:t xml:space="preserve">Type of </w:t>
            </w:r>
            <w:r w:rsidR="00382F52">
              <w:rPr>
                <w:b/>
                <w:color w:val="002060"/>
              </w:rPr>
              <w:t>organization</w:t>
            </w:r>
          </w:p>
        </w:tc>
        <w:tc>
          <w:tcPr>
            <w:tcW w:w="2865" w:type="dxa"/>
            <w:shd w:val="clear" w:color="auto" w:fill="auto"/>
          </w:tcPr>
          <w:tbl>
            <w:tblPr>
              <w:tblW w:w="3464" w:type="dxa"/>
              <w:tblBorders>
                <w:top w:val="dotted" w:sz="4" w:space="0" w:color="798AC4"/>
                <w:left w:val="dotted" w:sz="4" w:space="0" w:color="798AC4"/>
                <w:bottom w:val="dotted" w:sz="4" w:space="0" w:color="798AC4"/>
                <w:right w:val="dotted" w:sz="4" w:space="0" w:color="798AC4"/>
                <w:insideH w:val="dotted" w:sz="4" w:space="0" w:color="798AC4"/>
                <w:insideV w:val="dotted" w:sz="4" w:space="0" w:color="798AC4"/>
              </w:tblBorders>
              <w:tblLook w:val="04A0" w:firstRow="1" w:lastRow="0" w:firstColumn="1" w:lastColumn="0" w:noHBand="0" w:noVBand="1"/>
            </w:tblPr>
            <w:tblGrid>
              <w:gridCol w:w="455"/>
              <w:gridCol w:w="2524"/>
              <w:gridCol w:w="485"/>
            </w:tblGrid>
            <w:tr w:rsidR="00D06755" w:rsidRPr="00A97F73" w14:paraId="3BD3429E" w14:textId="77777777" w:rsidTr="00210A23">
              <w:trPr>
                <w:trHeight w:val="284"/>
              </w:trPr>
              <w:tc>
                <w:tcPr>
                  <w:tcW w:w="455" w:type="dxa"/>
                  <w:shd w:val="clear" w:color="auto" w:fill="auto"/>
                </w:tcPr>
                <w:p w14:paraId="20C262DF" w14:textId="77777777" w:rsidR="00D06755" w:rsidRPr="00A97F73" w:rsidRDefault="00D06755" w:rsidP="00210A23">
                  <w:pPr>
                    <w:rPr>
                      <w:color w:val="002060"/>
                    </w:rPr>
                  </w:pPr>
                  <w:r w:rsidRPr="00A97F73">
                    <w:rPr>
                      <w:color w:val="002060"/>
                    </w:rPr>
                    <w:t>1.</w:t>
                  </w:r>
                </w:p>
              </w:tc>
              <w:tc>
                <w:tcPr>
                  <w:tcW w:w="2524" w:type="dxa"/>
                  <w:shd w:val="clear" w:color="auto" w:fill="auto"/>
                </w:tcPr>
                <w:p w14:paraId="5C57BEEE" w14:textId="77777777" w:rsidR="00D06755" w:rsidRPr="00A97F73" w:rsidRDefault="00D06755" w:rsidP="00210A23">
                  <w:pPr>
                    <w:rPr>
                      <w:color w:val="002060"/>
                    </w:rPr>
                  </w:pPr>
                  <w:r w:rsidRPr="00A97F73">
                    <w:rPr>
                      <w:color w:val="002060"/>
                    </w:rPr>
                    <w:t>Manufacturer</w:t>
                  </w:r>
                </w:p>
              </w:tc>
              <w:tc>
                <w:tcPr>
                  <w:tcW w:w="485" w:type="dxa"/>
                  <w:shd w:val="clear" w:color="auto" w:fill="auto"/>
                </w:tcPr>
                <w:p w14:paraId="2D4499F6" w14:textId="77777777" w:rsidR="00D06755" w:rsidRPr="00A97F73" w:rsidRDefault="00D06755" w:rsidP="00210A23">
                  <w:pPr>
                    <w:rPr>
                      <w:color w:val="002060"/>
                    </w:rPr>
                  </w:pPr>
                  <w:r w:rsidRPr="00A97F73">
                    <w:rPr>
                      <w:color w:val="002060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A97F73">
                    <w:rPr>
                      <w:color w:val="002060"/>
                    </w:rPr>
                    <w:instrText xml:space="preserve"> FORMCHECKBOX </w:instrText>
                  </w:r>
                  <w:r w:rsidR="001362E3">
                    <w:rPr>
                      <w:color w:val="002060"/>
                    </w:rPr>
                  </w:r>
                  <w:r w:rsidR="001362E3">
                    <w:rPr>
                      <w:color w:val="002060"/>
                    </w:rPr>
                    <w:fldChar w:fldCharType="separate"/>
                  </w:r>
                  <w:r w:rsidRPr="00A97F73">
                    <w:rPr>
                      <w:color w:val="002060"/>
                    </w:rPr>
                    <w:fldChar w:fldCharType="end"/>
                  </w:r>
                </w:p>
              </w:tc>
            </w:tr>
            <w:tr w:rsidR="00D06755" w:rsidRPr="00A97F73" w14:paraId="443329BC" w14:textId="77777777" w:rsidTr="00210A23">
              <w:trPr>
                <w:trHeight w:val="284"/>
              </w:trPr>
              <w:tc>
                <w:tcPr>
                  <w:tcW w:w="455" w:type="dxa"/>
                  <w:shd w:val="clear" w:color="auto" w:fill="auto"/>
                </w:tcPr>
                <w:p w14:paraId="32AF6F7B" w14:textId="77777777" w:rsidR="00D06755" w:rsidRPr="00A97F73" w:rsidRDefault="00D06755" w:rsidP="00210A23">
                  <w:pPr>
                    <w:rPr>
                      <w:color w:val="002060"/>
                    </w:rPr>
                  </w:pPr>
                  <w:r w:rsidRPr="00A97F73">
                    <w:rPr>
                      <w:color w:val="002060"/>
                    </w:rPr>
                    <w:t>2.</w:t>
                  </w:r>
                </w:p>
              </w:tc>
              <w:tc>
                <w:tcPr>
                  <w:tcW w:w="2524" w:type="dxa"/>
                  <w:shd w:val="clear" w:color="auto" w:fill="auto"/>
                </w:tcPr>
                <w:p w14:paraId="0F54917C" w14:textId="77777777" w:rsidR="00D06755" w:rsidRPr="00A97F73" w:rsidRDefault="00D06755" w:rsidP="00210A23">
                  <w:pPr>
                    <w:rPr>
                      <w:color w:val="002060"/>
                    </w:rPr>
                  </w:pPr>
                  <w:r w:rsidRPr="00A97F73">
                    <w:rPr>
                      <w:color w:val="002060"/>
                    </w:rPr>
                    <w:t>Distributor</w:t>
                  </w:r>
                </w:p>
              </w:tc>
              <w:tc>
                <w:tcPr>
                  <w:tcW w:w="485" w:type="dxa"/>
                  <w:shd w:val="clear" w:color="auto" w:fill="auto"/>
                </w:tcPr>
                <w:p w14:paraId="3A5E06AF" w14:textId="77777777" w:rsidR="00D06755" w:rsidRPr="00A97F73" w:rsidRDefault="00D06755" w:rsidP="00210A23">
                  <w:pPr>
                    <w:rPr>
                      <w:color w:val="002060"/>
                    </w:rPr>
                  </w:pPr>
                  <w:r w:rsidRPr="00A97F73">
                    <w:rPr>
                      <w:color w:val="002060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A97F73">
                    <w:rPr>
                      <w:color w:val="002060"/>
                    </w:rPr>
                    <w:instrText xml:space="preserve"> FORMCHECKBOX </w:instrText>
                  </w:r>
                  <w:r w:rsidR="001362E3">
                    <w:rPr>
                      <w:color w:val="002060"/>
                    </w:rPr>
                  </w:r>
                  <w:r w:rsidR="001362E3">
                    <w:rPr>
                      <w:color w:val="002060"/>
                    </w:rPr>
                    <w:fldChar w:fldCharType="separate"/>
                  </w:r>
                  <w:r w:rsidRPr="00A97F73">
                    <w:rPr>
                      <w:color w:val="002060"/>
                    </w:rPr>
                    <w:fldChar w:fldCharType="end"/>
                  </w:r>
                </w:p>
              </w:tc>
            </w:tr>
            <w:tr w:rsidR="00D06755" w:rsidRPr="00A97F73" w14:paraId="11376395" w14:textId="77777777" w:rsidTr="00210A23">
              <w:trPr>
                <w:trHeight w:val="284"/>
              </w:trPr>
              <w:tc>
                <w:tcPr>
                  <w:tcW w:w="455" w:type="dxa"/>
                  <w:shd w:val="clear" w:color="auto" w:fill="auto"/>
                </w:tcPr>
                <w:p w14:paraId="79D4FA0B" w14:textId="77777777" w:rsidR="00D06755" w:rsidRPr="00A97F73" w:rsidRDefault="00D06755" w:rsidP="00210A23">
                  <w:pPr>
                    <w:rPr>
                      <w:color w:val="002060"/>
                    </w:rPr>
                  </w:pPr>
                  <w:r w:rsidRPr="00A97F73">
                    <w:rPr>
                      <w:color w:val="002060"/>
                    </w:rPr>
                    <w:t>3.</w:t>
                  </w:r>
                </w:p>
              </w:tc>
              <w:tc>
                <w:tcPr>
                  <w:tcW w:w="2524" w:type="dxa"/>
                  <w:shd w:val="clear" w:color="auto" w:fill="auto"/>
                </w:tcPr>
                <w:p w14:paraId="7A8975A6" w14:textId="445BB3AA" w:rsidR="00D06755" w:rsidRPr="00A97F73" w:rsidRDefault="00382F52" w:rsidP="00210A23">
                  <w:pPr>
                    <w:rPr>
                      <w:color w:val="002060"/>
                    </w:rPr>
                  </w:pPr>
                  <w:r>
                    <w:rPr>
                      <w:color w:val="002060"/>
                    </w:rPr>
                    <w:t>Stove Production Unit</w:t>
                  </w:r>
                </w:p>
              </w:tc>
              <w:tc>
                <w:tcPr>
                  <w:tcW w:w="485" w:type="dxa"/>
                  <w:shd w:val="clear" w:color="auto" w:fill="auto"/>
                </w:tcPr>
                <w:p w14:paraId="067352AD" w14:textId="77777777" w:rsidR="00D06755" w:rsidRPr="00A97F73" w:rsidRDefault="00D06755" w:rsidP="00210A23">
                  <w:pPr>
                    <w:rPr>
                      <w:color w:val="002060"/>
                    </w:rPr>
                  </w:pPr>
                  <w:r w:rsidRPr="00A97F73">
                    <w:rPr>
                      <w:color w:val="002060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A97F73">
                    <w:rPr>
                      <w:color w:val="002060"/>
                    </w:rPr>
                    <w:instrText xml:space="preserve"> FORMCHECKBOX </w:instrText>
                  </w:r>
                  <w:r w:rsidR="001362E3">
                    <w:rPr>
                      <w:color w:val="002060"/>
                    </w:rPr>
                  </w:r>
                  <w:r w:rsidR="001362E3">
                    <w:rPr>
                      <w:color w:val="002060"/>
                    </w:rPr>
                    <w:fldChar w:fldCharType="separate"/>
                  </w:r>
                  <w:r w:rsidRPr="00A97F73">
                    <w:rPr>
                      <w:color w:val="002060"/>
                    </w:rPr>
                    <w:fldChar w:fldCharType="end"/>
                  </w:r>
                </w:p>
              </w:tc>
            </w:tr>
          </w:tbl>
          <w:p w14:paraId="14F40F77" w14:textId="77777777" w:rsidR="00D06755" w:rsidRPr="00A97F73" w:rsidRDefault="00D06755" w:rsidP="00210A23">
            <w:pPr>
              <w:rPr>
                <w:color w:val="002060"/>
              </w:rPr>
            </w:pPr>
          </w:p>
        </w:tc>
        <w:tc>
          <w:tcPr>
            <w:tcW w:w="3525" w:type="dxa"/>
            <w:shd w:val="clear" w:color="auto" w:fill="auto"/>
          </w:tcPr>
          <w:tbl>
            <w:tblPr>
              <w:tblW w:w="5000" w:type="pct"/>
              <w:tblBorders>
                <w:top w:val="dotted" w:sz="4" w:space="0" w:color="798AC4"/>
                <w:left w:val="dotted" w:sz="4" w:space="0" w:color="798AC4"/>
                <w:bottom w:val="dotted" w:sz="4" w:space="0" w:color="798AC4"/>
                <w:right w:val="dotted" w:sz="4" w:space="0" w:color="798AC4"/>
                <w:insideH w:val="dotted" w:sz="4" w:space="0" w:color="798AC4"/>
                <w:insideV w:val="dotted" w:sz="4" w:space="0" w:color="798AC4"/>
              </w:tblBorders>
              <w:tblLook w:val="04A0" w:firstRow="1" w:lastRow="0" w:firstColumn="1" w:lastColumn="0" w:noHBand="0" w:noVBand="1"/>
            </w:tblPr>
            <w:tblGrid>
              <w:gridCol w:w="426"/>
              <w:gridCol w:w="2107"/>
              <w:gridCol w:w="469"/>
            </w:tblGrid>
            <w:tr w:rsidR="00D06755" w:rsidRPr="00A97F73" w14:paraId="633A9201" w14:textId="77777777" w:rsidTr="006F7C53">
              <w:trPr>
                <w:trHeight w:val="284"/>
              </w:trPr>
              <w:tc>
                <w:tcPr>
                  <w:tcW w:w="726" w:type="pct"/>
                  <w:shd w:val="clear" w:color="auto" w:fill="auto"/>
                </w:tcPr>
                <w:p w14:paraId="720214E1" w14:textId="77777777" w:rsidR="00D06755" w:rsidRPr="00A97F73" w:rsidRDefault="00D06755" w:rsidP="00210A23">
                  <w:pPr>
                    <w:rPr>
                      <w:color w:val="002060"/>
                    </w:rPr>
                  </w:pPr>
                  <w:r w:rsidRPr="00A97F73">
                    <w:rPr>
                      <w:color w:val="002060"/>
                    </w:rPr>
                    <w:t>4.</w:t>
                  </w:r>
                </w:p>
              </w:tc>
              <w:tc>
                <w:tcPr>
                  <w:tcW w:w="3525" w:type="pct"/>
                  <w:shd w:val="clear" w:color="auto" w:fill="auto"/>
                </w:tcPr>
                <w:p w14:paraId="54E7F4F9" w14:textId="10DA21E4" w:rsidR="00D06755" w:rsidRPr="00A97F73" w:rsidRDefault="00382F52" w:rsidP="00210A23">
                  <w:pPr>
                    <w:rPr>
                      <w:color w:val="002060"/>
                    </w:rPr>
                  </w:pPr>
                  <w:r>
                    <w:rPr>
                      <w:color w:val="002060"/>
                    </w:rPr>
                    <w:t xml:space="preserve">Financial Institutions </w:t>
                  </w:r>
                </w:p>
              </w:tc>
              <w:tc>
                <w:tcPr>
                  <w:tcW w:w="749" w:type="pct"/>
                  <w:shd w:val="clear" w:color="auto" w:fill="auto"/>
                </w:tcPr>
                <w:p w14:paraId="61ADCA66" w14:textId="77777777" w:rsidR="00D06755" w:rsidRPr="00A97F73" w:rsidRDefault="00D06755" w:rsidP="00210A23">
                  <w:pPr>
                    <w:rPr>
                      <w:color w:val="002060"/>
                    </w:rPr>
                  </w:pPr>
                  <w:r w:rsidRPr="00A97F73">
                    <w:rPr>
                      <w:color w:val="002060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A97F73">
                    <w:rPr>
                      <w:color w:val="002060"/>
                    </w:rPr>
                    <w:instrText xml:space="preserve"> FORMCHECKBOX </w:instrText>
                  </w:r>
                  <w:r w:rsidR="001362E3">
                    <w:rPr>
                      <w:color w:val="002060"/>
                    </w:rPr>
                  </w:r>
                  <w:r w:rsidR="001362E3">
                    <w:rPr>
                      <w:color w:val="002060"/>
                    </w:rPr>
                    <w:fldChar w:fldCharType="separate"/>
                  </w:r>
                  <w:r w:rsidRPr="00A97F73">
                    <w:rPr>
                      <w:color w:val="002060"/>
                    </w:rPr>
                    <w:fldChar w:fldCharType="end"/>
                  </w:r>
                </w:p>
              </w:tc>
            </w:tr>
            <w:tr w:rsidR="00D06755" w:rsidRPr="00A97F73" w14:paraId="3DA62A4E" w14:textId="77777777" w:rsidTr="006F7C53">
              <w:trPr>
                <w:trHeight w:val="284"/>
              </w:trPr>
              <w:tc>
                <w:tcPr>
                  <w:tcW w:w="726" w:type="pct"/>
                  <w:shd w:val="clear" w:color="auto" w:fill="auto"/>
                </w:tcPr>
                <w:p w14:paraId="5900203B" w14:textId="77777777" w:rsidR="00D06755" w:rsidRPr="00A97F73" w:rsidRDefault="00D06755" w:rsidP="00210A23">
                  <w:pPr>
                    <w:rPr>
                      <w:color w:val="002060"/>
                    </w:rPr>
                  </w:pPr>
                  <w:r w:rsidRPr="00A97F73">
                    <w:rPr>
                      <w:color w:val="002060"/>
                    </w:rPr>
                    <w:t>5</w:t>
                  </w:r>
                </w:p>
              </w:tc>
              <w:tc>
                <w:tcPr>
                  <w:tcW w:w="3525" w:type="pct"/>
                  <w:shd w:val="clear" w:color="auto" w:fill="auto"/>
                </w:tcPr>
                <w:p w14:paraId="74E1588A" w14:textId="378CE390" w:rsidR="00D06755" w:rsidRPr="00A97F73" w:rsidRDefault="006F7C53" w:rsidP="00210A23">
                  <w:pPr>
                    <w:rPr>
                      <w:color w:val="002060"/>
                    </w:rPr>
                  </w:pPr>
                  <w:r w:rsidRPr="00A97F73">
                    <w:rPr>
                      <w:color w:val="002060"/>
                    </w:rPr>
                    <w:t>Other (specify)</w:t>
                  </w:r>
                </w:p>
              </w:tc>
              <w:tc>
                <w:tcPr>
                  <w:tcW w:w="749" w:type="pct"/>
                  <w:shd w:val="clear" w:color="auto" w:fill="auto"/>
                </w:tcPr>
                <w:p w14:paraId="040E8F90" w14:textId="77777777" w:rsidR="00D06755" w:rsidRPr="00A97F73" w:rsidRDefault="00D06755" w:rsidP="00210A23">
                  <w:pPr>
                    <w:rPr>
                      <w:color w:val="002060"/>
                    </w:rPr>
                  </w:pPr>
                  <w:r w:rsidRPr="00A97F73">
                    <w:rPr>
                      <w:color w:val="002060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A97F73">
                    <w:rPr>
                      <w:color w:val="002060"/>
                    </w:rPr>
                    <w:instrText xml:space="preserve"> FORMCHECKBOX </w:instrText>
                  </w:r>
                  <w:r w:rsidR="001362E3">
                    <w:rPr>
                      <w:color w:val="002060"/>
                    </w:rPr>
                  </w:r>
                  <w:r w:rsidR="001362E3">
                    <w:rPr>
                      <w:color w:val="002060"/>
                    </w:rPr>
                    <w:fldChar w:fldCharType="separate"/>
                  </w:r>
                  <w:r w:rsidRPr="00A97F73">
                    <w:rPr>
                      <w:color w:val="002060"/>
                    </w:rPr>
                    <w:fldChar w:fldCharType="end"/>
                  </w:r>
                </w:p>
              </w:tc>
            </w:tr>
            <w:tr w:rsidR="00D06755" w:rsidRPr="00A97F73" w14:paraId="52B87E6F" w14:textId="77777777" w:rsidTr="006F7C53">
              <w:trPr>
                <w:trHeight w:val="284"/>
              </w:trPr>
              <w:tc>
                <w:tcPr>
                  <w:tcW w:w="726" w:type="pct"/>
                  <w:shd w:val="clear" w:color="auto" w:fill="auto"/>
                </w:tcPr>
                <w:p w14:paraId="2AB1C582" w14:textId="77777777" w:rsidR="00D06755" w:rsidRPr="00A97F73" w:rsidRDefault="00D06755" w:rsidP="00210A23">
                  <w:pPr>
                    <w:rPr>
                      <w:color w:val="002060"/>
                    </w:rPr>
                  </w:pPr>
                  <w:r w:rsidRPr="00A97F73">
                    <w:rPr>
                      <w:color w:val="002060"/>
                    </w:rPr>
                    <w:t>6.</w:t>
                  </w:r>
                </w:p>
              </w:tc>
              <w:tc>
                <w:tcPr>
                  <w:tcW w:w="3525" w:type="pct"/>
                  <w:shd w:val="clear" w:color="auto" w:fill="auto"/>
                </w:tcPr>
                <w:p w14:paraId="00F2D789" w14:textId="3302CD2D" w:rsidR="00D06755" w:rsidRPr="00A97F73" w:rsidRDefault="00D06755" w:rsidP="00210A23">
                  <w:pPr>
                    <w:rPr>
                      <w:color w:val="002060"/>
                    </w:rPr>
                  </w:pPr>
                  <w:r w:rsidRPr="00A97F73">
                    <w:rPr>
                      <w:color w:val="002060"/>
                    </w:rPr>
                    <w:t>Other (specify)</w:t>
                  </w:r>
                </w:p>
              </w:tc>
              <w:tc>
                <w:tcPr>
                  <w:tcW w:w="749" w:type="pct"/>
                  <w:shd w:val="clear" w:color="auto" w:fill="auto"/>
                </w:tcPr>
                <w:p w14:paraId="7F4344EF" w14:textId="77777777" w:rsidR="00D06755" w:rsidRPr="00A97F73" w:rsidRDefault="00D06755" w:rsidP="00210A23">
                  <w:pPr>
                    <w:rPr>
                      <w:color w:val="002060"/>
                    </w:rPr>
                  </w:pPr>
                  <w:r w:rsidRPr="00A97F73">
                    <w:rPr>
                      <w:color w:val="002060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A97F73">
                    <w:rPr>
                      <w:color w:val="002060"/>
                    </w:rPr>
                    <w:instrText xml:space="preserve"> FORMCHECKBOX </w:instrText>
                  </w:r>
                  <w:r w:rsidR="001362E3">
                    <w:rPr>
                      <w:color w:val="002060"/>
                    </w:rPr>
                  </w:r>
                  <w:r w:rsidR="001362E3">
                    <w:rPr>
                      <w:color w:val="002060"/>
                    </w:rPr>
                    <w:fldChar w:fldCharType="separate"/>
                  </w:r>
                  <w:r w:rsidRPr="00A97F73">
                    <w:rPr>
                      <w:color w:val="002060"/>
                    </w:rPr>
                    <w:fldChar w:fldCharType="end"/>
                  </w:r>
                </w:p>
              </w:tc>
            </w:tr>
          </w:tbl>
          <w:p w14:paraId="0AD74637" w14:textId="77777777" w:rsidR="00D06755" w:rsidRPr="00A97F73" w:rsidRDefault="00D06755" w:rsidP="00210A23">
            <w:pPr>
              <w:rPr>
                <w:color w:val="002060"/>
              </w:rPr>
            </w:pPr>
          </w:p>
        </w:tc>
      </w:tr>
      <w:tr w:rsidR="00382F52" w:rsidRPr="00A97F73" w14:paraId="0DBCD678" w14:textId="77777777" w:rsidTr="006F7C53">
        <w:trPr>
          <w:trHeight w:val="1520"/>
        </w:trPr>
        <w:tc>
          <w:tcPr>
            <w:tcW w:w="3595" w:type="dxa"/>
            <w:shd w:val="clear" w:color="auto" w:fill="F2F2F2"/>
          </w:tcPr>
          <w:p w14:paraId="54DC0055" w14:textId="5B413163" w:rsidR="00382F52" w:rsidRPr="00A97F73" w:rsidRDefault="00382F52" w:rsidP="00210A23">
            <w:pPr>
              <w:rPr>
                <w:b/>
                <w:color w:val="002060"/>
              </w:rPr>
            </w:pPr>
            <w:r>
              <w:rPr>
                <w:b/>
                <w:color w:val="002060"/>
              </w:rPr>
              <w:t>Type of products</w:t>
            </w:r>
          </w:p>
        </w:tc>
        <w:tc>
          <w:tcPr>
            <w:tcW w:w="2865" w:type="dxa"/>
            <w:shd w:val="clear" w:color="auto" w:fill="auto"/>
          </w:tcPr>
          <w:tbl>
            <w:tblPr>
              <w:tblW w:w="5000" w:type="pct"/>
              <w:tblBorders>
                <w:top w:val="dotted" w:sz="4" w:space="0" w:color="798AC4"/>
                <w:left w:val="dotted" w:sz="4" w:space="0" w:color="798AC4"/>
                <w:bottom w:val="dotted" w:sz="4" w:space="0" w:color="798AC4"/>
                <w:right w:val="dotted" w:sz="4" w:space="0" w:color="798AC4"/>
                <w:insideH w:val="dotted" w:sz="4" w:space="0" w:color="798AC4"/>
                <w:insideV w:val="dotted" w:sz="4" w:space="0" w:color="798AC4"/>
              </w:tblBorders>
              <w:tblLook w:val="04A0" w:firstRow="1" w:lastRow="0" w:firstColumn="1" w:lastColumn="0" w:noHBand="0" w:noVBand="1"/>
            </w:tblPr>
            <w:tblGrid>
              <w:gridCol w:w="2906"/>
              <w:gridCol w:w="558"/>
            </w:tblGrid>
            <w:tr w:rsidR="00382F52" w:rsidRPr="00A97F73" w14:paraId="3110EDDE" w14:textId="77777777" w:rsidTr="006F7C53">
              <w:trPr>
                <w:trHeight w:val="284"/>
              </w:trPr>
              <w:tc>
                <w:tcPr>
                  <w:tcW w:w="4195" w:type="pct"/>
                  <w:shd w:val="clear" w:color="auto" w:fill="auto"/>
                </w:tcPr>
                <w:p w14:paraId="03EA1F94" w14:textId="77FA48F3" w:rsidR="00382F52" w:rsidRPr="00A97F73" w:rsidRDefault="006F7C53" w:rsidP="00382F52">
                  <w:pPr>
                    <w:rPr>
                      <w:color w:val="002060"/>
                    </w:rPr>
                  </w:pPr>
                  <w:r>
                    <w:rPr>
                      <w:color w:val="002060"/>
                    </w:rPr>
                    <w:t xml:space="preserve">Pico Solar Systems </w:t>
                  </w:r>
                </w:p>
              </w:tc>
              <w:tc>
                <w:tcPr>
                  <w:tcW w:w="805" w:type="pct"/>
                  <w:shd w:val="clear" w:color="auto" w:fill="auto"/>
                  <w:vAlign w:val="center"/>
                </w:tcPr>
                <w:p w14:paraId="47CA2597" w14:textId="77777777" w:rsidR="00382F52" w:rsidRPr="00A97F73" w:rsidRDefault="00382F52" w:rsidP="00382F52">
                  <w:pPr>
                    <w:rPr>
                      <w:color w:val="002060"/>
                    </w:rPr>
                  </w:pPr>
                  <w:r w:rsidRPr="00A97F73">
                    <w:rPr>
                      <w:color w:val="002060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A97F73">
                    <w:rPr>
                      <w:color w:val="002060"/>
                    </w:rPr>
                    <w:instrText xml:space="preserve"> FORMCHECKBOX </w:instrText>
                  </w:r>
                  <w:r w:rsidR="001362E3">
                    <w:rPr>
                      <w:color w:val="002060"/>
                    </w:rPr>
                  </w:r>
                  <w:r w:rsidR="001362E3">
                    <w:rPr>
                      <w:color w:val="002060"/>
                    </w:rPr>
                    <w:fldChar w:fldCharType="separate"/>
                  </w:r>
                  <w:r w:rsidRPr="00A97F73">
                    <w:rPr>
                      <w:color w:val="002060"/>
                    </w:rPr>
                    <w:fldChar w:fldCharType="end"/>
                  </w:r>
                </w:p>
              </w:tc>
            </w:tr>
            <w:tr w:rsidR="00382F52" w:rsidRPr="00A97F73" w14:paraId="7EFFFC1A" w14:textId="77777777" w:rsidTr="006F7C53">
              <w:trPr>
                <w:trHeight w:val="284"/>
              </w:trPr>
              <w:tc>
                <w:tcPr>
                  <w:tcW w:w="4195" w:type="pct"/>
                  <w:shd w:val="clear" w:color="auto" w:fill="auto"/>
                </w:tcPr>
                <w:p w14:paraId="71823995" w14:textId="06231215" w:rsidR="00382F52" w:rsidRPr="00A97F73" w:rsidRDefault="006F7C53" w:rsidP="00382F52">
                  <w:pPr>
                    <w:rPr>
                      <w:color w:val="002060"/>
                    </w:rPr>
                  </w:pPr>
                  <w:r>
                    <w:rPr>
                      <w:color w:val="002060"/>
                    </w:rPr>
                    <w:t>Solar Home Systems</w:t>
                  </w:r>
                </w:p>
              </w:tc>
              <w:tc>
                <w:tcPr>
                  <w:tcW w:w="805" w:type="pct"/>
                  <w:shd w:val="clear" w:color="auto" w:fill="auto"/>
                  <w:vAlign w:val="center"/>
                </w:tcPr>
                <w:p w14:paraId="2BE80476" w14:textId="77777777" w:rsidR="00382F52" w:rsidRPr="00A97F73" w:rsidRDefault="00382F52" w:rsidP="00382F52">
                  <w:pPr>
                    <w:rPr>
                      <w:color w:val="002060"/>
                    </w:rPr>
                  </w:pPr>
                  <w:r w:rsidRPr="00A97F73">
                    <w:rPr>
                      <w:color w:val="002060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A97F73">
                    <w:rPr>
                      <w:color w:val="002060"/>
                    </w:rPr>
                    <w:instrText xml:space="preserve"> FORMCHECKBOX </w:instrText>
                  </w:r>
                  <w:r w:rsidR="001362E3">
                    <w:rPr>
                      <w:color w:val="002060"/>
                    </w:rPr>
                  </w:r>
                  <w:r w:rsidR="001362E3">
                    <w:rPr>
                      <w:color w:val="002060"/>
                    </w:rPr>
                    <w:fldChar w:fldCharType="separate"/>
                  </w:r>
                  <w:r w:rsidRPr="00A97F73">
                    <w:rPr>
                      <w:color w:val="002060"/>
                    </w:rPr>
                    <w:fldChar w:fldCharType="end"/>
                  </w:r>
                </w:p>
              </w:tc>
            </w:tr>
            <w:tr w:rsidR="00382F52" w:rsidRPr="00A97F73" w14:paraId="796CD140" w14:textId="77777777" w:rsidTr="006F7C53">
              <w:trPr>
                <w:trHeight w:val="284"/>
              </w:trPr>
              <w:tc>
                <w:tcPr>
                  <w:tcW w:w="4195" w:type="pct"/>
                  <w:shd w:val="clear" w:color="auto" w:fill="auto"/>
                </w:tcPr>
                <w:p w14:paraId="3D777E76" w14:textId="4BE163BD" w:rsidR="006F7C53" w:rsidRPr="00A97F73" w:rsidRDefault="006F7C53" w:rsidP="00382F52">
                  <w:pPr>
                    <w:rPr>
                      <w:color w:val="002060"/>
                    </w:rPr>
                  </w:pPr>
                  <w:r>
                    <w:rPr>
                      <w:color w:val="002060"/>
                    </w:rPr>
                    <w:t>Solar Appliances</w:t>
                  </w:r>
                </w:p>
              </w:tc>
              <w:tc>
                <w:tcPr>
                  <w:tcW w:w="805" w:type="pct"/>
                  <w:shd w:val="clear" w:color="auto" w:fill="auto"/>
                  <w:vAlign w:val="center"/>
                </w:tcPr>
                <w:p w14:paraId="2C3B4903" w14:textId="77777777" w:rsidR="00382F52" w:rsidRPr="00A97F73" w:rsidRDefault="00382F52" w:rsidP="00382F52">
                  <w:pPr>
                    <w:rPr>
                      <w:color w:val="002060"/>
                    </w:rPr>
                  </w:pPr>
                  <w:r w:rsidRPr="00A97F73">
                    <w:rPr>
                      <w:color w:val="002060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A97F73">
                    <w:rPr>
                      <w:color w:val="002060"/>
                    </w:rPr>
                    <w:instrText xml:space="preserve"> FORMCHECKBOX </w:instrText>
                  </w:r>
                  <w:r w:rsidR="001362E3">
                    <w:rPr>
                      <w:color w:val="002060"/>
                    </w:rPr>
                  </w:r>
                  <w:r w:rsidR="001362E3">
                    <w:rPr>
                      <w:color w:val="002060"/>
                    </w:rPr>
                    <w:fldChar w:fldCharType="separate"/>
                  </w:r>
                  <w:r w:rsidRPr="00A97F73">
                    <w:rPr>
                      <w:color w:val="002060"/>
                    </w:rPr>
                    <w:fldChar w:fldCharType="end"/>
                  </w:r>
                </w:p>
              </w:tc>
            </w:tr>
            <w:tr w:rsidR="006F7C53" w:rsidRPr="00A97F73" w14:paraId="1B120368" w14:textId="77777777" w:rsidTr="006F7C53">
              <w:trPr>
                <w:trHeight w:val="284"/>
              </w:trPr>
              <w:tc>
                <w:tcPr>
                  <w:tcW w:w="4195" w:type="pct"/>
                  <w:shd w:val="clear" w:color="auto" w:fill="auto"/>
                </w:tcPr>
                <w:p w14:paraId="1E69BECC" w14:textId="76B391C2" w:rsidR="006F7C53" w:rsidRPr="00A97F73" w:rsidRDefault="006F7C53" w:rsidP="006F7C53">
                  <w:pPr>
                    <w:rPr>
                      <w:color w:val="002060"/>
                    </w:rPr>
                  </w:pPr>
                  <w:r>
                    <w:rPr>
                      <w:color w:val="002060"/>
                    </w:rPr>
                    <w:t xml:space="preserve">Component-based solar systems </w:t>
                  </w:r>
                </w:p>
              </w:tc>
              <w:tc>
                <w:tcPr>
                  <w:tcW w:w="805" w:type="pct"/>
                  <w:shd w:val="clear" w:color="auto" w:fill="auto"/>
                  <w:vAlign w:val="center"/>
                </w:tcPr>
                <w:p w14:paraId="59C95014" w14:textId="77777777" w:rsidR="006F7C53" w:rsidRPr="00A97F73" w:rsidRDefault="006F7C53" w:rsidP="006F7C53">
                  <w:pPr>
                    <w:rPr>
                      <w:color w:val="002060"/>
                    </w:rPr>
                  </w:pPr>
                  <w:r w:rsidRPr="00A97F73">
                    <w:rPr>
                      <w:color w:val="002060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A97F73">
                    <w:rPr>
                      <w:color w:val="002060"/>
                    </w:rPr>
                    <w:instrText xml:space="preserve"> FORMCHECKBOX </w:instrText>
                  </w:r>
                  <w:r w:rsidR="001362E3">
                    <w:rPr>
                      <w:color w:val="002060"/>
                    </w:rPr>
                  </w:r>
                  <w:r w:rsidR="001362E3">
                    <w:rPr>
                      <w:color w:val="002060"/>
                    </w:rPr>
                    <w:fldChar w:fldCharType="separate"/>
                  </w:r>
                  <w:r w:rsidRPr="00A97F73">
                    <w:rPr>
                      <w:color w:val="002060"/>
                    </w:rPr>
                    <w:fldChar w:fldCharType="end"/>
                  </w:r>
                </w:p>
              </w:tc>
            </w:tr>
          </w:tbl>
          <w:p w14:paraId="1705B033" w14:textId="77777777" w:rsidR="00382F52" w:rsidRPr="00A97F73" w:rsidRDefault="00382F52" w:rsidP="00210A23">
            <w:pPr>
              <w:rPr>
                <w:color w:val="002060"/>
              </w:rPr>
            </w:pPr>
          </w:p>
        </w:tc>
        <w:tc>
          <w:tcPr>
            <w:tcW w:w="3525" w:type="dxa"/>
            <w:shd w:val="clear" w:color="auto" w:fill="auto"/>
          </w:tcPr>
          <w:tbl>
            <w:tblPr>
              <w:tblW w:w="5000" w:type="pct"/>
              <w:tblBorders>
                <w:top w:val="dotted" w:sz="4" w:space="0" w:color="798AC4"/>
                <w:left w:val="dotted" w:sz="4" w:space="0" w:color="798AC4"/>
                <w:bottom w:val="dotted" w:sz="4" w:space="0" w:color="798AC4"/>
                <w:right w:val="dotted" w:sz="4" w:space="0" w:color="798AC4"/>
                <w:insideH w:val="dotted" w:sz="4" w:space="0" w:color="798AC4"/>
                <w:insideV w:val="dotted" w:sz="4" w:space="0" w:color="798AC4"/>
              </w:tblBorders>
              <w:tblLook w:val="04A0" w:firstRow="1" w:lastRow="0" w:firstColumn="1" w:lastColumn="0" w:noHBand="0" w:noVBand="1"/>
            </w:tblPr>
            <w:tblGrid>
              <w:gridCol w:w="2519"/>
              <w:gridCol w:w="483"/>
            </w:tblGrid>
            <w:tr w:rsidR="006F7C53" w:rsidRPr="00A97F73" w14:paraId="64252C73" w14:textId="77777777" w:rsidTr="006F7C53">
              <w:trPr>
                <w:trHeight w:val="284"/>
              </w:trPr>
              <w:tc>
                <w:tcPr>
                  <w:tcW w:w="4195" w:type="pct"/>
                  <w:shd w:val="clear" w:color="auto" w:fill="auto"/>
                </w:tcPr>
                <w:p w14:paraId="7DC0C44E" w14:textId="41D2D33B" w:rsidR="006F7C53" w:rsidRPr="00A97F73" w:rsidRDefault="006F7C53" w:rsidP="006F7C53">
                  <w:pPr>
                    <w:rPr>
                      <w:color w:val="002060"/>
                    </w:rPr>
                  </w:pPr>
                  <w:r>
                    <w:rPr>
                      <w:color w:val="002060"/>
                    </w:rPr>
                    <w:t>ICS</w:t>
                  </w:r>
                </w:p>
              </w:tc>
              <w:tc>
                <w:tcPr>
                  <w:tcW w:w="805" w:type="pct"/>
                  <w:shd w:val="clear" w:color="auto" w:fill="auto"/>
                  <w:vAlign w:val="center"/>
                </w:tcPr>
                <w:p w14:paraId="6737D64D" w14:textId="77777777" w:rsidR="006F7C53" w:rsidRPr="00A97F73" w:rsidRDefault="006F7C53" w:rsidP="006F7C53">
                  <w:pPr>
                    <w:rPr>
                      <w:color w:val="002060"/>
                    </w:rPr>
                  </w:pPr>
                  <w:r w:rsidRPr="00A97F73">
                    <w:rPr>
                      <w:color w:val="002060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A97F73">
                    <w:rPr>
                      <w:color w:val="002060"/>
                    </w:rPr>
                    <w:instrText xml:space="preserve"> FORMCHECKBOX </w:instrText>
                  </w:r>
                  <w:r w:rsidR="001362E3">
                    <w:rPr>
                      <w:color w:val="002060"/>
                    </w:rPr>
                  </w:r>
                  <w:r w:rsidR="001362E3">
                    <w:rPr>
                      <w:color w:val="002060"/>
                    </w:rPr>
                    <w:fldChar w:fldCharType="separate"/>
                  </w:r>
                  <w:r w:rsidRPr="00A97F73">
                    <w:rPr>
                      <w:color w:val="002060"/>
                    </w:rPr>
                    <w:fldChar w:fldCharType="end"/>
                  </w:r>
                </w:p>
              </w:tc>
            </w:tr>
            <w:tr w:rsidR="006F7C53" w:rsidRPr="00A97F73" w14:paraId="4015E175" w14:textId="77777777" w:rsidTr="006F7C53">
              <w:trPr>
                <w:trHeight w:val="284"/>
              </w:trPr>
              <w:tc>
                <w:tcPr>
                  <w:tcW w:w="4195" w:type="pct"/>
                  <w:shd w:val="clear" w:color="auto" w:fill="auto"/>
                </w:tcPr>
                <w:p w14:paraId="012727E0" w14:textId="5A41C1F3" w:rsidR="006F7C53" w:rsidRPr="00A97F73" w:rsidRDefault="006F7C53" w:rsidP="006F7C53">
                  <w:pPr>
                    <w:rPr>
                      <w:color w:val="002060"/>
                    </w:rPr>
                  </w:pPr>
                  <w:r>
                    <w:rPr>
                      <w:color w:val="002060"/>
                    </w:rPr>
                    <w:t>Higher ties biomass stoves</w:t>
                  </w:r>
                </w:p>
              </w:tc>
              <w:tc>
                <w:tcPr>
                  <w:tcW w:w="805" w:type="pct"/>
                  <w:shd w:val="clear" w:color="auto" w:fill="auto"/>
                  <w:vAlign w:val="center"/>
                </w:tcPr>
                <w:p w14:paraId="563165A9" w14:textId="77777777" w:rsidR="006F7C53" w:rsidRPr="00A97F73" w:rsidRDefault="006F7C53" w:rsidP="006F7C53">
                  <w:pPr>
                    <w:rPr>
                      <w:color w:val="002060"/>
                    </w:rPr>
                  </w:pPr>
                  <w:r w:rsidRPr="00A97F73">
                    <w:rPr>
                      <w:color w:val="002060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A97F73">
                    <w:rPr>
                      <w:color w:val="002060"/>
                    </w:rPr>
                    <w:instrText xml:space="preserve"> FORMCHECKBOX </w:instrText>
                  </w:r>
                  <w:r w:rsidR="001362E3">
                    <w:rPr>
                      <w:color w:val="002060"/>
                    </w:rPr>
                  </w:r>
                  <w:r w:rsidR="001362E3">
                    <w:rPr>
                      <w:color w:val="002060"/>
                    </w:rPr>
                    <w:fldChar w:fldCharType="separate"/>
                  </w:r>
                  <w:r w:rsidRPr="00A97F73">
                    <w:rPr>
                      <w:color w:val="002060"/>
                    </w:rPr>
                    <w:fldChar w:fldCharType="end"/>
                  </w:r>
                </w:p>
              </w:tc>
            </w:tr>
            <w:tr w:rsidR="006F7C53" w:rsidRPr="00A97F73" w14:paraId="1D9434C4" w14:textId="77777777" w:rsidTr="006F7C53">
              <w:trPr>
                <w:trHeight w:val="284"/>
              </w:trPr>
              <w:tc>
                <w:tcPr>
                  <w:tcW w:w="4195" w:type="pct"/>
                  <w:shd w:val="clear" w:color="auto" w:fill="auto"/>
                </w:tcPr>
                <w:p w14:paraId="22771B60" w14:textId="32F017E2" w:rsidR="006F7C53" w:rsidRPr="00A97F73" w:rsidRDefault="006F7C53" w:rsidP="006F7C53">
                  <w:pPr>
                    <w:rPr>
                      <w:color w:val="002060"/>
                    </w:rPr>
                  </w:pPr>
                  <w:r>
                    <w:rPr>
                      <w:color w:val="002060"/>
                    </w:rPr>
                    <w:t>EPCs</w:t>
                  </w:r>
                </w:p>
              </w:tc>
              <w:tc>
                <w:tcPr>
                  <w:tcW w:w="805" w:type="pct"/>
                  <w:shd w:val="clear" w:color="auto" w:fill="auto"/>
                  <w:vAlign w:val="center"/>
                </w:tcPr>
                <w:p w14:paraId="4E61EB7F" w14:textId="77777777" w:rsidR="006F7C53" w:rsidRPr="00A97F73" w:rsidRDefault="006F7C53" w:rsidP="006F7C53">
                  <w:pPr>
                    <w:rPr>
                      <w:color w:val="002060"/>
                    </w:rPr>
                  </w:pPr>
                  <w:r w:rsidRPr="00A97F73">
                    <w:rPr>
                      <w:color w:val="002060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A97F73">
                    <w:rPr>
                      <w:color w:val="002060"/>
                    </w:rPr>
                    <w:instrText xml:space="preserve"> FORMCHECKBOX </w:instrText>
                  </w:r>
                  <w:r w:rsidR="001362E3">
                    <w:rPr>
                      <w:color w:val="002060"/>
                    </w:rPr>
                  </w:r>
                  <w:r w:rsidR="001362E3">
                    <w:rPr>
                      <w:color w:val="002060"/>
                    </w:rPr>
                    <w:fldChar w:fldCharType="separate"/>
                  </w:r>
                  <w:r w:rsidRPr="00A97F73">
                    <w:rPr>
                      <w:color w:val="002060"/>
                    </w:rPr>
                    <w:fldChar w:fldCharType="end"/>
                  </w:r>
                </w:p>
              </w:tc>
            </w:tr>
            <w:tr w:rsidR="006F7C53" w:rsidRPr="00A97F73" w14:paraId="694CBF6E" w14:textId="77777777" w:rsidTr="006F7C53">
              <w:trPr>
                <w:trHeight w:val="284"/>
              </w:trPr>
              <w:tc>
                <w:tcPr>
                  <w:tcW w:w="4195" w:type="pct"/>
                  <w:shd w:val="clear" w:color="auto" w:fill="auto"/>
                </w:tcPr>
                <w:p w14:paraId="59B8FD92" w14:textId="3237C106" w:rsidR="006F7C53" w:rsidRPr="00A97F73" w:rsidRDefault="006F7C53" w:rsidP="006F7C53">
                  <w:pPr>
                    <w:rPr>
                      <w:color w:val="002060"/>
                    </w:rPr>
                  </w:pPr>
                  <w:r w:rsidRPr="00A97F73">
                    <w:rPr>
                      <w:color w:val="002060"/>
                    </w:rPr>
                    <w:t>Other (specify)</w:t>
                  </w:r>
                </w:p>
              </w:tc>
              <w:tc>
                <w:tcPr>
                  <w:tcW w:w="805" w:type="pct"/>
                  <w:shd w:val="clear" w:color="auto" w:fill="auto"/>
                  <w:vAlign w:val="center"/>
                </w:tcPr>
                <w:p w14:paraId="28E4B6FD" w14:textId="77777777" w:rsidR="006F7C53" w:rsidRPr="00A97F73" w:rsidRDefault="006F7C53" w:rsidP="006F7C53">
                  <w:pPr>
                    <w:rPr>
                      <w:color w:val="002060"/>
                    </w:rPr>
                  </w:pPr>
                  <w:r w:rsidRPr="00A97F73">
                    <w:rPr>
                      <w:color w:val="002060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A97F73">
                    <w:rPr>
                      <w:color w:val="002060"/>
                    </w:rPr>
                    <w:instrText xml:space="preserve"> FORMCHECKBOX </w:instrText>
                  </w:r>
                  <w:r w:rsidR="001362E3">
                    <w:rPr>
                      <w:color w:val="002060"/>
                    </w:rPr>
                  </w:r>
                  <w:r w:rsidR="001362E3">
                    <w:rPr>
                      <w:color w:val="002060"/>
                    </w:rPr>
                    <w:fldChar w:fldCharType="separate"/>
                  </w:r>
                  <w:r w:rsidRPr="00A97F73">
                    <w:rPr>
                      <w:color w:val="002060"/>
                    </w:rPr>
                    <w:fldChar w:fldCharType="end"/>
                  </w:r>
                </w:p>
              </w:tc>
            </w:tr>
          </w:tbl>
          <w:p w14:paraId="50454D8C" w14:textId="77777777" w:rsidR="00382F52" w:rsidRPr="00A97F73" w:rsidRDefault="00382F52" w:rsidP="00210A23">
            <w:pPr>
              <w:rPr>
                <w:color w:val="002060"/>
              </w:rPr>
            </w:pPr>
          </w:p>
        </w:tc>
      </w:tr>
    </w:tbl>
    <w:p w14:paraId="36E0D7F2" w14:textId="77777777" w:rsidR="00D06755" w:rsidRPr="00B42AED" w:rsidRDefault="00D06755" w:rsidP="00B42AED">
      <w:pPr>
        <w:pStyle w:val="EAEAFundHeader1"/>
        <w:numPr>
          <w:ilvl w:val="1"/>
          <w:numId w:val="21"/>
        </w:numPr>
        <w:spacing w:before="120"/>
        <w:ind w:right="-14"/>
        <w:jc w:val="both"/>
        <w:rPr>
          <w:rFonts w:asciiTheme="minorHAnsi" w:hAnsiTheme="minorHAnsi" w:cstheme="minorHAnsi"/>
          <w:b/>
          <w:color w:val="000066"/>
          <w:sz w:val="24"/>
          <w:szCs w:val="24"/>
          <w:lang w:val="en-GB"/>
        </w:rPr>
      </w:pPr>
      <w:bookmarkStart w:id="6" w:name="_Toc141646105"/>
      <w:bookmarkStart w:id="7" w:name="_Toc141646271"/>
      <w:r w:rsidRPr="00B42AED">
        <w:rPr>
          <w:rFonts w:asciiTheme="minorHAnsi" w:hAnsiTheme="minorHAnsi" w:cstheme="minorHAnsi"/>
          <w:b/>
          <w:color w:val="000066"/>
          <w:sz w:val="24"/>
          <w:szCs w:val="24"/>
          <w:lang w:val="en-GB"/>
        </w:rPr>
        <w:t>Overall organizational brief.</w:t>
      </w:r>
      <w:bookmarkEnd w:id="6"/>
      <w:bookmarkEnd w:id="7"/>
      <w:r w:rsidRPr="00B42AED">
        <w:rPr>
          <w:rFonts w:asciiTheme="minorHAnsi" w:hAnsiTheme="minorHAnsi" w:cstheme="minorHAnsi"/>
          <w:b/>
          <w:color w:val="000066"/>
          <w:sz w:val="24"/>
          <w:szCs w:val="24"/>
          <w:lang w:val="en-GB"/>
        </w:rPr>
        <w:t xml:space="preserve"> </w:t>
      </w:r>
    </w:p>
    <w:tbl>
      <w:tblPr>
        <w:tblW w:w="9985" w:type="dxa"/>
        <w:tblBorders>
          <w:top w:val="single" w:sz="4" w:space="0" w:color="798AC4"/>
          <w:left w:val="single" w:sz="4" w:space="0" w:color="798AC4"/>
          <w:bottom w:val="single" w:sz="4" w:space="0" w:color="798AC4"/>
          <w:right w:val="single" w:sz="4" w:space="0" w:color="798AC4"/>
          <w:insideH w:val="single" w:sz="4" w:space="0" w:color="798AC4"/>
          <w:insideV w:val="single" w:sz="4" w:space="0" w:color="798AC4"/>
        </w:tblBorders>
        <w:tblLook w:val="04A0" w:firstRow="1" w:lastRow="0" w:firstColumn="1" w:lastColumn="0" w:noHBand="0" w:noVBand="1"/>
      </w:tblPr>
      <w:tblGrid>
        <w:gridCol w:w="9985"/>
      </w:tblGrid>
      <w:tr w:rsidR="00D06755" w:rsidRPr="00A97F73" w14:paraId="68702D4E" w14:textId="77777777" w:rsidTr="00210A23">
        <w:trPr>
          <w:trHeight w:val="753"/>
        </w:trPr>
        <w:tc>
          <w:tcPr>
            <w:tcW w:w="9985" w:type="dxa"/>
            <w:tcBorders>
              <w:bottom w:val="single" w:sz="4" w:space="0" w:color="798AC4"/>
            </w:tcBorders>
            <w:shd w:val="clear" w:color="auto" w:fill="F2F2F2"/>
          </w:tcPr>
          <w:p w14:paraId="6AC94171" w14:textId="77777777" w:rsidR="00D06755" w:rsidRPr="00A97F73" w:rsidRDefault="00D06755" w:rsidP="00210A23">
            <w:pPr>
              <w:pStyle w:val="PARBody"/>
              <w:spacing w:line="240" w:lineRule="auto"/>
              <w:rPr>
                <w:rFonts w:ascii="Calibri" w:hAnsi="Calibri" w:cs="Calibri"/>
                <w:color w:val="003366"/>
                <w:sz w:val="22"/>
              </w:rPr>
            </w:pPr>
            <w:r w:rsidRPr="00A97F73">
              <w:rPr>
                <w:rFonts w:ascii="Calibri" w:hAnsi="Calibri" w:cs="Calibri"/>
                <w:color w:val="003366"/>
                <w:sz w:val="22"/>
              </w:rPr>
              <w:t>Brief introduction of your organization (Maximum ¼ page) including:</w:t>
            </w:r>
          </w:p>
          <w:p w14:paraId="45E086C9" w14:textId="275F7C44" w:rsidR="00D06755" w:rsidRPr="00A97F73" w:rsidRDefault="006F7C53" w:rsidP="00D06755">
            <w:pPr>
              <w:pStyle w:val="PARBody"/>
              <w:numPr>
                <w:ilvl w:val="0"/>
                <w:numId w:val="22"/>
              </w:numPr>
              <w:spacing w:line="240" w:lineRule="auto"/>
              <w:rPr>
                <w:rFonts w:ascii="Calibri" w:hAnsi="Calibri" w:cs="Calibri"/>
                <w:color w:val="003366"/>
                <w:sz w:val="22"/>
              </w:rPr>
            </w:pPr>
            <w:r>
              <w:rPr>
                <w:rFonts w:ascii="Calibri" w:hAnsi="Calibri" w:cs="Calibri"/>
                <w:color w:val="003366"/>
                <w:sz w:val="22"/>
              </w:rPr>
              <w:t>Nature of o</w:t>
            </w:r>
            <w:r w:rsidR="00D06755" w:rsidRPr="00A97F73">
              <w:rPr>
                <w:rFonts w:ascii="Calibri" w:hAnsi="Calibri" w:cs="Calibri"/>
                <w:color w:val="003366"/>
                <w:sz w:val="22"/>
              </w:rPr>
              <w:t xml:space="preserve">verall business and years of experience. </w:t>
            </w:r>
          </w:p>
          <w:p w14:paraId="519F94E0" w14:textId="1558AD1E" w:rsidR="00D06755" w:rsidRPr="00A97F73" w:rsidRDefault="00D06755" w:rsidP="00D06755">
            <w:pPr>
              <w:pStyle w:val="PARBody"/>
              <w:numPr>
                <w:ilvl w:val="0"/>
                <w:numId w:val="22"/>
              </w:numPr>
              <w:spacing w:line="240" w:lineRule="auto"/>
              <w:rPr>
                <w:rFonts w:ascii="Calibri" w:hAnsi="Calibri"/>
                <w:color w:val="003366"/>
                <w:sz w:val="22"/>
              </w:rPr>
            </w:pPr>
            <w:r w:rsidRPr="00A97F73">
              <w:rPr>
                <w:rFonts w:ascii="Calibri" w:hAnsi="Calibri" w:cs="Calibri"/>
                <w:color w:val="003366"/>
                <w:sz w:val="22"/>
              </w:rPr>
              <w:t xml:space="preserve">Current footprint (including offices, </w:t>
            </w:r>
            <w:r w:rsidR="006F7C53" w:rsidRPr="00A97F73">
              <w:rPr>
                <w:rFonts w:ascii="Calibri" w:hAnsi="Calibri" w:cs="Calibri"/>
                <w:color w:val="003366"/>
                <w:sz w:val="22"/>
              </w:rPr>
              <w:t>branches,</w:t>
            </w:r>
            <w:r w:rsidRPr="00A97F73">
              <w:rPr>
                <w:rFonts w:ascii="Calibri" w:hAnsi="Calibri" w:cs="Calibri"/>
                <w:color w:val="003366"/>
                <w:sz w:val="22"/>
              </w:rPr>
              <w:t xml:space="preserve"> and counties of operation)</w:t>
            </w:r>
          </w:p>
          <w:p w14:paraId="721F36A1" w14:textId="143F9EEB" w:rsidR="00D06755" w:rsidRPr="00A97F73" w:rsidRDefault="00D06755" w:rsidP="00D06755">
            <w:pPr>
              <w:pStyle w:val="PARBody"/>
              <w:numPr>
                <w:ilvl w:val="0"/>
                <w:numId w:val="22"/>
              </w:numPr>
              <w:spacing w:line="240" w:lineRule="auto"/>
              <w:rPr>
                <w:rFonts w:ascii="Calibri" w:hAnsi="Calibri"/>
                <w:color w:val="003366"/>
                <w:sz w:val="22"/>
              </w:rPr>
            </w:pPr>
            <w:r w:rsidRPr="00A97F73">
              <w:rPr>
                <w:rFonts w:ascii="Calibri" w:hAnsi="Calibri" w:cs="Calibri"/>
                <w:color w:val="003366"/>
                <w:sz w:val="22"/>
              </w:rPr>
              <w:t xml:space="preserve">Experience working in a refugee </w:t>
            </w:r>
            <w:r w:rsidR="006F7C53" w:rsidRPr="00A97F73">
              <w:rPr>
                <w:rFonts w:ascii="Calibri" w:hAnsi="Calibri" w:cs="Calibri"/>
                <w:color w:val="003366"/>
                <w:sz w:val="22"/>
              </w:rPr>
              <w:t>setting.</w:t>
            </w:r>
          </w:p>
          <w:p w14:paraId="327FB5DA" w14:textId="59AAF6E4" w:rsidR="00D06755" w:rsidRPr="00A97F73" w:rsidRDefault="006F7C53" w:rsidP="00D06755">
            <w:pPr>
              <w:pStyle w:val="PARBody"/>
              <w:numPr>
                <w:ilvl w:val="0"/>
                <w:numId w:val="22"/>
              </w:numPr>
              <w:spacing w:line="240" w:lineRule="auto"/>
              <w:rPr>
                <w:rFonts w:ascii="Calibri" w:hAnsi="Calibri"/>
                <w:color w:val="003366"/>
                <w:sz w:val="21"/>
                <w:szCs w:val="21"/>
              </w:rPr>
            </w:pPr>
            <w:r>
              <w:rPr>
                <w:rFonts w:ascii="Calibri" w:hAnsi="Calibri" w:cs="Calibri"/>
                <w:color w:val="003366"/>
                <w:sz w:val="22"/>
              </w:rPr>
              <w:t>Past w</w:t>
            </w:r>
            <w:r w:rsidR="00D06755" w:rsidRPr="00A97F73">
              <w:rPr>
                <w:rFonts w:ascii="Calibri" w:hAnsi="Calibri" w:cs="Calibri"/>
                <w:color w:val="003366"/>
                <w:sz w:val="22"/>
              </w:rPr>
              <w:t>ork in solar / stoves / financial facilitation</w:t>
            </w:r>
          </w:p>
        </w:tc>
      </w:tr>
      <w:tr w:rsidR="00D06755" w:rsidRPr="00A97F73" w14:paraId="001C7D4E" w14:textId="77777777" w:rsidTr="00622E54">
        <w:trPr>
          <w:trHeight w:val="983"/>
        </w:trPr>
        <w:tc>
          <w:tcPr>
            <w:tcW w:w="9985" w:type="dxa"/>
            <w:shd w:val="clear" w:color="auto" w:fill="FFFFFF"/>
          </w:tcPr>
          <w:p w14:paraId="3287039F" w14:textId="77777777" w:rsidR="00D06755" w:rsidRPr="00A97F73" w:rsidRDefault="00D06755" w:rsidP="00210A23">
            <w:pPr>
              <w:spacing w:before="120" w:after="120" w:line="240" w:lineRule="auto"/>
              <w:rPr>
                <w:rFonts w:eastAsia="Cambria"/>
                <w:b/>
                <w:sz w:val="20"/>
                <w:szCs w:val="20"/>
                <w:lang w:val="en-US"/>
              </w:rPr>
            </w:pPr>
          </w:p>
          <w:p w14:paraId="00A2AF07" w14:textId="77777777" w:rsidR="00D06755" w:rsidRPr="00A97F73" w:rsidRDefault="00D06755" w:rsidP="00210A23">
            <w:pPr>
              <w:spacing w:before="120" w:after="120" w:line="240" w:lineRule="auto"/>
              <w:rPr>
                <w:rFonts w:eastAsia="Cambria"/>
                <w:b/>
                <w:sz w:val="20"/>
                <w:szCs w:val="20"/>
                <w:lang w:val="en-US"/>
              </w:rPr>
            </w:pPr>
          </w:p>
          <w:p w14:paraId="7C213EDC" w14:textId="77777777" w:rsidR="00D06755" w:rsidRPr="00A97F73" w:rsidRDefault="00D06755" w:rsidP="00210A23">
            <w:pPr>
              <w:spacing w:before="120" w:after="120" w:line="240" w:lineRule="auto"/>
              <w:rPr>
                <w:rFonts w:eastAsia="Cambria"/>
                <w:b/>
                <w:sz w:val="20"/>
                <w:szCs w:val="20"/>
                <w:lang w:val="en-US"/>
              </w:rPr>
            </w:pPr>
          </w:p>
          <w:p w14:paraId="22757B48" w14:textId="77777777" w:rsidR="00D06755" w:rsidRPr="00A97F73" w:rsidRDefault="00D06755" w:rsidP="00210A23">
            <w:pPr>
              <w:spacing w:before="120" w:after="120" w:line="240" w:lineRule="auto"/>
              <w:rPr>
                <w:rFonts w:eastAsia="Cambria"/>
                <w:b/>
                <w:sz w:val="20"/>
                <w:szCs w:val="20"/>
                <w:lang w:val="en-US"/>
              </w:rPr>
            </w:pPr>
          </w:p>
          <w:p w14:paraId="100733D4" w14:textId="77777777" w:rsidR="00D06755" w:rsidRPr="00A97F73" w:rsidRDefault="00D06755" w:rsidP="00210A23">
            <w:pPr>
              <w:spacing w:before="120" w:after="120" w:line="240" w:lineRule="auto"/>
              <w:rPr>
                <w:rFonts w:eastAsia="Cambria"/>
                <w:b/>
                <w:sz w:val="20"/>
                <w:szCs w:val="20"/>
                <w:lang w:val="en-US"/>
              </w:rPr>
            </w:pPr>
          </w:p>
          <w:p w14:paraId="7F5C081B" w14:textId="77777777" w:rsidR="00D06755" w:rsidRPr="00A97F73" w:rsidRDefault="00D06755" w:rsidP="00210A23">
            <w:pPr>
              <w:spacing w:before="120" w:after="120" w:line="240" w:lineRule="auto"/>
              <w:rPr>
                <w:rFonts w:eastAsia="Cambria"/>
                <w:b/>
                <w:sz w:val="20"/>
                <w:szCs w:val="20"/>
                <w:lang w:val="en-US"/>
              </w:rPr>
            </w:pPr>
          </w:p>
          <w:p w14:paraId="08AFE794" w14:textId="77777777" w:rsidR="00D06755" w:rsidRPr="00A97F73" w:rsidRDefault="00D06755" w:rsidP="00210A23">
            <w:pPr>
              <w:spacing w:before="120" w:after="120" w:line="240" w:lineRule="auto"/>
              <w:rPr>
                <w:rFonts w:eastAsia="Cambria"/>
                <w:b/>
                <w:sz w:val="20"/>
                <w:szCs w:val="20"/>
                <w:lang w:val="en-US"/>
              </w:rPr>
            </w:pPr>
          </w:p>
          <w:p w14:paraId="5F53BE4E" w14:textId="77777777" w:rsidR="00D06755" w:rsidRPr="00A97F73" w:rsidRDefault="00D06755" w:rsidP="00210A23">
            <w:pPr>
              <w:spacing w:before="120" w:after="120" w:line="240" w:lineRule="auto"/>
              <w:rPr>
                <w:rFonts w:eastAsia="Cambria"/>
                <w:b/>
                <w:sz w:val="20"/>
                <w:szCs w:val="20"/>
                <w:lang w:val="en-US"/>
              </w:rPr>
            </w:pPr>
          </w:p>
          <w:p w14:paraId="1DC4F5CF" w14:textId="77777777" w:rsidR="00D06755" w:rsidRPr="00A97F73" w:rsidRDefault="00D06755" w:rsidP="00210A23">
            <w:pPr>
              <w:spacing w:before="120" w:after="120" w:line="240" w:lineRule="auto"/>
              <w:rPr>
                <w:rFonts w:eastAsia="Cambria"/>
                <w:b/>
                <w:sz w:val="20"/>
                <w:szCs w:val="20"/>
                <w:lang w:val="en-US"/>
              </w:rPr>
            </w:pPr>
          </w:p>
          <w:p w14:paraId="2816BD93" w14:textId="77777777" w:rsidR="00D06755" w:rsidRPr="00A97F73" w:rsidRDefault="00D06755" w:rsidP="00210A23">
            <w:pPr>
              <w:spacing w:before="120" w:after="120" w:line="240" w:lineRule="auto"/>
              <w:rPr>
                <w:rFonts w:eastAsia="Cambria"/>
                <w:b/>
                <w:sz w:val="20"/>
                <w:szCs w:val="20"/>
                <w:lang w:val="en-US"/>
              </w:rPr>
            </w:pPr>
          </w:p>
          <w:p w14:paraId="0B736CCC" w14:textId="77777777" w:rsidR="00D06755" w:rsidRPr="00A97F73" w:rsidRDefault="00D06755" w:rsidP="00210A23">
            <w:pPr>
              <w:spacing w:before="120" w:after="120" w:line="240" w:lineRule="auto"/>
              <w:rPr>
                <w:rFonts w:eastAsia="Cambria"/>
                <w:b/>
                <w:sz w:val="20"/>
                <w:szCs w:val="20"/>
                <w:lang w:val="en-US"/>
              </w:rPr>
            </w:pPr>
          </w:p>
          <w:p w14:paraId="66219105" w14:textId="77777777" w:rsidR="00D06755" w:rsidRPr="00A97F73" w:rsidRDefault="00D06755" w:rsidP="00210A23">
            <w:pPr>
              <w:spacing w:before="120" w:after="120" w:line="240" w:lineRule="auto"/>
              <w:rPr>
                <w:rFonts w:eastAsia="Cambria"/>
                <w:b/>
                <w:sz w:val="20"/>
                <w:szCs w:val="20"/>
                <w:lang w:val="en-US"/>
              </w:rPr>
            </w:pPr>
          </w:p>
          <w:p w14:paraId="30C54E86" w14:textId="77777777" w:rsidR="00D06755" w:rsidRPr="00A97F73" w:rsidRDefault="00D06755" w:rsidP="00210A23">
            <w:pPr>
              <w:spacing w:before="120" w:after="120" w:line="240" w:lineRule="auto"/>
              <w:rPr>
                <w:rFonts w:eastAsia="Cambria"/>
                <w:b/>
                <w:sz w:val="20"/>
                <w:szCs w:val="20"/>
                <w:lang w:val="en-US"/>
              </w:rPr>
            </w:pPr>
          </w:p>
          <w:p w14:paraId="1C623F20" w14:textId="77777777" w:rsidR="00D06755" w:rsidRPr="00A97F73" w:rsidRDefault="00D06755" w:rsidP="00210A23">
            <w:pPr>
              <w:spacing w:before="120" w:after="120" w:line="240" w:lineRule="auto"/>
              <w:rPr>
                <w:rFonts w:eastAsia="Cambria"/>
                <w:b/>
                <w:sz w:val="20"/>
                <w:szCs w:val="20"/>
                <w:lang w:val="en-US"/>
              </w:rPr>
            </w:pPr>
          </w:p>
        </w:tc>
      </w:tr>
    </w:tbl>
    <w:p w14:paraId="5FFFC22C" w14:textId="77777777" w:rsidR="00D06755" w:rsidRPr="00A97F73" w:rsidRDefault="00D06755" w:rsidP="00D06755">
      <w:pPr>
        <w:spacing w:line="240" w:lineRule="auto"/>
        <w:rPr>
          <w:rFonts w:eastAsia="MS Mincho"/>
          <w:b/>
          <w:bCs/>
          <w:color w:val="A0C350"/>
          <w:sz w:val="28"/>
          <w:szCs w:val="42"/>
        </w:rPr>
      </w:pPr>
      <w:bookmarkStart w:id="8" w:name="_Toc519876302"/>
    </w:p>
    <w:p w14:paraId="71C8EB99" w14:textId="114A9E51" w:rsidR="00D06755" w:rsidRPr="006F7C53" w:rsidRDefault="00D06755" w:rsidP="00D06755">
      <w:pPr>
        <w:pStyle w:val="EAEAFundHeader1"/>
        <w:numPr>
          <w:ilvl w:val="0"/>
          <w:numId w:val="21"/>
        </w:numPr>
        <w:spacing w:before="100" w:beforeAutospacing="1" w:after="100" w:afterAutospacing="1"/>
        <w:ind w:right="-14"/>
        <w:jc w:val="both"/>
        <w:rPr>
          <w:rFonts w:asciiTheme="minorHAnsi" w:hAnsiTheme="minorHAnsi" w:cstheme="minorHAnsi"/>
          <w:b/>
          <w:color w:val="000066"/>
          <w:sz w:val="24"/>
          <w:szCs w:val="24"/>
          <w:lang w:val="en-GB"/>
        </w:rPr>
      </w:pPr>
      <w:bookmarkStart w:id="9" w:name="_Toc141646106"/>
      <w:bookmarkStart w:id="10" w:name="_Toc141646272"/>
      <w:r w:rsidRPr="006F7C53">
        <w:rPr>
          <w:rFonts w:asciiTheme="minorHAnsi" w:hAnsiTheme="minorHAnsi" w:cstheme="minorHAnsi"/>
          <w:b/>
          <w:color w:val="000066"/>
          <w:sz w:val="24"/>
          <w:szCs w:val="24"/>
          <w:lang w:val="en-GB"/>
        </w:rPr>
        <w:lastRenderedPageBreak/>
        <w:t xml:space="preserve">Product Details – Solar and </w:t>
      </w:r>
      <w:r w:rsidR="006F7C53" w:rsidRPr="006F7C53">
        <w:rPr>
          <w:rFonts w:asciiTheme="minorHAnsi" w:hAnsiTheme="minorHAnsi" w:cstheme="minorHAnsi"/>
          <w:b/>
          <w:color w:val="000066"/>
          <w:sz w:val="24"/>
          <w:szCs w:val="24"/>
          <w:lang w:val="en-GB"/>
        </w:rPr>
        <w:t>C</w:t>
      </w:r>
      <w:r w:rsidRPr="006F7C53">
        <w:rPr>
          <w:rFonts w:asciiTheme="minorHAnsi" w:hAnsiTheme="minorHAnsi" w:cstheme="minorHAnsi"/>
          <w:b/>
          <w:color w:val="000066"/>
          <w:sz w:val="24"/>
          <w:szCs w:val="24"/>
          <w:lang w:val="en-GB"/>
        </w:rPr>
        <w:t>ookstoves</w:t>
      </w:r>
      <w:bookmarkEnd w:id="9"/>
      <w:bookmarkEnd w:id="10"/>
    </w:p>
    <w:tbl>
      <w:tblPr>
        <w:tblW w:w="9985" w:type="dxa"/>
        <w:tblBorders>
          <w:top w:val="single" w:sz="4" w:space="0" w:color="798AC4"/>
          <w:left w:val="single" w:sz="4" w:space="0" w:color="798AC4"/>
          <w:bottom w:val="single" w:sz="4" w:space="0" w:color="798AC4"/>
          <w:right w:val="single" w:sz="4" w:space="0" w:color="798AC4"/>
          <w:insideH w:val="single" w:sz="4" w:space="0" w:color="798AC4"/>
          <w:insideV w:val="single" w:sz="4" w:space="0" w:color="798AC4"/>
        </w:tblBorders>
        <w:tblLayout w:type="fixed"/>
        <w:tblLook w:val="04A0" w:firstRow="1" w:lastRow="0" w:firstColumn="1" w:lastColumn="0" w:noHBand="0" w:noVBand="1"/>
      </w:tblPr>
      <w:tblGrid>
        <w:gridCol w:w="326"/>
        <w:gridCol w:w="2009"/>
        <w:gridCol w:w="2070"/>
        <w:gridCol w:w="1620"/>
        <w:gridCol w:w="1260"/>
        <w:gridCol w:w="1440"/>
        <w:gridCol w:w="1260"/>
      </w:tblGrid>
      <w:tr w:rsidR="00D06755" w:rsidRPr="00A97F73" w14:paraId="4B72261D" w14:textId="77777777" w:rsidTr="00210A23">
        <w:tc>
          <w:tcPr>
            <w:tcW w:w="9985" w:type="dxa"/>
            <w:gridSpan w:val="7"/>
            <w:tcBorders>
              <w:bottom w:val="single" w:sz="4" w:space="0" w:color="798AC4"/>
            </w:tcBorders>
            <w:shd w:val="clear" w:color="auto" w:fill="F2F2F2"/>
          </w:tcPr>
          <w:p w14:paraId="44033E19" w14:textId="77777777" w:rsidR="00D06755" w:rsidRPr="00A97F73" w:rsidRDefault="00D06755" w:rsidP="00210A23">
            <w:pPr>
              <w:rPr>
                <w:b/>
                <w:color w:val="000066"/>
              </w:rPr>
            </w:pPr>
            <w:r w:rsidRPr="00A97F73">
              <w:rPr>
                <w:b/>
                <w:color w:val="000066"/>
              </w:rPr>
              <w:t>List and provide details of the products you intend to promote with support from the project.</w:t>
            </w:r>
          </w:p>
        </w:tc>
      </w:tr>
      <w:tr w:rsidR="00D06755" w:rsidRPr="00A97F73" w14:paraId="6A2FC658" w14:textId="77777777" w:rsidTr="00210A23">
        <w:tc>
          <w:tcPr>
            <w:tcW w:w="2335" w:type="dxa"/>
            <w:gridSpan w:val="2"/>
            <w:tcBorders>
              <w:bottom w:val="single" w:sz="4" w:space="0" w:color="798AC4"/>
            </w:tcBorders>
            <w:shd w:val="clear" w:color="auto" w:fill="F2F2F2"/>
            <w:vAlign w:val="center"/>
          </w:tcPr>
          <w:p w14:paraId="752D08FD" w14:textId="77777777" w:rsidR="00D06755" w:rsidRPr="00A97F73" w:rsidRDefault="00D06755" w:rsidP="00210A23">
            <w:pPr>
              <w:jc w:val="center"/>
              <w:rPr>
                <w:b/>
                <w:color w:val="000066"/>
                <w:sz w:val="20"/>
                <w:szCs w:val="20"/>
              </w:rPr>
            </w:pPr>
            <w:r w:rsidRPr="00A97F73">
              <w:rPr>
                <w:b/>
                <w:color w:val="000066"/>
                <w:sz w:val="20"/>
                <w:szCs w:val="20"/>
              </w:rPr>
              <w:t>Product Name (stove or solar or solar appliances)</w:t>
            </w:r>
          </w:p>
        </w:tc>
        <w:tc>
          <w:tcPr>
            <w:tcW w:w="2070" w:type="dxa"/>
            <w:tcBorders>
              <w:bottom w:val="single" w:sz="4" w:space="0" w:color="798AC4"/>
            </w:tcBorders>
            <w:shd w:val="clear" w:color="auto" w:fill="F2F2F2"/>
            <w:vAlign w:val="center"/>
          </w:tcPr>
          <w:p w14:paraId="5BBEC5AC" w14:textId="77777777" w:rsidR="00D06755" w:rsidRPr="00A97F73" w:rsidRDefault="00D06755" w:rsidP="00210A23">
            <w:pPr>
              <w:jc w:val="center"/>
              <w:rPr>
                <w:b/>
                <w:color w:val="000066"/>
                <w:sz w:val="20"/>
                <w:szCs w:val="20"/>
              </w:rPr>
            </w:pPr>
            <w:r w:rsidRPr="00A97F73">
              <w:rPr>
                <w:b/>
                <w:color w:val="000066"/>
                <w:sz w:val="20"/>
                <w:szCs w:val="20"/>
              </w:rPr>
              <w:t>Specify target group (Households/Businesses or a combination)</w:t>
            </w:r>
          </w:p>
        </w:tc>
        <w:tc>
          <w:tcPr>
            <w:tcW w:w="1620" w:type="dxa"/>
            <w:tcBorders>
              <w:bottom w:val="single" w:sz="4" w:space="0" w:color="798AC4"/>
            </w:tcBorders>
            <w:shd w:val="clear" w:color="auto" w:fill="F2F2F2"/>
            <w:vAlign w:val="center"/>
          </w:tcPr>
          <w:p w14:paraId="40B249C0" w14:textId="77777777" w:rsidR="00D06755" w:rsidRPr="00A97F73" w:rsidRDefault="00D06755" w:rsidP="00210A23">
            <w:pPr>
              <w:jc w:val="center"/>
              <w:rPr>
                <w:b/>
                <w:color w:val="000066"/>
                <w:sz w:val="20"/>
                <w:szCs w:val="20"/>
              </w:rPr>
            </w:pPr>
            <w:r w:rsidRPr="00A97F73">
              <w:rPr>
                <w:b/>
                <w:color w:val="000066"/>
                <w:sz w:val="20"/>
                <w:szCs w:val="20"/>
              </w:rPr>
              <w:t>Size (W) (for solar)</w:t>
            </w:r>
          </w:p>
        </w:tc>
        <w:tc>
          <w:tcPr>
            <w:tcW w:w="1260" w:type="dxa"/>
            <w:tcBorders>
              <w:bottom w:val="single" w:sz="4" w:space="0" w:color="798AC4"/>
            </w:tcBorders>
            <w:shd w:val="clear" w:color="auto" w:fill="F2F2F2"/>
            <w:vAlign w:val="center"/>
          </w:tcPr>
          <w:p w14:paraId="12C424AB" w14:textId="77777777" w:rsidR="00D06755" w:rsidRPr="00A97F73" w:rsidRDefault="00D06755" w:rsidP="00210A23">
            <w:pPr>
              <w:jc w:val="center"/>
              <w:rPr>
                <w:b/>
                <w:color w:val="000066"/>
                <w:sz w:val="20"/>
                <w:szCs w:val="20"/>
              </w:rPr>
            </w:pPr>
            <w:r w:rsidRPr="00A97F73">
              <w:rPr>
                <w:b/>
                <w:color w:val="000066"/>
                <w:sz w:val="20"/>
                <w:szCs w:val="20"/>
              </w:rPr>
              <w:t>Fuel used (for stoves)</w:t>
            </w:r>
          </w:p>
        </w:tc>
        <w:tc>
          <w:tcPr>
            <w:tcW w:w="1440" w:type="dxa"/>
            <w:tcBorders>
              <w:bottom w:val="single" w:sz="4" w:space="0" w:color="798AC4"/>
            </w:tcBorders>
            <w:shd w:val="clear" w:color="auto" w:fill="F2F2F2"/>
            <w:vAlign w:val="center"/>
          </w:tcPr>
          <w:p w14:paraId="09BF6667" w14:textId="77777777" w:rsidR="00D06755" w:rsidRPr="00A97F73" w:rsidRDefault="00D06755" w:rsidP="00210A23">
            <w:pPr>
              <w:jc w:val="center"/>
              <w:rPr>
                <w:b/>
                <w:color w:val="000066"/>
                <w:sz w:val="20"/>
                <w:szCs w:val="20"/>
              </w:rPr>
            </w:pPr>
            <w:r w:rsidRPr="00A97F73">
              <w:rPr>
                <w:b/>
                <w:color w:val="000066"/>
                <w:sz w:val="20"/>
                <w:szCs w:val="20"/>
              </w:rPr>
              <w:t>Average Price</w:t>
            </w:r>
          </w:p>
          <w:p w14:paraId="0EC82C54" w14:textId="77777777" w:rsidR="00D06755" w:rsidRPr="00A97F73" w:rsidRDefault="00D06755" w:rsidP="00210A23">
            <w:pPr>
              <w:jc w:val="center"/>
              <w:rPr>
                <w:b/>
                <w:color w:val="000066"/>
                <w:sz w:val="20"/>
                <w:szCs w:val="20"/>
              </w:rPr>
            </w:pPr>
            <w:r w:rsidRPr="00A97F73">
              <w:rPr>
                <w:b/>
                <w:color w:val="000066"/>
                <w:sz w:val="20"/>
                <w:szCs w:val="20"/>
              </w:rPr>
              <w:t>(End User)</w:t>
            </w:r>
          </w:p>
        </w:tc>
        <w:tc>
          <w:tcPr>
            <w:tcW w:w="1260" w:type="dxa"/>
            <w:tcBorders>
              <w:bottom w:val="single" w:sz="4" w:space="0" w:color="798AC4"/>
            </w:tcBorders>
            <w:shd w:val="clear" w:color="auto" w:fill="F2F2F2"/>
            <w:vAlign w:val="center"/>
          </w:tcPr>
          <w:p w14:paraId="30593AC1" w14:textId="77777777" w:rsidR="00D06755" w:rsidRPr="00A97F73" w:rsidRDefault="00D06755" w:rsidP="00210A23">
            <w:pPr>
              <w:jc w:val="center"/>
              <w:rPr>
                <w:b/>
                <w:color w:val="000066"/>
                <w:sz w:val="20"/>
                <w:szCs w:val="20"/>
              </w:rPr>
            </w:pPr>
            <w:r w:rsidRPr="00A97F73">
              <w:rPr>
                <w:b/>
                <w:color w:val="000066"/>
                <w:sz w:val="20"/>
                <w:szCs w:val="20"/>
              </w:rPr>
              <w:t>Other (if any)</w:t>
            </w:r>
          </w:p>
        </w:tc>
      </w:tr>
      <w:tr w:rsidR="00D06755" w:rsidRPr="00A97F73" w14:paraId="149AA0B9" w14:textId="77777777" w:rsidTr="00210A23">
        <w:trPr>
          <w:trHeight w:val="781"/>
        </w:trPr>
        <w:tc>
          <w:tcPr>
            <w:tcW w:w="326" w:type="dxa"/>
            <w:shd w:val="clear" w:color="auto" w:fill="FFFFFF"/>
          </w:tcPr>
          <w:p w14:paraId="45D8FBB4" w14:textId="77777777" w:rsidR="00D06755" w:rsidRPr="00A97F73" w:rsidRDefault="00D06755" w:rsidP="00210A23">
            <w:pPr>
              <w:rPr>
                <w:color w:val="000066"/>
                <w:sz w:val="20"/>
                <w:szCs w:val="20"/>
              </w:rPr>
            </w:pPr>
            <w:r w:rsidRPr="00A97F73">
              <w:rPr>
                <w:color w:val="000066"/>
                <w:sz w:val="20"/>
                <w:szCs w:val="20"/>
              </w:rPr>
              <w:t>1</w:t>
            </w:r>
          </w:p>
          <w:p w14:paraId="303D0B26" w14:textId="77777777" w:rsidR="00D06755" w:rsidRPr="00A97F73" w:rsidRDefault="00D06755" w:rsidP="00210A23">
            <w:pPr>
              <w:rPr>
                <w:color w:val="000066"/>
                <w:sz w:val="20"/>
                <w:szCs w:val="20"/>
              </w:rPr>
            </w:pPr>
          </w:p>
        </w:tc>
        <w:tc>
          <w:tcPr>
            <w:tcW w:w="2009" w:type="dxa"/>
            <w:shd w:val="clear" w:color="auto" w:fill="FFFFFF"/>
          </w:tcPr>
          <w:p w14:paraId="30E173B8" w14:textId="77777777" w:rsidR="00D06755" w:rsidRPr="00A97F73" w:rsidRDefault="00D06755" w:rsidP="00210A23">
            <w:pPr>
              <w:rPr>
                <w:color w:val="000066"/>
                <w:sz w:val="20"/>
                <w:szCs w:val="20"/>
              </w:rPr>
            </w:pPr>
          </w:p>
          <w:p w14:paraId="54211530" w14:textId="77777777" w:rsidR="00D06755" w:rsidRPr="00A97F73" w:rsidRDefault="00D06755" w:rsidP="00210A23">
            <w:pPr>
              <w:rPr>
                <w:b/>
                <w:color w:val="000066"/>
                <w:sz w:val="20"/>
                <w:szCs w:val="20"/>
              </w:rPr>
            </w:pPr>
          </w:p>
          <w:p w14:paraId="1436A6E2" w14:textId="77777777" w:rsidR="00D06755" w:rsidRPr="00A97F73" w:rsidRDefault="00D06755" w:rsidP="00210A23">
            <w:pPr>
              <w:rPr>
                <w:color w:val="000066"/>
                <w:sz w:val="20"/>
                <w:szCs w:val="20"/>
              </w:rPr>
            </w:pPr>
          </w:p>
        </w:tc>
        <w:tc>
          <w:tcPr>
            <w:tcW w:w="2070" w:type="dxa"/>
            <w:shd w:val="clear" w:color="auto" w:fill="auto"/>
          </w:tcPr>
          <w:p w14:paraId="0FACFAC8" w14:textId="77777777" w:rsidR="00D06755" w:rsidRPr="00A97F73" w:rsidRDefault="00D06755" w:rsidP="00210A23">
            <w:pPr>
              <w:rPr>
                <w:color w:val="000066"/>
                <w:sz w:val="20"/>
                <w:szCs w:val="20"/>
              </w:rPr>
            </w:pPr>
          </w:p>
          <w:p w14:paraId="7A1D737D" w14:textId="77777777" w:rsidR="00D06755" w:rsidRPr="00A97F73" w:rsidRDefault="00D06755" w:rsidP="00210A23">
            <w:pPr>
              <w:rPr>
                <w:color w:val="000066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</w:tcPr>
          <w:p w14:paraId="56E48263" w14:textId="77777777" w:rsidR="00D06755" w:rsidRPr="00A97F73" w:rsidRDefault="00D06755" w:rsidP="00210A23">
            <w:pPr>
              <w:rPr>
                <w:color w:val="000066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auto"/>
          </w:tcPr>
          <w:p w14:paraId="176AF319" w14:textId="77777777" w:rsidR="00D06755" w:rsidRPr="00A97F73" w:rsidRDefault="00D06755" w:rsidP="00210A23">
            <w:pPr>
              <w:rPr>
                <w:color w:val="000066"/>
                <w:sz w:val="20"/>
                <w:szCs w:val="20"/>
              </w:rPr>
            </w:pPr>
          </w:p>
          <w:p w14:paraId="7CFCC578" w14:textId="77777777" w:rsidR="00D06755" w:rsidRPr="00A97F73" w:rsidRDefault="00D06755" w:rsidP="00210A23">
            <w:pPr>
              <w:rPr>
                <w:color w:val="000066"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auto"/>
          </w:tcPr>
          <w:p w14:paraId="08308010" w14:textId="77777777" w:rsidR="00D06755" w:rsidRPr="00A97F73" w:rsidRDefault="00D06755" w:rsidP="00210A23">
            <w:pPr>
              <w:rPr>
                <w:color w:val="000066"/>
                <w:sz w:val="20"/>
                <w:szCs w:val="20"/>
              </w:rPr>
            </w:pPr>
          </w:p>
          <w:p w14:paraId="47AD95D7" w14:textId="77777777" w:rsidR="00D06755" w:rsidRPr="00A97F73" w:rsidRDefault="00D06755" w:rsidP="00210A23">
            <w:pPr>
              <w:rPr>
                <w:color w:val="000066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auto"/>
          </w:tcPr>
          <w:p w14:paraId="695A4380" w14:textId="77777777" w:rsidR="00D06755" w:rsidRPr="00A97F73" w:rsidRDefault="00D06755" w:rsidP="00210A23">
            <w:pPr>
              <w:rPr>
                <w:color w:val="000066"/>
                <w:sz w:val="20"/>
                <w:szCs w:val="20"/>
              </w:rPr>
            </w:pPr>
          </w:p>
          <w:p w14:paraId="46DC8301" w14:textId="77777777" w:rsidR="00D06755" w:rsidRPr="00A97F73" w:rsidRDefault="00D06755" w:rsidP="00210A23">
            <w:pPr>
              <w:rPr>
                <w:color w:val="000066"/>
                <w:sz w:val="20"/>
                <w:szCs w:val="20"/>
              </w:rPr>
            </w:pPr>
          </w:p>
        </w:tc>
      </w:tr>
      <w:tr w:rsidR="00D06755" w:rsidRPr="00A97F73" w14:paraId="4601BC74" w14:textId="77777777" w:rsidTr="00210A23">
        <w:trPr>
          <w:trHeight w:val="780"/>
        </w:trPr>
        <w:tc>
          <w:tcPr>
            <w:tcW w:w="326" w:type="dxa"/>
            <w:shd w:val="clear" w:color="auto" w:fill="FFFFFF"/>
          </w:tcPr>
          <w:p w14:paraId="0B148724" w14:textId="77777777" w:rsidR="00D06755" w:rsidRPr="00A97F73" w:rsidRDefault="00D06755" w:rsidP="00210A23">
            <w:pPr>
              <w:rPr>
                <w:color w:val="000066"/>
                <w:sz w:val="20"/>
                <w:szCs w:val="20"/>
              </w:rPr>
            </w:pPr>
            <w:r w:rsidRPr="00A97F73">
              <w:rPr>
                <w:color w:val="000066"/>
                <w:sz w:val="20"/>
                <w:szCs w:val="20"/>
              </w:rPr>
              <w:t>2</w:t>
            </w:r>
          </w:p>
        </w:tc>
        <w:tc>
          <w:tcPr>
            <w:tcW w:w="2009" w:type="dxa"/>
            <w:shd w:val="clear" w:color="auto" w:fill="FFFFFF"/>
          </w:tcPr>
          <w:p w14:paraId="2D9130D1" w14:textId="77777777" w:rsidR="00D06755" w:rsidRPr="00A97F73" w:rsidRDefault="00D06755" w:rsidP="00210A23">
            <w:pPr>
              <w:rPr>
                <w:color w:val="000066"/>
                <w:sz w:val="20"/>
                <w:szCs w:val="20"/>
              </w:rPr>
            </w:pPr>
          </w:p>
        </w:tc>
        <w:tc>
          <w:tcPr>
            <w:tcW w:w="2070" w:type="dxa"/>
            <w:shd w:val="clear" w:color="auto" w:fill="auto"/>
          </w:tcPr>
          <w:p w14:paraId="360A995E" w14:textId="77777777" w:rsidR="00D06755" w:rsidRPr="00A97F73" w:rsidRDefault="00D06755" w:rsidP="00210A23">
            <w:pPr>
              <w:rPr>
                <w:color w:val="000066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</w:tcPr>
          <w:p w14:paraId="4FAA8403" w14:textId="77777777" w:rsidR="00D06755" w:rsidRPr="00A97F73" w:rsidRDefault="00D06755" w:rsidP="00210A23">
            <w:pPr>
              <w:rPr>
                <w:color w:val="000066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auto"/>
          </w:tcPr>
          <w:p w14:paraId="5B975143" w14:textId="77777777" w:rsidR="00D06755" w:rsidRPr="00A97F73" w:rsidRDefault="00D06755" w:rsidP="00210A23">
            <w:pPr>
              <w:rPr>
                <w:color w:val="000066"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auto"/>
          </w:tcPr>
          <w:p w14:paraId="57155FF0" w14:textId="77777777" w:rsidR="00D06755" w:rsidRPr="00A97F73" w:rsidRDefault="00D06755" w:rsidP="00210A23">
            <w:pPr>
              <w:rPr>
                <w:color w:val="000066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auto"/>
          </w:tcPr>
          <w:p w14:paraId="6A0E69E7" w14:textId="77777777" w:rsidR="00D06755" w:rsidRPr="00A97F73" w:rsidRDefault="00D06755" w:rsidP="00210A23">
            <w:pPr>
              <w:rPr>
                <w:color w:val="000066"/>
                <w:sz w:val="20"/>
                <w:szCs w:val="20"/>
              </w:rPr>
            </w:pPr>
          </w:p>
        </w:tc>
      </w:tr>
      <w:tr w:rsidR="00D06755" w:rsidRPr="00A97F73" w14:paraId="16E49649" w14:textId="77777777" w:rsidTr="00210A23">
        <w:trPr>
          <w:trHeight w:val="780"/>
        </w:trPr>
        <w:tc>
          <w:tcPr>
            <w:tcW w:w="326" w:type="dxa"/>
            <w:shd w:val="clear" w:color="auto" w:fill="FFFFFF"/>
          </w:tcPr>
          <w:p w14:paraId="4BA77971" w14:textId="77777777" w:rsidR="00D06755" w:rsidRPr="00A97F73" w:rsidRDefault="00D06755" w:rsidP="00210A23">
            <w:pPr>
              <w:rPr>
                <w:color w:val="000066"/>
                <w:sz w:val="20"/>
                <w:szCs w:val="20"/>
              </w:rPr>
            </w:pPr>
            <w:r w:rsidRPr="00A97F73">
              <w:rPr>
                <w:color w:val="000066"/>
                <w:sz w:val="20"/>
                <w:szCs w:val="20"/>
              </w:rPr>
              <w:t>3</w:t>
            </w:r>
          </w:p>
        </w:tc>
        <w:tc>
          <w:tcPr>
            <w:tcW w:w="2009" w:type="dxa"/>
            <w:shd w:val="clear" w:color="auto" w:fill="FFFFFF"/>
          </w:tcPr>
          <w:p w14:paraId="72EAD2F1" w14:textId="77777777" w:rsidR="00D06755" w:rsidRPr="00A97F73" w:rsidRDefault="00D06755" w:rsidP="00210A23">
            <w:pPr>
              <w:rPr>
                <w:color w:val="000066"/>
                <w:sz w:val="20"/>
                <w:szCs w:val="20"/>
              </w:rPr>
            </w:pPr>
          </w:p>
        </w:tc>
        <w:tc>
          <w:tcPr>
            <w:tcW w:w="2070" w:type="dxa"/>
            <w:shd w:val="clear" w:color="auto" w:fill="auto"/>
          </w:tcPr>
          <w:p w14:paraId="35AB6129" w14:textId="77777777" w:rsidR="00D06755" w:rsidRPr="00A97F73" w:rsidRDefault="00D06755" w:rsidP="00210A23">
            <w:pPr>
              <w:rPr>
                <w:color w:val="000066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</w:tcPr>
          <w:p w14:paraId="0ABB343F" w14:textId="77777777" w:rsidR="00D06755" w:rsidRPr="00A97F73" w:rsidRDefault="00D06755" w:rsidP="00210A23">
            <w:pPr>
              <w:rPr>
                <w:color w:val="000066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auto"/>
          </w:tcPr>
          <w:p w14:paraId="4ACFF9E7" w14:textId="77777777" w:rsidR="00D06755" w:rsidRPr="00A97F73" w:rsidRDefault="00D06755" w:rsidP="00210A23">
            <w:pPr>
              <w:rPr>
                <w:color w:val="000066"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auto"/>
          </w:tcPr>
          <w:p w14:paraId="27B2E26B" w14:textId="77777777" w:rsidR="00D06755" w:rsidRPr="00A97F73" w:rsidRDefault="00D06755" w:rsidP="00210A23">
            <w:pPr>
              <w:rPr>
                <w:color w:val="000066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auto"/>
          </w:tcPr>
          <w:p w14:paraId="14A4F200" w14:textId="77777777" w:rsidR="00D06755" w:rsidRPr="00A97F73" w:rsidRDefault="00D06755" w:rsidP="00210A23">
            <w:pPr>
              <w:rPr>
                <w:color w:val="000066"/>
                <w:sz w:val="20"/>
                <w:szCs w:val="20"/>
              </w:rPr>
            </w:pPr>
          </w:p>
        </w:tc>
      </w:tr>
      <w:tr w:rsidR="00D06755" w:rsidRPr="00A97F73" w14:paraId="4F3A3FEE" w14:textId="77777777" w:rsidTr="00210A23">
        <w:trPr>
          <w:trHeight w:val="373"/>
        </w:trPr>
        <w:tc>
          <w:tcPr>
            <w:tcW w:w="9985" w:type="dxa"/>
            <w:gridSpan w:val="7"/>
            <w:shd w:val="clear" w:color="auto" w:fill="FFFFFF"/>
          </w:tcPr>
          <w:p w14:paraId="5A662F68" w14:textId="77777777" w:rsidR="00D06755" w:rsidRPr="00A97F73" w:rsidRDefault="00D06755" w:rsidP="00210A23">
            <w:pPr>
              <w:rPr>
                <w:b/>
                <w:color w:val="C00000"/>
                <w:sz w:val="20"/>
                <w:szCs w:val="20"/>
              </w:rPr>
            </w:pPr>
            <w:r w:rsidRPr="00A97F73">
              <w:rPr>
                <w:b/>
                <w:color w:val="C00000"/>
                <w:sz w:val="20"/>
                <w:szCs w:val="20"/>
              </w:rPr>
              <w:t>NOTES:</w:t>
            </w:r>
          </w:p>
          <w:p w14:paraId="1D358E29" w14:textId="77777777" w:rsidR="00D06755" w:rsidRPr="00A97F73" w:rsidRDefault="00D06755" w:rsidP="00D06755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cs="Calibri"/>
                <w:color w:val="C00000"/>
              </w:rPr>
            </w:pPr>
            <w:r w:rsidRPr="00A97F73">
              <w:rPr>
                <w:rFonts w:cs="Calibri"/>
                <w:color w:val="C00000"/>
              </w:rPr>
              <w:t>Add rows as necessary.</w:t>
            </w:r>
          </w:p>
          <w:p w14:paraId="2A9B8B85" w14:textId="77777777" w:rsidR="00D06755" w:rsidRPr="00A97F73" w:rsidRDefault="00D06755" w:rsidP="00D06755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cs="Calibri"/>
                <w:b/>
                <w:color w:val="000066"/>
              </w:rPr>
            </w:pPr>
            <w:r w:rsidRPr="00A97F73">
              <w:rPr>
                <w:rFonts w:cs="Calibri"/>
                <w:color w:val="C00000"/>
              </w:rPr>
              <w:t>Please attach product details/catalogue/Photos with your application.</w:t>
            </w:r>
          </w:p>
          <w:p w14:paraId="2C4431E1" w14:textId="77777777" w:rsidR="00D06755" w:rsidRPr="00A97F73" w:rsidRDefault="00D06755" w:rsidP="00210A23">
            <w:pPr>
              <w:rPr>
                <w:b/>
                <w:color w:val="000066"/>
                <w:sz w:val="20"/>
                <w:szCs w:val="20"/>
              </w:rPr>
            </w:pPr>
          </w:p>
        </w:tc>
      </w:tr>
      <w:tr w:rsidR="00D06755" w:rsidRPr="00A97F73" w14:paraId="3090FB9C" w14:textId="77777777" w:rsidTr="00210A23">
        <w:tc>
          <w:tcPr>
            <w:tcW w:w="2335" w:type="dxa"/>
            <w:gridSpan w:val="2"/>
            <w:shd w:val="clear" w:color="auto" w:fill="F2F2F2"/>
          </w:tcPr>
          <w:p w14:paraId="08B37A56" w14:textId="77777777" w:rsidR="00D06755" w:rsidRPr="00A97F73" w:rsidRDefault="00D06755" w:rsidP="00210A23">
            <w:pPr>
              <w:rPr>
                <w:color w:val="000066"/>
              </w:rPr>
            </w:pPr>
            <w:r w:rsidRPr="00A97F73">
              <w:rPr>
                <w:color w:val="000066"/>
              </w:rPr>
              <w:t>Are the products tested/certified locally or internationally? If so. Please provide details per product.</w:t>
            </w:r>
          </w:p>
          <w:p w14:paraId="6868E5CB" w14:textId="77777777" w:rsidR="00D06755" w:rsidRPr="00A97F73" w:rsidRDefault="00D06755" w:rsidP="00210A23">
            <w:pPr>
              <w:rPr>
                <w:color w:val="000066"/>
              </w:rPr>
            </w:pPr>
          </w:p>
        </w:tc>
        <w:tc>
          <w:tcPr>
            <w:tcW w:w="7650" w:type="dxa"/>
            <w:gridSpan w:val="5"/>
            <w:shd w:val="clear" w:color="auto" w:fill="auto"/>
          </w:tcPr>
          <w:p w14:paraId="1B449190" w14:textId="77777777" w:rsidR="00D06755" w:rsidRPr="00A97F73" w:rsidRDefault="00D06755" w:rsidP="00210A23">
            <w:pPr>
              <w:rPr>
                <w:color w:val="000066"/>
              </w:rPr>
            </w:pPr>
          </w:p>
        </w:tc>
      </w:tr>
      <w:tr w:rsidR="00D06755" w:rsidRPr="00A97F73" w14:paraId="6EDE55FF" w14:textId="77777777" w:rsidTr="00210A23">
        <w:tc>
          <w:tcPr>
            <w:tcW w:w="2335" w:type="dxa"/>
            <w:gridSpan w:val="2"/>
            <w:tcBorders>
              <w:bottom w:val="single" w:sz="4" w:space="0" w:color="798AC4"/>
            </w:tcBorders>
            <w:shd w:val="clear" w:color="auto" w:fill="F2F2F2"/>
          </w:tcPr>
          <w:p w14:paraId="45114F49" w14:textId="77777777" w:rsidR="00D06755" w:rsidRPr="00A97F73" w:rsidRDefault="00D06755" w:rsidP="00210A23">
            <w:pPr>
              <w:rPr>
                <w:color w:val="000066"/>
              </w:rPr>
            </w:pPr>
            <w:r w:rsidRPr="00A97F73">
              <w:rPr>
                <w:color w:val="000066"/>
              </w:rPr>
              <w:t>Are you the manufacturer (product owner)? If not, please describe your distribution role and provide partnership evidence (MoU/Letter of partnership).</w:t>
            </w:r>
          </w:p>
        </w:tc>
        <w:tc>
          <w:tcPr>
            <w:tcW w:w="7650" w:type="dxa"/>
            <w:gridSpan w:val="5"/>
            <w:shd w:val="clear" w:color="auto" w:fill="auto"/>
          </w:tcPr>
          <w:p w14:paraId="441B8587" w14:textId="77777777" w:rsidR="00D06755" w:rsidRPr="00A97F73" w:rsidRDefault="00D06755" w:rsidP="00210A23">
            <w:pPr>
              <w:rPr>
                <w:color w:val="000066"/>
              </w:rPr>
            </w:pPr>
          </w:p>
        </w:tc>
      </w:tr>
      <w:tr w:rsidR="00D06755" w:rsidRPr="00A97F73" w14:paraId="1E709910" w14:textId="77777777" w:rsidTr="00210A23">
        <w:tc>
          <w:tcPr>
            <w:tcW w:w="2335" w:type="dxa"/>
            <w:gridSpan w:val="2"/>
            <w:shd w:val="clear" w:color="auto" w:fill="F2F2F2"/>
          </w:tcPr>
          <w:p w14:paraId="6295FC30" w14:textId="77777777" w:rsidR="00D06755" w:rsidRPr="00A97F73" w:rsidRDefault="00D06755" w:rsidP="00210A23">
            <w:pPr>
              <w:rPr>
                <w:color w:val="000066"/>
              </w:rPr>
            </w:pPr>
            <w:r w:rsidRPr="00A97F73">
              <w:rPr>
                <w:color w:val="000066"/>
              </w:rPr>
              <w:t>Do you provide a product warranty? If so, provide details. Alternatively, describe your quality assurance mechanism.</w:t>
            </w:r>
          </w:p>
          <w:p w14:paraId="2EF8B4A6" w14:textId="77777777" w:rsidR="00D06755" w:rsidRPr="00A97F73" w:rsidRDefault="00D06755" w:rsidP="00210A23">
            <w:pPr>
              <w:rPr>
                <w:color w:val="000066"/>
              </w:rPr>
            </w:pPr>
          </w:p>
        </w:tc>
        <w:tc>
          <w:tcPr>
            <w:tcW w:w="7650" w:type="dxa"/>
            <w:gridSpan w:val="5"/>
            <w:shd w:val="clear" w:color="auto" w:fill="auto"/>
          </w:tcPr>
          <w:p w14:paraId="16371DC6" w14:textId="77777777" w:rsidR="00D06755" w:rsidRPr="00A97F73" w:rsidRDefault="00D06755" w:rsidP="00210A23">
            <w:pPr>
              <w:rPr>
                <w:color w:val="000066"/>
              </w:rPr>
            </w:pPr>
          </w:p>
          <w:p w14:paraId="5B7DE3C2" w14:textId="77777777" w:rsidR="00D06755" w:rsidRPr="00A97F73" w:rsidRDefault="00D06755" w:rsidP="00210A23">
            <w:pPr>
              <w:rPr>
                <w:color w:val="000066"/>
              </w:rPr>
            </w:pPr>
          </w:p>
          <w:p w14:paraId="0797777A" w14:textId="77777777" w:rsidR="00D06755" w:rsidRPr="00A97F73" w:rsidRDefault="00D06755" w:rsidP="00210A23">
            <w:pPr>
              <w:rPr>
                <w:color w:val="000066"/>
              </w:rPr>
            </w:pPr>
          </w:p>
          <w:p w14:paraId="58CF294F" w14:textId="77777777" w:rsidR="00D06755" w:rsidRPr="00A97F73" w:rsidRDefault="00D06755" w:rsidP="00210A23">
            <w:pPr>
              <w:rPr>
                <w:color w:val="000066"/>
              </w:rPr>
            </w:pPr>
          </w:p>
        </w:tc>
      </w:tr>
      <w:tr w:rsidR="00D06755" w:rsidRPr="00A97F73" w14:paraId="643074B4" w14:textId="77777777" w:rsidTr="00210A23">
        <w:tc>
          <w:tcPr>
            <w:tcW w:w="2335" w:type="dxa"/>
            <w:gridSpan w:val="2"/>
            <w:shd w:val="clear" w:color="auto" w:fill="F2F2F2"/>
          </w:tcPr>
          <w:p w14:paraId="60ACBABA" w14:textId="77777777" w:rsidR="00D06755" w:rsidRPr="00A97F73" w:rsidRDefault="00D06755" w:rsidP="00210A23">
            <w:pPr>
              <w:rPr>
                <w:color w:val="000066"/>
              </w:rPr>
            </w:pPr>
            <w:r w:rsidRPr="00A97F73">
              <w:rPr>
                <w:color w:val="000066"/>
              </w:rPr>
              <w:t xml:space="preserve">If promoting stoves using alternative fuels (briquettes, </w:t>
            </w:r>
            <w:proofErr w:type="gramStart"/>
            <w:r w:rsidRPr="00A97F73">
              <w:rPr>
                <w:color w:val="000066"/>
              </w:rPr>
              <w:t>bio-ethanol</w:t>
            </w:r>
            <w:proofErr w:type="gramEnd"/>
            <w:r w:rsidRPr="00A97F73">
              <w:rPr>
                <w:color w:val="000066"/>
              </w:rPr>
              <w:t xml:space="preserve">, pellets), indicate the source or how you will ensure sustainable end-user access to alternative fuels.  </w:t>
            </w:r>
          </w:p>
          <w:p w14:paraId="5D844916" w14:textId="77777777" w:rsidR="00D06755" w:rsidRPr="00A97F73" w:rsidRDefault="00D06755" w:rsidP="00210A23">
            <w:pPr>
              <w:rPr>
                <w:color w:val="000066"/>
              </w:rPr>
            </w:pPr>
          </w:p>
        </w:tc>
        <w:tc>
          <w:tcPr>
            <w:tcW w:w="7650" w:type="dxa"/>
            <w:gridSpan w:val="5"/>
            <w:shd w:val="clear" w:color="auto" w:fill="auto"/>
          </w:tcPr>
          <w:p w14:paraId="36F4B0D4" w14:textId="77777777" w:rsidR="00D06755" w:rsidRPr="00A97F73" w:rsidRDefault="00D06755" w:rsidP="00210A23">
            <w:pPr>
              <w:rPr>
                <w:color w:val="000066"/>
              </w:rPr>
            </w:pPr>
          </w:p>
        </w:tc>
      </w:tr>
      <w:tr w:rsidR="00D06755" w:rsidRPr="00A97F73" w14:paraId="47A9D367" w14:textId="77777777" w:rsidTr="00210A23">
        <w:tc>
          <w:tcPr>
            <w:tcW w:w="2335" w:type="dxa"/>
            <w:gridSpan w:val="2"/>
            <w:shd w:val="clear" w:color="auto" w:fill="F2F2F2"/>
          </w:tcPr>
          <w:p w14:paraId="31FA065E" w14:textId="77777777" w:rsidR="00D06755" w:rsidRPr="00A97F73" w:rsidRDefault="00D06755" w:rsidP="00210A23">
            <w:pPr>
              <w:rPr>
                <w:color w:val="000066"/>
              </w:rPr>
            </w:pPr>
            <w:r w:rsidRPr="00A97F73">
              <w:rPr>
                <w:color w:val="000066"/>
              </w:rPr>
              <w:t>Describe the technical installation requirements per product.</w:t>
            </w:r>
          </w:p>
          <w:p w14:paraId="5FD309FB" w14:textId="77777777" w:rsidR="00D06755" w:rsidRPr="00A97F73" w:rsidRDefault="00D06755" w:rsidP="00D06755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cs="Calibri"/>
                <w:color w:val="000066"/>
              </w:rPr>
            </w:pPr>
            <w:r w:rsidRPr="00A97F73">
              <w:rPr>
                <w:rFonts w:cs="Calibri"/>
                <w:color w:val="000066"/>
              </w:rPr>
              <w:t xml:space="preserve">Will any of the products require a technical expert to install them? </w:t>
            </w:r>
          </w:p>
          <w:p w14:paraId="3E32C71D" w14:textId="77777777" w:rsidR="00D06755" w:rsidRPr="00A97F73" w:rsidRDefault="00D06755" w:rsidP="00D06755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cs="Calibri"/>
                <w:color w:val="000066"/>
              </w:rPr>
            </w:pPr>
            <w:r w:rsidRPr="00A97F73">
              <w:rPr>
                <w:rFonts w:cs="Calibri"/>
                <w:color w:val="000066"/>
              </w:rPr>
              <w:t>Are there any installation costs?</w:t>
            </w:r>
          </w:p>
        </w:tc>
        <w:tc>
          <w:tcPr>
            <w:tcW w:w="7650" w:type="dxa"/>
            <w:gridSpan w:val="5"/>
            <w:shd w:val="clear" w:color="auto" w:fill="auto"/>
          </w:tcPr>
          <w:p w14:paraId="3D0D70B6" w14:textId="77777777" w:rsidR="00D06755" w:rsidRPr="00A97F73" w:rsidRDefault="00D06755" w:rsidP="00210A23">
            <w:pPr>
              <w:rPr>
                <w:color w:val="000066"/>
              </w:rPr>
            </w:pPr>
          </w:p>
        </w:tc>
      </w:tr>
      <w:tr w:rsidR="00D06755" w:rsidRPr="00A97F73" w14:paraId="5E6205F5" w14:textId="77777777" w:rsidTr="00210A23">
        <w:tc>
          <w:tcPr>
            <w:tcW w:w="2335" w:type="dxa"/>
            <w:gridSpan w:val="2"/>
            <w:shd w:val="clear" w:color="auto" w:fill="F2F2F2"/>
          </w:tcPr>
          <w:p w14:paraId="591FF5BA" w14:textId="77777777" w:rsidR="00D06755" w:rsidRPr="00A97F73" w:rsidRDefault="00D06755" w:rsidP="00210A23">
            <w:pPr>
              <w:rPr>
                <w:color w:val="000066"/>
              </w:rPr>
            </w:pPr>
            <w:r w:rsidRPr="00A97F73">
              <w:rPr>
                <w:color w:val="000066"/>
              </w:rPr>
              <w:t xml:space="preserve">Do you provide after-sales support? If so, please describe your services and approach, also indicating the location of your service centres (if any) and the process used by customers to access after-sales support. </w:t>
            </w:r>
          </w:p>
        </w:tc>
        <w:tc>
          <w:tcPr>
            <w:tcW w:w="7650" w:type="dxa"/>
            <w:gridSpan w:val="5"/>
            <w:shd w:val="clear" w:color="auto" w:fill="auto"/>
          </w:tcPr>
          <w:p w14:paraId="3A22BC35" w14:textId="77777777" w:rsidR="00D06755" w:rsidRPr="00A97F73" w:rsidRDefault="00D06755" w:rsidP="00210A23">
            <w:pPr>
              <w:rPr>
                <w:color w:val="000066"/>
              </w:rPr>
            </w:pPr>
          </w:p>
          <w:p w14:paraId="619B1CB6" w14:textId="77777777" w:rsidR="00D06755" w:rsidRPr="00A97F73" w:rsidRDefault="00D06755" w:rsidP="00210A23">
            <w:pPr>
              <w:rPr>
                <w:color w:val="000066"/>
              </w:rPr>
            </w:pPr>
          </w:p>
          <w:p w14:paraId="16A95BB2" w14:textId="77777777" w:rsidR="00D06755" w:rsidRPr="00A97F73" w:rsidRDefault="00D06755" w:rsidP="00210A23">
            <w:pPr>
              <w:rPr>
                <w:color w:val="000066"/>
              </w:rPr>
            </w:pPr>
          </w:p>
          <w:p w14:paraId="7A2F6C84" w14:textId="77777777" w:rsidR="00D06755" w:rsidRPr="00A97F73" w:rsidRDefault="00D06755" w:rsidP="00210A23">
            <w:pPr>
              <w:rPr>
                <w:color w:val="000066"/>
              </w:rPr>
            </w:pPr>
          </w:p>
          <w:p w14:paraId="0862EE48" w14:textId="77777777" w:rsidR="00D06755" w:rsidRPr="00A97F73" w:rsidRDefault="00D06755" w:rsidP="00210A23">
            <w:pPr>
              <w:rPr>
                <w:color w:val="000066"/>
              </w:rPr>
            </w:pPr>
          </w:p>
          <w:p w14:paraId="565BEA0A" w14:textId="77777777" w:rsidR="00D06755" w:rsidRPr="00A97F73" w:rsidRDefault="00D06755" w:rsidP="00210A23">
            <w:pPr>
              <w:rPr>
                <w:color w:val="000066"/>
              </w:rPr>
            </w:pPr>
          </w:p>
          <w:p w14:paraId="1F2E7014" w14:textId="77777777" w:rsidR="00D06755" w:rsidRPr="00A97F73" w:rsidRDefault="00D06755" w:rsidP="00210A23">
            <w:pPr>
              <w:rPr>
                <w:color w:val="000066"/>
              </w:rPr>
            </w:pPr>
          </w:p>
          <w:p w14:paraId="538E7F10" w14:textId="77777777" w:rsidR="00D06755" w:rsidRPr="00A97F73" w:rsidRDefault="00D06755" w:rsidP="00210A23">
            <w:pPr>
              <w:rPr>
                <w:color w:val="000066"/>
              </w:rPr>
            </w:pPr>
          </w:p>
          <w:p w14:paraId="1CAD73D0" w14:textId="77777777" w:rsidR="00D06755" w:rsidRPr="00A97F73" w:rsidRDefault="00D06755" w:rsidP="00210A23">
            <w:pPr>
              <w:rPr>
                <w:color w:val="000066"/>
              </w:rPr>
            </w:pPr>
          </w:p>
          <w:p w14:paraId="4540B4B9" w14:textId="77777777" w:rsidR="00D06755" w:rsidRPr="00A97F73" w:rsidRDefault="00D06755" w:rsidP="00210A23">
            <w:pPr>
              <w:rPr>
                <w:color w:val="000066"/>
              </w:rPr>
            </w:pPr>
          </w:p>
        </w:tc>
      </w:tr>
    </w:tbl>
    <w:p w14:paraId="718B5F4B" w14:textId="77777777" w:rsidR="00D06755" w:rsidRPr="006F7C53" w:rsidRDefault="00D06755" w:rsidP="00D06755">
      <w:pPr>
        <w:pStyle w:val="EAEAFundHeader1"/>
        <w:numPr>
          <w:ilvl w:val="0"/>
          <w:numId w:val="21"/>
        </w:numPr>
        <w:spacing w:before="100" w:beforeAutospacing="1" w:after="100" w:afterAutospacing="1"/>
        <w:ind w:right="-14"/>
        <w:jc w:val="both"/>
        <w:rPr>
          <w:rFonts w:asciiTheme="minorHAnsi" w:hAnsiTheme="minorHAnsi" w:cstheme="minorHAnsi"/>
          <w:b/>
          <w:color w:val="000066"/>
          <w:sz w:val="24"/>
          <w:szCs w:val="24"/>
          <w:lang w:val="en-GB"/>
        </w:rPr>
      </w:pPr>
      <w:bookmarkStart w:id="11" w:name="_Toc141646107"/>
      <w:bookmarkStart w:id="12" w:name="_Toc141646273"/>
      <w:bookmarkStart w:id="13" w:name="_Toc25138456"/>
      <w:r w:rsidRPr="006F7C53">
        <w:rPr>
          <w:rFonts w:asciiTheme="minorHAnsi" w:hAnsiTheme="minorHAnsi" w:cstheme="minorHAnsi"/>
          <w:b/>
          <w:color w:val="000066"/>
          <w:sz w:val="24"/>
          <w:szCs w:val="24"/>
          <w:lang w:val="en-GB"/>
        </w:rPr>
        <w:t>Distribution approach</w:t>
      </w:r>
      <w:bookmarkEnd w:id="11"/>
      <w:bookmarkEnd w:id="12"/>
    </w:p>
    <w:p w14:paraId="0AD3B18B" w14:textId="77777777" w:rsidR="00D06755" w:rsidRPr="00A97F73" w:rsidRDefault="00D06755" w:rsidP="00D06755">
      <w:pPr>
        <w:rPr>
          <w:b/>
          <w:color w:val="C00000"/>
          <w:sz w:val="20"/>
          <w:szCs w:val="20"/>
        </w:rPr>
      </w:pPr>
      <w:r w:rsidRPr="00A97F73">
        <w:rPr>
          <w:b/>
          <w:color w:val="C00000"/>
          <w:sz w:val="20"/>
          <w:szCs w:val="20"/>
        </w:rPr>
        <w:t>NOTES:</w:t>
      </w:r>
    </w:p>
    <w:p w14:paraId="764EC72F" w14:textId="54FD2D7A" w:rsidR="00D06755" w:rsidRPr="00A97F73" w:rsidRDefault="00D06755" w:rsidP="00D06755">
      <w:pPr>
        <w:pStyle w:val="ListParagraph"/>
        <w:numPr>
          <w:ilvl w:val="0"/>
          <w:numId w:val="25"/>
        </w:numPr>
        <w:spacing w:after="0" w:line="240" w:lineRule="auto"/>
        <w:rPr>
          <w:rFonts w:cs="Calibri"/>
          <w:b/>
          <w:color w:val="000066"/>
        </w:rPr>
      </w:pPr>
      <w:r w:rsidRPr="00A97F73">
        <w:rPr>
          <w:rFonts w:cs="Calibri"/>
          <w:color w:val="C00000"/>
        </w:rPr>
        <w:t xml:space="preserve">To focus the project efforts, it is preferred that applicants are selective of their customer target group and align these with the product </w:t>
      </w:r>
      <w:r w:rsidR="006F7C53" w:rsidRPr="00A97F73">
        <w:rPr>
          <w:rFonts w:cs="Calibri"/>
          <w:color w:val="C00000"/>
        </w:rPr>
        <w:t>offering.</w:t>
      </w:r>
    </w:p>
    <w:p w14:paraId="473C3DED" w14:textId="77777777" w:rsidR="00D06755" w:rsidRPr="00A97F73" w:rsidRDefault="00D06755" w:rsidP="00D06755">
      <w:pPr>
        <w:pStyle w:val="ListParagraph"/>
        <w:numPr>
          <w:ilvl w:val="0"/>
          <w:numId w:val="25"/>
        </w:numPr>
        <w:spacing w:after="0" w:line="240" w:lineRule="auto"/>
        <w:rPr>
          <w:rFonts w:cs="Calibri"/>
          <w:b/>
          <w:color w:val="000066"/>
        </w:rPr>
      </w:pPr>
      <w:r w:rsidRPr="00A97F73">
        <w:rPr>
          <w:rFonts w:cs="Calibri"/>
          <w:color w:val="C00000"/>
        </w:rPr>
        <w:t xml:space="preserve">Please only indicate the distribution approach for the selected target group or in the case the applicant wants to target multiple target groups, indicate specific approaches for different target groups.  </w:t>
      </w:r>
    </w:p>
    <w:p w14:paraId="6D207DA5" w14:textId="2BBBD26B" w:rsidR="00D06755" w:rsidRPr="00B30976" w:rsidRDefault="00D06755" w:rsidP="00B30976">
      <w:pPr>
        <w:pStyle w:val="EAEAFundHeader1"/>
        <w:numPr>
          <w:ilvl w:val="1"/>
          <w:numId w:val="21"/>
        </w:numPr>
        <w:spacing w:before="100" w:beforeAutospacing="1" w:after="100" w:afterAutospacing="1"/>
        <w:ind w:right="-14"/>
        <w:jc w:val="both"/>
        <w:rPr>
          <w:rFonts w:asciiTheme="minorHAnsi" w:hAnsiTheme="minorHAnsi" w:cstheme="minorHAnsi"/>
          <w:b/>
          <w:color w:val="000066"/>
          <w:sz w:val="24"/>
          <w:szCs w:val="24"/>
          <w:lang w:val="en-GB"/>
        </w:rPr>
      </w:pPr>
      <w:bookmarkStart w:id="14" w:name="_Toc141646108"/>
      <w:bookmarkStart w:id="15" w:name="_Toc141646274"/>
      <w:bookmarkEnd w:id="13"/>
      <w:r w:rsidRPr="00B30976">
        <w:rPr>
          <w:rFonts w:asciiTheme="minorHAnsi" w:hAnsiTheme="minorHAnsi" w:cstheme="minorHAnsi"/>
          <w:b/>
          <w:color w:val="000066"/>
          <w:sz w:val="24"/>
          <w:szCs w:val="24"/>
          <w:lang w:val="en-GB"/>
        </w:rPr>
        <w:t>Promote solar and stoves for households (if applicable)</w:t>
      </w:r>
      <w:bookmarkEnd w:id="14"/>
      <w:bookmarkEnd w:id="15"/>
    </w:p>
    <w:tbl>
      <w:tblPr>
        <w:tblW w:w="9985" w:type="dxa"/>
        <w:tblBorders>
          <w:top w:val="single" w:sz="4" w:space="0" w:color="798AC4"/>
          <w:left w:val="single" w:sz="4" w:space="0" w:color="798AC4"/>
          <w:bottom w:val="single" w:sz="4" w:space="0" w:color="798AC4"/>
          <w:right w:val="single" w:sz="4" w:space="0" w:color="798AC4"/>
          <w:insideH w:val="single" w:sz="4" w:space="0" w:color="798AC4"/>
          <w:insideV w:val="single" w:sz="4" w:space="0" w:color="798AC4"/>
        </w:tblBorders>
        <w:tblLook w:val="04A0" w:firstRow="1" w:lastRow="0" w:firstColumn="1" w:lastColumn="0" w:noHBand="0" w:noVBand="1"/>
      </w:tblPr>
      <w:tblGrid>
        <w:gridCol w:w="2965"/>
        <w:gridCol w:w="7020"/>
      </w:tblGrid>
      <w:tr w:rsidR="00D06755" w:rsidRPr="00B30976" w14:paraId="7FE38CA5" w14:textId="77777777" w:rsidTr="00210A23">
        <w:tc>
          <w:tcPr>
            <w:tcW w:w="2965" w:type="dxa"/>
            <w:tcBorders>
              <w:bottom w:val="single" w:sz="4" w:space="0" w:color="798AC4"/>
            </w:tcBorders>
            <w:shd w:val="clear" w:color="auto" w:fill="F2F2F2"/>
          </w:tcPr>
          <w:p w14:paraId="128106E6" w14:textId="77777777" w:rsidR="00D06755" w:rsidRPr="00B30976" w:rsidRDefault="00D06755" w:rsidP="00210A23">
            <w:pPr>
              <w:rPr>
                <w:rFonts w:ascii="Verdana" w:hAnsi="Verdana" w:cs="Calibri"/>
                <w:color w:val="000066"/>
                <w:sz w:val="20"/>
                <w:szCs w:val="20"/>
              </w:rPr>
            </w:pPr>
            <w:r w:rsidRPr="00B30976">
              <w:rPr>
                <w:rFonts w:ascii="Verdana" w:hAnsi="Verdana" w:cs="Calibri"/>
                <w:color w:val="000066"/>
                <w:sz w:val="20"/>
                <w:szCs w:val="20"/>
              </w:rPr>
              <w:t xml:space="preserve">Describe the business/distribution model. </w:t>
            </w:r>
          </w:p>
          <w:p w14:paraId="7AF26504" w14:textId="77777777" w:rsidR="00D06755" w:rsidRPr="00B30976" w:rsidRDefault="00D06755" w:rsidP="00D06755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Verdana" w:hAnsi="Verdana" w:cs="Calibri"/>
                <w:color w:val="000066"/>
                <w:sz w:val="20"/>
                <w:szCs w:val="20"/>
              </w:rPr>
            </w:pPr>
            <w:r w:rsidRPr="00B30976">
              <w:rPr>
                <w:rFonts w:ascii="Verdana" w:hAnsi="Verdana" w:cs="Calibri"/>
                <w:color w:val="000066"/>
                <w:sz w:val="20"/>
                <w:szCs w:val="20"/>
              </w:rPr>
              <w:t>Who are your targeted customers?</w:t>
            </w:r>
          </w:p>
          <w:p w14:paraId="401A44E3" w14:textId="77777777" w:rsidR="00D06755" w:rsidRPr="00B30976" w:rsidRDefault="00D06755" w:rsidP="00D06755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Verdana" w:hAnsi="Verdana" w:cs="Calibri"/>
                <w:color w:val="000066"/>
                <w:sz w:val="20"/>
                <w:szCs w:val="20"/>
              </w:rPr>
            </w:pPr>
            <w:r w:rsidRPr="00B30976">
              <w:rPr>
                <w:rFonts w:ascii="Verdana" w:hAnsi="Verdana" w:cs="Calibri"/>
                <w:color w:val="000066"/>
                <w:sz w:val="20"/>
                <w:szCs w:val="20"/>
              </w:rPr>
              <w:t>How will the products reach the households?</w:t>
            </w:r>
          </w:p>
          <w:p w14:paraId="4AD18AD0" w14:textId="77777777" w:rsidR="00D06755" w:rsidRPr="00B30976" w:rsidRDefault="00D06755" w:rsidP="00D06755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Verdana" w:hAnsi="Verdana" w:cs="Calibri"/>
                <w:color w:val="000066"/>
                <w:sz w:val="20"/>
                <w:szCs w:val="20"/>
              </w:rPr>
            </w:pPr>
            <w:r w:rsidRPr="00B30976">
              <w:rPr>
                <w:rFonts w:ascii="Verdana" w:hAnsi="Verdana" w:cs="Calibri"/>
                <w:color w:val="000066"/>
                <w:sz w:val="20"/>
                <w:szCs w:val="20"/>
              </w:rPr>
              <w:t xml:space="preserve">Will you sell on cash or credit? </w:t>
            </w:r>
          </w:p>
          <w:p w14:paraId="7B0CB2D8" w14:textId="1E8B60F1" w:rsidR="00D06755" w:rsidRPr="00B30976" w:rsidRDefault="00D06755" w:rsidP="00210A23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Verdana" w:hAnsi="Verdana" w:cs="Calibri"/>
                <w:color w:val="000066"/>
                <w:sz w:val="20"/>
                <w:szCs w:val="20"/>
              </w:rPr>
            </w:pPr>
            <w:r w:rsidRPr="00B30976">
              <w:rPr>
                <w:rFonts w:ascii="Verdana" w:hAnsi="Verdana" w:cs="Calibri"/>
                <w:color w:val="000066"/>
                <w:sz w:val="20"/>
                <w:szCs w:val="20"/>
              </w:rPr>
              <w:t>Do you have any linkages with credit/loan providers?</w:t>
            </w:r>
          </w:p>
        </w:tc>
        <w:tc>
          <w:tcPr>
            <w:tcW w:w="7020" w:type="dxa"/>
            <w:shd w:val="clear" w:color="auto" w:fill="auto"/>
          </w:tcPr>
          <w:p w14:paraId="3136017B" w14:textId="77777777" w:rsidR="00D06755" w:rsidRPr="00B30976" w:rsidRDefault="00D06755" w:rsidP="00210A23">
            <w:pPr>
              <w:rPr>
                <w:rFonts w:ascii="Verdana" w:hAnsi="Verdana" w:cs="Calibri"/>
                <w:color w:val="000066"/>
                <w:sz w:val="20"/>
                <w:szCs w:val="20"/>
              </w:rPr>
            </w:pPr>
          </w:p>
        </w:tc>
      </w:tr>
      <w:tr w:rsidR="00D06755" w:rsidRPr="00B30976" w14:paraId="09295EBF" w14:textId="77777777" w:rsidTr="00210A23">
        <w:tc>
          <w:tcPr>
            <w:tcW w:w="2965" w:type="dxa"/>
            <w:tcBorders>
              <w:bottom w:val="single" w:sz="4" w:space="0" w:color="798AC4"/>
            </w:tcBorders>
            <w:shd w:val="clear" w:color="auto" w:fill="F2F2F2"/>
          </w:tcPr>
          <w:p w14:paraId="57978249" w14:textId="7240C74F" w:rsidR="00D06755" w:rsidRPr="00B30976" w:rsidRDefault="00D06755" w:rsidP="00210A23">
            <w:pPr>
              <w:rPr>
                <w:rFonts w:ascii="Verdana" w:hAnsi="Verdana" w:cs="Calibri"/>
                <w:color w:val="000066"/>
                <w:sz w:val="20"/>
                <w:szCs w:val="20"/>
              </w:rPr>
            </w:pPr>
            <w:r w:rsidRPr="00B30976">
              <w:rPr>
                <w:rFonts w:ascii="Verdana" w:hAnsi="Verdana" w:cs="Calibri"/>
                <w:color w:val="000066"/>
                <w:sz w:val="20"/>
                <w:szCs w:val="20"/>
              </w:rPr>
              <w:t xml:space="preserve">Briefly describe the business and market barriers you hope to address with support from </w:t>
            </w:r>
            <w:r w:rsidR="00B30976" w:rsidRPr="00B30976">
              <w:rPr>
                <w:rFonts w:ascii="Verdana" w:hAnsi="Verdana" w:cs="Calibri"/>
                <w:color w:val="000066"/>
                <w:sz w:val="20"/>
                <w:szCs w:val="20"/>
              </w:rPr>
              <w:t>this project</w:t>
            </w:r>
            <w:r w:rsidRPr="00B30976">
              <w:rPr>
                <w:rFonts w:ascii="Verdana" w:hAnsi="Verdana" w:cs="Calibri"/>
                <w:color w:val="000066"/>
                <w:sz w:val="20"/>
                <w:szCs w:val="20"/>
              </w:rPr>
              <w:t>.</w:t>
            </w:r>
          </w:p>
        </w:tc>
        <w:tc>
          <w:tcPr>
            <w:tcW w:w="7020" w:type="dxa"/>
            <w:shd w:val="clear" w:color="auto" w:fill="auto"/>
          </w:tcPr>
          <w:p w14:paraId="6A6E1D88" w14:textId="77777777" w:rsidR="00D06755" w:rsidRPr="00B30976" w:rsidRDefault="00D06755" w:rsidP="00210A23">
            <w:pPr>
              <w:rPr>
                <w:rFonts w:ascii="Verdana" w:hAnsi="Verdana" w:cs="Calibri"/>
                <w:color w:val="000066"/>
                <w:sz w:val="20"/>
                <w:szCs w:val="20"/>
              </w:rPr>
            </w:pPr>
          </w:p>
          <w:p w14:paraId="1D6FE3A5" w14:textId="77777777" w:rsidR="00D06755" w:rsidRPr="00B30976" w:rsidRDefault="00D06755" w:rsidP="00210A23">
            <w:pPr>
              <w:rPr>
                <w:rFonts w:ascii="Verdana" w:hAnsi="Verdana" w:cs="Calibri"/>
                <w:color w:val="000066"/>
                <w:sz w:val="20"/>
                <w:szCs w:val="20"/>
              </w:rPr>
            </w:pPr>
          </w:p>
          <w:p w14:paraId="687CE05E" w14:textId="77777777" w:rsidR="00D06755" w:rsidRPr="00B30976" w:rsidRDefault="00D06755" w:rsidP="00210A23">
            <w:pPr>
              <w:rPr>
                <w:rFonts w:ascii="Verdana" w:hAnsi="Verdana" w:cs="Calibri"/>
                <w:color w:val="000066"/>
                <w:sz w:val="20"/>
                <w:szCs w:val="20"/>
              </w:rPr>
            </w:pPr>
          </w:p>
          <w:p w14:paraId="19B87587" w14:textId="77777777" w:rsidR="00D06755" w:rsidRPr="00B30976" w:rsidRDefault="00D06755" w:rsidP="00210A23">
            <w:pPr>
              <w:rPr>
                <w:rFonts w:ascii="Verdana" w:hAnsi="Verdana" w:cs="Calibri"/>
                <w:color w:val="000066"/>
                <w:sz w:val="20"/>
                <w:szCs w:val="20"/>
              </w:rPr>
            </w:pPr>
          </w:p>
          <w:p w14:paraId="54818DCA" w14:textId="77777777" w:rsidR="00D06755" w:rsidRPr="00B30976" w:rsidRDefault="00D06755" w:rsidP="00210A23">
            <w:pPr>
              <w:rPr>
                <w:rFonts w:ascii="Verdana" w:hAnsi="Verdana" w:cs="Calibri"/>
                <w:color w:val="000066"/>
                <w:sz w:val="20"/>
                <w:szCs w:val="20"/>
              </w:rPr>
            </w:pPr>
          </w:p>
        </w:tc>
      </w:tr>
      <w:tr w:rsidR="00D06755" w:rsidRPr="00B30976" w14:paraId="1FB3D557" w14:textId="77777777" w:rsidTr="00210A23">
        <w:tc>
          <w:tcPr>
            <w:tcW w:w="2965" w:type="dxa"/>
            <w:shd w:val="clear" w:color="auto" w:fill="F2F2F2"/>
          </w:tcPr>
          <w:p w14:paraId="13246921" w14:textId="776FE24A" w:rsidR="00D06755" w:rsidRPr="00B30976" w:rsidRDefault="00D06755" w:rsidP="00210A23">
            <w:pPr>
              <w:rPr>
                <w:rFonts w:ascii="Verdana" w:hAnsi="Verdana" w:cs="Calibri"/>
                <w:color w:val="000066"/>
                <w:sz w:val="20"/>
                <w:szCs w:val="20"/>
              </w:rPr>
            </w:pPr>
            <w:r w:rsidRPr="00B30976">
              <w:rPr>
                <w:rFonts w:ascii="Verdana" w:hAnsi="Verdana" w:cs="Calibri"/>
                <w:color w:val="000066"/>
                <w:sz w:val="20"/>
                <w:szCs w:val="20"/>
              </w:rPr>
              <w:t xml:space="preserve">Which activities (to address the above </w:t>
            </w:r>
            <w:r w:rsidRPr="00B30976">
              <w:rPr>
                <w:rFonts w:ascii="Verdana" w:hAnsi="Verdana" w:cs="Calibri"/>
                <w:color w:val="000066"/>
                <w:sz w:val="20"/>
                <w:szCs w:val="20"/>
              </w:rPr>
              <w:lastRenderedPageBreak/>
              <w:t xml:space="preserve">barriers) </w:t>
            </w:r>
            <w:r w:rsidR="00B30976" w:rsidRPr="00B30976">
              <w:rPr>
                <w:rFonts w:ascii="Verdana" w:hAnsi="Verdana" w:cs="Calibri"/>
                <w:color w:val="000066"/>
                <w:sz w:val="20"/>
                <w:szCs w:val="20"/>
              </w:rPr>
              <w:t xml:space="preserve">do you propose to implement </w:t>
            </w:r>
            <w:r w:rsidRPr="00B30976">
              <w:rPr>
                <w:rFonts w:ascii="Verdana" w:hAnsi="Verdana" w:cs="Calibri"/>
                <w:color w:val="000066"/>
                <w:sz w:val="20"/>
                <w:szCs w:val="20"/>
              </w:rPr>
              <w:t>wi</w:t>
            </w:r>
            <w:r w:rsidR="00B30976" w:rsidRPr="00B30976">
              <w:rPr>
                <w:rFonts w:ascii="Verdana" w:hAnsi="Verdana" w:cs="Calibri"/>
                <w:color w:val="000066"/>
                <w:sz w:val="20"/>
                <w:szCs w:val="20"/>
              </w:rPr>
              <w:t xml:space="preserve">th </w:t>
            </w:r>
            <w:r w:rsidRPr="00B30976">
              <w:rPr>
                <w:rFonts w:ascii="Verdana" w:hAnsi="Verdana" w:cs="Calibri"/>
                <w:color w:val="000066"/>
                <w:sz w:val="20"/>
                <w:szCs w:val="20"/>
              </w:rPr>
              <w:t xml:space="preserve">support from </w:t>
            </w:r>
            <w:r w:rsidR="00B30976" w:rsidRPr="00B30976">
              <w:rPr>
                <w:rFonts w:ascii="Verdana" w:hAnsi="Verdana" w:cs="Calibri"/>
                <w:color w:val="000066"/>
                <w:sz w:val="20"/>
                <w:szCs w:val="20"/>
              </w:rPr>
              <w:t>this project</w:t>
            </w:r>
            <w:r w:rsidRPr="00B30976">
              <w:rPr>
                <w:rFonts w:ascii="Verdana" w:hAnsi="Verdana" w:cs="Calibri"/>
                <w:color w:val="000066"/>
                <w:sz w:val="20"/>
                <w:szCs w:val="20"/>
              </w:rPr>
              <w:t>?</w:t>
            </w:r>
          </w:p>
        </w:tc>
        <w:tc>
          <w:tcPr>
            <w:tcW w:w="7020" w:type="dxa"/>
            <w:shd w:val="clear" w:color="auto" w:fill="auto"/>
          </w:tcPr>
          <w:p w14:paraId="76E1E31D" w14:textId="77777777" w:rsidR="00D06755" w:rsidRPr="00B30976" w:rsidRDefault="00D06755" w:rsidP="00210A23">
            <w:pPr>
              <w:rPr>
                <w:rFonts w:ascii="Verdana" w:hAnsi="Verdana" w:cs="Calibri"/>
                <w:color w:val="000066"/>
                <w:sz w:val="20"/>
                <w:szCs w:val="20"/>
              </w:rPr>
            </w:pPr>
          </w:p>
          <w:p w14:paraId="52D2BE5A" w14:textId="77777777" w:rsidR="00D06755" w:rsidRPr="00B30976" w:rsidRDefault="00D06755" w:rsidP="00210A23">
            <w:pPr>
              <w:rPr>
                <w:rFonts w:ascii="Verdana" w:hAnsi="Verdana" w:cs="Calibri"/>
                <w:color w:val="000066"/>
                <w:sz w:val="20"/>
                <w:szCs w:val="20"/>
              </w:rPr>
            </w:pPr>
          </w:p>
          <w:p w14:paraId="79DD7568" w14:textId="77777777" w:rsidR="00D06755" w:rsidRPr="00B30976" w:rsidRDefault="00D06755" w:rsidP="00210A23">
            <w:pPr>
              <w:rPr>
                <w:rFonts w:ascii="Verdana" w:hAnsi="Verdana" w:cs="Calibri"/>
                <w:color w:val="000066"/>
                <w:sz w:val="20"/>
                <w:szCs w:val="20"/>
              </w:rPr>
            </w:pPr>
          </w:p>
          <w:p w14:paraId="3FEE1A81" w14:textId="77777777" w:rsidR="00D06755" w:rsidRPr="00B30976" w:rsidRDefault="00D06755" w:rsidP="00210A23">
            <w:pPr>
              <w:rPr>
                <w:rFonts w:ascii="Verdana" w:hAnsi="Verdana" w:cs="Calibri"/>
                <w:color w:val="000066"/>
                <w:sz w:val="20"/>
                <w:szCs w:val="20"/>
              </w:rPr>
            </w:pPr>
          </w:p>
          <w:p w14:paraId="2C7BAD4B" w14:textId="77777777" w:rsidR="00D06755" w:rsidRPr="00B30976" w:rsidRDefault="00D06755" w:rsidP="00210A23">
            <w:pPr>
              <w:rPr>
                <w:rFonts w:ascii="Verdana" w:hAnsi="Verdana" w:cs="Calibri"/>
                <w:color w:val="000066"/>
                <w:sz w:val="20"/>
                <w:szCs w:val="20"/>
              </w:rPr>
            </w:pPr>
          </w:p>
        </w:tc>
      </w:tr>
      <w:tr w:rsidR="00D06755" w:rsidRPr="00B30976" w14:paraId="46CA86AB" w14:textId="77777777" w:rsidTr="00210A23">
        <w:tc>
          <w:tcPr>
            <w:tcW w:w="2965" w:type="dxa"/>
            <w:shd w:val="clear" w:color="auto" w:fill="F2F2F2"/>
          </w:tcPr>
          <w:p w14:paraId="5D0D8EE6" w14:textId="7226E37B" w:rsidR="00B30976" w:rsidRPr="00B30976" w:rsidRDefault="00B30976" w:rsidP="00210A23">
            <w:pPr>
              <w:rPr>
                <w:rFonts w:ascii="Verdana" w:hAnsi="Verdana" w:cs="Calibri"/>
                <w:color w:val="000066"/>
                <w:sz w:val="20"/>
                <w:szCs w:val="20"/>
              </w:rPr>
            </w:pPr>
            <w:r w:rsidRPr="00B30976">
              <w:rPr>
                <w:rFonts w:ascii="Verdana" w:hAnsi="Verdana" w:cs="Calibri"/>
                <w:color w:val="000066"/>
                <w:sz w:val="20"/>
                <w:szCs w:val="20"/>
              </w:rPr>
              <w:lastRenderedPageBreak/>
              <w:t>How can this project add value to your business if supported to implement the proposed activities?</w:t>
            </w:r>
          </w:p>
          <w:p w14:paraId="5894A12E" w14:textId="77777777" w:rsidR="00D06755" w:rsidRPr="00B30976" w:rsidRDefault="00D06755" w:rsidP="00D06755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rPr>
                <w:rFonts w:ascii="Verdana" w:hAnsi="Verdana" w:cs="Calibri"/>
                <w:color w:val="000066"/>
                <w:sz w:val="20"/>
                <w:szCs w:val="20"/>
              </w:rPr>
            </w:pPr>
            <w:r w:rsidRPr="00B30976">
              <w:rPr>
                <w:rFonts w:ascii="Verdana" w:hAnsi="Verdana" w:cs="Calibri"/>
                <w:color w:val="000066"/>
                <w:sz w:val="20"/>
                <w:szCs w:val="20"/>
              </w:rPr>
              <w:t xml:space="preserve">What results or milestones do you hope to achieve through the implementation of these activities? </w:t>
            </w:r>
          </w:p>
        </w:tc>
        <w:tc>
          <w:tcPr>
            <w:tcW w:w="7020" w:type="dxa"/>
            <w:shd w:val="clear" w:color="auto" w:fill="auto"/>
          </w:tcPr>
          <w:p w14:paraId="58F843A4" w14:textId="77777777" w:rsidR="00D06755" w:rsidRPr="00B30976" w:rsidRDefault="00D06755" w:rsidP="00210A23">
            <w:pPr>
              <w:rPr>
                <w:rFonts w:ascii="Verdana" w:hAnsi="Verdana" w:cs="Calibri"/>
                <w:color w:val="000066"/>
                <w:sz w:val="20"/>
                <w:szCs w:val="20"/>
              </w:rPr>
            </w:pPr>
          </w:p>
          <w:p w14:paraId="4747D3ED" w14:textId="77777777" w:rsidR="00D06755" w:rsidRPr="00B30976" w:rsidRDefault="00D06755" w:rsidP="00210A23">
            <w:pPr>
              <w:rPr>
                <w:rFonts w:ascii="Verdana" w:hAnsi="Verdana" w:cs="Calibri"/>
                <w:color w:val="000066"/>
                <w:sz w:val="20"/>
                <w:szCs w:val="20"/>
              </w:rPr>
            </w:pPr>
          </w:p>
          <w:p w14:paraId="299A13C6" w14:textId="77777777" w:rsidR="00D06755" w:rsidRPr="00B30976" w:rsidRDefault="00D06755" w:rsidP="00210A23">
            <w:pPr>
              <w:rPr>
                <w:rFonts w:ascii="Verdana" w:hAnsi="Verdana" w:cs="Calibri"/>
                <w:color w:val="000066"/>
                <w:sz w:val="20"/>
                <w:szCs w:val="20"/>
              </w:rPr>
            </w:pPr>
          </w:p>
          <w:p w14:paraId="16F56341" w14:textId="77777777" w:rsidR="00D06755" w:rsidRPr="00B30976" w:rsidRDefault="00D06755" w:rsidP="00210A23">
            <w:pPr>
              <w:rPr>
                <w:rFonts w:ascii="Verdana" w:hAnsi="Verdana" w:cs="Calibri"/>
                <w:color w:val="000066"/>
                <w:sz w:val="20"/>
                <w:szCs w:val="20"/>
              </w:rPr>
            </w:pPr>
          </w:p>
          <w:p w14:paraId="5EED83A9" w14:textId="77777777" w:rsidR="00D06755" w:rsidRPr="00B30976" w:rsidRDefault="00D06755" w:rsidP="00210A23">
            <w:pPr>
              <w:rPr>
                <w:rFonts w:ascii="Verdana" w:hAnsi="Verdana" w:cs="Calibri"/>
                <w:color w:val="000066"/>
                <w:sz w:val="20"/>
                <w:szCs w:val="20"/>
              </w:rPr>
            </w:pPr>
          </w:p>
          <w:p w14:paraId="58E0DC6F" w14:textId="77777777" w:rsidR="00D06755" w:rsidRPr="00B30976" w:rsidRDefault="00D06755" w:rsidP="00210A23">
            <w:pPr>
              <w:rPr>
                <w:rFonts w:ascii="Verdana" w:hAnsi="Verdana" w:cs="Calibri"/>
                <w:color w:val="000066"/>
                <w:sz w:val="20"/>
                <w:szCs w:val="20"/>
              </w:rPr>
            </w:pPr>
          </w:p>
          <w:p w14:paraId="457579B2" w14:textId="77777777" w:rsidR="00D06755" w:rsidRPr="00B30976" w:rsidRDefault="00D06755" w:rsidP="00210A23">
            <w:pPr>
              <w:rPr>
                <w:rFonts w:ascii="Verdana" w:hAnsi="Verdana" w:cs="Calibri"/>
                <w:color w:val="000066"/>
                <w:sz w:val="20"/>
                <w:szCs w:val="20"/>
              </w:rPr>
            </w:pPr>
          </w:p>
        </w:tc>
      </w:tr>
    </w:tbl>
    <w:p w14:paraId="629D2244" w14:textId="67845503" w:rsidR="00D06755" w:rsidRPr="00B30976" w:rsidRDefault="00D06755" w:rsidP="00B30976">
      <w:pPr>
        <w:pStyle w:val="EAEAFundHeader1"/>
        <w:numPr>
          <w:ilvl w:val="1"/>
          <w:numId w:val="21"/>
        </w:numPr>
        <w:spacing w:before="100" w:beforeAutospacing="1" w:after="100" w:afterAutospacing="1"/>
        <w:ind w:right="-14"/>
        <w:jc w:val="both"/>
        <w:rPr>
          <w:rFonts w:asciiTheme="minorHAnsi" w:hAnsiTheme="minorHAnsi" w:cstheme="minorHAnsi"/>
          <w:b/>
          <w:color w:val="000066"/>
          <w:sz w:val="24"/>
          <w:szCs w:val="24"/>
          <w:lang w:val="en-GB"/>
        </w:rPr>
      </w:pPr>
      <w:bookmarkStart w:id="16" w:name="_Toc141646109"/>
      <w:bookmarkStart w:id="17" w:name="_Toc141646275"/>
      <w:r w:rsidRPr="00B30976">
        <w:rPr>
          <w:rFonts w:asciiTheme="minorHAnsi" w:hAnsiTheme="minorHAnsi" w:cstheme="minorHAnsi"/>
          <w:b/>
          <w:color w:val="000066"/>
          <w:sz w:val="24"/>
          <w:szCs w:val="24"/>
          <w:lang w:val="en-GB"/>
        </w:rPr>
        <w:t>Promote solar and stoves for productive use in business settings (if applicable)</w:t>
      </w:r>
      <w:bookmarkEnd w:id="16"/>
      <w:bookmarkEnd w:id="17"/>
    </w:p>
    <w:tbl>
      <w:tblPr>
        <w:tblW w:w="9985" w:type="dxa"/>
        <w:tblBorders>
          <w:top w:val="single" w:sz="4" w:space="0" w:color="798AC4"/>
          <w:left w:val="single" w:sz="4" w:space="0" w:color="798AC4"/>
          <w:bottom w:val="single" w:sz="4" w:space="0" w:color="798AC4"/>
          <w:right w:val="single" w:sz="4" w:space="0" w:color="798AC4"/>
          <w:insideH w:val="single" w:sz="4" w:space="0" w:color="798AC4"/>
          <w:insideV w:val="single" w:sz="4" w:space="0" w:color="798AC4"/>
        </w:tblBorders>
        <w:tblLook w:val="04A0" w:firstRow="1" w:lastRow="0" w:firstColumn="1" w:lastColumn="0" w:noHBand="0" w:noVBand="1"/>
      </w:tblPr>
      <w:tblGrid>
        <w:gridCol w:w="2965"/>
        <w:gridCol w:w="7020"/>
      </w:tblGrid>
      <w:tr w:rsidR="00B30976" w:rsidRPr="00B30976" w14:paraId="650FA0DD" w14:textId="77777777" w:rsidTr="00DD7D90">
        <w:tc>
          <w:tcPr>
            <w:tcW w:w="2965" w:type="dxa"/>
            <w:tcBorders>
              <w:bottom w:val="single" w:sz="4" w:space="0" w:color="798AC4"/>
            </w:tcBorders>
            <w:shd w:val="clear" w:color="auto" w:fill="F2F2F2"/>
          </w:tcPr>
          <w:p w14:paraId="7FEC365F" w14:textId="77777777" w:rsidR="00B30976" w:rsidRPr="00B30976" w:rsidRDefault="00B30976" w:rsidP="00DD7D90">
            <w:pPr>
              <w:rPr>
                <w:rFonts w:ascii="Verdana" w:hAnsi="Verdana" w:cs="Calibri"/>
                <w:color w:val="000066"/>
                <w:sz w:val="20"/>
                <w:szCs w:val="20"/>
              </w:rPr>
            </w:pPr>
            <w:r w:rsidRPr="00B30976">
              <w:rPr>
                <w:rFonts w:ascii="Verdana" w:hAnsi="Verdana" w:cs="Calibri"/>
                <w:color w:val="000066"/>
                <w:sz w:val="20"/>
                <w:szCs w:val="20"/>
              </w:rPr>
              <w:t xml:space="preserve">Describe the business/distribution model. </w:t>
            </w:r>
          </w:p>
          <w:p w14:paraId="23EEC6A3" w14:textId="77777777" w:rsidR="00B30976" w:rsidRPr="00B30976" w:rsidRDefault="00B30976" w:rsidP="00DD7D90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Verdana" w:hAnsi="Verdana" w:cs="Calibri"/>
                <w:color w:val="000066"/>
                <w:sz w:val="20"/>
                <w:szCs w:val="20"/>
              </w:rPr>
            </w:pPr>
            <w:r w:rsidRPr="00B30976">
              <w:rPr>
                <w:rFonts w:ascii="Verdana" w:hAnsi="Verdana" w:cs="Calibri"/>
                <w:color w:val="000066"/>
                <w:sz w:val="20"/>
                <w:szCs w:val="20"/>
              </w:rPr>
              <w:t>Who are your targeted customers?</w:t>
            </w:r>
          </w:p>
          <w:p w14:paraId="1A4712E4" w14:textId="77777777" w:rsidR="00B30976" w:rsidRPr="00B30976" w:rsidRDefault="00B30976" w:rsidP="00DD7D90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Verdana" w:hAnsi="Verdana" w:cs="Calibri"/>
                <w:color w:val="000066"/>
                <w:sz w:val="20"/>
                <w:szCs w:val="20"/>
              </w:rPr>
            </w:pPr>
            <w:r w:rsidRPr="00B30976">
              <w:rPr>
                <w:rFonts w:ascii="Verdana" w:hAnsi="Verdana" w:cs="Calibri"/>
                <w:color w:val="000066"/>
                <w:sz w:val="20"/>
                <w:szCs w:val="20"/>
              </w:rPr>
              <w:t>How will the products reach the households?</w:t>
            </w:r>
          </w:p>
          <w:p w14:paraId="33AC66BB" w14:textId="77777777" w:rsidR="00B30976" w:rsidRPr="00B30976" w:rsidRDefault="00B30976" w:rsidP="00DD7D90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Verdana" w:hAnsi="Verdana" w:cs="Calibri"/>
                <w:color w:val="000066"/>
                <w:sz w:val="20"/>
                <w:szCs w:val="20"/>
              </w:rPr>
            </w:pPr>
            <w:r w:rsidRPr="00B30976">
              <w:rPr>
                <w:rFonts w:ascii="Verdana" w:hAnsi="Verdana" w:cs="Calibri"/>
                <w:color w:val="000066"/>
                <w:sz w:val="20"/>
                <w:szCs w:val="20"/>
              </w:rPr>
              <w:t xml:space="preserve">Will you sell on cash or credit? </w:t>
            </w:r>
          </w:p>
          <w:p w14:paraId="77EDECB8" w14:textId="77777777" w:rsidR="00B30976" w:rsidRPr="00B30976" w:rsidRDefault="00B30976" w:rsidP="00DD7D90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Verdana" w:hAnsi="Verdana" w:cs="Calibri"/>
                <w:color w:val="000066"/>
                <w:sz w:val="20"/>
                <w:szCs w:val="20"/>
              </w:rPr>
            </w:pPr>
            <w:r w:rsidRPr="00B30976">
              <w:rPr>
                <w:rFonts w:ascii="Verdana" w:hAnsi="Verdana" w:cs="Calibri"/>
                <w:color w:val="000066"/>
                <w:sz w:val="20"/>
                <w:szCs w:val="20"/>
              </w:rPr>
              <w:t>Do you have any linkages with credit/loan providers?</w:t>
            </w:r>
          </w:p>
        </w:tc>
        <w:tc>
          <w:tcPr>
            <w:tcW w:w="7020" w:type="dxa"/>
            <w:shd w:val="clear" w:color="auto" w:fill="auto"/>
          </w:tcPr>
          <w:p w14:paraId="7D9F5869" w14:textId="77777777" w:rsidR="00B30976" w:rsidRPr="00B30976" w:rsidRDefault="00B30976" w:rsidP="00DD7D90">
            <w:pPr>
              <w:rPr>
                <w:rFonts w:ascii="Verdana" w:hAnsi="Verdana" w:cs="Calibri"/>
                <w:color w:val="000066"/>
                <w:sz w:val="20"/>
                <w:szCs w:val="20"/>
              </w:rPr>
            </w:pPr>
          </w:p>
        </w:tc>
      </w:tr>
      <w:tr w:rsidR="00B30976" w:rsidRPr="00B30976" w14:paraId="298A8FDB" w14:textId="77777777" w:rsidTr="00DD7D90">
        <w:tc>
          <w:tcPr>
            <w:tcW w:w="2965" w:type="dxa"/>
            <w:tcBorders>
              <w:bottom w:val="single" w:sz="4" w:space="0" w:color="798AC4"/>
            </w:tcBorders>
            <w:shd w:val="clear" w:color="auto" w:fill="F2F2F2"/>
          </w:tcPr>
          <w:p w14:paraId="239B2DB5" w14:textId="77777777" w:rsidR="00B30976" w:rsidRPr="00B30976" w:rsidRDefault="00B30976" w:rsidP="00DD7D90">
            <w:pPr>
              <w:rPr>
                <w:rFonts w:ascii="Verdana" w:hAnsi="Verdana" w:cs="Calibri"/>
                <w:color w:val="000066"/>
                <w:sz w:val="20"/>
                <w:szCs w:val="20"/>
              </w:rPr>
            </w:pPr>
            <w:r w:rsidRPr="00B30976">
              <w:rPr>
                <w:rFonts w:ascii="Verdana" w:hAnsi="Verdana" w:cs="Calibri"/>
                <w:color w:val="000066"/>
                <w:sz w:val="20"/>
                <w:szCs w:val="20"/>
              </w:rPr>
              <w:t>Briefly describe the business and market barriers you hope to address with support from this project.</w:t>
            </w:r>
          </w:p>
        </w:tc>
        <w:tc>
          <w:tcPr>
            <w:tcW w:w="7020" w:type="dxa"/>
            <w:shd w:val="clear" w:color="auto" w:fill="auto"/>
          </w:tcPr>
          <w:p w14:paraId="1335300E" w14:textId="77777777" w:rsidR="00B30976" w:rsidRPr="00B30976" w:rsidRDefault="00B30976" w:rsidP="00DD7D90">
            <w:pPr>
              <w:rPr>
                <w:rFonts w:ascii="Verdana" w:hAnsi="Verdana" w:cs="Calibri"/>
                <w:color w:val="000066"/>
                <w:sz w:val="20"/>
                <w:szCs w:val="20"/>
              </w:rPr>
            </w:pPr>
          </w:p>
          <w:p w14:paraId="7A813E82" w14:textId="77777777" w:rsidR="00B30976" w:rsidRPr="00B30976" w:rsidRDefault="00B30976" w:rsidP="00DD7D90">
            <w:pPr>
              <w:rPr>
                <w:rFonts w:ascii="Verdana" w:hAnsi="Verdana" w:cs="Calibri"/>
                <w:color w:val="000066"/>
                <w:sz w:val="20"/>
                <w:szCs w:val="20"/>
              </w:rPr>
            </w:pPr>
          </w:p>
          <w:p w14:paraId="4B47EE9F" w14:textId="77777777" w:rsidR="00B30976" w:rsidRPr="00B30976" w:rsidRDefault="00B30976" w:rsidP="00DD7D90">
            <w:pPr>
              <w:rPr>
                <w:rFonts w:ascii="Verdana" w:hAnsi="Verdana" w:cs="Calibri"/>
                <w:color w:val="000066"/>
                <w:sz w:val="20"/>
                <w:szCs w:val="20"/>
              </w:rPr>
            </w:pPr>
          </w:p>
          <w:p w14:paraId="219A2B19" w14:textId="77777777" w:rsidR="00B30976" w:rsidRPr="00B30976" w:rsidRDefault="00B30976" w:rsidP="00DD7D90">
            <w:pPr>
              <w:rPr>
                <w:rFonts w:ascii="Verdana" w:hAnsi="Verdana" w:cs="Calibri"/>
                <w:color w:val="000066"/>
                <w:sz w:val="20"/>
                <w:szCs w:val="20"/>
              </w:rPr>
            </w:pPr>
          </w:p>
          <w:p w14:paraId="32740FB0" w14:textId="77777777" w:rsidR="00B30976" w:rsidRPr="00B30976" w:rsidRDefault="00B30976" w:rsidP="00DD7D90">
            <w:pPr>
              <w:rPr>
                <w:rFonts w:ascii="Verdana" w:hAnsi="Verdana" w:cs="Calibri"/>
                <w:color w:val="000066"/>
                <w:sz w:val="20"/>
                <w:szCs w:val="20"/>
              </w:rPr>
            </w:pPr>
          </w:p>
        </w:tc>
      </w:tr>
      <w:tr w:rsidR="00B30976" w:rsidRPr="00B30976" w14:paraId="227F067D" w14:textId="77777777" w:rsidTr="00DD7D90">
        <w:tc>
          <w:tcPr>
            <w:tcW w:w="2965" w:type="dxa"/>
            <w:shd w:val="clear" w:color="auto" w:fill="F2F2F2"/>
          </w:tcPr>
          <w:p w14:paraId="43BD91E2" w14:textId="77777777" w:rsidR="00B30976" w:rsidRPr="00B30976" w:rsidRDefault="00B30976" w:rsidP="00DD7D90">
            <w:pPr>
              <w:rPr>
                <w:rFonts w:ascii="Verdana" w:hAnsi="Verdana" w:cs="Calibri"/>
                <w:color w:val="000066"/>
                <w:sz w:val="20"/>
                <w:szCs w:val="20"/>
              </w:rPr>
            </w:pPr>
            <w:r w:rsidRPr="00B30976">
              <w:rPr>
                <w:rFonts w:ascii="Verdana" w:hAnsi="Verdana" w:cs="Calibri"/>
                <w:color w:val="000066"/>
                <w:sz w:val="20"/>
                <w:szCs w:val="20"/>
              </w:rPr>
              <w:t>Which activities (to address the above barriers) do you propose to implement with support from this project?</w:t>
            </w:r>
          </w:p>
        </w:tc>
        <w:tc>
          <w:tcPr>
            <w:tcW w:w="7020" w:type="dxa"/>
            <w:shd w:val="clear" w:color="auto" w:fill="auto"/>
          </w:tcPr>
          <w:p w14:paraId="5A927653" w14:textId="77777777" w:rsidR="00B30976" w:rsidRPr="00B30976" w:rsidRDefault="00B30976" w:rsidP="00DD7D90">
            <w:pPr>
              <w:rPr>
                <w:rFonts w:ascii="Verdana" w:hAnsi="Verdana" w:cs="Calibri"/>
                <w:color w:val="000066"/>
                <w:sz w:val="20"/>
                <w:szCs w:val="20"/>
              </w:rPr>
            </w:pPr>
          </w:p>
          <w:p w14:paraId="3FD22538" w14:textId="77777777" w:rsidR="00B30976" w:rsidRPr="00B30976" w:rsidRDefault="00B30976" w:rsidP="00DD7D90">
            <w:pPr>
              <w:rPr>
                <w:rFonts w:ascii="Verdana" w:hAnsi="Verdana" w:cs="Calibri"/>
                <w:color w:val="000066"/>
                <w:sz w:val="20"/>
                <w:szCs w:val="20"/>
              </w:rPr>
            </w:pPr>
          </w:p>
          <w:p w14:paraId="7BEAB1BA" w14:textId="77777777" w:rsidR="00B30976" w:rsidRPr="00B30976" w:rsidRDefault="00B30976" w:rsidP="00DD7D90">
            <w:pPr>
              <w:rPr>
                <w:rFonts w:ascii="Verdana" w:hAnsi="Verdana" w:cs="Calibri"/>
                <w:color w:val="000066"/>
                <w:sz w:val="20"/>
                <w:szCs w:val="20"/>
              </w:rPr>
            </w:pPr>
          </w:p>
          <w:p w14:paraId="75B12B59" w14:textId="77777777" w:rsidR="00B30976" w:rsidRPr="00B30976" w:rsidRDefault="00B30976" w:rsidP="00DD7D90">
            <w:pPr>
              <w:rPr>
                <w:rFonts w:ascii="Verdana" w:hAnsi="Verdana" w:cs="Calibri"/>
                <w:color w:val="000066"/>
                <w:sz w:val="20"/>
                <w:szCs w:val="20"/>
              </w:rPr>
            </w:pPr>
          </w:p>
          <w:p w14:paraId="28D8DC0F" w14:textId="77777777" w:rsidR="00B30976" w:rsidRPr="00B30976" w:rsidRDefault="00B30976" w:rsidP="00DD7D90">
            <w:pPr>
              <w:rPr>
                <w:rFonts w:ascii="Verdana" w:hAnsi="Verdana" w:cs="Calibri"/>
                <w:color w:val="000066"/>
                <w:sz w:val="20"/>
                <w:szCs w:val="20"/>
              </w:rPr>
            </w:pPr>
          </w:p>
        </w:tc>
      </w:tr>
      <w:tr w:rsidR="00B30976" w:rsidRPr="00B30976" w14:paraId="5B5801A4" w14:textId="77777777" w:rsidTr="00DD7D90">
        <w:tc>
          <w:tcPr>
            <w:tcW w:w="2965" w:type="dxa"/>
            <w:shd w:val="clear" w:color="auto" w:fill="F2F2F2"/>
          </w:tcPr>
          <w:p w14:paraId="7E28B77B" w14:textId="77777777" w:rsidR="00B30976" w:rsidRPr="00B30976" w:rsidRDefault="00B30976" w:rsidP="00DD7D90">
            <w:pPr>
              <w:rPr>
                <w:rFonts w:ascii="Verdana" w:hAnsi="Verdana" w:cs="Calibri"/>
                <w:color w:val="000066"/>
                <w:sz w:val="20"/>
                <w:szCs w:val="20"/>
              </w:rPr>
            </w:pPr>
            <w:r w:rsidRPr="00B30976">
              <w:rPr>
                <w:rFonts w:ascii="Verdana" w:hAnsi="Verdana" w:cs="Calibri"/>
                <w:color w:val="000066"/>
                <w:sz w:val="20"/>
                <w:szCs w:val="20"/>
              </w:rPr>
              <w:t>How can this project add value to your business if supported to implement the proposed activities?</w:t>
            </w:r>
          </w:p>
          <w:p w14:paraId="7B13F439" w14:textId="77777777" w:rsidR="00B30976" w:rsidRPr="00B30976" w:rsidRDefault="00B30976" w:rsidP="00DD7D90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rPr>
                <w:rFonts w:ascii="Verdana" w:hAnsi="Verdana" w:cs="Calibri"/>
                <w:color w:val="000066"/>
                <w:sz w:val="20"/>
                <w:szCs w:val="20"/>
              </w:rPr>
            </w:pPr>
            <w:r w:rsidRPr="00B30976">
              <w:rPr>
                <w:rFonts w:ascii="Verdana" w:hAnsi="Verdana" w:cs="Calibri"/>
                <w:color w:val="000066"/>
                <w:sz w:val="20"/>
                <w:szCs w:val="20"/>
              </w:rPr>
              <w:t xml:space="preserve">What results or milestones do you hope to achieve through the implementation of these activities? </w:t>
            </w:r>
          </w:p>
        </w:tc>
        <w:tc>
          <w:tcPr>
            <w:tcW w:w="7020" w:type="dxa"/>
            <w:shd w:val="clear" w:color="auto" w:fill="auto"/>
          </w:tcPr>
          <w:p w14:paraId="478D295D" w14:textId="77777777" w:rsidR="00B30976" w:rsidRPr="00B30976" w:rsidRDefault="00B30976" w:rsidP="00DD7D90">
            <w:pPr>
              <w:rPr>
                <w:rFonts w:ascii="Verdana" w:hAnsi="Verdana" w:cs="Calibri"/>
                <w:color w:val="000066"/>
                <w:sz w:val="20"/>
                <w:szCs w:val="20"/>
              </w:rPr>
            </w:pPr>
          </w:p>
          <w:p w14:paraId="0D78BBF7" w14:textId="77777777" w:rsidR="00B30976" w:rsidRPr="00B30976" w:rsidRDefault="00B30976" w:rsidP="00DD7D90">
            <w:pPr>
              <w:rPr>
                <w:rFonts w:ascii="Verdana" w:hAnsi="Verdana" w:cs="Calibri"/>
                <w:color w:val="000066"/>
                <w:sz w:val="20"/>
                <w:szCs w:val="20"/>
              </w:rPr>
            </w:pPr>
          </w:p>
          <w:p w14:paraId="6BCFAAC6" w14:textId="77777777" w:rsidR="00B30976" w:rsidRPr="00B30976" w:rsidRDefault="00B30976" w:rsidP="00DD7D90">
            <w:pPr>
              <w:rPr>
                <w:rFonts w:ascii="Verdana" w:hAnsi="Verdana" w:cs="Calibri"/>
                <w:color w:val="000066"/>
                <w:sz w:val="20"/>
                <w:szCs w:val="20"/>
              </w:rPr>
            </w:pPr>
          </w:p>
          <w:p w14:paraId="18D7690A" w14:textId="77777777" w:rsidR="00B30976" w:rsidRPr="00B30976" w:rsidRDefault="00B30976" w:rsidP="00DD7D90">
            <w:pPr>
              <w:rPr>
                <w:rFonts w:ascii="Verdana" w:hAnsi="Verdana" w:cs="Calibri"/>
                <w:color w:val="000066"/>
                <w:sz w:val="20"/>
                <w:szCs w:val="20"/>
              </w:rPr>
            </w:pPr>
          </w:p>
          <w:p w14:paraId="1AE568E5" w14:textId="77777777" w:rsidR="00B30976" w:rsidRPr="00B30976" w:rsidRDefault="00B30976" w:rsidP="00DD7D90">
            <w:pPr>
              <w:rPr>
                <w:rFonts w:ascii="Verdana" w:hAnsi="Verdana" w:cs="Calibri"/>
                <w:color w:val="000066"/>
                <w:sz w:val="20"/>
                <w:szCs w:val="20"/>
              </w:rPr>
            </w:pPr>
          </w:p>
          <w:p w14:paraId="6DF5DEDF" w14:textId="77777777" w:rsidR="00B30976" w:rsidRPr="00B30976" w:rsidRDefault="00B30976" w:rsidP="00DD7D90">
            <w:pPr>
              <w:rPr>
                <w:rFonts w:ascii="Verdana" w:hAnsi="Verdana" w:cs="Calibri"/>
                <w:color w:val="000066"/>
                <w:sz w:val="20"/>
                <w:szCs w:val="20"/>
              </w:rPr>
            </w:pPr>
          </w:p>
          <w:p w14:paraId="0C740E5F" w14:textId="77777777" w:rsidR="00B30976" w:rsidRPr="00B30976" w:rsidRDefault="00B30976" w:rsidP="00DD7D90">
            <w:pPr>
              <w:rPr>
                <w:rFonts w:ascii="Verdana" w:hAnsi="Verdana" w:cs="Calibri"/>
                <w:color w:val="000066"/>
                <w:sz w:val="20"/>
                <w:szCs w:val="20"/>
              </w:rPr>
            </w:pPr>
          </w:p>
        </w:tc>
      </w:tr>
    </w:tbl>
    <w:p w14:paraId="73854483" w14:textId="2700BB03" w:rsidR="00D06755" w:rsidRPr="00B30976" w:rsidRDefault="00B30976" w:rsidP="00B30976">
      <w:pPr>
        <w:pStyle w:val="EAEAFundHeader1"/>
        <w:numPr>
          <w:ilvl w:val="0"/>
          <w:numId w:val="21"/>
        </w:numPr>
        <w:spacing w:before="100" w:beforeAutospacing="1" w:after="100" w:afterAutospacing="1"/>
        <w:ind w:right="-14"/>
        <w:jc w:val="both"/>
        <w:rPr>
          <w:rFonts w:asciiTheme="minorHAnsi" w:hAnsiTheme="minorHAnsi" w:cstheme="minorHAnsi"/>
          <w:b/>
          <w:color w:val="000066"/>
          <w:sz w:val="24"/>
          <w:szCs w:val="24"/>
          <w:lang w:val="en-GB"/>
        </w:rPr>
      </w:pPr>
      <w:bookmarkStart w:id="18" w:name="_Toc141646110"/>
      <w:bookmarkStart w:id="19" w:name="_Toc141646276"/>
      <w:r w:rsidRPr="00B30976">
        <w:rPr>
          <w:rFonts w:asciiTheme="minorHAnsi" w:hAnsiTheme="minorHAnsi" w:cstheme="minorHAnsi"/>
          <w:b/>
          <w:color w:val="000066"/>
          <w:sz w:val="24"/>
          <w:szCs w:val="24"/>
          <w:lang w:val="en-GB"/>
        </w:rPr>
        <w:t xml:space="preserve">Past </w:t>
      </w:r>
      <w:r w:rsidR="00D06755" w:rsidRPr="00B30976">
        <w:rPr>
          <w:rFonts w:asciiTheme="minorHAnsi" w:hAnsiTheme="minorHAnsi" w:cstheme="minorHAnsi"/>
          <w:b/>
          <w:color w:val="000066"/>
          <w:sz w:val="24"/>
          <w:szCs w:val="24"/>
          <w:lang w:val="en-GB"/>
        </w:rPr>
        <w:t xml:space="preserve">Sales </w:t>
      </w:r>
      <w:r w:rsidRPr="00B30976">
        <w:rPr>
          <w:rFonts w:asciiTheme="minorHAnsi" w:hAnsiTheme="minorHAnsi" w:cstheme="minorHAnsi"/>
          <w:b/>
          <w:color w:val="000066"/>
          <w:sz w:val="24"/>
          <w:szCs w:val="24"/>
          <w:lang w:val="en-GB"/>
        </w:rPr>
        <w:t>P</w:t>
      </w:r>
      <w:r w:rsidR="00D06755" w:rsidRPr="00B30976">
        <w:rPr>
          <w:rFonts w:asciiTheme="minorHAnsi" w:hAnsiTheme="minorHAnsi" w:cstheme="minorHAnsi"/>
          <w:b/>
          <w:color w:val="000066"/>
          <w:sz w:val="24"/>
          <w:szCs w:val="24"/>
          <w:lang w:val="en-GB"/>
        </w:rPr>
        <w:t>erformance</w:t>
      </w:r>
      <w:bookmarkEnd w:id="18"/>
      <w:bookmarkEnd w:id="19"/>
    </w:p>
    <w:tbl>
      <w:tblPr>
        <w:tblW w:w="9895" w:type="dxa"/>
        <w:tblBorders>
          <w:top w:val="single" w:sz="4" w:space="0" w:color="798AC4"/>
          <w:left w:val="single" w:sz="4" w:space="0" w:color="798AC4"/>
          <w:bottom w:val="single" w:sz="4" w:space="0" w:color="798AC4"/>
          <w:right w:val="single" w:sz="4" w:space="0" w:color="798AC4"/>
          <w:insideH w:val="single" w:sz="4" w:space="0" w:color="798AC4"/>
          <w:insideV w:val="single" w:sz="4" w:space="0" w:color="798AC4"/>
        </w:tblBorders>
        <w:tblLook w:val="04A0" w:firstRow="1" w:lastRow="0" w:firstColumn="1" w:lastColumn="0" w:noHBand="0" w:noVBand="1"/>
      </w:tblPr>
      <w:tblGrid>
        <w:gridCol w:w="2515"/>
        <w:gridCol w:w="2790"/>
        <w:gridCol w:w="2220"/>
        <w:gridCol w:w="2370"/>
      </w:tblGrid>
      <w:tr w:rsidR="00D06755" w:rsidRPr="00B30976" w14:paraId="3821AFDE" w14:textId="77777777" w:rsidTr="00210A23">
        <w:trPr>
          <w:trHeight w:val="708"/>
        </w:trPr>
        <w:tc>
          <w:tcPr>
            <w:tcW w:w="9895" w:type="dxa"/>
            <w:gridSpan w:val="4"/>
            <w:tcBorders>
              <w:bottom w:val="single" w:sz="4" w:space="0" w:color="798AC4"/>
            </w:tcBorders>
            <w:shd w:val="clear" w:color="auto" w:fill="F2F2F2"/>
          </w:tcPr>
          <w:p w14:paraId="5AA24E39" w14:textId="30281EC7" w:rsidR="00D06755" w:rsidRPr="00B30976" w:rsidRDefault="00D06755" w:rsidP="00D06755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ascii="Verdana" w:hAnsi="Verdana" w:cs="Calibri"/>
                <w:color w:val="000066"/>
                <w:sz w:val="20"/>
                <w:szCs w:val="20"/>
              </w:rPr>
            </w:pPr>
            <w:r w:rsidRPr="00B30976">
              <w:rPr>
                <w:rFonts w:ascii="Verdana" w:hAnsi="Verdana" w:cs="Calibri"/>
                <w:color w:val="000066"/>
                <w:sz w:val="20"/>
                <w:szCs w:val="20"/>
              </w:rPr>
              <w:t xml:space="preserve">Provide your sales performance in Kakuma camp for the last six months before this </w:t>
            </w:r>
            <w:r w:rsidR="00B30976" w:rsidRPr="00B30976">
              <w:rPr>
                <w:rFonts w:ascii="Verdana" w:hAnsi="Verdana" w:cs="Calibri"/>
                <w:color w:val="000066"/>
                <w:sz w:val="20"/>
                <w:szCs w:val="20"/>
              </w:rPr>
              <w:t>application.</w:t>
            </w:r>
          </w:p>
          <w:p w14:paraId="1F9FCBA2" w14:textId="15E6A4C2" w:rsidR="00D06755" w:rsidRPr="00B30976" w:rsidRDefault="00D06755" w:rsidP="00D06755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ascii="Verdana" w:hAnsi="Verdana" w:cs="Calibri"/>
                <w:color w:val="000066"/>
                <w:sz w:val="20"/>
                <w:szCs w:val="20"/>
              </w:rPr>
            </w:pPr>
            <w:r w:rsidRPr="00B30976">
              <w:rPr>
                <w:rFonts w:ascii="Verdana" w:hAnsi="Verdana" w:cs="Calibri"/>
                <w:color w:val="000066"/>
                <w:sz w:val="20"/>
                <w:szCs w:val="20"/>
              </w:rPr>
              <w:lastRenderedPageBreak/>
              <w:t xml:space="preserve">Indicate the sales target within the period of the project for each product listed in your </w:t>
            </w:r>
            <w:r w:rsidR="00B30976" w:rsidRPr="00B30976">
              <w:rPr>
                <w:rFonts w:ascii="Verdana" w:hAnsi="Verdana" w:cs="Calibri"/>
                <w:color w:val="000066"/>
                <w:sz w:val="20"/>
                <w:szCs w:val="20"/>
              </w:rPr>
              <w:t>application.</w:t>
            </w:r>
          </w:p>
          <w:p w14:paraId="5053C10B" w14:textId="4098D276" w:rsidR="00D06755" w:rsidRPr="00B30976" w:rsidRDefault="00D06755" w:rsidP="00D06755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ascii="Verdana" w:hAnsi="Verdana" w:cs="Calibri"/>
                <w:color w:val="000066"/>
                <w:sz w:val="20"/>
                <w:szCs w:val="20"/>
              </w:rPr>
            </w:pPr>
            <w:r w:rsidRPr="00B30976">
              <w:rPr>
                <w:rFonts w:ascii="Verdana" w:hAnsi="Verdana" w:cs="Calibri"/>
                <w:color w:val="000066"/>
                <w:sz w:val="20"/>
                <w:szCs w:val="20"/>
              </w:rPr>
              <w:t>Separate sales targets per target group (Household</w:t>
            </w:r>
            <w:r w:rsidR="00B30976" w:rsidRPr="00B30976">
              <w:rPr>
                <w:rFonts w:ascii="Verdana" w:hAnsi="Verdana" w:cs="Calibri"/>
                <w:color w:val="000066"/>
                <w:sz w:val="20"/>
                <w:szCs w:val="20"/>
              </w:rPr>
              <w:t xml:space="preserve"> and </w:t>
            </w:r>
            <w:r w:rsidRPr="00B30976">
              <w:rPr>
                <w:rFonts w:ascii="Verdana" w:hAnsi="Verdana" w:cs="Calibri"/>
                <w:color w:val="000066"/>
                <w:sz w:val="20"/>
                <w:szCs w:val="20"/>
              </w:rPr>
              <w:t>SME)</w:t>
            </w:r>
            <w:r w:rsidR="00B30976" w:rsidRPr="00B30976">
              <w:rPr>
                <w:rFonts w:ascii="Verdana" w:hAnsi="Verdana" w:cs="Calibri"/>
                <w:color w:val="000066"/>
                <w:sz w:val="20"/>
                <w:szCs w:val="20"/>
              </w:rPr>
              <w:t>.</w:t>
            </w:r>
          </w:p>
        </w:tc>
      </w:tr>
      <w:tr w:rsidR="00D06755" w:rsidRPr="00B30976" w14:paraId="36D81B40" w14:textId="77777777" w:rsidTr="00B30976">
        <w:tc>
          <w:tcPr>
            <w:tcW w:w="2515" w:type="dxa"/>
            <w:tcBorders>
              <w:bottom w:val="single" w:sz="4" w:space="0" w:color="798AC4"/>
            </w:tcBorders>
            <w:shd w:val="clear" w:color="auto" w:fill="F2F2F2"/>
          </w:tcPr>
          <w:p w14:paraId="7F64AE90" w14:textId="77777777" w:rsidR="00D06755" w:rsidRPr="00B30976" w:rsidRDefault="00D06755" w:rsidP="00210A23">
            <w:pPr>
              <w:jc w:val="center"/>
              <w:rPr>
                <w:rFonts w:ascii="Verdana" w:hAnsi="Verdana"/>
                <w:color w:val="000066"/>
                <w:sz w:val="20"/>
                <w:szCs w:val="20"/>
              </w:rPr>
            </w:pPr>
            <w:r w:rsidRPr="00B30976">
              <w:rPr>
                <w:rFonts w:ascii="Verdana" w:hAnsi="Verdana"/>
                <w:color w:val="000066"/>
                <w:sz w:val="20"/>
                <w:szCs w:val="20"/>
              </w:rPr>
              <w:lastRenderedPageBreak/>
              <w:t>Name of product (stove or solar)</w:t>
            </w:r>
          </w:p>
        </w:tc>
        <w:tc>
          <w:tcPr>
            <w:tcW w:w="2790" w:type="dxa"/>
            <w:shd w:val="clear" w:color="auto" w:fill="F2F2F2"/>
          </w:tcPr>
          <w:p w14:paraId="5489BF20" w14:textId="77777777" w:rsidR="00D06755" w:rsidRPr="00B30976" w:rsidRDefault="00D06755" w:rsidP="00210A23">
            <w:pPr>
              <w:jc w:val="center"/>
              <w:rPr>
                <w:rFonts w:ascii="Verdana" w:hAnsi="Verdana"/>
                <w:color w:val="000066"/>
                <w:sz w:val="20"/>
                <w:szCs w:val="20"/>
              </w:rPr>
            </w:pPr>
            <w:r w:rsidRPr="00B30976">
              <w:rPr>
                <w:rFonts w:ascii="Verdana" w:hAnsi="Verdana"/>
                <w:color w:val="000066"/>
                <w:sz w:val="20"/>
                <w:szCs w:val="20"/>
              </w:rPr>
              <w:t>Total units sold in previous 6 months</w:t>
            </w:r>
          </w:p>
        </w:tc>
        <w:tc>
          <w:tcPr>
            <w:tcW w:w="2220" w:type="dxa"/>
            <w:shd w:val="clear" w:color="auto" w:fill="F2F2F2"/>
          </w:tcPr>
          <w:p w14:paraId="43760F5C" w14:textId="77777777" w:rsidR="00D06755" w:rsidRPr="00B30976" w:rsidRDefault="00D06755" w:rsidP="00210A23">
            <w:pPr>
              <w:jc w:val="center"/>
              <w:rPr>
                <w:rFonts w:ascii="Verdana" w:hAnsi="Verdana"/>
                <w:color w:val="000066"/>
                <w:sz w:val="20"/>
                <w:szCs w:val="20"/>
              </w:rPr>
            </w:pPr>
            <w:r w:rsidRPr="00B30976">
              <w:rPr>
                <w:rFonts w:ascii="Verdana" w:hAnsi="Verdana"/>
                <w:color w:val="000066"/>
                <w:sz w:val="20"/>
                <w:szCs w:val="20"/>
              </w:rPr>
              <w:t>Targets July 2023 – Dec 2023</w:t>
            </w:r>
          </w:p>
        </w:tc>
        <w:tc>
          <w:tcPr>
            <w:tcW w:w="2370" w:type="dxa"/>
            <w:shd w:val="clear" w:color="auto" w:fill="F2F2F2"/>
          </w:tcPr>
          <w:p w14:paraId="23380302" w14:textId="7CD5393F" w:rsidR="00D06755" w:rsidRPr="00B30976" w:rsidRDefault="00D06755" w:rsidP="00210A23">
            <w:pPr>
              <w:jc w:val="center"/>
              <w:rPr>
                <w:rFonts w:ascii="Verdana" w:hAnsi="Verdana"/>
                <w:color w:val="000066"/>
                <w:sz w:val="20"/>
                <w:szCs w:val="20"/>
              </w:rPr>
            </w:pPr>
            <w:r w:rsidRPr="00B30976">
              <w:rPr>
                <w:rFonts w:ascii="Verdana" w:hAnsi="Verdana"/>
                <w:color w:val="000066"/>
                <w:sz w:val="20"/>
                <w:szCs w:val="20"/>
              </w:rPr>
              <w:t>Target group (Household/SME)</w:t>
            </w:r>
          </w:p>
        </w:tc>
      </w:tr>
      <w:tr w:rsidR="00D06755" w:rsidRPr="00B30976" w14:paraId="135DBD2C" w14:textId="77777777" w:rsidTr="00B30976">
        <w:tc>
          <w:tcPr>
            <w:tcW w:w="2515" w:type="dxa"/>
            <w:shd w:val="clear" w:color="auto" w:fill="FFFFFF"/>
          </w:tcPr>
          <w:p w14:paraId="1B9A3095" w14:textId="77777777" w:rsidR="00D06755" w:rsidRPr="00B30976" w:rsidRDefault="00D06755" w:rsidP="00210A23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790" w:type="dxa"/>
            <w:shd w:val="clear" w:color="auto" w:fill="auto"/>
          </w:tcPr>
          <w:p w14:paraId="05467ECD" w14:textId="77777777" w:rsidR="00D06755" w:rsidRPr="00B30976" w:rsidRDefault="00D06755" w:rsidP="00210A23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20" w:type="dxa"/>
            <w:shd w:val="clear" w:color="auto" w:fill="auto"/>
          </w:tcPr>
          <w:p w14:paraId="7C7B3A90" w14:textId="77777777" w:rsidR="00D06755" w:rsidRPr="00B30976" w:rsidRDefault="00D06755" w:rsidP="00210A23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370" w:type="dxa"/>
            <w:shd w:val="clear" w:color="auto" w:fill="auto"/>
          </w:tcPr>
          <w:p w14:paraId="1E829A14" w14:textId="77777777" w:rsidR="00D06755" w:rsidRPr="00B30976" w:rsidRDefault="00D06755" w:rsidP="00210A23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D06755" w:rsidRPr="00B30976" w14:paraId="79663466" w14:textId="77777777" w:rsidTr="00B30976">
        <w:tc>
          <w:tcPr>
            <w:tcW w:w="2515" w:type="dxa"/>
            <w:shd w:val="clear" w:color="auto" w:fill="FFFFFF"/>
          </w:tcPr>
          <w:p w14:paraId="0E2EF48A" w14:textId="77777777" w:rsidR="00D06755" w:rsidRPr="00B30976" w:rsidRDefault="00D06755" w:rsidP="00210A23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790" w:type="dxa"/>
            <w:shd w:val="clear" w:color="auto" w:fill="auto"/>
          </w:tcPr>
          <w:p w14:paraId="3A680469" w14:textId="77777777" w:rsidR="00D06755" w:rsidRPr="00B30976" w:rsidRDefault="00D06755" w:rsidP="00210A23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20" w:type="dxa"/>
            <w:shd w:val="clear" w:color="auto" w:fill="auto"/>
          </w:tcPr>
          <w:p w14:paraId="437E056A" w14:textId="77777777" w:rsidR="00D06755" w:rsidRPr="00B30976" w:rsidRDefault="00D06755" w:rsidP="00210A23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370" w:type="dxa"/>
            <w:shd w:val="clear" w:color="auto" w:fill="auto"/>
          </w:tcPr>
          <w:p w14:paraId="54A2821B" w14:textId="77777777" w:rsidR="00D06755" w:rsidRPr="00B30976" w:rsidRDefault="00D06755" w:rsidP="00210A23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D06755" w:rsidRPr="00B30976" w14:paraId="42EBDF0C" w14:textId="77777777" w:rsidTr="00B30976">
        <w:tc>
          <w:tcPr>
            <w:tcW w:w="2515" w:type="dxa"/>
            <w:shd w:val="clear" w:color="auto" w:fill="FFFFFF"/>
          </w:tcPr>
          <w:p w14:paraId="60F53127" w14:textId="77777777" w:rsidR="00D06755" w:rsidRPr="00B30976" w:rsidRDefault="00D06755" w:rsidP="00210A23">
            <w:pPr>
              <w:rPr>
                <w:sz w:val="20"/>
                <w:szCs w:val="20"/>
              </w:rPr>
            </w:pPr>
          </w:p>
        </w:tc>
        <w:tc>
          <w:tcPr>
            <w:tcW w:w="2790" w:type="dxa"/>
            <w:shd w:val="clear" w:color="auto" w:fill="auto"/>
          </w:tcPr>
          <w:p w14:paraId="396B8800" w14:textId="77777777" w:rsidR="00D06755" w:rsidRPr="00B30976" w:rsidRDefault="00D06755" w:rsidP="00210A23">
            <w:pPr>
              <w:rPr>
                <w:sz w:val="20"/>
                <w:szCs w:val="20"/>
              </w:rPr>
            </w:pPr>
          </w:p>
        </w:tc>
        <w:tc>
          <w:tcPr>
            <w:tcW w:w="2220" w:type="dxa"/>
            <w:shd w:val="clear" w:color="auto" w:fill="auto"/>
          </w:tcPr>
          <w:p w14:paraId="6D4D31E0" w14:textId="77777777" w:rsidR="00D06755" w:rsidRPr="00B30976" w:rsidRDefault="00D06755" w:rsidP="00210A23">
            <w:pPr>
              <w:rPr>
                <w:sz w:val="20"/>
                <w:szCs w:val="20"/>
              </w:rPr>
            </w:pPr>
          </w:p>
        </w:tc>
        <w:tc>
          <w:tcPr>
            <w:tcW w:w="2370" w:type="dxa"/>
            <w:shd w:val="clear" w:color="auto" w:fill="auto"/>
          </w:tcPr>
          <w:p w14:paraId="457F6253" w14:textId="77777777" w:rsidR="00D06755" w:rsidRPr="00B30976" w:rsidRDefault="00D06755" w:rsidP="00210A23">
            <w:pPr>
              <w:rPr>
                <w:sz w:val="20"/>
                <w:szCs w:val="20"/>
              </w:rPr>
            </w:pPr>
          </w:p>
        </w:tc>
      </w:tr>
      <w:tr w:rsidR="00D06755" w:rsidRPr="00B30976" w14:paraId="45B9B938" w14:textId="77777777" w:rsidTr="00B30976">
        <w:tc>
          <w:tcPr>
            <w:tcW w:w="2515" w:type="dxa"/>
            <w:shd w:val="clear" w:color="auto" w:fill="FFFFFF"/>
          </w:tcPr>
          <w:p w14:paraId="6DD8A17A" w14:textId="77777777" w:rsidR="00D06755" w:rsidRPr="00B30976" w:rsidRDefault="00D06755" w:rsidP="00210A23">
            <w:pPr>
              <w:rPr>
                <w:sz w:val="20"/>
                <w:szCs w:val="20"/>
              </w:rPr>
            </w:pPr>
          </w:p>
        </w:tc>
        <w:tc>
          <w:tcPr>
            <w:tcW w:w="2790" w:type="dxa"/>
            <w:shd w:val="clear" w:color="auto" w:fill="auto"/>
          </w:tcPr>
          <w:p w14:paraId="2AB7C885" w14:textId="77777777" w:rsidR="00D06755" w:rsidRPr="00B30976" w:rsidRDefault="00D06755" w:rsidP="00210A23">
            <w:pPr>
              <w:rPr>
                <w:sz w:val="20"/>
                <w:szCs w:val="20"/>
              </w:rPr>
            </w:pPr>
          </w:p>
        </w:tc>
        <w:tc>
          <w:tcPr>
            <w:tcW w:w="2220" w:type="dxa"/>
            <w:shd w:val="clear" w:color="auto" w:fill="auto"/>
          </w:tcPr>
          <w:p w14:paraId="67947240" w14:textId="77777777" w:rsidR="00D06755" w:rsidRPr="00B30976" w:rsidRDefault="00D06755" w:rsidP="00210A23">
            <w:pPr>
              <w:rPr>
                <w:sz w:val="20"/>
                <w:szCs w:val="20"/>
              </w:rPr>
            </w:pPr>
          </w:p>
        </w:tc>
        <w:tc>
          <w:tcPr>
            <w:tcW w:w="2370" w:type="dxa"/>
            <w:shd w:val="clear" w:color="auto" w:fill="auto"/>
          </w:tcPr>
          <w:p w14:paraId="44EFFC95" w14:textId="77777777" w:rsidR="00D06755" w:rsidRPr="00B30976" w:rsidRDefault="00D06755" w:rsidP="00210A23">
            <w:pPr>
              <w:rPr>
                <w:sz w:val="20"/>
                <w:szCs w:val="20"/>
              </w:rPr>
            </w:pPr>
          </w:p>
        </w:tc>
      </w:tr>
    </w:tbl>
    <w:p w14:paraId="01037210" w14:textId="68155CC5" w:rsidR="00D06755" w:rsidRPr="00F85F7C" w:rsidRDefault="00D06755" w:rsidP="00D06755">
      <w:pPr>
        <w:spacing w:after="120"/>
        <w:rPr>
          <w:color w:val="FF0000"/>
          <w:sz w:val="21"/>
          <w:szCs w:val="21"/>
        </w:rPr>
      </w:pPr>
      <w:r w:rsidRPr="00F85F7C">
        <w:rPr>
          <w:color w:val="FF0000"/>
          <w:sz w:val="21"/>
          <w:szCs w:val="21"/>
        </w:rPr>
        <w:t xml:space="preserve">NB: Add </w:t>
      </w:r>
      <w:r>
        <w:rPr>
          <w:color w:val="FF0000"/>
          <w:sz w:val="21"/>
          <w:szCs w:val="21"/>
        </w:rPr>
        <w:t>rows</w:t>
      </w:r>
      <w:r w:rsidR="00B30976">
        <w:rPr>
          <w:color w:val="FF0000"/>
          <w:sz w:val="21"/>
          <w:szCs w:val="21"/>
        </w:rPr>
        <w:t xml:space="preserve"> </w:t>
      </w:r>
      <w:r w:rsidRPr="00F85F7C">
        <w:rPr>
          <w:color w:val="FF0000"/>
          <w:sz w:val="21"/>
          <w:szCs w:val="21"/>
        </w:rPr>
        <w:t xml:space="preserve">as necessary.  </w:t>
      </w:r>
    </w:p>
    <w:p w14:paraId="7C3B85AF" w14:textId="689B05E8" w:rsidR="00D06755" w:rsidRPr="00B42AED" w:rsidRDefault="00D06755" w:rsidP="00D06755">
      <w:pPr>
        <w:pStyle w:val="EAEAFundHeader1"/>
        <w:numPr>
          <w:ilvl w:val="0"/>
          <w:numId w:val="21"/>
        </w:numPr>
        <w:spacing w:before="100" w:beforeAutospacing="1" w:after="100" w:afterAutospacing="1"/>
        <w:ind w:right="-14"/>
        <w:jc w:val="both"/>
        <w:rPr>
          <w:rFonts w:asciiTheme="minorHAnsi" w:hAnsiTheme="minorHAnsi" w:cstheme="minorHAnsi"/>
          <w:b/>
          <w:color w:val="000066"/>
          <w:sz w:val="24"/>
          <w:szCs w:val="24"/>
          <w:lang w:val="en-GB"/>
        </w:rPr>
      </w:pPr>
      <w:bookmarkStart w:id="20" w:name="_Toc141646111"/>
      <w:bookmarkStart w:id="21" w:name="_Toc141646277"/>
      <w:r w:rsidRPr="00B42AED">
        <w:rPr>
          <w:rFonts w:asciiTheme="minorHAnsi" w:hAnsiTheme="minorHAnsi" w:cstheme="minorHAnsi"/>
          <w:b/>
          <w:color w:val="000066"/>
          <w:sz w:val="24"/>
          <w:szCs w:val="24"/>
          <w:lang w:val="en-GB"/>
        </w:rPr>
        <w:t xml:space="preserve">Data </w:t>
      </w:r>
      <w:r w:rsidR="00B30976" w:rsidRPr="00B42AED">
        <w:rPr>
          <w:rFonts w:asciiTheme="minorHAnsi" w:hAnsiTheme="minorHAnsi" w:cstheme="minorHAnsi"/>
          <w:b/>
          <w:color w:val="000066"/>
          <w:sz w:val="24"/>
          <w:szCs w:val="24"/>
          <w:lang w:val="en-GB"/>
        </w:rPr>
        <w:t>R</w:t>
      </w:r>
      <w:r w:rsidRPr="00B42AED">
        <w:rPr>
          <w:rFonts w:asciiTheme="minorHAnsi" w:hAnsiTheme="minorHAnsi" w:cstheme="minorHAnsi"/>
          <w:b/>
          <w:color w:val="000066"/>
          <w:sz w:val="24"/>
          <w:szCs w:val="24"/>
          <w:lang w:val="en-GB"/>
        </w:rPr>
        <w:t>eporting</w:t>
      </w:r>
      <w:bookmarkEnd w:id="20"/>
      <w:bookmarkEnd w:id="21"/>
    </w:p>
    <w:tbl>
      <w:tblPr>
        <w:tblW w:w="9985" w:type="dxa"/>
        <w:tblBorders>
          <w:top w:val="single" w:sz="4" w:space="0" w:color="798AC4"/>
          <w:left w:val="single" w:sz="4" w:space="0" w:color="798AC4"/>
          <w:bottom w:val="single" w:sz="4" w:space="0" w:color="798AC4"/>
          <w:right w:val="single" w:sz="4" w:space="0" w:color="798AC4"/>
          <w:insideH w:val="single" w:sz="4" w:space="0" w:color="798AC4"/>
          <w:insideV w:val="single" w:sz="4" w:space="0" w:color="798AC4"/>
        </w:tblBorders>
        <w:tblLook w:val="04A0" w:firstRow="1" w:lastRow="0" w:firstColumn="1" w:lastColumn="0" w:noHBand="0" w:noVBand="1"/>
      </w:tblPr>
      <w:tblGrid>
        <w:gridCol w:w="2965"/>
        <w:gridCol w:w="7020"/>
      </w:tblGrid>
      <w:tr w:rsidR="00D06755" w:rsidRPr="00B30976" w14:paraId="5B2B4E9E" w14:textId="77777777" w:rsidTr="00210A23">
        <w:tc>
          <w:tcPr>
            <w:tcW w:w="2965" w:type="dxa"/>
            <w:shd w:val="clear" w:color="auto" w:fill="F2F2F2"/>
          </w:tcPr>
          <w:p w14:paraId="12847B6C" w14:textId="77777777" w:rsidR="00D06755" w:rsidRPr="00B30976" w:rsidRDefault="00D06755" w:rsidP="00210A23">
            <w:pPr>
              <w:rPr>
                <w:rFonts w:ascii="Verdana" w:hAnsi="Verdana"/>
                <w:color w:val="000066"/>
                <w:sz w:val="20"/>
                <w:szCs w:val="20"/>
              </w:rPr>
            </w:pPr>
            <w:r w:rsidRPr="00B30976">
              <w:rPr>
                <w:rFonts w:ascii="Verdana" w:hAnsi="Verdana"/>
                <w:color w:val="000066"/>
                <w:sz w:val="20"/>
                <w:szCs w:val="20"/>
              </w:rPr>
              <w:t>Briefly describe your sales data management and reporting system (manual or automated)</w:t>
            </w:r>
          </w:p>
        </w:tc>
        <w:tc>
          <w:tcPr>
            <w:tcW w:w="7020" w:type="dxa"/>
            <w:shd w:val="clear" w:color="auto" w:fill="auto"/>
          </w:tcPr>
          <w:p w14:paraId="7F7F8C03" w14:textId="77777777" w:rsidR="00D06755" w:rsidRPr="00B30976" w:rsidRDefault="00D06755" w:rsidP="00210A23">
            <w:pPr>
              <w:rPr>
                <w:rFonts w:ascii="Verdana" w:hAnsi="Verdana"/>
                <w:color w:val="000066"/>
                <w:sz w:val="20"/>
                <w:szCs w:val="20"/>
              </w:rPr>
            </w:pPr>
          </w:p>
        </w:tc>
      </w:tr>
      <w:tr w:rsidR="00D06755" w:rsidRPr="00B30976" w14:paraId="3D1CA4CA" w14:textId="77777777" w:rsidTr="00210A23">
        <w:tc>
          <w:tcPr>
            <w:tcW w:w="2965" w:type="dxa"/>
            <w:shd w:val="clear" w:color="auto" w:fill="F2F2F2"/>
          </w:tcPr>
          <w:p w14:paraId="2773E33C" w14:textId="77777777" w:rsidR="00D06755" w:rsidRPr="00B30976" w:rsidRDefault="00D06755" w:rsidP="00210A23">
            <w:pPr>
              <w:rPr>
                <w:rFonts w:ascii="Verdana" w:hAnsi="Verdana"/>
                <w:color w:val="FF0000"/>
                <w:sz w:val="20"/>
                <w:szCs w:val="20"/>
              </w:rPr>
            </w:pPr>
            <w:r w:rsidRPr="00B30976">
              <w:rPr>
                <w:rFonts w:ascii="Verdana" w:hAnsi="Verdana"/>
                <w:color w:val="000066"/>
                <w:sz w:val="20"/>
                <w:szCs w:val="20"/>
              </w:rPr>
              <w:t xml:space="preserve">Will your data management system provide the following details: </w:t>
            </w:r>
          </w:p>
          <w:p w14:paraId="23E1347D" w14:textId="77777777" w:rsidR="00D06755" w:rsidRPr="00B30976" w:rsidRDefault="00D06755" w:rsidP="00D06755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Verdana" w:hAnsi="Verdana" w:cs="Calibri"/>
                <w:color w:val="000066"/>
                <w:sz w:val="20"/>
                <w:szCs w:val="20"/>
              </w:rPr>
            </w:pPr>
            <w:r w:rsidRPr="00B30976">
              <w:rPr>
                <w:rFonts w:ascii="Verdana" w:hAnsi="Verdana" w:cs="Calibri"/>
                <w:color w:val="000066"/>
                <w:sz w:val="20"/>
                <w:szCs w:val="20"/>
              </w:rPr>
              <w:t>Date of purchase</w:t>
            </w:r>
          </w:p>
          <w:p w14:paraId="11A76206" w14:textId="77777777" w:rsidR="00D06755" w:rsidRPr="00B30976" w:rsidRDefault="00D06755" w:rsidP="00D06755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Verdana" w:hAnsi="Verdana" w:cs="Calibri"/>
                <w:color w:val="000066"/>
                <w:sz w:val="20"/>
                <w:szCs w:val="20"/>
              </w:rPr>
            </w:pPr>
            <w:r w:rsidRPr="00B30976">
              <w:rPr>
                <w:rFonts w:ascii="Verdana" w:hAnsi="Verdana" w:cs="Calibri"/>
                <w:color w:val="000066"/>
                <w:sz w:val="20"/>
                <w:szCs w:val="20"/>
              </w:rPr>
              <w:t>Consumer details (Names and Identification numbers)</w:t>
            </w:r>
          </w:p>
          <w:p w14:paraId="5D684603" w14:textId="77777777" w:rsidR="00D06755" w:rsidRPr="00B30976" w:rsidRDefault="00D06755" w:rsidP="00D06755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Verdana" w:hAnsi="Verdana" w:cs="Calibri"/>
                <w:color w:val="000066"/>
                <w:sz w:val="20"/>
                <w:szCs w:val="20"/>
              </w:rPr>
            </w:pPr>
            <w:r w:rsidRPr="00B30976">
              <w:rPr>
                <w:rFonts w:ascii="Verdana" w:hAnsi="Verdana" w:cs="Calibri"/>
                <w:color w:val="000066"/>
                <w:sz w:val="20"/>
                <w:szCs w:val="20"/>
              </w:rPr>
              <w:t>Consumer contacts (Address and phone number)</w:t>
            </w:r>
          </w:p>
          <w:p w14:paraId="0452C606" w14:textId="77777777" w:rsidR="00D06755" w:rsidRPr="00B30976" w:rsidRDefault="00D06755" w:rsidP="00D06755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Verdana" w:hAnsi="Verdana" w:cs="Calibri"/>
                <w:color w:val="000066"/>
                <w:sz w:val="20"/>
                <w:szCs w:val="20"/>
              </w:rPr>
            </w:pPr>
            <w:r w:rsidRPr="00B30976">
              <w:rPr>
                <w:rFonts w:ascii="Verdana" w:hAnsi="Verdana" w:cs="Calibri"/>
                <w:color w:val="000066"/>
                <w:sz w:val="20"/>
                <w:szCs w:val="20"/>
              </w:rPr>
              <w:t>Gender of consumer</w:t>
            </w:r>
          </w:p>
          <w:p w14:paraId="76837AFD" w14:textId="77777777" w:rsidR="00D06755" w:rsidRPr="00B30976" w:rsidRDefault="00D06755" w:rsidP="00D06755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Verdana" w:hAnsi="Verdana" w:cs="Calibri"/>
                <w:color w:val="000066"/>
                <w:sz w:val="20"/>
                <w:szCs w:val="20"/>
              </w:rPr>
            </w:pPr>
            <w:r w:rsidRPr="00B30976">
              <w:rPr>
                <w:rFonts w:ascii="Verdana" w:hAnsi="Verdana" w:cs="Calibri"/>
                <w:color w:val="000066"/>
                <w:sz w:val="20"/>
                <w:szCs w:val="20"/>
              </w:rPr>
              <w:t>Customer location (County &amp; Sub County)</w:t>
            </w:r>
          </w:p>
          <w:p w14:paraId="2D123F90" w14:textId="77777777" w:rsidR="00D06755" w:rsidRPr="00B30976" w:rsidRDefault="00D06755" w:rsidP="00D06755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Verdana" w:hAnsi="Verdana" w:cs="Calibri"/>
                <w:color w:val="000066"/>
                <w:sz w:val="20"/>
                <w:szCs w:val="20"/>
              </w:rPr>
            </w:pPr>
            <w:r w:rsidRPr="00B30976">
              <w:rPr>
                <w:rFonts w:ascii="Verdana" w:hAnsi="Verdana" w:cs="Calibri"/>
                <w:color w:val="000066"/>
                <w:sz w:val="20"/>
                <w:szCs w:val="20"/>
              </w:rPr>
              <w:t>Product type/name</w:t>
            </w:r>
          </w:p>
          <w:p w14:paraId="301D3056" w14:textId="77777777" w:rsidR="00D06755" w:rsidRPr="00B30976" w:rsidRDefault="00D06755" w:rsidP="00D06755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Verdana" w:hAnsi="Verdana" w:cs="Calibri"/>
                <w:color w:val="000066"/>
                <w:sz w:val="20"/>
                <w:szCs w:val="20"/>
              </w:rPr>
            </w:pPr>
            <w:r w:rsidRPr="00B30976">
              <w:rPr>
                <w:rFonts w:ascii="Verdana" w:hAnsi="Verdana" w:cs="Calibri"/>
                <w:color w:val="000066"/>
                <w:sz w:val="20"/>
                <w:szCs w:val="20"/>
              </w:rPr>
              <w:t>Unique Serial number of the product and/or Account number</w:t>
            </w:r>
          </w:p>
          <w:p w14:paraId="6AD40F7B" w14:textId="77777777" w:rsidR="00D06755" w:rsidRPr="00B30976" w:rsidRDefault="00D06755" w:rsidP="00D06755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Verdana" w:hAnsi="Verdana" w:cs="Calibri"/>
                <w:color w:val="000066"/>
                <w:sz w:val="20"/>
                <w:szCs w:val="20"/>
              </w:rPr>
            </w:pPr>
            <w:r w:rsidRPr="00B30976">
              <w:rPr>
                <w:rFonts w:ascii="Verdana" w:hAnsi="Verdana" w:cs="Calibri"/>
                <w:color w:val="000066"/>
                <w:sz w:val="20"/>
                <w:szCs w:val="20"/>
              </w:rPr>
              <w:t>The total price of the product</w:t>
            </w:r>
          </w:p>
          <w:p w14:paraId="6462E362" w14:textId="77777777" w:rsidR="00D06755" w:rsidRPr="00B30976" w:rsidRDefault="00D06755" w:rsidP="00D06755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Verdana" w:hAnsi="Verdana" w:cs="Calibri"/>
                <w:color w:val="000066"/>
                <w:sz w:val="20"/>
                <w:szCs w:val="20"/>
              </w:rPr>
            </w:pPr>
            <w:r w:rsidRPr="00B30976">
              <w:rPr>
                <w:rFonts w:ascii="Verdana" w:hAnsi="Verdana" w:cs="Calibri"/>
                <w:color w:val="000066"/>
                <w:sz w:val="20"/>
                <w:szCs w:val="20"/>
              </w:rPr>
              <w:t>If the product has been sold on credit – the initial deposit by the consumer and the loan/credit value.</w:t>
            </w:r>
          </w:p>
        </w:tc>
        <w:tc>
          <w:tcPr>
            <w:tcW w:w="7020" w:type="dxa"/>
            <w:shd w:val="clear" w:color="auto" w:fill="auto"/>
          </w:tcPr>
          <w:p w14:paraId="40BA10A0" w14:textId="77777777" w:rsidR="00D06755" w:rsidRPr="00B30976" w:rsidRDefault="00D06755" w:rsidP="00210A23">
            <w:pPr>
              <w:rPr>
                <w:rFonts w:ascii="Verdana" w:hAnsi="Verdana"/>
                <w:color w:val="000066"/>
                <w:sz w:val="20"/>
                <w:szCs w:val="20"/>
              </w:rPr>
            </w:pPr>
          </w:p>
        </w:tc>
      </w:tr>
    </w:tbl>
    <w:p w14:paraId="0EEAAAFC" w14:textId="77777777" w:rsidR="00D06755" w:rsidRPr="00A97F73" w:rsidRDefault="00D06755" w:rsidP="00D06755">
      <w:pPr>
        <w:rPr>
          <w:sz w:val="20"/>
          <w:szCs w:val="20"/>
          <w:lang w:eastAsia="nl-NL"/>
        </w:rPr>
      </w:pPr>
    </w:p>
    <w:p w14:paraId="5BAE319A" w14:textId="77777777" w:rsidR="00D06755" w:rsidRPr="00A97F73" w:rsidRDefault="00D06755" w:rsidP="00D06755">
      <w:pPr>
        <w:rPr>
          <w:sz w:val="20"/>
          <w:szCs w:val="20"/>
          <w:lang w:eastAsia="nl-NL"/>
        </w:rPr>
      </w:pPr>
    </w:p>
    <w:p w14:paraId="44B1D9A8" w14:textId="77777777" w:rsidR="00D06755" w:rsidRPr="00A97F73" w:rsidRDefault="00D06755" w:rsidP="00D06755">
      <w:pPr>
        <w:rPr>
          <w:sz w:val="20"/>
          <w:szCs w:val="20"/>
          <w:lang w:eastAsia="nl-NL"/>
        </w:rPr>
      </w:pPr>
    </w:p>
    <w:p w14:paraId="75F7CD68" w14:textId="77777777" w:rsidR="00D06755" w:rsidRPr="00A97F73" w:rsidRDefault="00D06755" w:rsidP="00D06755">
      <w:pPr>
        <w:rPr>
          <w:sz w:val="20"/>
          <w:szCs w:val="20"/>
          <w:lang w:eastAsia="nl-NL"/>
        </w:rPr>
      </w:pPr>
    </w:p>
    <w:tbl>
      <w:tblPr>
        <w:tblW w:w="5039" w:type="pct"/>
        <w:tblBorders>
          <w:top w:val="single" w:sz="12" w:space="0" w:color="003399"/>
        </w:tblBorders>
        <w:shd w:val="clear" w:color="auto" w:fill="F2F2F2"/>
        <w:tblLook w:val="04A0" w:firstRow="1" w:lastRow="0" w:firstColumn="1" w:lastColumn="0" w:noHBand="0" w:noVBand="1"/>
      </w:tblPr>
      <w:tblGrid>
        <w:gridCol w:w="9096"/>
      </w:tblGrid>
      <w:tr w:rsidR="00D06755" w:rsidRPr="00B3256D" w14:paraId="3E868A87" w14:textId="77777777" w:rsidTr="00210A23">
        <w:trPr>
          <w:trHeight w:val="253"/>
        </w:trPr>
        <w:tc>
          <w:tcPr>
            <w:tcW w:w="5000" w:type="pct"/>
            <w:shd w:val="clear" w:color="auto" w:fill="F2F2F2"/>
          </w:tcPr>
          <w:p w14:paraId="3E9004A5" w14:textId="77777777" w:rsidR="00D06755" w:rsidRPr="00B3256D" w:rsidRDefault="00D06755" w:rsidP="00210A23">
            <w:pPr>
              <w:spacing w:before="120" w:after="120" w:line="240" w:lineRule="auto"/>
              <w:rPr>
                <w:rFonts w:ascii="Verdana" w:eastAsia="Cambria" w:hAnsi="Verdana"/>
                <w:b/>
                <w:color w:val="003366"/>
                <w:sz w:val="20"/>
                <w:szCs w:val="20"/>
                <w:lang w:val="en-US"/>
              </w:rPr>
            </w:pPr>
            <w:r w:rsidRPr="00B3256D">
              <w:rPr>
                <w:rFonts w:ascii="Verdana" w:eastAsia="Cambria" w:hAnsi="Verdana" w:cs="Times New Roman"/>
                <w:b/>
                <w:color w:val="003366"/>
                <w:sz w:val="20"/>
                <w:szCs w:val="20"/>
                <w:lang w:val="en-US"/>
              </w:rPr>
              <w:t>For more information, please contact:</w:t>
            </w:r>
          </w:p>
          <w:p w14:paraId="360EFD24" w14:textId="77777777" w:rsidR="00D06755" w:rsidRPr="00B3256D" w:rsidRDefault="00D06755" w:rsidP="00210A23">
            <w:pPr>
              <w:spacing w:before="40" w:after="40" w:line="240" w:lineRule="auto"/>
              <w:rPr>
                <w:rFonts w:ascii="Verdana" w:eastAsia="Cambria" w:hAnsi="Verdana"/>
                <w:color w:val="003366"/>
                <w:sz w:val="20"/>
                <w:szCs w:val="20"/>
                <w:lang w:val="en-US"/>
              </w:rPr>
            </w:pPr>
            <w:r w:rsidRPr="00B3256D">
              <w:rPr>
                <w:rFonts w:ascii="Verdana" w:eastAsia="Cambria" w:hAnsi="Verdana"/>
                <w:color w:val="003366"/>
                <w:sz w:val="20"/>
                <w:szCs w:val="20"/>
                <w:lang w:val="en-US"/>
              </w:rPr>
              <w:t>The EnDev Kenya team,</w:t>
            </w:r>
          </w:p>
          <w:p w14:paraId="781227B0" w14:textId="77777777" w:rsidR="00D06755" w:rsidRPr="00B3256D" w:rsidRDefault="00D06755" w:rsidP="00210A23">
            <w:pPr>
              <w:spacing w:before="40" w:after="40" w:line="240" w:lineRule="auto"/>
              <w:rPr>
                <w:rFonts w:ascii="Verdana" w:eastAsia="Cambria" w:hAnsi="Verdana"/>
                <w:color w:val="003366"/>
                <w:sz w:val="20"/>
                <w:szCs w:val="20"/>
                <w:lang w:val="en-US"/>
              </w:rPr>
            </w:pPr>
            <w:r w:rsidRPr="00B3256D">
              <w:rPr>
                <w:rFonts w:ascii="Verdana" w:eastAsia="Cambria" w:hAnsi="Verdana"/>
                <w:color w:val="003366"/>
                <w:sz w:val="20"/>
                <w:szCs w:val="20"/>
                <w:lang w:val="en-US"/>
              </w:rPr>
              <w:t xml:space="preserve">SNV Netherlands Development </w:t>
            </w:r>
            <w:proofErr w:type="spellStart"/>
            <w:r w:rsidRPr="00B3256D">
              <w:rPr>
                <w:rFonts w:ascii="Verdana" w:eastAsia="Cambria" w:hAnsi="Verdana"/>
                <w:color w:val="003366"/>
                <w:sz w:val="20"/>
                <w:szCs w:val="20"/>
                <w:lang w:val="en-US"/>
              </w:rPr>
              <w:t>Organisation</w:t>
            </w:r>
            <w:proofErr w:type="spellEnd"/>
            <w:r w:rsidRPr="00B3256D">
              <w:rPr>
                <w:rFonts w:ascii="Verdana" w:eastAsia="Cambria" w:hAnsi="Verdana"/>
                <w:color w:val="003366"/>
                <w:sz w:val="20"/>
                <w:szCs w:val="20"/>
                <w:lang w:val="en-US"/>
              </w:rPr>
              <w:t xml:space="preserve"> </w:t>
            </w:r>
          </w:p>
          <w:p w14:paraId="6B89946E" w14:textId="77777777" w:rsidR="00D06755" w:rsidRPr="00B3256D" w:rsidRDefault="00D06755" w:rsidP="00210A23">
            <w:pPr>
              <w:spacing w:before="40" w:after="40" w:line="240" w:lineRule="auto"/>
              <w:rPr>
                <w:rFonts w:ascii="Verdana" w:eastAsia="Cambria" w:hAnsi="Verdana"/>
                <w:color w:val="003366"/>
                <w:sz w:val="20"/>
                <w:szCs w:val="20"/>
                <w:lang w:eastAsia="en-GB"/>
              </w:rPr>
            </w:pPr>
            <w:r w:rsidRPr="00B3256D">
              <w:rPr>
                <w:rFonts w:ascii="Verdana" w:eastAsia="Cambria" w:hAnsi="Verdana"/>
                <w:color w:val="003366"/>
                <w:sz w:val="20"/>
                <w:szCs w:val="20"/>
                <w:lang w:val="en-US"/>
              </w:rPr>
              <w:t xml:space="preserve">Ngong lane, off Ngong </w:t>
            </w:r>
            <w:proofErr w:type="gramStart"/>
            <w:r w:rsidRPr="00B3256D">
              <w:rPr>
                <w:rFonts w:ascii="Verdana" w:eastAsia="Cambria" w:hAnsi="Verdana"/>
                <w:color w:val="003366"/>
                <w:sz w:val="20"/>
                <w:szCs w:val="20"/>
                <w:lang w:val="en-US"/>
              </w:rPr>
              <w:t>road  |</w:t>
            </w:r>
            <w:proofErr w:type="gramEnd"/>
            <w:r w:rsidRPr="00B3256D">
              <w:rPr>
                <w:rFonts w:ascii="Verdana" w:eastAsia="Cambria" w:hAnsi="Verdana"/>
                <w:color w:val="003366"/>
                <w:sz w:val="20"/>
                <w:szCs w:val="20"/>
                <w:lang w:val="en-US"/>
              </w:rPr>
              <w:t xml:space="preserve"> P.O Box 30776 00100 Nairobi, KENYA | </w:t>
            </w:r>
            <w:hyperlink r:id="rId12" w:history="1">
              <w:r w:rsidRPr="00B3256D">
                <w:rPr>
                  <w:rStyle w:val="Hyperlink"/>
                  <w:rFonts w:ascii="Verdana" w:eastAsia="Cambria" w:hAnsi="Verdana"/>
                  <w:color w:val="003366"/>
                  <w:sz w:val="20"/>
                  <w:szCs w:val="20"/>
                  <w:lang w:val="en-US" w:eastAsia="en-GB"/>
                </w:rPr>
                <w:t>www.snv.org</w:t>
              </w:r>
            </w:hyperlink>
            <w:r w:rsidRPr="00B3256D">
              <w:rPr>
                <w:rFonts w:ascii="Verdana" w:eastAsia="Cambria" w:hAnsi="Verdana"/>
                <w:color w:val="003366"/>
                <w:sz w:val="20"/>
                <w:szCs w:val="20"/>
                <w:lang w:val="en-US" w:eastAsia="en-GB"/>
              </w:rPr>
              <w:t xml:space="preserve"> </w:t>
            </w:r>
          </w:p>
          <w:p w14:paraId="181025CB" w14:textId="77777777" w:rsidR="00D06755" w:rsidRPr="00B3256D" w:rsidRDefault="00D06755" w:rsidP="00210A23">
            <w:pPr>
              <w:spacing w:before="40" w:after="40" w:line="240" w:lineRule="auto"/>
              <w:rPr>
                <w:rFonts w:ascii="Verdana" w:eastAsia="Cambria" w:hAnsi="Verdana"/>
                <w:color w:val="1F497D"/>
                <w:sz w:val="20"/>
                <w:szCs w:val="20"/>
              </w:rPr>
            </w:pPr>
            <w:r w:rsidRPr="00B3256D">
              <w:rPr>
                <w:rFonts w:ascii="Verdana" w:eastAsia="Cambria" w:hAnsi="Verdana"/>
                <w:color w:val="1F497D"/>
                <w:sz w:val="20"/>
                <w:szCs w:val="20"/>
              </w:rPr>
              <w:t>Email: snvendevkenya@snv.org | Tel +254 724 463 355 | Tel +254 722 233 775</w:t>
            </w:r>
          </w:p>
        </w:tc>
      </w:tr>
      <w:bookmarkEnd w:id="8"/>
    </w:tbl>
    <w:p w14:paraId="4A7D3635" w14:textId="77777777" w:rsidR="00D06755" w:rsidRDefault="00D06755" w:rsidP="00D06755">
      <w:pPr>
        <w:spacing w:before="40" w:after="40" w:line="240" w:lineRule="auto"/>
      </w:pPr>
    </w:p>
    <w:p w14:paraId="40956EF0" w14:textId="77777777" w:rsidR="00D06755" w:rsidRPr="00A97F73" w:rsidRDefault="00D06755" w:rsidP="00D06755">
      <w:pPr>
        <w:rPr>
          <w:lang w:eastAsia="nl-NL"/>
        </w:rPr>
      </w:pPr>
    </w:p>
    <w:p w14:paraId="229546A7" w14:textId="77777777" w:rsidR="00D4174A" w:rsidRDefault="00D4174A" w:rsidP="00293AD6"/>
    <w:p w14:paraId="536CD0C8" w14:textId="77777777" w:rsidR="00D4174A" w:rsidRDefault="00D4174A" w:rsidP="00293AD6"/>
    <w:p w14:paraId="3443BFC0" w14:textId="77777777" w:rsidR="00D4174A" w:rsidRDefault="00D4174A" w:rsidP="00293AD6"/>
    <w:p w14:paraId="33F67934" w14:textId="77777777" w:rsidR="00D4174A" w:rsidRPr="00293AD6" w:rsidRDefault="00D4174A" w:rsidP="00293AD6"/>
    <w:sectPr w:rsidR="00D4174A" w:rsidRPr="00293AD6" w:rsidSect="00952E5B">
      <w:headerReference w:type="default" r:id="rId13"/>
      <w:footerReference w:type="default" r:id="rId14"/>
      <w:headerReference w:type="first" r:id="rId15"/>
      <w:type w:val="continuous"/>
      <w:pgSz w:w="11906" w:h="16838" w:code="9"/>
      <w:pgMar w:top="1440" w:right="1440" w:bottom="851" w:left="1440" w:header="284" w:footer="454" w:gutter="0"/>
      <w:pgNumType w:start="0"/>
      <w:cols w:space="284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3EE0B8" w14:textId="77777777" w:rsidR="00AC6830" w:rsidRDefault="00AC6830" w:rsidP="00CA7D1C">
      <w:pPr>
        <w:spacing w:line="240" w:lineRule="auto"/>
      </w:pPr>
      <w:r>
        <w:separator/>
      </w:r>
    </w:p>
    <w:p w14:paraId="443FD48D" w14:textId="77777777" w:rsidR="00AC6830" w:rsidRDefault="00AC6830"/>
  </w:endnote>
  <w:endnote w:type="continuationSeparator" w:id="0">
    <w:p w14:paraId="627BE3CB" w14:textId="77777777" w:rsidR="00AC6830" w:rsidRDefault="00AC6830" w:rsidP="00CA7D1C">
      <w:pPr>
        <w:spacing w:line="240" w:lineRule="auto"/>
      </w:pPr>
      <w:r>
        <w:continuationSeparator/>
      </w:r>
    </w:p>
    <w:p w14:paraId="45DED84F" w14:textId="77777777" w:rsidR="00AC6830" w:rsidRDefault="00AC683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VAGRounded LT Light">
    <w:panose1 w:val="02000403040000020004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94885498"/>
      <w:docPartObj>
        <w:docPartGallery w:val="Page Numbers (Bottom of Page)"/>
        <w:docPartUnique/>
      </w:docPartObj>
    </w:sdtPr>
    <w:sdtEndPr/>
    <w:sdtContent>
      <w:p w14:paraId="304A5EE9" w14:textId="02F46FE9" w:rsidR="00B82808" w:rsidRDefault="00B8280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4</w:t>
        </w:r>
        <w:r>
          <w:fldChar w:fldCharType="end"/>
        </w:r>
      </w:p>
    </w:sdtContent>
  </w:sdt>
  <w:p w14:paraId="021157C5" w14:textId="77777777" w:rsidR="00B82808" w:rsidRDefault="00B82808">
    <w:pPr>
      <w:pStyle w:val="Footer"/>
    </w:pPr>
  </w:p>
  <w:p w14:paraId="5D6BC7DA" w14:textId="77777777" w:rsidR="00C67A90" w:rsidRDefault="00C67A90"/>
  <w:p w14:paraId="40138DCA" w14:textId="77777777" w:rsidR="00C67A90" w:rsidRDefault="00C67A90"/>
  <w:p w14:paraId="577EA71B" w14:textId="77777777" w:rsidR="00C67A90" w:rsidRDefault="00C67A9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B6678F" w14:textId="77777777" w:rsidR="00AC6830" w:rsidRDefault="00AC6830" w:rsidP="00CA7D1C">
      <w:pPr>
        <w:spacing w:line="240" w:lineRule="auto"/>
      </w:pPr>
      <w:r>
        <w:separator/>
      </w:r>
    </w:p>
    <w:p w14:paraId="17AFAE38" w14:textId="77777777" w:rsidR="00AC6830" w:rsidRDefault="00AC6830" w:rsidP="009C08BA">
      <w:pPr>
        <w:spacing w:line="40" w:lineRule="exact"/>
      </w:pPr>
    </w:p>
  </w:footnote>
  <w:footnote w:type="continuationSeparator" w:id="0">
    <w:p w14:paraId="35B5D425" w14:textId="77777777" w:rsidR="00AC6830" w:rsidRDefault="00AC6830" w:rsidP="00CA7D1C">
      <w:pPr>
        <w:spacing w:line="240" w:lineRule="auto"/>
      </w:pPr>
      <w:r>
        <w:continuationSeparator/>
      </w:r>
    </w:p>
    <w:p w14:paraId="1B986D2E" w14:textId="77777777" w:rsidR="00AC6830" w:rsidRDefault="00AC683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D52CFE" w14:textId="6E9B348B" w:rsidR="00B82808" w:rsidRDefault="00B82808">
    <w:pPr>
      <w:pStyle w:val="Header"/>
    </w:pPr>
  </w:p>
  <w:p w14:paraId="0FF45B2C" w14:textId="77777777" w:rsidR="00C67A90" w:rsidRDefault="00C67A90"/>
  <w:p w14:paraId="0596C187" w14:textId="77777777" w:rsidR="00C67A90" w:rsidRDefault="00C67A90"/>
  <w:p w14:paraId="743217F2" w14:textId="77777777" w:rsidR="00C67A90" w:rsidRDefault="00C67A9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B13C25" w14:textId="66E4635C" w:rsidR="00B82808" w:rsidRDefault="00B82808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7216" behindDoc="0" locked="0" layoutInCell="1" allowOverlap="1" wp14:anchorId="62C4A952" wp14:editId="591619E1">
          <wp:simplePos x="0" y="0"/>
          <wp:positionH relativeFrom="column">
            <wp:posOffset>4254500</wp:posOffset>
          </wp:positionH>
          <wp:positionV relativeFrom="page">
            <wp:posOffset>342900</wp:posOffset>
          </wp:positionV>
          <wp:extent cx="1622425" cy="571500"/>
          <wp:effectExtent l="0" t="0" r="0" b="0"/>
          <wp:wrapNone/>
          <wp:docPr id="12" name="Graphic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nDev logo green-on-transparent.svg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2425" cy="571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C0535"/>
    <w:multiLevelType w:val="multilevel"/>
    <w:tmpl w:val="CCD46018"/>
    <w:styleLink w:val="Cijfers"/>
    <w:lvl w:ilvl="0">
      <w:start w:val="1"/>
      <w:numFmt w:val="decimal"/>
      <w:pStyle w:val="ListNumbers"/>
      <w:lvlText w:val="%1"/>
      <w:lvlJc w:val="left"/>
      <w:pPr>
        <w:tabs>
          <w:tab w:val="num" w:pos="340"/>
        </w:tabs>
        <w:ind w:left="340" w:hanging="340"/>
      </w:pPr>
      <w:rPr>
        <w:rFonts w:hint="default"/>
        <w:color w:val="auto"/>
      </w:rPr>
    </w:lvl>
    <w:lvl w:ilvl="1">
      <w:start w:val="1"/>
      <w:numFmt w:val="lowerLetter"/>
      <w:lvlText w:val="%2"/>
      <w:lvlJc w:val="left"/>
      <w:pPr>
        <w:tabs>
          <w:tab w:val="num" w:pos="680"/>
        </w:tabs>
        <w:ind w:left="680" w:hanging="340"/>
      </w:pPr>
      <w:rPr>
        <w:rFonts w:hint="default"/>
        <w:color w:val="auto"/>
      </w:rPr>
    </w:lvl>
    <w:lvl w:ilvl="2">
      <w:start w:val="1"/>
      <w:numFmt w:val="lowerRoman"/>
      <w:lvlText w:val="%3"/>
      <w:lvlJc w:val="left"/>
      <w:pPr>
        <w:tabs>
          <w:tab w:val="num" w:pos="1020"/>
        </w:tabs>
        <w:ind w:left="1020" w:hanging="340"/>
      </w:pPr>
      <w:rPr>
        <w:rFonts w:hint="default"/>
        <w:color w:val="auto"/>
      </w:rPr>
    </w:lvl>
    <w:lvl w:ilvl="3">
      <w:start w:val="1"/>
      <w:numFmt w:val="decimal"/>
      <w:lvlText w:val="%4"/>
      <w:lvlJc w:val="left"/>
      <w:pPr>
        <w:tabs>
          <w:tab w:val="num" w:pos="1360"/>
        </w:tabs>
        <w:ind w:left="1360" w:hanging="340"/>
      </w:pPr>
      <w:rPr>
        <w:rFonts w:hint="default"/>
        <w:color w:val="auto"/>
      </w:rPr>
    </w:lvl>
    <w:lvl w:ilvl="4">
      <w:start w:val="1"/>
      <w:numFmt w:val="lowerLetter"/>
      <w:lvlText w:val="%5"/>
      <w:lvlJc w:val="left"/>
      <w:pPr>
        <w:tabs>
          <w:tab w:val="num" w:pos="1700"/>
        </w:tabs>
        <w:ind w:left="1700" w:hanging="340"/>
      </w:pPr>
      <w:rPr>
        <w:rFonts w:hint="default"/>
        <w:color w:val="auto"/>
      </w:rPr>
    </w:lvl>
    <w:lvl w:ilvl="5">
      <w:start w:val="1"/>
      <w:numFmt w:val="lowerRoman"/>
      <w:lvlText w:val="%6"/>
      <w:lvlJc w:val="left"/>
      <w:pPr>
        <w:tabs>
          <w:tab w:val="num" w:pos="2040"/>
        </w:tabs>
        <w:ind w:left="2040" w:hanging="340"/>
      </w:pPr>
      <w:rPr>
        <w:rFonts w:hint="default"/>
        <w:color w:val="auto"/>
      </w:rPr>
    </w:lvl>
    <w:lvl w:ilvl="6">
      <w:start w:val="1"/>
      <w:numFmt w:val="decimal"/>
      <w:lvlText w:val="%7"/>
      <w:lvlJc w:val="left"/>
      <w:pPr>
        <w:tabs>
          <w:tab w:val="num" w:pos="2380"/>
        </w:tabs>
        <w:ind w:left="2380" w:hanging="340"/>
      </w:pPr>
      <w:rPr>
        <w:rFonts w:hint="default"/>
        <w:color w:val="auto"/>
      </w:rPr>
    </w:lvl>
    <w:lvl w:ilvl="7">
      <w:start w:val="1"/>
      <w:numFmt w:val="lowerLetter"/>
      <w:lvlText w:val="%8"/>
      <w:lvlJc w:val="left"/>
      <w:pPr>
        <w:tabs>
          <w:tab w:val="num" w:pos="2720"/>
        </w:tabs>
        <w:ind w:left="2720" w:hanging="340"/>
      </w:pPr>
      <w:rPr>
        <w:rFonts w:hint="default"/>
        <w:color w:val="auto"/>
      </w:rPr>
    </w:lvl>
    <w:lvl w:ilvl="8">
      <w:start w:val="1"/>
      <w:numFmt w:val="lowerRoman"/>
      <w:lvlText w:val="%9"/>
      <w:lvlJc w:val="left"/>
      <w:pPr>
        <w:tabs>
          <w:tab w:val="num" w:pos="3060"/>
        </w:tabs>
        <w:ind w:left="3060" w:hanging="340"/>
      </w:pPr>
      <w:rPr>
        <w:rFonts w:hint="default"/>
        <w:color w:val="auto"/>
      </w:rPr>
    </w:lvl>
  </w:abstractNum>
  <w:abstractNum w:abstractNumId="1" w15:restartNumberingAfterBreak="0">
    <w:nsid w:val="09983073"/>
    <w:multiLevelType w:val="hybridMultilevel"/>
    <w:tmpl w:val="B2841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63624E"/>
    <w:multiLevelType w:val="hybridMultilevel"/>
    <w:tmpl w:val="2DC684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0C74790"/>
    <w:multiLevelType w:val="multilevel"/>
    <w:tmpl w:val="2DE07940"/>
    <w:name w:val="KoppenLijst_Nummeringen"/>
    <w:styleLink w:val="IOKoppenLijst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3">
      <w:start w:val="1"/>
      <w:numFmt w:val="none"/>
      <w:pStyle w:val="Heading4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upperLetter"/>
      <w:pStyle w:val="Heading5"/>
      <w:lvlText w:val="%5.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5">
      <w:start w:val="1"/>
      <w:numFmt w:val="decimal"/>
      <w:lvlText w:val="%5.%6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6">
      <w:start w:val="1"/>
      <w:numFmt w:val="decimal"/>
      <w:pStyle w:val="Heading7"/>
      <w:lvlText w:val="%5.%6.%7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4" w15:restartNumberingAfterBreak="0">
    <w:nsid w:val="12CC5E98"/>
    <w:multiLevelType w:val="hybridMultilevel"/>
    <w:tmpl w:val="49D29550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03112F"/>
    <w:multiLevelType w:val="hybridMultilevel"/>
    <w:tmpl w:val="C2F0EE06"/>
    <w:lvl w:ilvl="0" w:tplc="F0CEC586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88B463D"/>
    <w:multiLevelType w:val="hybridMultilevel"/>
    <w:tmpl w:val="85766952"/>
    <w:lvl w:ilvl="0" w:tplc="F0CEC586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B960020"/>
    <w:multiLevelType w:val="multilevel"/>
    <w:tmpl w:val="118C9C5E"/>
    <w:styleLink w:val="Bullets"/>
    <w:lvl w:ilvl="0">
      <w:start w:val="1"/>
      <w:numFmt w:val="bullet"/>
      <w:pStyle w:val="Listbullets"/>
      <w:lvlText w:val=""/>
      <w:lvlJc w:val="left"/>
      <w:pPr>
        <w:ind w:left="360" w:hanging="360"/>
      </w:pPr>
      <w:rPr>
        <w:rFonts w:ascii="Symbol" w:hAnsi="Symbol" w:hint="default"/>
        <w:color w:val="00A399" w:themeColor="text2"/>
      </w:rPr>
    </w:lvl>
    <w:lvl w:ilvl="1">
      <w:start w:val="1"/>
      <w:numFmt w:val="bullet"/>
      <w:lvlText w:val="−"/>
      <w:lvlJc w:val="left"/>
      <w:pPr>
        <w:tabs>
          <w:tab w:val="num" w:pos="680"/>
        </w:tabs>
        <w:ind w:left="680" w:hanging="340"/>
      </w:pPr>
      <w:rPr>
        <w:rFonts w:ascii="Arial" w:hAnsi="Arial" w:hint="default"/>
        <w:color w:val="auto"/>
      </w:rPr>
    </w:lvl>
    <w:lvl w:ilvl="2">
      <w:start w:val="1"/>
      <w:numFmt w:val="bullet"/>
      <w:lvlText w:val="○"/>
      <w:lvlJc w:val="left"/>
      <w:pPr>
        <w:tabs>
          <w:tab w:val="num" w:pos="1020"/>
        </w:tabs>
        <w:ind w:left="1020" w:hanging="340"/>
      </w:pPr>
      <w:rPr>
        <w:rFonts w:ascii="Arial" w:hAnsi="Arial" w:hint="default"/>
        <w:color w:val="auto"/>
      </w:rPr>
    </w:lvl>
    <w:lvl w:ilvl="3">
      <w:start w:val="1"/>
      <w:numFmt w:val="bullet"/>
      <w:lvlText w:val=""/>
      <w:lvlJc w:val="left"/>
      <w:pPr>
        <w:tabs>
          <w:tab w:val="num" w:pos="1360"/>
        </w:tabs>
        <w:ind w:left="1360" w:hanging="340"/>
      </w:pPr>
      <w:rPr>
        <w:rFonts w:ascii="Symbol" w:hAnsi="Symbol" w:hint="default"/>
        <w:color w:val="auto"/>
      </w:rPr>
    </w:lvl>
    <w:lvl w:ilvl="4">
      <w:start w:val="1"/>
      <w:numFmt w:val="bullet"/>
      <w:lvlText w:val="−"/>
      <w:lvlJc w:val="left"/>
      <w:pPr>
        <w:tabs>
          <w:tab w:val="num" w:pos="1700"/>
        </w:tabs>
        <w:ind w:left="1700" w:hanging="340"/>
      </w:pPr>
      <w:rPr>
        <w:rFonts w:ascii="Arial" w:hAnsi="Arial" w:hint="default"/>
        <w:color w:val="auto"/>
      </w:rPr>
    </w:lvl>
    <w:lvl w:ilvl="5">
      <w:start w:val="1"/>
      <w:numFmt w:val="bullet"/>
      <w:lvlText w:val="○"/>
      <w:lvlJc w:val="left"/>
      <w:pPr>
        <w:tabs>
          <w:tab w:val="num" w:pos="2040"/>
        </w:tabs>
        <w:ind w:left="2040" w:hanging="340"/>
      </w:pPr>
      <w:rPr>
        <w:rFonts w:ascii="Arial" w:hAnsi="Arial" w:hint="default"/>
        <w:color w:val="auto"/>
      </w:rPr>
    </w:lvl>
    <w:lvl w:ilvl="6">
      <w:start w:val="1"/>
      <w:numFmt w:val="bullet"/>
      <w:lvlText w:val=""/>
      <w:lvlJc w:val="left"/>
      <w:pPr>
        <w:tabs>
          <w:tab w:val="num" w:pos="2380"/>
        </w:tabs>
        <w:ind w:left="2380" w:hanging="340"/>
      </w:pPr>
      <w:rPr>
        <w:rFonts w:ascii="Symbol" w:hAnsi="Symbol" w:hint="default"/>
        <w:color w:val="auto"/>
      </w:rPr>
    </w:lvl>
    <w:lvl w:ilvl="7">
      <w:start w:val="1"/>
      <w:numFmt w:val="bullet"/>
      <w:lvlText w:val="−"/>
      <w:lvlJc w:val="left"/>
      <w:pPr>
        <w:tabs>
          <w:tab w:val="num" w:pos="2720"/>
        </w:tabs>
        <w:ind w:left="2720" w:hanging="340"/>
      </w:pPr>
      <w:rPr>
        <w:rFonts w:ascii="Arial" w:hAnsi="Arial" w:hint="default"/>
        <w:color w:val="auto"/>
      </w:rPr>
    </w:lvl>
    <w:lvl w:ilvl="8">
      <w:start w:val="1"/>
      <w:numFmt w:val="bullet"/>
      <w:lvlText w:val="○"/>
      <w:lvlJc w:val="left"/>
      <w:pPr>
        <w:tabs>
          <w:tab w:val="num" w:pos="3060"/>
        </w:tabs>
        <w:ind w:left="3060" w:hanging="340"/>
      </w:pPr>
      <w:rPr>
        <w:rFonts w:ascii="Arial" w:hAnsi="Arial" w:hint="default"/>
        <w:color w:val="auto"/>
      </w:rPr>
    </w:lvl>
  </w:abstractNum>
  <w:abstractNum w:abstractNumId="8" w15:restartNumberingAfterBreak="0">
    <w:nsid w:val="1C0C2C43"/>
    <w:multiLevelType w:val="hybridMultilevel"/>
    <w:tmpl w:val="2F380650"/>
    <w:lvl w:ilvl="0" w:tplc="04090003">
      <w:start w:val="1"/>
      <w:numFmt w:val="bullet"/>
      <w:lvlText w:val="o"/>
      <w:lvlJc w:val="left"/>
      <w:pPr>
        <w:ind w:left="842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lowerLetter"/>
      <w:lvlText w:val="%2."/>
      <w:lvlJc w:val="left"/>
      <w:pPr>
        <w:ind w:left="1562" w:hanging="360"/>
      </w:pPr>
    </w:lvl>
    <w:lvl w:ilvl="2" w:tplc="FFFFFFFF" w:tentative="1">
      <w:start w:val="1"/>
      <w:numFmt w:val="lowerRoman"/>
      <w:lvlText w:val="%3."/>
      <w:lvlJc w:val="right"/>
      <w:pPr>
        <w:ind w:left="2282" w:hanging="180"/>
      </w:pPr>
    </w:lvl>
    <w:lvl w:ilvl="3" w:tplc="FFFFFFFF" w:tentative="1">
      <w:start w:val="1"/>
      <w:numFmt w:val="decimal"/>
      <w:lvlText w:val="%4."/>
      <w:lvlJc w:val="left"/>
      <w:pPr>
        <w:ind w:left="3002" w:hanging="360"/>
      </w:pPr>
    </w:lvl>
    <w:lvl w:ilvl="4" w:tplc="FFFFFFFF" w:tentative="1">
      <w:start w:val="1"/>
      <w:numFmt w:val="lowerLetter"/>
      <w:lvlText w:val="%5."/>
      <w:lvlJc w:val="left"/>
      <w:pPr>
        <w:ind w:left="3722" w:hanging="360"/>
      </w:pPr>
    </w:lvl>
    <w:lvl w:ilvl="5" w:tplc="FFFFFFFF" w:tentative="1">
      <w:start w:val="1"/>
      <w:numFmt w:val="lowerRoman"/>
      <w:lvlText w:val="%6."/>
      <w:lvlJc w:val="right"/>
      <w:pPr>
        <w:ind w:left="4442" w:hanging="180"/>
      </w:pPr>
    </w:lvl>
    <w:lvl w:ilvl="6" w:tplc="FFFFFFFF" w:tentative="1">
      <w:start w:val="1"/>
      <w:numFmt w:val="decimal"/>
      <w:lvlText w:val="%7."/>
      <w:lvlJc w:val="left"/>
      <w:pPr>
        <w:ind w:left="5162" w:hanging="360"/>
      </w:pPr>
    </w:lvl>
    <w:lvl w:ilvl="7" w:tplc="FFFFFFFF" w:tentative="1">
      <w:start w:val="1"/>
      <w:numFmt w:val="lowerLetter"/>
      <w:lvlText w:val="%8."/>
      <w:lvlJc w:val="left"/>
      <w:pPr>
        <w:ind w:left="5882" w:hanging="360"/>
      </w:pPr>
    </w:lvl>
    <w:lvl w:ilvl="8" w:tplc="FFFFFFFF" w:tentative="1">
      <w:start w:val="1"/>
      <w:numFmt w:val="lowerRoman"/>
      <w:lvlText w:val="%9."/>
      <w:lvlJc w:val="right"/>
      <w:pPr>
        <w:ind w:left="6602" w:hanging="180"/>
      </w:pPr>
    </w:lvl>
  </w:abstractNum>
  <w:abstractNum w:abstractNumId="9" w15:restartNumberingAfterBreak="0">
    <w:nsid w:val="1D1A273B"/>
    <w:multiLevelType w:val="multilevel"/>
    <w:tmpl w:val="2DE07940"/>
    <w:name w:val="BCF_KoppenLijst_Nummeringen4"/>
    <w:numStyleLink w:val="IOKoppenLijst"/>
  </w:abstractNum>
  <w:abstractNum w:abstractNumId="10" w15:restartNumberingAfterBreak="0">
    <w:nsid w:val="24A460B0"/>
    <w:multiLevelType w:val="hybridMultilevel"/>
    <w:tmpl w:val="07ACA3AA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275C00"/>
    <w:multiLevelType w:val="multilevel"/>
    <w:tmpl w:val="CA268B5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lang w:val="en-US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2BA75A0F"/>
    <w:multiLevelType w:val="multilevel"/>
    <w:tmpl w:val="2DE07940"/>
    <w:name w:val="BCF_KoppenLijst_Nummeringen11"/>
    <w:numStyleLink w:val="IOKoppenLijst"/>
  </w:abstractNum>
  <w:abstractNum w:abstractNumId="13" w15:restartNumberingAfterBreak="0">
    <w:nsid w:val="2C9172EA"/>
    <w:multiLevelType w:val="multilevel"/>
    <w:tmpl w:val="2DE07940"/>
    <w:name w:val="BCF_KoppenLijst_Nummeringen7"/>
    <w:numStyleLink w:val="IOKoppenLijst"/>
  </w:abstractNum>
  <w:abstractNum w:abstractNumId="14" w15:restartNumberingAfterBreak="0">
    <w:nsid w:val="2CAF6815"/>
    <w:multiLevelType w:val="multilevel"/>
    <w:tmpl w:val="2DE07940"/>
    <w:name w:val="KoppenLijst_Nummeringen2"/>
    <w:numStyleLink w:val="IOKoppenLijst"/>
  </w:abstractNum>
  <w:abstractNum w:abstractNumId="15" w15:restartNumberingAfterBreak="0">
    <w:nsid w:val="31AF3789"/>
    <w:multiLevelType w:val="hybridMultilevel"/>
    <w:tmpl w:val="475ACF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24660B4"/>
    <w:multiLevelType w:val="hybridMultilevel"/>
    <w:tmpl w:val="5B44C396"/>
    <w:lvl w:ilvl="0" w:tplc="E96C7B3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5C62A71"/>
    <w:multiLevelType w:val="hybridMultilevel"/>
    <w:tmpl w:val="EA88E888"/>
    <w:lvl w:ilvl="0" w:tplc="F0CEC586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C0835F1"/>
    <w:multiLevelType w:val="hybridMultilevel"/>
    <w:tmpl w:val="43464674"/>
    <w:lvl w:ilvl="0" w:tplc="04090013">
      <w:start w:val="1"/>
      <w:numFmt w:val="upperRoman"/>
      <w:lvlText w:val="%1."/>
      <w:lvlJc w:val="righ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9" w15:restartNumberingAfterBreak="0">
    <w:nsid w:val="3F2F393C"/>
    <w:multiLevelType w:val="hybridMultilevel"/>
    <w:tmpl w:val="EBB887C0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4B247A"/>
    <w:multiLevelType w:val="hybridMultilevel"/>
    <w:tmpl w:val="154ED106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5EF299A"/>
    <w:multiLevelType w:val="multilevel"/>
    <w:tmpl w:val="2DE07940"/>
    <w:name w:val="BCF_KoppenLijst_Nummeringen6"/>
    <w:numStyleLink w:val="IOKoppenLijst"/>
  </w:abstractNum>
  <w:abstractNum w:abstractNumId="22" w15:restartNumberingAfterBreak="0">
    <w:nsid w:val="4CD373E3"/>
    <w:multiLevelType w:val="multilevel"/>
    <w:tmpl w:val="2DE07940"/>
    <w:name w:val="BCF_KoppenLijst_Nummeringen2"/>
    <w:numStyleLink w:val="IOKoppenLijst"/>
  </w:abstractNum>
  <w:abstractNum w:abstractNumId="23" w15:restartNumberingAfterBreak="0">
    <w:nsid w:val="4CDA00D5"/>
    <w:multiLevelType w:val="multilevel"/>
    <w:tmpl w:val="2DE07940"/>
    <w:name w:val="BCF_KoppenLijst"/>
    <w:numStyleLink w:val="IOKoppenLijst"/>
  </w:abstractNum>
  <w:abstractNum w:abstractNumId="24" w15:restartNumberingAfterBreak="0">
    <w:nsid w:val="51783EE1"/>
    <w:multiLevelType w:val="multilevel"/>
    <w:tmpl w:val="2DE07940"/>
    <w:name w:val="BCF_KoppenLijst_Nummeringen9"/>
    <w:numStyleLink w:val="IOKoppenLijst"/>
  </w:abstractNum>
  <w:abstractNum w:abstractNumId="25" w15:restartNumberingAfterBreak="0">
    <w:nsid w:val="57DE2658"/>
    <w:multiLevelType w:val="hybridMultilevel"/>
    <w:tmpl w:val="D2BAE9B4"/>
    <w:lvl w:ilvl="0" w:tplc="DFAA2F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A399" w:themeColor="accen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FD573A"/>
    <w:multiLevelType w:val="multilevel"/>
    <w:tmpl w:val="2DE07940"/>
    <w:name w:val="BCF_KoppenLijst_Nummeringen5"/>
    <w:numStyleLink w:val="IOKoppenLijst"/>
  </w:abstractNum>
  <w:abstractNum w:abstractNumId="27" w15:restartNumberingAfterBreak="0">
    <w:nsid w:val="5ED15553"/>
    <w:multiLevelType w:val="multilevel"/>
    <w:tmpl w:val="2DE07940"/>
    <w:name w:val="BCF_KoppenLijst_Nummeringen3"/>
    <w:numStyleLink w:val="IOKoppenLijst"/>
  </w:abstractNum>
  <w:abstractNum w:abstractNumId="28" w15:restartNumberingAfterBreak="0">
    <w:nsid w:val="614553C1"/>
    <w:multiLevelType w:val="hybridMultilevel"/>
    <w:tmpl w:val="D7626380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35F6F18"/>
    <w:multiLevelType w:val="hybridMultilevel"/>
    <w:tmpl w:val="6AE2F042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4F678FB"/>
    <w:multiLevelType w:val="hybridMultilevel"/>
    <w:tmpl w:val="A3A44164"/>
    <w:lvl w:ilvl="0" w:tplc="7FF0B484">
      <w:start w:val="5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81259ED"/>
    <w:multiLevelType w:val="multilevel"/>
    <w:tmpl w:val="2DE07940"/>
    <w:name w:val="BCF_KoppenLijst_Nummeringen10"/>
    <w:numStyleLink w:val="IOKoppenLijst"/>
  </w:abstractNum>
  <w:abstractNum w:abstractNumId="32" w15:restartNumberingAfterBreak="0">
    <w:nsid w:val="698019B6"/>
    <w:multiLevelType w:val="multilevel"/>
    <w:tmpl w:val="2DE07940"/>
    <w:name w:val="BCF_KoppenLijst_Nummeringen8"/>
    <w:numStyleLink w:val="IOKoppenLijst"/>
  </w:abstractNum>
  <w:abstractNum w:abstractNumId="33" w15:restartNumberingAfterBreak="0">
    <w:nsid w:val="6C6E18B1"/>
    <w:multiLevelType w:val="hybridMultilevel"/>
    <w:tmpl w:val="D8AE4410"/>
    <w:lvl w:ilvl="0" w:tplc="F0CEC586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35E2DE7"/>
    <w:multiLevelType w:val="hybridMultilevel"/>
    <w:tmpl w:val="635AE954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8151349"/>
    <w:multiLevelType w:val="hybridMultilevel"/>
    <w:tmpl w:val="BC8E1060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85824A3"/>
    <w:multiLevelType w:val="multilevel"/>
    <w:tmpl w:val="2DE07940"/>
    <w:name w:val="KoppenLijst_Nummeringen3"/>
    <w:numStyleLink w:val="IOKoppenLijst"/>
  </w:abstractNum>
  <w:abstractNum w:abstractNumId="37" w15:restartNumberingAfterBreak="0">
    <w:nsid w:val="7A9739EA"/>
    <w:multiLevelType w:val="hybridMultilevel"/>
    <w:tmpl w:val="1502320A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599916758">
    <w:abstractNumId w:val="7"/>
  </w:num>
  <w:num w:numId="2" w16cid:durableId="294214978">
    <w:abstractNumId w:val="0"/>
  </w:num>
  <w:num w:numId="3" w16cid:durableId="106629991">
    <w:abstractNumId w:val="3"/>
  </w:num>
  <w:num w:numId="4" w16cid:durableId="1973708015">
    <w:abstractNumId w:val="0"/>
  </w:num>
  <w:num w:numId="5" w16cid:durableId="1778715315">
    <w:abstractNumId w:val="36"/>
    <w:lvlOverride w:ilvl="0">
      <w:lvl w:ilvl="0">
        <w:start w:val="1"/>
        <w:numFmt w:val="decimal"/>
        <w:lvlText w:val="%1."/>
        <w:lvlJc w:val="left"/>
        <w:pPr>
          <w:tabs>
            <w:tab w:val="num" w:pos="907"/>
          </w:tabs>
          <w:ind w:left="907" w:hanging="907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907"/>
          </w:tabs>
          <w:ind w:left="907" w:hanging="907"/>
        </w:pPr>
        <w:rPr>
          <w:rFonts w:hint="default"/>
          <w:b/>
          <w:bCs w:val="0"/>
          <w:color w:val="00A399" w:themeColor="text2"/>
          <w:sz w:val="24"/>
          <w:szCs w:val="24"/>
        </w:rPr>
      </w:lvl>
    </w:lvlOverride>
    <w:lvlOverride w:ilvl="2">
      <w:lvl w:ilvl="2">
        <w:start w:val="1"/>
        <w:numFmt w:val="decimal"/>
        <w:pStyle w:val="Heading3"/>
        <w:lvlText w:val="%1.%2.%3"/>
        <w:lvlJc w:val="left"/>
        <w:pPr>
          <w:tabs>
            <w:tab w:val="num" w:pos="907"/>
          </w:tabs>
          <w:ind w:left="907" w:hanging="907"/>
        </w:pPr>
        <w:rPr>
          <w:rFonts w:hint="default"/>
          <w:color w:val="00A399" w:themeColor="text2"/>
          <w:sz w:val="22"/>
          <w:szCs w:val="22"/>
        </w:rPr>
      </w:lvl>
    </w:lvlOverride>
    <w:lvlOverride w:ilvl="3">
      <w:lvl w:ilvl="3">
        <w:start w:val="1"/>
        <w:numFmt w:val="none"/>
        <w:pStyle w:val="Heading4"/>
        <w:lvlText w:val=""/>
        <w:lvlJc w:val="left"/>
        <w:pPr>
          <w:tabs>
            <w:tab w:val="num" w:pos="0"/>
          </w:tabs>
          <w:ind w:left="0" w:firstLine="0"/>
        </w:pPr>
        <w:rPr>
          <w:rFonts w:hint="default"/>
        </w:rPr>
      </w:lvl>
    </w:lvlOverride>
    <w:lvlOverride w:ilvl="4">
      <w:lvl w:ilvl="4">
        <w:start w:val="1"/>
        <w:numFmt w:val="upperLetter"/>
        <w:pStyle w:val="Heading5"/>
        <w:lvlText w:val="%5."/>
        <w:lvlJc w:val="left"/>
        <w:pPr>
          <w:tabs>
            <w:tab w:val="num" w:pos="907"/>
          </w:tabs>
          <w:ind w:left="907" w:hanging="907"/>
        </w:pPr>
        <w:rPr>
          <w:rFonts w:hint="default"/>
        </w:rPr>
      </w:lvl>
    </w:lvlOverride>
    <w:lvlOverride w:ilvl="5">
      <w:lvl w:ilvl="5">
        <w:start w:val="1"/>
        <w:numFmt w:val="decimal"/>
        <w:lvlText w:val="%5.%6"/>
        <w:lvlJc w:val="left"/>
        <w:pPr>
          <w:tabs>
            <w:tab w:val="num" w:pos="907"/>
          </w:tabs>
          <w:ind w:left="907" w:hanging="907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5.%6.%7"/>
        <w:lvlJc w:val="left"/>
        <w:pPr>
          <w:tabs>
            <w:tab w:val="num" w:pos="907"/>
          </w:tabs>
          <w:ind w:left="907" w:hanging="907"/>
        </w:pPr>
        <w:rPr>
          <w:rFonts w:hint="default"/>
        </w:rPr>
      </w:lvl>
    </w:lvlOverride>
    <w:lvlOverride w:ilvl="7">
      <w:lvl w:ilvl="7">
        <w:start w:val="1"/>
        <w:numFmt w:val="none"/>
        <w:lvlText w:val=""/>
        <w:lvlJc w:val="left"/>
        <w:pPr>
          <w:tabs>
            <w:tab w:val="num" w:pos="0"/>
          </w:tabs>
          <w:ind w:left="0" w:firstLine="0"/>
        </w:pPr>
        <w:rPr>
          <w:rFonts w:hint="default"/>
        </w:rPr>
      </w:lvl>
    </w:lvlOverride>
    <w:lvlOverride w:ilvl="8">
      <w:lvl w:ilvl="8">
        <w:start w:val="1"/>
        <w:numFmt w:val="none"/>
        <w:lvlText w:val="%9"/>
        <w:lvlJc w:val="left"/>
        <w:pPr>
          <w:tabs>
            <w:tab w:val="num" w:pos="0"/>
          </w:tabs>
          <w:ind w:left="0" w:firstLine="0"/>
        </w:pPr>
        <w:rPr>
          <w:rFonts w:hint="default"/>
        </w:rPr>
      </w:lvl>
    </w:lvlOverride>
  </w:num>
  <w:num w:numId="6" w16cid:durableId="650597756">
    <w:abstractNumId w:val="7"/>
  </w:num>
  <w:num w:numId="7" w16cid:durableId="788552755">
    <w:abstractNumId w:val="25"/>
  </w:num>
  <w:num w:numId="8" w16cid:durableId="1539658134">
    <w:abstractNumId w:val="19"/>
  </w:num>
  <w:num w:numId="9" w16cid:durableId="1208222793">
    <w:abstractNumId w:val="10"/>
  </w:num>
  <w:num w:numId="10" w16cid:durableId="1684698042">
    <w:abstractNumId w:val="15"/>
  </w:num>
  <w:num w:numId="11" w16cid:durableId="2054185438">
    <w:abstractNumId w:val="29"/>
  </w:num>
  <w:num w:numId="12" w16cid:durableId="1079911535">
    <w:abstractNumId w:val="34"/>
  </w:num>
  <w:num w:numId="13" w16cid:durableId="1016465336">
    <w:abstractNumId w:val="20"/>
  </w:num>
  <w:num w:numId="14" w16cid:durableId="1291941399">
    <w:abstractNumId w:val="28"/>
  </w:num>
  <w:num w:numId="15" w16cid:durableId="1587961373">
    <w:abstractNumId w:val="18"/>
  </w:num>
  <w:num w:numId="16" w16cid:durableId="907497425">
    <w:abstractNumId w:val="37"/>
  </w:num>
  <w:num w:numId="17" w16cid:durableId="1026754330">
    <w:abstractNumId w:val="35"/>
  </w:num>
  <w:num w:numId="18" w16cid:durableId="317463002">
    <w:abstractNumId w:val="4"/>
  </w:num>
  <w:num w:numId="19" w16cid:durableId="817307751">
    <w:abstractNumId w:val="30"/>
  </w:num>
  <w:num w:numId="20" w16cid:durableId="903758286">
    <w:abstractNumId w:val="8"/>
  </w:num>
  <w:num w:numId="21" w16cid:durableId="21977227">
    <w:abstractNumId w:val="11"/>
  </w:num>
  <w:num w:numId="22" w16cid:durableId="1628470185">
    <w:abstractNumId w:val="16"/>
  </w:num>
  <w:num w:numId="23" w16cid:durableId="1518614105">
    <w:abstractNumId w:val="17"/>
  </w:num>
  <w:num w:numId="24" w16cid:durableId="757990881">
    <w:abstractNumId w:val="2"/>
  </w:num>
  <w:num w:numId="25" w16cid:durableId="803617676">
    <w:abstractNumId w:val="5"/>
  </w:num>
  <w:num w:numId="26" w16cid:durableId="993099471">
    <w:abstractNumId w:val="33"/>
  </w:num>
  <w:num w:numId="27" w16cid:durableId="214196936">
    <w:abstractNumId w:val="6"/>
  </w:num>
  <w:num w:numId="28" w16cid:durableId="1803114524">
    <w:abstractNumId w:val="1"/>
  </w:num>
  <w:num w:numId="29" w16cid:durableId="946809947">
    <w:abstractNumId w:val="36"/>
    <w:lvlOverride w:ilvl="0">
      <w:lvl w:ilvl="0">
        <w:start w:val="1"/>
        <w:numFmt w:val="decimal"/>
        <w:lvlText w:val="%1."/>
        <w:lvlJc w:val="left"/>
        <w:pPr>
          <w:tabs>
            <w:tab w:val="num" w:pos="907"/>
          </w:tabs>
          <w:ind w:left="907" w:hanging="907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907"/>
          </w:tabs>
          <w:ind w:left="907" w:hanging="907"/>
        </w:pPr>
        <w:rPr>
          <w:rFonts w:hint="default"/>
          <w:b/>
          <w:bCs w:val="0"/>
          <w:color w:val="00A399" w:themeColor="text2"/>
          <w:sz w:val="24"/>
          <w:szCs w:val="24"/>
        </w:rPr>
      </w:lvl>
    </w:lvlOverride>
    <w:lvlOverride w:ilvl="2">
      <w:lvl w:ilvl="2">
        <w:start w:val="1"/>
        <w:numFmt w:val="decimal"/>
        <w:pStyle w:val="Heading3"/>
        <w:lvlText w:val="%1.%2.%3"/>
        <w:lvlJc w:val="left"/>
        <w:pPr>
          <w:tabs>
            <w:tab w:val="num" w:pos="907"/>
          </w:tabs>
          <w:ind w:left="907" w:hanging="907"/>
        </w:pPr>
        <w:rPr>
          <w:rFonts w:hint="default"/>
          <w:color w:val="00A399" w:themeColor="text2"/>
          <w:sz w:val="22"/>
          <w:szCs w:val="22"/>
        </w:rPr>
      </w:lvl>
    </w:lvlOverride>
    <w:lvlOverride w:ilvl="3">
      <w:lvl w:ilvl="3">
        <w:start w:val="1"/>
        <w:numFmt w:val="none"/>
        <w:pStyle w:val="Heading4"/>
        <w:lvlText w:val=""/>
        <w:lvlJc w:val="left"/>
        <w:pPr>
          <w:tabs>
            <w:tab w:val="num" w:pos="0"/>
          </w:tabs>
          <w:ind w:left="0" w:firstLine="0"/>
        </w:pPr>
        <w:rPr>
          <w:rFonts w:hint="default"/>
        </w:rPr>
      </w:lvl>
    </w:lvlOverride>
    <w:lvlOverride w:ilvl="4">
      <w:lvl w:ilvl="4">
        <w:start w:val="1"/>
        <w:numFmt w:val="upperLetter"/>
        <w:pStyle w:val="Heading5"/>
        <w:lvlText w:val="%5."/>
        <w:lvlJc w:val="left"/>
        <w:pPr>
          <w:tabs>
            <w:tab w:val="num" w:pos="907"/>
          </w:tabs>
          <w:ind w:left="907" w:hanging="907"/>
        </w:pPr>
        <w:rPr>
          <w:rFonts w:hint="default"/>
        </w:rPr>
      </w:lvl>
    </w:lvlOverride>
    <w:lvlOverride w:ilvl="5">
      <w:lvl w:ilvl="5">
        <w:start w:val="1"/>
        <w:numFmt w:val="decimal"/>
        <w:lvlText w:val="%5.%6"/>
        <w:lvlJc w:val="left"/>
        <w:pPr>
          <w:tabs>
            <w:tab w:val="num" w:pos="907"/>
          </w:tabs>
          <w:ind w:left="907" w:hanging="907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5.%6.%7"/>
        <w:lvlJc w:val="left"/>
        <w:pPr>
          <w:tabs>
            <w:tab w:val="num" w:pos="907"/>
          </w:tabs>
          <w:ind w:left="907" w:hanging="907"/>
        </w:pPr>
        <w:rPr>
          <w:rFonts w:hint="default"/>
        </w:rPr>
      </w:lvl>
    </w:lvlOverride>
    <w:lvlOverride w:ilvl="7">
      <w:lvl w:ilvl="7">
        <w:start w:val="1"/>
        <w:numFmt w:val="none"/>
        <w:lvlText w:val=""/>
        <w:lvlJc w:val="left"/>
        <w:pPr>
          <w:tabs>
            <w:tab w:val="num" w:pos="0"/>
          </w:tabs>
          <w:ind w:left="0" w:firstLine="0"/>
        </w:pPr>
        <w:rPr>
          <w:rFonts w:hint="default"/>
        </w:rPr>
      </w:lvl>
    </w:lvlOverride>
    <w:lvlOverride w:ilvl="8">
      <w:lvl w:ilvl="8">
        <w:start w:val="1"/>
        <w:numFmt w:val="none"/>
        <w:lvlText w:val="%9"/>
        <w:lvlJc w:val="left"/>
        <w:pPr>
          <w:tabs>
            <w:tab w:val="num" w:pos="0"/>
          </w:tabs>
          <w:ind w:left="0" w:firstLine="0"/>
        </w:pPr>
        <w:rPr>
          <w:rFonts w:hint="default"/>
        </w:rPr>
      </w:lvl>
    </w:lvlOverride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1MjG1MDA2NTQyNjBT0lEKTi0uzszPAykwMaoFALwyiPotAAAA"/>
  </w:docVars>
  <w:rsids>
    <w:rsidRoot w:val="00A85221"/>
    <w:rsid w:val="00000C90"/>
    <w:rsid w:val="0000278A"/>
    <w:rsid w:val="0000436B"/>
    <w:rsid w:val="00004BEC"/>
    <w:rsid w:val="00004F69"/>
    <w:rsid w:val="0000544B"/>
    <w:rsid w:val="000058BE"/>
    <w:rsid w:val="00006B10"/>
    <w:rsid w:val="00007515"/>
    <w:rsid w:val="00007A06"/>
    <w:rsid w:val="00011037"/>
    <w:rsid w:val="00013F0B"/>
    <w:rsid w:val="00015D1B"/>
    <w:rsid w:val="000206F2"/>
    <w:rsid w:val="000225C3"/>
    <w:rsid w:val="00025B5E"/>
    <w:rsid w:val="00025E46"/>
    <w:rsid w:val="00026596"/>
    <w:rsid w:val="000267A2"/>
    <w:rsid w:val="00026FC8"/>
    <w:rsid w:val="000273C9"/>
    <w:rsid w:val="00027C2A"/>
    <w:rsid w:val="00030B68"/>
    <w:rsid w:val="00030E31"/>
    <w:rsid w:val="00032DEC"/>
    <w:rsid w:val="0003304B"/>
    <w:rsid w:val="00037F0C"/>
    <w:rsid w:val="00040265"/>
    <w:rsid w:val="0004083D"/>
    <w:rsid w:val="00041179"/>
    <w:rsid w:val="0004195B"/>
    <w:rsid w:val="00041BEC"/>
    <w:rsid w:val="00043AC4"/>
    <w:rsid w:val="00046DDA"/>
    <w:rsid w:val="000473CD"/>
    <w:rsid w:val="000539B4"/>
    <w:rsid w:val="00053F7F"/>
    <w:rsid w:val="00054220"/>
    <w:rsid w:val="0005475C"/>
    <w:rsid w:val="00056D3E"/>
    <w:rsid w:val="000574E0"/>
    <w:rsid w:val="00062FB8"/>
    <w:rsid w:val="00063607"/>
    <w:rsid w:val="00064546"/>
    <w:rsid w:val="00064B96"/>
    <w:rsid w:val="000667D9"/>
    <w:rsid w:val="00066F5E"/>
    <w:rsid w:val="00070BC7"/>
    <w:rsid w:val="000713DE"/>
    <w:rsid w:val="000720BD"/>
    <w:rsid w:val="0007262D"/>
    <w:rsid w:val="000730C5"/>
    <w:rsid w:val="00074EBE"/>
    <w:rsid w:val="00082813"/>
    <w:rsid w:val="00082E8E"/>
    <w:rsid w:val="0008426F"/>
    <w:rsid w:val="00084300"/>
    <w:rsid w:val="0008687F"/>
    <w:rsid w:val="0008689D"/>
    <w:rsid w:val="00090ECC"/>
    <w:rsid w:val="00091FED"/>
    <w:rsid w:val="000924B0"/>
    <w:rsid w:val="00092C64"/>
    <w:rsid w:val="0009352C"/>
    <w:rsid w:val="000935A6"/>
    <w:rsid w:val="000940DE"/>
    <w:rsid w:val="0009461A"/>
    <w:rsid w:val="000948E0"/>
    <w:rsid w:val="00095E04"/>
    <w:rsid w:val="00097B94"/>
    <w:rsid w:val="000A28AA"/>
    <w:rsid w:val="000A2CBC"/>
    <w:rsid w:val="000A6BC6"/>
    <w:rsid w:val="000A716B"/>
    <w:rsid w:val="000B0BB4"/>
    <w:rsid w:val="000B26F0"/>
    <w:rsid w:val="000B2715"/>
    <w:rsid w:val="000B2D39"/>
    <w:rsid w:val="000B469A"/>
    <w:rsid w:val="000B5099"/>
    <w:rsid w:val="000B5F75"/>
    <w:rsid w:val="000B6055"/>
    <w:rsid w:val="000B62D3"/>
    <w:rsid w:val="000C010F"/>
    <w:rsid w:val="000C0FC0"/>
    <w:rsid w:val="000C1936"/>
    <w:rsid w:val="000C1CA5"/>
    <w:rsid w:val="000C366F"/>
    <w:rsid w:val="000C3ABF"/>
    <w:rsid w:val="000C441E"/>
    <w:rsid w:val="000C466F"/>
    <w:rsid w:val="000C4817"/>
    <w:rsid w:val="000C4E90"/>
    <w:rsid w:val="000C5D98"/>
    <w:rsid w:val="000C7F73"/>
    <w:rsid w:val="000D2224"/>
    <w:rsid w:val="000D30B9"/>
    <w:rsid w:val="000D3272"/>
    <w:rsid w:val="000D4D78"/>
    <w:rsid w:val="000D5A02"/>
    <w:rsid w:val="000D6196"/>
    <w:rsid w:val="000E0537"/>
    <w:rsid w:val="000E3015"/>
    <w:rsid w:val="000E304A"/>
    <w:rsid w:val="000E3841"/>
    <w:rsid w:val="000E44BB"/>
    <w:rsid w:val="000E4961"/>
    <w:rsid w:val="000E4FDA"/>
    <w:rsid w:val="000E6794"/>
    <w:rsid w:val="000E686B"/>
    <w:rsid w:val="000E6C1E"/>
    <w:rsid w:val="000E7674"/>
    <w:rsid w:val="000F1640"/>
    <w:rsid w:val="000F1961"/>
    <w:rsid w:val="000F2710"/>
    <w:rsid w:val="000F2B9E"/>
    <w:rsid w:val="000F3A72"/>
    <w:rsid w:val="000F4A30"/>
    <w:rsid w:val="000F5B54"/>
    <w:rsid w:val="000F63D4"/>
    <w:rsid w:val="000F6492"/>
    <w:rsid w:val="000F6B28"/>
    <w:rsid w:val="000F727B"/>
    <w:rsid w:val="000F742E"/>
    <w:rsid w:val="00100D3C"/>
    <w:rsid w:val="001014E0"/>
    <w:rsid w:val="001016D5"/>
    <w:rsid w:val="001028B3"/>
    <w:rsid w:val="00102E31"/>
    <w:rsid w:val="00103553"/>
    <w:rsid w:val="00103FE2"/>
    <w:rsid w:val="00104442"/>
    <w:rsid w:val="0010458B"/>
    <w:rsid w:val="00104D32"/>
    <w:rsid w:val="001103B4"/>
    <w:rsid w:val="00111DB4"/>
    <w:rsid w:val="00112006"/>
    <w:rsid w:val="00112A9A"/>
    <w:rsid w:val="00112C58"/>
    <w:rsid w:val="00115365"/>
    <w:rsid w:val="001158FD"/>
    <w:rsid w:val="0011635D"/>
    <w:rsid w:val="00116878"/>
    <w:rsid w:val="001173E3"/>
    <w:rsid w:val="00120160"/>
    <w:rsid w:val="00121F41"/>
    <w:rsid w:val="00122F8E"/>
    <w:rsid w:val="00123366"/>
    <w:rsid w:val="00123AED"/>
    <w:rsid w:val="00126BD7"/>
    <w:rsid w:val="00130C4B"/>
    <w:rsid w:val="00131975"/>
    <w:rsid w:val="00133BD7"/>
    <w:rsid w:val="0013500B"/>
    <w:rsid w:val="001362E3"/>
    <w:rsid w:val="0014052E"/>
    <w:rsid w:val="001407EA"/>
    <w:rsid w:val="0014270C"/>
    <w:rsid w:val="001431E6"/>
    <w:rsid w:val="001435F1"/>
    <w:rsid w:val="001461B6"/>
    <w:rsid w:val="001465C8"/>
    <w:rsid w:val="001465F3"/>
    <w:rsid w:val="00147462"/>
    <w:rsid w:val="00152146"/>
    <w:rsid w:val="0015335B"/>
    <w:rsid w:val="00160472"/>
    <w:rsid w:val="001619F6"/>
    <w:rsid w:val="00162657"/>
    <w:rsid w:val="00162C56"/>
    <w:rsid w:val="00162CC3"/>
    <w:rsid w:val="00163B7E"/>
    <w:rsid w:val="001656F1"/>
    <w:rsid w:val="001663E0"/>
    <w:rsid w:val="00170D09"/>
    <w:rsid w:val="00171220"/>
    <w:rsid w:val="00172026"/>
    <w:rsid w:val="001728CF"/>
    <w:rsid w:val="001731CB"/>
    <w:rsid w:val="00173E9D"/>
    <w:rsid w:val="00175A8E"/>
    <w:rsid w:val="00175BD3"/>
    <w:rsid w:val="00175D22"/>
    <w:rsid w:val="00177205"/>
    <w:rsid w:val="00180917"/>
    <w:rsid w:val="001813B6"/>
    <w:rsid w:val="00181E41"/>
    <w:rsid w:val="00183A05"/>
    <w:rsid w:val="00183F49"/>
    <w:rsid w:val="0018701E"/>
    <w:rsid w:val="001878FF"/>
    <w:rsid w:val="001917FC"/>
    <w:rsid w:val="00191E29"/>
    <w:rsid w:val="00191E84"/>
    <w:rsid w:val="0019226A"/>
    <w:rsid w:val="0019300D"/>
    <w:rsid w:val="001968F9"/>
    <w:rsid w:val="00197552"/>
    <w:rsid w:val="00197F34"/>
    <w:rsid w:val="001A11B2"/>
    <w:rsid w:val="001A1465"/>
    <w:rsid w:val="001A1B4F"/>
    <w:rsid w:val="001A26DA"/>
    <w:rsid w:val="001A4F4D"/>
    <w:rsid w:val="001A58BD"/>
    <w:rsid w:val="001A72B0"/>
    <w:rsid w:val="001B1D28"/>
    <w:rsid w:val="001B2E56"/>
    <w:rsid w:val="001B5D67"/>
    <w:rsid w:val="001B78EA"/>
    <w:rsid w:val="001C1905"/>
    <w:rsid w:val="001C32D0"/>
    <w:rsid w:val="001C3A22"/>
    <w:rsid w:val="001C422A"/>
    <w:rsid w:val="001C6750"/>
    <w:rsid w:val="001D02F3"/>
    <w:rsid w:val="001D06F8"/>
    <w:rsid w:val="001D2907"/>
    <w:rsid w:val="001D45AC"/>
    <w:rsid w:val="001D4828"/>
    <w:rsid w:val="001D4865"/>
    <w:rsid w:val="001D5DBF"/>
    <w:rsid w:val="001D6A2D"/>
    <w:rsid w:val="001D6EC9"/>
    <w:rsid w:val="001D74B2"/>
    <w:rsid w:val="001E0469"/>
    <w:rsid w:val="001E2CD0"/>
    <w:rsid w:val="001E2E0B"/>
    <w:rsid w:val="001E3BBF"/>
    <w:rsid w:val="001E3C55"/>
    <w:rsid w:val="001E41A6"/>
    <w:rsid w:val="001E5F98"/>
    <w:rsid w:val="001F08A8"/>
    <w:rsid w:val="001F1550"/>
    <w:rsid w:val="001F3940"/>
    <w:rsid w:val="001F3FFA"/>
    <w:rsid w:val="001F48E5"/>
    <w:rsid w:val="001F5492"/>
    <w:rsid w:val="00200922"/>
    <w:rsid w:val="00201677"/>
    <w:rsid w:val="00201A45"/>
    <w:rsid w:val="00202739"/>
    <w:rsid w:val="002038A4"/>
    <w:rsid w:val="00204A3B"/>
    <w:rsid w:val="00204F11"/>
    <w:rsid w:val="0020602D"/>
    <w:rsid w:val="002075E7"/>
    <w:rsid w:val="00210F14"/>
    <w:rsid w:val="002140CF"/>
    <w:rsid w:val="002144FB"/>
    <w:rsid w:val="0021471B"/>
    <w:rsid w:val="00216FF1"/>
    <w:rsid w:val="002218C6"/>
    <w:rsid w:val="00221F5A"/>
    <w:rsid w:val="002232CE"/>
    <w:rsid w:val="00223777"/>
    <w:rsid w:val="00225F88"/>
    <w:rsid w:val="00227238"/>
    <w:rsid w:val="0022795F"/>
    <w:rsid w:val="002318CC"/>
    <w:rsid w:val="00232301"/>
    <w:rsid w:val="00233434"/>
    <w:rsid w:val="002338E7"/>
    <w:rsid w:val="00237E05"/>
    <w:rsid w:val="00242DC2"/>
    <w:rsid w:val="002502A0"/>
    <w:rsid w:val="002509EE"/>
    <w:rsid w:val="00252651"/>
    <w:rsid w:val="0025374D"/>
    <w:rsid w:val="0025414E"/>
    <w:rsid w:val="00254F11"/>
    <w:rsid w:val="00254FEA"/>
    <w:rsid w:val="00255207"/>
    <w:rsid w:val="00255C4D"/>
    <w:rsid w:val="002561C5"/>
    <w:rsid w:val="00260D9F"/>
    <w:rsid w:val="00262297"/>
    <w:rsid w:val="00262E82"/>
    <w:rsid w:val="002636C1"/>
    <w:rsid w:val="00263D28"/>
    <w:rsid w:val="00266452"/>
    <w:rsid w:val="002667B9"/>
    <w:rsid w:val="0026779B"/>
    <w:rsid w:val="00267C3D"/>
    <w:rsid w:val="00274095"/>
    <w:rsid w:val="00274F63"/>
    <w:rsid w:val="00275475"/>
    <w:rsid w:val="002766B3"/>
    <w:rsid w:val="00276B1D"/>
    <w:rsid w:val="00277A54"/>
    <w:rsid w:val="0028049A"/>
    <w:rsid w:val="00281C50"/>
    <w:rsid w:val="00282A52"/>
    <w:rsid w:val="00286FFC"/>
    <w:rsid w:val="00287C71"/>
    <w:rsid w:val="00287F6C"/>
    <w:rsid w:val="002900DD"/>
    <w:rsid w:val="002904A0"/>
    <w:rsid w:val="00290876"/>
    <w:rsid w:val="0029152A"/>
    <w:rsid w:val="00291671"/>
    <w:rsid w:val="002916B8"/>
    <w:rsid w:val="00291F9E"/>
    <w:rsid w:val="002934B7"/>
    <w:rsid w:val="00293AD6"/>
    <w:rsid w:val="00293C47"/>
    <w:rsid w:val="002940FE"/>
    <w:rsid w:val="0029432C"/>
    <w:rsid w:val="00294A60"/>
    <w:rsid w:val="0029532A"/>
    <w:rsid w:val="0029567A"/>
    <w:rsid w:val="002973B4"/>
    <w:rsid w:val="00297718"/>
    <w:rsid w:val="002A07D8"/>
    <w:rsid w:val="002A0855"/>
    <w:rsid w:val="002A0F69"/>
    <w:rsid w:val="002A1B8C"/>
    <w:rsid w:val="002A32FE"/>
    <w:rsid w:val="002A3FA6"/>
    <w:rsid w:val="002A46F6"/>
    <w:rsid w:val="002A6C28"/>
    <w:rsid w:val="002A7E1B"/>
    <w:rsid w:val="002B18DD"/>
    <w:rsid w:val="002B2D79"/>
    <w:rsid w:val="002B688E"/>
    <w:rsid w:val="002C05FA"/>
    <w:rsid w:val="002C078C"/>
    <w:rsid w:val="002C7E11"/>
    <w:rsid w:val="002D00E6"/>
    <w:rsid w:val="002D0B1B"/>
    <w:rsid w:val="002D445B"/>
    <w:rsid w:val="002D4C1A"/>
    <w:rsid w:val="002D5647"/>
    <w:rsid w:val="002E118B"/>
    <w:rsid w:val="002E2A4B"/>
    <w:rsid w:val="002E2A61"/>
    <w:rsid w:val="002E2E35"/>
    <w:rsid w:val="002E3100"/>
    <w:rsid w:val="002E3B5E"/>
    <w:rsid w:val="002E3B64"/>
    <w:rsid w:val="002E4211"/>
    <w:rsid w:val="002E4741"/>
    <w:rsid w:val="002E4E1A"/>
    <w:rsid w:val="002E6526"/>
    <w:rsid w:val="002E6E15"/>
    <w:rsid w:val="002F24EB"/>
    <w:rsid w:val="002F7DAD"/>
    <w:rsid w:val="00300F63"/>
    <w:rsid w:val="0030275E"/>
    <w:rsid w:val="003028DB"/>
    <w:rsid w:val="00302FF3"/>
    <w:rsid w:val="00303F2F"/>
    <w:rsid w:val="0030428C"/>
    <w:rsid w:val="00304888"/>
    <w:rsid w:val="00304D0E"/>
    <w:rsid w:val="00304EE8"/>
    <w:rsid w:val="00305119"/>
    <w:rsid w:val="0030519C"/>
    <w:rsid w:val="00306D02"/>
    <w:rsid w:val="003072F2"/>
    <w:rsid w:val="00307504"/>
    <w:rsid w:val="00311D44"/>
    <w:rsid w:val="003157B0"/>
    <w:rsid w:val="00316B86"/>
    <w:rsid w:val="00321120"/>
    <w:rsid w:val="00321A73"/>
    <w:rsid w:val="003235A9"/>
    <w:rsid w:val="00325A7D"/>
    <w:rsid w:val="00325EE5"/>
    <w:rsid w:val="003269DC"/>
    <w:rsid w:val="003279BF"/>
    <w:rsid w:val="003302E5"/>
    <w:rsid w:val="00335F73"/>
    <w:rsid w:val="003375FD"/>
    <w:rsid w:val="0034027A"/>
    <w:rsid w:val="00340390"/>
    <w:rsid w:val="00340F8E"/>
    <w:rsid w:val="00341C2E"/>
    <w:rsid w:val="00341EFA"/>
    <w:rsid w:val="003422AF"/>
    <w:rsid w:val="00342A4B"/>
    <w:rsid w:val="0034320F"/>
    <w:rsid w:val="00344905"/>
    <w:rsid w:val="003457E0"/>
    <w:rsid w:val="00347F6D"/>
    <w:rsid w:val="00347F84"/>
    <w:rsid w:val="00347F86"/>
    <w:rsid w:val="00350B04"/>
    <w:rsid w:val="00350D85"/>
    <w:rsid w:val="003515A1"/>
    <w:rsid w:val="00352462"/>
    <w:rsid w:val="00352908"/>
    <w:rsid w:val="00354084"/>
    <w:rsid w:val="003561D0"/>
    <w:rsid w:val="00357BF2"/>
    <w:rsid w:val="00360332"/>
    <w:rsid w:val="00362994"/>
    <w:rsid w:val="00362BF7"/>
    <w:rsid w:val="00363954"/>
    <w:rsid w:val="0036568F"/>
    <w:rsid w:val="00366C73"/>
    <w:rsid w:val="0036712C"/>
    <w:rsid w:val="00367988"/>
    <w:rsid w:val="00367E50"/>
    <w:rsid w:val="0037033C"/>
    <w:rsid w:val="003719D7"/>
    <w:rsid w:val="00372D15"/>
    <w:rsid w:val="00372EB1"/>
    <w:rsid w:val="003730A3"/>
    <w:rsid w:val="00373565"/>
    <w:rsid w:val="003740A2"/>
    <w:rsid w:val="00374A9D"/>
    <w:rsid w:val="00374EDD"/>
    <w:rsid w:val="00375300"/>
    <w:rsid w:val="00376FB4"/>
    <w:rsid w:val="00380C76"/>
    <w:rsid w:val="00381BAB"/>
    <w:rsid w:val="0038250B"/>
    <w:rsid w:val="00382F52"/>
    <w:rsid w:val="0038443C"/>
    <w:rsid w:val="00384A30"/>
    <w:rsid w:val="00386AB9"/>
    <w:rsid w:val="00386F6B"/>
    <w:rsid w:val="00387A5E"/>
    <w:rsid w:val="00387F11"/>
    <w:rsid w:val="00390ACD"/>
    <w:rsid w:val="00392FD7"/>
    <w:rsid w:val="0039386F"/>
    <w:rsid w:val="00393B76"/>
    <w:rsid w:val="003940F9"/>
    <w:rsid w:val="00395677"/>
    <w:rsid w:val="00396E09"/>
    <w:rsid w:val="00397871"/>
    <w:rsid w:val="00397E05"/>
    <w:rsid w:val="003A3251"/>
    <w:rsid w:val="003A3652"/>
    <w:rsid w:val="003A4275"/>
    <w:rsid w:val="003A5A58"/>
    <w:rsid w:val="003A6476"/>
    <w:rsid w:val="003A6A70"/>
    <w:rsid w:val="003A6AE4"/>
    <w:rsid w:val="003A7C31"/>
    <w:rsid w:val="003B03B5"/>
    <w:rsid w:val="003B22C5"/>
    <w:rsid w:val="003B255C"/>
    <w:rsid w:val="003B260B"/>
    <w:rsid w:val="003B49F9"/>
    <w:rsid w:val="003B5A97"/>
    <w:rsid w:val="003B6A88"/>
    <w:rsid w:val="003B7922"/>
    <w:rsid w:val="003C45D5"/>
    <w:rsid w:val="003C4907"/>
    <w:rsid w:val="003C5F41"/>
    <w:rsid w:val="003C5F6C"/>
    <w:rsid w:val="003C6A4F"/>
    <w:rsid w:val="003C6AD8"/>
    <w:rsid w:val="003C734A"/>
    <w:rsid w:val="003D1E7C"/>
    <w:rsid w:val="003D4DAD"/>
    <w:rsid w:val="003D7510"/>
    <w:rsid w:val="003D76F4"/>
    <w:rsid w:val="003E242E"/>
    <w:rsid w:val="003E24CF"/>
    <w:rsid w:val="003E253A"/>
    <w:rsid w:val="003E2FB5"/>
    <w:rsid w:val="003E4B0C"/>
    <w:rsid w:val="003E74C3"/>
    <w:rsid w:val="003F03A3"/>
    <w:rsid w:val="003F0AE9"/>
    <w:rsid w:val="003F21D6"/>
    <w:rsid w:val="003F3374"/>
    <w:rsid w:val="003F465A"/>
    <w:rsid w:val="003F7952"/>
    <w:rsid w:val="003F7C5D"/>
    <w:rsid w:val="00401981"/>
    <w:rsid w:val="00403148"/>
    <w:rsid w:val="00403AE7"/>
    <w:rsid w:val="00404101"/>
    <w:rsid w:val="004056F3"/>
    <w:rsid w:val="004075F0"/>
    <w:rsid w:val="004103D4"/>
    <w:rsid w:val="00410497"/>
    <w:rsid w:val="00410A6F"/>
    <w:rsid w:val="00410D15"/>
    <w:rsid w:val="004118C0"/>
    <w:rsid w:val="00411DF6"/>
    <w:rsid w:val="0041333E"/>
    <w:rsid w:val="004152C7"/>
    <w:rsid w:val="004155F0"/>
    <w:rsid w:val="0041636A"/>
    <w:rsid w:val="0041677A"/>
    <w:rsid w:val="00420350"/>
    <w:rsid w:val="00421924"/>
    <w:rsid w:val="00421B59"/>
    <w:rsid w:val="00421C71"/>
    <w:rsid w:val="00421ED7"/>
    <w:rsid w:val="00422001"/>
    <w:rsid w:val="004221EB"/>
    <w:rsid w:val="004224E9"/>
    <w:rsid w:val="00423143"/>
    <w:rsid w:val="00424F33"/>
    <w:rsid w:val="0042626E"/>
    <w:rsid w:val="0042770A"/>
    <w:rsid w:val="00432983"/>
    <w:rsid w:val="00433791"/>
    <w:rsid w:val="00434735"/>
    <w:rsid w:val="0043642E"/>
    <w:rsid w:val="00440AED"/>
    <w:rsid w:val="004415AA"/>
    <w:rsid w:val="0044198C"/>
    <w:rsid w:val="00443E51"/>
    <w:rsid w:val="0044560D"/>
    <w:rsid w:val="004456B9"/>
    <w:rsid w:val="0044669A"/>
    <w:rsid w:val="00447400"/>
    <w:rsid w:val="004479AA"/>
    <w:rsid w:val="00447D5E"/>
    <w:rsid w:val="00451F1D"/>
    <w:rsid w:val="004528AB"/>
    <w:rsid w:val="00453989"/>
    <w:rsid w:val="00454455"/>
    <w:rsid w:val="00454C17"/>
    <w:rsid w:val="0045730E"/>
    <w:rsid w:val="004614F8"/>
    <w:rsid w:val="00462305"/>
    <w:rsid w:val="00462F71"/>
    <w:rsid w:val="00463FAF"/>
    <w:rsid w:val="00463FB4"/>
    <w:rsid w:val="004647D1"/>
    <w:rsid w:val="004651B6"/>
    <w:rsid w:val="00466163"/>
    <w:rsid w:val="00466D9C"/>
    <w:rsid w:val="00467D1D"/>
    <w:rsid w:val="004715CC"/>
    <w:rsid w:val="00471F4D"/>
    <w:rsid w:val="0047443E"/>
    <w:rsid w:val="00474924"/>
    <w:rsid w:val="00475AC3"/>
    <w:rsid w:val="0048024A"/>
    <w:rsid w:val="00484972"/>
    <w:rsid w:val="004856B5"/>
    <w:rsid w:val="00485E6D"/>
    <w:rsid w:val="00486A21"/>
    <w:rsid w:val="00486B3B"/>
    <w:rsid w:val="0048707A"/>
    <w:rsid w:val="004879EB"/>
    <w:rsid w:val="0049045F"/>
    <w:rsid w:val="00492B0E"/>
    <w:rsid w:val="00492D59"/>
    <w:rsid w:val="00492E66"/>
    <w:rsid w:val="00495CC0"/>
    <w:rsid w:val="004A0145"/>
    <w:rsid w:val="004A0189"/>
    <w:rsid w:val="004A01F2"/>
    <w:rsid w:val="004A1255"/>
    <w:rsid w:val="004A1B0D"/>
    <w:rsid w:val="004A2301"/>
    <w:rsid w:val="004A280F"/>
    <w:rsid w:val="004A2AD6"/>
    <w:rsid w:val="004A6136"/>
    <w:rsid w:val="004A6B14"/>
    <w:rsid w:val="004A7C99"/>
    <w:rsid w:val="004B0979"/>
    <w:rsid w:val="004B29BE"/>
    <w:rsid w:val="004B5DD1"/>
    <w:rsid w:val="004B64F9"/>
    <w:rsid w:val="004C004A"/>
    <w:rsid w:val="004C3535"/>
    <w:rsid w:val="004C3A34"/>
    <w:rsid w:val="004C63A6"/>
    <w:rsid w:val="004C6D3F"/>
    <w:rsid w:val="004D042C"/>
    <w:rsid w:val="004D25C6"/>
    <w:rsid w:val="004D2823"/>
    <w:rsid w:val="004D2AF8"/>
    <w:rsid w:val="004D3FC6"/>
    <w:rsid w:val="004D7864"/>
    <w:rsid w:val="004D7AED"/>
    <w:rsid w:val="004E0624"/>
    <w:rsid w:val="004E182C"/>
    <w:rsid w:val="004E316E"/>
    <w:rsid w:val="004E3D71"/>
    <w:rsid w:val="004E4E08"/>
    <w:rsid w:val="004E587B"/>
    <w:rsid w:val="004E6536"/>
    <w:rsid w:val="004E77AD"/>
    <w:rsid w:val="004E77D1"/>
    <w:rsid w:val="004E7D7D"/>
    <w:rsid w:val="004F1013"/>
    <w:rsid w:val="004F33CC"/>
    <w:rsid w:val="004F49CA"/>
    <w:rsid w:val="004F58D9"/>
    <w:rsid w:val="005002B3"/>
    <w:rsid w:val="005002C8"/>
    <w:rsid w:val="005007F6"/>
    <w:rsid w:val="0050281E"/>
    <w:rsid w:val="00502B9A"/>
    <w:rsid w:val="00502C42"/>
    <w:rsid w:val="00506892"/>
    <w:rsid w:val="005076B8"/>
    <w:rsid w:val="00510618"/>
    <w:rsid w:val="005108C5"/>
    <w:rsid w:val="00511F84"/>
    <w:rsid w:val="00512047"/>
    <w:rsid w:val="00512F18"/>
    <w:rsid w:val="00513EAB"/>
    <w:rsid w:val="00514AB5"/>
    <w:rsid w:val="005162E5"/>
    <w:rsid w:val="00516E6B"/>
    <w:rsid w:val="0051704E"/>
    <w:rsid w:val="0051782B"/>
    <w:rsid w:val="00517A03"/>
    <w:rsid w:val="00520915"/>
    <w:rsid w:val="005210B4"/>
    <w:rsid w:val="005211C9"/>
    <w:rsid w:val="00521535"/>
    <w:rsid w:val="0052205F"/>
    <w:rsid w:val="00523855"/>
    <w:rsid w:val="005238B3"/>
    <w:rsid w:val="00526F56"/>
    <w:rsid w:val="0052760A"/>
    <w:rsid w:val="005326FF"/>
    <w:rsid w:val="005340A9"/>
    <w:rsid w:val="00535874"/>
    <w:rsid w:val="005359D7"/>
    <w:rsid w:val="00535C9C"/>
    <w:rsid w:val="005363B3"/>
    <w:rsid w:val="0053640D"/>
    <w:rsid w:val="00537624"/>
    <w:rsid w:val="00537C83"/>
    <w:rsid w:val="00541429"/>
    <w:rsid w:val="00541DEB"/>
    <w:rsid w:val="00542295"/>
    <w:rsid w:val="00542487"/>
    <w:rsid w:val="00545401"/>
    <w:rsid w:val="005502FE"/>
    <w:rsid w:val="00551139"/>
    <w:rsid w:val="00551BB2"/>
    <w:rsid w:val="00554289"/>
    <w:rsid w:val="005544E9"/>
    <w:rsid w:val="00554A29"/>
    <w:rsid w:val="00554BB0"/>
    <w:rsid w:val="00556601"/>
    <w:rsid w:val="00557144"/>
    <w:rsid w:val="00557ABC"/>
    <w:rsid w:val="00561471"/>
    <w:rsid w:val="005621AD"/>
    <w:rsid w:val="00564749"/>
    <w:rsid w:val="00564C62"/>
    <w:rsid w:val="0056559B"/>
    <w:rsid w:val="0056602F"/>
    <w:rsid w:val="0056680D"/>
    <w:rsid w:val="00567F1D"/>
    <w:rsid w:val="00570179"/>
    <w:rsid w:val="00570B90"/>
    <w:rsid w:val="00571596"/>
    <w:rsid w:val="00571BDF"/>
    <w:rsid w:val="00571E38"/>
    <w:rsid w:val="005728AC"/>
    <w:rsid w:val="00573D5A"/>
    <w:rsid w:val="00575525"/>
    <w:rsid w:val="0057579F"/>
    <w:rsid w:val="00577725"/>
    <w:rsid w:val="005777A3"/>
    <w:rsid w:val="005803C6"/>
    <w:rsid w:val="005831AF"/>
    <w:rsid w:val="0058484C"/>
    <w:rsid w:val="00584952"/>
    <w:rsid w:val="00590243"/>
    <w:rsid w:val="00591C39"/>
    <w:rsid w:val="00592589"/>
    <w:rsid w:val="005927F9"/>
    <w:rsid w:val="00592C16"/>
    <w:rsid w:val="005966FD"/>
    <w:rsid w:val="00596828"/>
    <w:rsid w:val="0059695E"/>
    <w:rsid w:val="0059702F"/>
    <w:rsid w:val="005A0B24"/>
    <w:rsid w:val="005A14FD"/>
    <w:rsid w:val="005A273D"/>
    <w:rsid w:val="005A320D"/>
    <w:rsid w:val="005A3321"/>
    <w:rsid w:val="005A39C1"/>
    <w:rsid w:val="005A4B41"/>
    <w:rsid w:val="005A6268"/>
    <w:rsid w:val="005A68E7"/>
    <w:rsid w:val="005A7566"/>
    <w:rsid w:val="005B0138"/>
    <w:rsid w:val="005B1B7C"/>
    <w:rsid w:val="005B3100"/>
    <w:rsid w:val="005B3900"/>
    <w:rsid w:val="005B3B6C"/>
    <w:rsid w:val="005B4AAB"/>
    <w:rsid w:val="005C04A1"/>
    <w:rsid w:val="005C6858"/>
    <w:rsid w:val="005C6928"/>
    <w:rsid w:val="005C712E"/>
    <w:rsid w:val="005C7361"/>
    <w:rsid w:val="005D0846"/>
    <w:rsid w:val="005D1D25"/>
    <w:rsid w:val="005D278A"/>
    <w:rsid w:val="005D451F"/>
    <w:rsid w:val="005D5A34"/>
    <w:rsid w:val="005D5A35"/>
    <w:rsid w:val="005D61FB"/>
    <w:rsid w:val="005D736E"/>
    <w:rsid w:val="005E0467"/>
    <w:rsid w:val="005E0E78"/>
    <w:rsid w:val="005E3F5D"/>
    <w:rsid w:val="005E4192"/>
    <w:rsid w:val="005E5155"/>
    <w:rsid w:val="005E686B"/>
    <w:rsid w:val="005E6BCD"/>
    <w:rsid w:val="005F0D68"/>
    <w:rsid w:val="005F0F66"/>
    <w:rsid w:val="005F136B"/>
    <w:rsid w:val="005F15FB"/>
    <w:rsid w:val="005F4EE9"/>
    <w:rsid w:val="005F58B7"/>
    <w:rsid w:val="005F5A62"/>
    <w:rsid w:val="005F76D7"/>
    <w:rsid w:val="00600629"/>
    <w:rsid w:val="00604A34"/>
    <w:rsid w:val="00604BD7"/>
    <w:rsid w:val="00605D67"/>
    <w:rsid w:val="006070B9"/>
    <w:rsid w:val="00611659"/>
    <w:rsid w:val="0061180E"/>
    <w:rsid w:val="00611A3E"/>
    <w:rsid w:val="0061233B"/>
    <w:rsid w:val="0061267C"/>
    <w:rsid w:val="006135B1"/>
    <w:rsid w:val="006137F5"/>
    <w:rsid w:val="00613904"/>
    <w:rsid w:val="00613E75"/>
    <w:rsid w:val="00615166"/>
    <w:rsid w:val="0061518A"/>
    <w:rsid w:val="006155DF"/>
    <w:rsid w:val="0061575B"/>
    <w:rsid w:val="00615811"/>
    <w:rsid w:val="006176B9"/>
    <w:rsid w:val="006176CB"/>
    <w:rsid w:val="00622008"/>
    <w:rsid w:val="0062230F"/>
    <w:rsid w:val="00622E54"/>
    <w:rsid w:val="00623DC2"/>
    <w:rsid w:val="00624345"/>
    <w:rsid w:val="00624956"/>
    <w:rsid w:val="006257F6"/>
    <w:rsid w:val="0062660C"/>
    <w:rsid w:val="0062686B"/>
    <w:rsid w:val="00627369"/>
    <w:rsid w:val="006309E3"/>
    <w:rsid w:val="00630FB5"/>
    <w:rsid w:val="00631DC9"/>
    <w:rsid w:val="006323F5"/>
    <w:rsid w:val="006326E5"/>
    <w:rsid w:val="006330C8"/>
    <w:rsid w:val="00633272"/>
    <w:rsid w:val="00633681"/>
    <w:rsid w:val="00636B14"/>
    <w:rsid w:val="006406D9"/>
    <w:rsid w:val="00640904"/>
    <w:rsid w:val="0064268C"/>
    <w:rsid w:val="00642E0F"/>
    <w:rsid w:val="00644A6E"/>
    <w:rsid w:val="00644E91"/>
    <w:rsid w:val="0064516D"/>
    <w:rsid w:val="0064601B"/>
    <w:rsid w:val="00646C7F"/>
    <w:rsid w:val="00650979"/>
    <w:rsid w:val="00650ED7"/>
    <w:rsid w:val="0065486C"/>
    <w:rsid w:val="00654AE0"/>
    <w:rsid w:val="0066016D"/>
    <w:rsid w:val="00660233"/>
    <w:rsid w:val="00660481"/>
    <w:rsid w:val="00660F52"/>
    <w:rsid w:val="006612AF"/>
    <w:rsid w:val="00661844"/>
    <w:rsid w:val="00662646"/>
    <w:rsid w:val="00662AFB"/>
    <w:rsid w:val="00662B7D"/>
    <w:rsid w:val="00664220"/>
    <w:rsid w:val="00664EE6"/>
    <w:rsid w:val="00665BD5"/>
    <w:rsid w:val="00665D9D"/>
    <w:rsid w:val="0066660C"/>
    <w:rsid w:val="0066712B"/>
    <w:rsid w:val="006714DC"/>
    <w:rsid w:val="00675102"/>
    <w:rsid w:val="00675FB2"/>
    <w:rsid w:val="006803DB"/>
    <w:rsid w:val="006815E6"/>
    <w:rsid w:val="00681D22"/>
    <w:rsid w:val="00682AD5"/>
    <w:rsid w:val="0068440F"/>
    <w:rsid w:val="006857C5"/>
    <w:rsid w:val="00685AD0"/>
    <w:rsid w:val="00687DBC"/>
    <w:rsid w:val="0069055F"/>
    <w:rsid w:val="00691E75"/>
    <w:rsid w:val="00692F4B"/>
    <w:rsid w:val="00694943"/>
    <w:rsid w:val="006A1F67"/>
    <w:rsid w:val="006A38E6"/>
    <w:rsid w:val="006A4683"/>
    <w:rsid w:val="006A6034"/>
    <w:rsid w:val="006A69F5"/>
    <w:rsid w:val="006A6A48"/>
    <w:rsid w:val="006B12C6"/>
    <w:rsid w:val="006B20A9"/>
    <w:rsid w:val="006B3847"/>
    <w:rsid w:val="006B52F6"/>
    <w:rsid w:val="006B6486"/>
    <w:rsid w:val="006B67AB"/>
    <w:rsid w:val="006B6E3F"/>
    <w:rsid w:val="006B7921"/>
    <w:rsid w:val="006C111E"/>
    <w:rsid w:val="006C12F1"/>
    <w:rsid w:val="006C1733"/>
    <w:rsid w:val="006C3D12"/>
    <w:rsid w:val="006C68B2"/>
    <w:rsid w:val="006C7CA3"/>
    <w:rsid w:val="006D14CF"/>
    <w:rsid w:val="006D3FB5"/>
    <w:rsid w:val="006D4A7E"/>
    <w:rsid w:val="006D6927"/>
    <w:rsid w:val="006D69C1"/>
    <w:rsid w:val="006D700A"/>
    <w:rsid w:val="006D7863"/>
    <w:rsid w:val="006E00D3"/>
    <w:rsid w:val="006E0286"/>
    <w:rsid w:val="006E2670"/>
    <w:rsid w:val="006E2C26"/>
    <w:rsid w:val="006E3330"/>
    <w:rsid w:val="006E4D6A"/>
    <w:rsid w:val="006E5A7C"/>
    <w:rsid w:val="006E5BE1"/>
    <w:rsid w:val="006E5FCB"/>
    <w:rsid w:val="006E61D6"/>
    <w:rsid w:val="006E72CB"/>
    <w:rsid w:val="006F162E"/>
    <w:rsid w:val="006F3AA7"/>
    <w:rsid w:val="006F3C4B"/>
    <w:rsid w:val="006F44AC"/>
    <w:rsid w:val="006F7B51"/>
    <w:rsid w:val="006F7C53"/>
    <w:rsid w:val="006F7C7B"/>
    <w:rsid w:val="00701FC8"/>
    <w:rsid w:val="007023BF"/>
    <w:rsid w:val="007041D1"/>
    <w:rsid w:val="007041F8"/>
    <w:rsid w:val="00706706"/>
    <w:rsid w:val="0070754F"/>
    <w:rsid w:val="00707B58"/>
    <w:rsid w:val="00710475"/>
    <w:rsid w:val="00710EBF"/>
    <w:rsid w:val="007119A1"/>
    <w:rsid w:val="00711E09"/>
    <w:rsid w:val="0071381E"/>
    <w:rsid w:val="007151EF"/>
    <w:rsid w:val="0071591A"/>
    <w:rsid w:val="00716592"/>
    <w:rsid w:val="0071707E"/>
    <w:rsid w:val="00717B0B"/>
    <w:rsid w:val="00717DB8"/>
    <w:rsid w:val="007208B8"/>
    <w:rsid w:val="00722A6D"/>
    <w:rsid w:val="00726935"/>
    <w:rsid w:val="00726D09"/>
    <w:rsid w:val="007300B7"/>
    <w:rsid w:val="00730ED7"/>
    <w:rsid w:val="00733B66"/>
    <w:rsid w:val="00733E5B"/>
    <w:rsid w:val="00734B7E"/>
    <w:rsid w:val="00734B88"/>
    <w:rsid w:val="00736AF8"/>
    <w:rsid w:val="007374F5"/>
    <w:rsid w:val="00740936"/>
    <w:rsid w:val="00740A36"/>
    <w:rsid w:val="0074147D"/>
    <w:rsid w:val="007419F4"/>
    <w:rsid w:val="00743F27"/>
    <w:rsid w:val="00744B14"/>
    <w:rsid w:val="00744BCB"/>
    <w:rsid w:val="00745815"/>
    <w:rsid w:val="00745C9D"/>
    <w:rsid w:val="00747152"/>
    <w:rsid w:val="00747D6B"/>
    <w:rsid w:val="007513C6"/>
    <w:rsid w:val="007514FD"/>
    <w:rsid w:val="007521F4"/>
    <w:rsid w:val="00755BEC"/>
    <w:rsid w:val="00756619"/>
    <w:rsid w:val="00757A30"/>
    <w:rsid w:val="00763BF9"/>
    <w:rsid w:val="0076407C"/>
    <w:rsid w:val="00764132"/>
    <w:rsid w:val="0076449D"/>
    <w:rsid w:val="00764C0F"/>
    <w:rsid w:val="007656DA"/>
    <w:rsid w:val="00765ACD"/>
    <w:rsid w:val="00766EB9"/>
    <w:rsid w:val="007702CB"/>
    <w:rsid w:val="007722BA"/>
    <w:rsid w:val="007724EF"/>
    <w:rsid w:val="00772A1D"/>
    <w:rsid w:val="00773384"/>
    <w:rsid w:val="00774AC5"/>
    <w:rsid w:val="00774B78"/>
    <w:rsid w:val="00775652"/>
    <w:rsid w:val="00776894"/>
    <w:rsid w:val="00781363"/>
    <w:rsid w:val="00783467"/>
    <w:rsid w:val="00784211"/>
    <w:rsid w:val="007842F1"/>
    <w:rsid w:val="00786367"/>
    <w:rsid w:val="007866D4"/>
    <w:rsid w:val="00786C15"/>
    <w:rsid w:val="00790F8A"/>
    <w:rsid w:val="00791D1D"/>
    <w:rsid w:val="00792D6C"/>
    <w:rsid w:val="00792E9C"/>
    <w:rsid w:val="0079367E"/>
    <w:rsid w:val="00793BD3"/>
    <w:rsid w:val="00794590"/>
    <w:rsid w:val="00795BF0"/>
    <w:rsid w:val="00796639"/>
    <w:rsid w:val="007967AB"/>
    <w:rsid w:val="007968C6"/>
    <w:rsid w:val="00797800"/>
    <w:rsid w:val="007A07AA"/>
    <w:rsid w:val="007A0BE3"/>
    <w:rsid w:val="007A20AB"/>
    <w:rsid w:val="007A24A1"/>
    <w:rsid w:val="007A4C08"/>
    <w:rsid w:val="007A4C69"/>
    <w:rsid w:val="007A504D"/>
    <w:rsid w:val="007A59F8"/>
    <w:rsid w:val="007A654E"/>
    <w:rsid w:val="007A6C9B"/>
    <w:rsid w:val="007A772F"/>
    <w:rsid w:val="007A787C"/>
    <w:rsid w:val="007B0ED0"/>
    <w:rsid w:val="007B12E5"/>
    <w:rsid w:val="007B2D5B"/>
    <w:rsid w:val="007B3834"/>
    <w:rsid w:val="007B4E52"/>
    <w:rsid w:val="007B4F4D"/>
    <w:rsid w:val="007B5E31"/>
    <w:rsid w:val="007B6285"/>
    <w:rsid w:val="007C02B4"/>
    <w:rsid w:val="007C1BCA"/>
    <w:rsid w:val="007C2024"/>
    <w:rsid w:val="007C3007"/>
    <w:rsid w:val="007C57F2"/>
    <w:rsid w:val="007C7252"/>
    <w:rsid w:val="007C7878"/>
    <w:rsid w:val="007D0568"/>
    <w:rsid w:val="007D2399"/>
    <w:rsid w:val="007D2A10"/>
    <w:rsid w:val="007D2F4B"/>
    <w:rsid w:val="007D465A"/>
    <w:rsid w:val="007D4858"/>
    <w:rsid w:val="007D56B3"/>
    <w:rsid w:val="007D589F"/>
    <w:rsid w:val="007D6D35"/>
    <w:rsid w:val="007D79D1"/>
    <w:rsid w:val="007E01C5"/>
    <w:rsid w:val="007E12E4"/>
    <w:rsid w:val="007E262D"/>
    <w:rsid w:val="007E459B"/>
    <w:rsid w:val="007E51D3"/>
    <w:rsid w:val="007E5CA3"/>
    <w:rsid w:val="007E7691"/>
    <w:rsid w:val="007F1392"/>
    <w:rsid w:val="007F2EE2"/>
    <w:rsid w:val="007F3492"/>
    <w:rsid w:val="007F3FF6"/>
    <w:rsid w:val="007F45EA"/>
    <w:rsid w:val="007F50C7"/>
    <w:rsid w:val="007F7E23"/>
    <w:rsid w:val="008001F3"/>
    <w:rsid w:val="00801A9E"/>
    <w:rsid w:val="008038A8"/>
    <w:rsid w:val="00804F63"/>
    <w:rsid w:val="008074B7"/>
    <w:rsid w:val="00810BCD"/>
    <w:rsid w:val="008135E7"/>
    <w:rsid w:val="008142F9"/>
    <w:rsid w:val="00814782"/>
    <w:rsid w:val="00814B7A"/>
    <w:rsid w:val="0081535F"/>
    <w:rsid w:val="00816052"/>
    <w:rsid w:val="00816FEF"/>
    <w:rsid w:val="0081731D"/>
    <w:rsid w:val="00817488"/>
    <w:rsid w:val="00817F3B"/>
    <w:rsid w:val="00823151"/>
    <w:rsid w:val="008232F2"/>
    <w:rsid w:val="008311B7"/>
    <w:rsid w:val="00831C3C"/>
    <w:rsid w:val="00832455"/>
    <w:rsid w:val="00832B41"/>
    <w:rsid w:val="00834262"/>
    <w:rsid w:val="008355A2"/>
    <w:rsid w:val="00836701"/>
    <w:rsid w:val="00840AE4"/>
    <w:rsid w:val="008420CE"/>
    <w:rsid w:val="00842AC8"/>
    <w:rsid w:val="00843779"/>
    <w:rsid w:val="00844A03"/>
    <w:rsid w:val="00845093"/>
    <w:rsid w:val="00845734"/>
    <w:rsid w:val="00845EB9"/>
    <w:rsid w:val="00846A29"/>
    <w:rsid w:val="00847C3B"/>
    <w:rsid w:val="00850E05"/>
    <w:rsid w:val="00851538"/>
    <w:rsid w:val="00853769"/>
    <w:rsid w:val="0085437B"/>
    <w:rsid w:val="0085465A"/>
    <w:rsid w:val="008547CF"/>
    <w:rsid w:val="0085481A"/>
    <w:rsid w:val="008564E0"/>
    <w:rsid w:val="00857543"/>
    <w:rsid w:val="00857F81"/>
    <w:rsid w:val="00861BF1"/>
    <w:rsid w:val="00863D52"/>
    <w:rsid w:val="00864744"/>
    <w:rsid w:val="00866550"/>
    <w:rsid w:val="00866B78"/>
    <w:rsid w:val="00866E25"/>
    <w:rsid w:val="0086778F"/>
    <w:rsid w:val="008726B0"/>
    <w:rsid w:val="008728C3"/>
    <w:rsid w:val="0087742C"/>
    <w:rsid w:val="00881485"/>
    <w:rsid w:val="00883B7C"/>
    <w:rsid w:val="0088401B"/>
    <w:rsid w:val="008840F7"/>
    <w:rsid w:val="00884EB5"/>
    <w:rsid w:val="00886915"/>
    <w:rsid w:val="008907A6"/>
    <w:rsid w:val="008910F8"/>
    <w:rsid w:val="0089258F"/>
    <w:rsid w:val="00893018"/>
    <w:rsid w:val="008931A8"/>
    <w:rsid w:val="00893BAE"/>
    <w:rsid w:val="00895601"/>
    <w:rsid w:val="00896E87"/>
    <w:rsid w:val="008A110F"/>
    <w:rsid w:val="008A1335"/>
    <w:rsid w:val="008A2108"/>
    <w:rsid w:val="008A2CA6"/>
    <w:rsid w:val="008A2E1F"/>
    <w:rsid w:val="008A44E3"/>
    <w:rsid w:val="008A4BC9"/>
    <w:rsid w:val="008A5854"/>
    <w:rsid w:val="008A5DE8"/>
    <w:rsid w:val="008A6FF8"/>
    <w:rsid w:val="008B0A58"/>
    <w:rsid w:val="008B1CCD"/>
    <w:rsid w:val="008B6A0A"/>
    <w:rsid w:val="008B7B65"/>
    <w:rsid w:val="008C39EE"/>
    <w:rsid w:val="008C484B"/>
    <w:rsid w:val="008D0CCC"/>
    <w:rsid w:val="008D1AF7"/>
    <w:rsid w:val="008D397D"/>
    <w:rsid w:val="008D3AE8"/>
    <w:rsid w:val="008D4E7A"/>
    <w:rsid w:val="008D56E9"/>
    <w:rsid w:val="008E17D2"/>
    <w:rsid w:val="008E2AF3"/>
    <w:rsid w:val="008E374A"/>
    <w:rsid w:val="008E3E29"/>
    <w:rsid w:val="008E5DF8"/>
    <w:rsid w:val="008E6AF5"/>
    <w:rsid w:val="008F35B1"/>
    <w:rsid w:val="008F36B8"/>
    <w:rsid w:val="008F6570"/>
    <w:rsid w:val="008F6616"/>
    <w:rsid w:val="008F7109"/>
    <w:rsid w:val="008F7318"/>
    <w:rsid w:val="008F74D5"/>
    <w:rsid w:val="00900932"/>
    <w:rsid w:val="00900F27"/>
    <w:rsid w:val="009018D4"/>
    <w:rsid w:val="00901AED"/>
    <w:rsid w:val="00901DCE"/>
    <w:rsid w:val="00903B97"/>
    <w:rsid w:val="00904180"/>
    <w:rsid w:val="00905093"/>
    <w:rsid w:val="00905885"/>
    <w:rsid w:val="009063F6"/>
    <w:rsid w:val="009109EC"/>
    <w:rsid w:val="00911D6F"/>
    <w:rsid w:val="0091323D"/>
    <w:rsid w:val="00913E10"/>
    <w:rsid w:val="00913F7A"/>
    <w:rsid w:val="009144B2"/>
    <w:rsid w:val="00914515"/>
    <w:rsid w:val="009145E4"/>
    <w:rsid w:val="0091542A"/>
    <w:rsid w:val="00915A7D"/>
    <w:rsid w:val="00916339"/>
    <w:rsid w:val="00917AA9"/>
    <w:rsid w:val="0092023D"/>
    <w:rsid w:val="0092030B"/>
    <w:rsid w:val="009203D0"/>
    <w:rsid w:val="009204A0"/>
    <w:rsid w:val="00921175"/>
    <w:rsid w:val="00921B8C"/>
    <w:rsid w:val="0092265B"/>
    <w:rsid w:val="00922E10"/>
    <w:rsid w:val="0092344E"/>
    <w:rsid w:val="0092410D"/>
    <w:rsid w:val="0092415F"/>
    <w:rsid w:val="00927607"/>
    <w:rsid w:val="009305AF"/>
    <w:rsid w:val="0093156C"/>
    <w:rsid w:val="00931928"/>
    <w:rsid w:val="00932E10"/>
    <w:rsid w:val="00933517"/>
    <w:rsid w:val="00934F26"/>
    <w:rsid w:val="0093582B"/>
    <w:rsid w:val="00937BE2"/>
    <w:rsid w:val="0094091A"/>
    <w:rsid w:val="00941CC0"/>
    <w:rsid w:val="0094665B"/>
    <w:rsid w:val="0094671F"/>
    <w:rsid w:val="00947A77"/>
    <w:rsid w:val="00947C2F"/>
    <w:rsid w:val="009514B7"/>
    <w:rsid w:val="00952E5B"/>
    <w:rsid w:val="00954BC4"/>
    <w:rsid w:val="00954DEF"/>
    <w:rsid w:val="00955B55"/>
    <w:rsid w:val="009568CE"/>
    <w:rsid w:val="00957ED5"/>
    <w:rsid w:val="00962284"/>
    <w:rsid w:val="00962C43"/>
    <w:rsid w:val="0096342A"/>
    <w:rsid w:val="009650C5"/>
    <w:rsid w:val="00965A0D"/>
    <w:rsid w:val="0096707A"/>
    <w:rsid w:val="0097000E"/>
    <w:rsid w:val="0097024F"/>
    <w:rsid w:val="00970939"/>
    <w:rsid w:val="00971E4D"/>
    <w:rsid w:val="00971FBA"/>
    <w:rsid w:val="0097256B"/>
    <w:rsid w:val="00973AF0"/>
    <w:rsid w:val="009771A6"/>
    <w:rsid w:val="009777F0"/>
    <w:rsid w:val="00980326"/>
    <w:rsid w:val="00981A38"/>
    <w:rsid w:val="00983A11"/>
    <w:rsid w:val="009859BF"/>
    <w:rsid w:val="00985C9C"/>
    <w:rsid w:val="00986A0F"/>
    <w:rsid w:val="009901A1"/>
    <w:rsid w:val="00990406"/>
    <w:rsid w:val="0099076E"/>
    <w:rsid w:val="00990DBB"/>
    <w:rsid w:val="00991978"/>
    <w:rsid w:val="00995037"/>
    <w:rsid w:val="009A1C52"/>
    <w:rsid w:val="009A205E"/>
    <w:rsid w:val="009A2DB7"/>
    <w:rsid w:val="009A3582"/>
    <w:rsid w:val="009A3C86"/>
    <w:rsid w:val="009A3E2C"/>
    <w:rsid w:val="009A46DA"/>
    <w:rsid w:val="009A7023"/>
    <w:rsid w:val="009A7B4E"/>
    <w:rsid w:val="009B2E93"/>
    <w:rsid w:val="009B380E"/>
    <w:rsid w:val="009B4983"/>
    <w:rsid w:val="009B4A84"/>
    <w:rsid w:val="009B63C3"/>
    <w:rsid w:val="009B6E8F"/>
    <w:rsid w:val="009C08BA"/>
    <w:rsid w:val="009C1909"/>
    <w:rsid w:val="009C1B4D"/>
    <w:rsid w:val="009C2DA4"/>
    <w:rsid w:val="009C32D1"/>
    <w:rsid w:val="009C3A63"/>
    <w:rsid w:val="009C5087"/>
    <w:rsid w:val="009C5364"/>
    <w:rsid w:val="009C5B03"/>
    <w:rsid w:val="009C5BB5"/>
    <w:rsid w:val="009C69A0"/>
    <w:rsid w:val="009D0A4C"/>
    <w:rsid w:val="009D0E1F"/>
    <w:rsid w:val="009D0ECD"/>
    <w:rsid w:val="009D2656"/>
    <w:rsid w:val="009D7DBB"/>
    <w:rsid w:val="009E02D8"/>
    <w:rsid w:val="009E05B5"/>
    <w:rsid w:val="009E061A"/>
    <w:rsid w:val="009E063D"/>
    <w:rsid w:val="009E0879"/>
    <w:rsid w:val="009E0CE2"/>
    <w:rsid w:val="009E1776"/>
    <w:rsid w:val="009E1E3A"/>
    <w:rsid w:val="009E3006"/>
    <w:rsid w:val="009E385E"/>
    <w:rsid w:val="009E421A"/>
    <w:rsid w:val="009E523C"/>
    <w:rsid w:val="009E5D77"/>
    <w:rsid w:val="009E5E3C"/>
    <w:rsid w:val="009E6D24"/>
    <w:rsid w:val="009F0DF3"/>
    <w:rsid w:val="009F2799"/>
    <w:rsid w:val="009F483F"/>
    <w:rsid w:val="009F4E03"/>
    <w:rsid w:val="009F6AB4"/>
    <w:rsid w:val="009F79DF"/>
    <w:rsid w:val="00A00DE4"/>
    <w:rsid w:val="00A016B8"/>
    <w:rsid w:val="00A0395F"/>
    <w:rsid w:val="00A05011"/>
    <w:rsid w:val="00A053EC"/>
    <w:rsid w:val="00A06F9E"/>
    <w:rsid w:val="00A07B81"/>
    <w:rsid w:val="00A07B8C"/>
    <w:rsid w:val="00A11D6B"/>
    <w:rsid w:val="00A12258"/>
    <w:rsid w:val="00A13EFE"/>
    <w:rsid w:val="00A1778C"/>
    <w:rsid w:val="00A179ED"/>
    <w:rsid w:val="00A228D9"/>
    <w:rsid w:val="00A238BB"/>
    <w:rsid w:val="00A24B39"/>
    <w:rsid w:val="00A251E0"/>
    <w:rsid w:val="00A25D8B"/>
    <w:rsid w:val="00A307EE"/>
    <w:rsid w:val="00A30A88"/>
    <w:rsid w:val="00A34B2D"/>
    <w:rsid w:val="00A34DC6"/>
    <w:rsid w:val="00A350B0"/>
    <w:rsid w:val="00A35F70"/>
    <w:rsid w:val="00A365C9"/>
    <w:rsid w:val="00A37DA4"/>
    <w:rsid w:val="00A40761"/>
    <w:rsid w:val="00A4409E"/>
    <w:rsid w:val="00A445C8"/>
    <w:rsid w:val="00A44800"/>
    <w:rsid w:val="00A44F50"/>
    <w:rsid w:val="00A473D1"/>
    <w:rsid w:val="00A50D93"/>
    <w:rsid w:val="00A5202D"/>
    <w:rsid w:val="00A523DF"/>
    <w:rsid w:val="00A53F4B"/>
    <w:rsid w:val="00A54EE8"/>
    <w:rsid w:val="00A550FD"/>
    <w:rsid w:val="00A635CB"/>
    <w:rsid w:val="00A63C2E"/>
    <w:rsid w:val="00A65244"/>
    <w:rsid w:val="00A657B9"/>
    <w:rsid w:val="00A66A28"/>
    <w:rsid w:val="00A66AF4"/>
    <w:rsid w:val="00A66FAD"/>
    <w:rsid w:val="00A7096A"/>
    <w:rsid w:val="00A72B2B"/>
    <w:rsid w:val="00A7490F"/>
    <w:rsid w:val="00A75CB4"/>
    <w:rsid w:val="00A7654B"/>
    <w:rsid w:val="00A774B4"/>
    <w:rsid w:val="00A80752"/>
    <w:rsid w:val="00A80CB2"/>
    <w:rsid w:val="00A80F81"/>
    <w:rsid w:val="00A827FE"/>
    <w:rsid w:val="00A82B46"/>
    <w:rsid w:val="00A82CB3"/>
    <w:rsid w:val="00A834E1"/>
    <w:rsid w:val="00A85221"/>
    <w:rsid w:val="00A85701"/>
    <w:rsid w:val="00A8594D"/>
    <w:rsid w:val="00A861CC"/>
    <w:rsid w:val="00A86929"/>
    <w:rsid w:val="00A86CE4"/>
    <w:rsid w:val="00A8714C"/>
    <w:rsid w:val="00A90357"/>
    <w:rsid w:val="00A914A6"/>
    <w:rsid w:val="00A91E55"/>
    <w:rsid w:val="00A92D97"/>
    <w:rsid w:val="00A93171"/>
    <w:rsid w:val="00A93686"/>
    <w:rsid w:val="00A93CB4"/>
    <w:rsid w:val="00A943E9"/>
    <w:rsid w:val="00A9522F"/>
    <w:rsid w:val="00A97167"/>
    <w:rsid w:val="00A97426"/>
    <w:rsid w:val="00A97641"/>
    <w:rsid w:val="00A97969"/>
    <w:rsid w:val="00AA0281"/>
    <w:rsid w:val="00AA0866"/>
    <w:rsid w:val="00AA0CB2"/>
    <w:rsid w:val="00AA2087"/>
    <w:rsid w:val="00AA2BA4"/>
    <w:rsid w:val="00AA4406"/>
    <w:rsid w:val="00AA5378"/>
    <w:rsid w:val="00AA5F14"/>
    <w:rsid w:val="00AA66CD"/>
    <w:rsid w:val="00AB0950"/>
    <w:rsid w:val="00AB10C2"/>
    <w:rsid w:val="00AB309B"/>
    <w:rsid w:val="00AB3CE4"/>
    <w:rsid w:val="00AB442A"/>
    <w:rsid w:val="00AB577D"/>
    <w:rsid w:val="00AB6CE3"/>
    <w:rsid w:val="00AB74D0"/>
    <w:rsid w:val="00AC0E3E"/>
    <w:rsid w:val="00AC156E"/>
    <w:rsid w:val="00AC19DE"/>
    <w:rsid w:val="00AC58E8"/>
    <w:rsid w:val="00AC6830"/>
    <w:rsid w:val="00AC6C74"/>
    <w:rsid w:val="00AD0182"/>
    <w:rsid w:val="00AD046A"/>
    <w:rsid w:val="00AD150A"/>
    <w:rsid w:val="00AD4106"/>
    <w:rsid w:val="00AD4B92"/>
    <w:rsid w:val="00AD5D81"/>
    <w:rsid w:val="00AD5E84"/>
    <w:rsid w:val="00AD5EB0"/>
    <w:rsid w:val="00AE0BBC"/>
    <w:rsid w:val="00AE2D2B"/>
    <w:rsid w:val="00AE3107"/>
    <w:rsid w:val="00AE3D8B"/>
    <w:rsid w:val="00AE3E28"/>
    <w:rsid w:val="00AE40CF"/>
    <w:rsid w:val="00AE4A61"/>
    <w:rsid w:val="00AE5523"/>
    <w:rsid w:val="00AE6417"/>
    <w:rsid w:val="00AE712A"/>
    <w:rsid w:val="00AF08F0"/>
    <w:rsid w:val="00AF0E4F"/>
    <w:rsid w:val="00AF1BFA"/>
    <w:rsid w:val="00AF5A97"/>
    <w:rsid w:val="00AF5D9C"/>
    <w:rsid w:val="00AF6057"/>
    <w:rsid w:val="00AF640E"/>
    <w:rsid w:val="00AF6B0E"/>
    <w:rsid w:val="00AF6C47"/>
    <w:rsid w:val="00AF7525"/>
    <w:rsid w:val="00AF777E"/>
    <w:rsid w:val="00B01537"/>
    <w:rsid w:val="00B023BB"/>
    <w:rsid w:val="00B025F4"/>
    <w:rsid w:val="00B03E9E"/>
    <w:rsid w:val="00B04A11"/>
    <w:rsid w:val="00B0518C"/>
    <w:rsid w:val="00B052A7"/>
    <w:rsid w:val="00B05D6E"/>
    <w:rsid w:val="00B071BB"/>
    <w:rsid w:val="00B1047A"/>
    <w:rsid w:val="00B1486C"/>
    <w:rsid w:val="00B14DFF"/>
    <w:rsid w:val="00B153F6"/>
    <w:rsid w:val="00B1688E"/>
    <w:rsid w:val="00B1703B"/>
    <w:rsid w:val="00B17513"/>
    <w:rsid w:val="00B20F3D"/>
    <w:rsid w:val="00B21229"/>
    <w:rsid w:val="00B21559"/>
    <w:rsid w:val="00B21796"/>
    <w:rsid w:val="00B22357"/>
    <w:rsid w:val="00B23E16"/>
    <w:rsid w:val="00B24A92"/>
    <w:rsid w:val="00B25191"/>
    <w:rsid w:val="00B254BD"/>
    <w:rsid w:val="00B276C8"/>
    <w:rsid w:val="00B30976"/>
    <w:rsid w:val="00B30B5D"/>
    <w:rsid w:val="00B30DA2"/>
    <w:rsid w:val="00B3256D"/>
    <w:rsid w:val="00B33321"/>
    <w:rsid w:val="00B346A6"/>
    <w:rsid w:val="00B35369"/>
    <w:rsid w:val="00B402B1"/>
    <w:rsid w:val="00B40447"/>
    <w:rsid w:val="00B428F3"/>
    <w:rsid w:val="00B42AED"/>
    <w:rsid w:val="00B4312D"/>
    <w:rsid w:val="00B432BE"/>
    <w:rsid w:val="00B437E3"/>
    <w:rsid w:val="00B4394C"/>
    <w:rsid w:val="00B44013"/>
    <w:rsid w:val="00B44833"/>
    <w:rsid w:val="00B457D1"/>
    <w:rsid w:val="00B4640D"/>
    <w:rsid w:val="00B4717F"/>
    <w:rsid w:val="00B4749F"/>
    <w:rsid w:val="00B502C9"/>
    <w:rsid w:val="00B5123A"/>
    <w:rsid w:val="00B524E1"/>
    <w:rsid w:val="00B52EA4"/>
    <w:rsid w:val="00B53AB0"/>
    <w:rsid w:val="00B5484F"/>
    <w:rsid w:val="00B5528A"/>
    <w:rsid w:val="00B572ED"/>
    <w:rsid w:val="00B57415"/>
    <w:rsid w:val="00B575E9"/>
    <w:rsid w:val="00B60423"/>
    <w:rsid w:val="00B60543"/>
    <w:rsid w:val="00B609CF"/>
    <w:rsid w:val="00B619A8"/>
    <w:rsid w:val="00B619CC"/>
    <w:rsid w:val="00B61C80"/>
    <w:rsid w:val="00B62682"/>
    <w:rsid w:val="00B6586A"/>
    <w:rsid w:val="00B660E0"/>
    <w:rsid w:val="00B66368"/>
    <w:rsid w:val="00B67213"/>
    <w:rsid w:val="00B70096"/>
    <w:rsid w:val="00B71FC8"/>
    <w:rsid w:val="00B75982"/>
    <w:rsid w:val="00B75A6D"/>
    <w:rsid w:val="00B75AB8"/>
    <w:rsid w:val="00B77775"/>
    <w:rsid w:val="00B77FAF"/>
    <w:rsid w:val="00B8155F"/>
    <w:rsid w:val="00B815FB"/>
    <w:rsid w:val="00B827BE"/>
    <w:rsid w:val="00B82808"/>
    <w:rsid w:val="00B84116"/>
    <w:rsid w:val="00B8539D"/>
    <w:rsid w:val="00B86087"/>
    <w:rsid w:val="00B8661D"/>
    <w:rsid w:val="00B87623"/>
    <w:rsid w:val="00B87F66"/>
    <w:rsid w:val="00B9119A"/>
    <w:rsid w:val="00B91C80"/>
    <w:rsid w:val="00B92960"/>
    <w:rsid w:val="00B93DBE"/>
    <w:rsid w:val="00B9451E"/>
    <w:rsid w:val="00B956D0"/>
    <w:rsid w:val="00B97075"/>
    <w:rsid w:val="00BA0EC4"/>
    <w:rsid w:val="00BA1179"/>
    <w:rsid w:val="00BA1F3A"/>
    <w:rsid w:val="00BA2B49"/>
    <w:rsid w:val="00BA3EAB"/>
    <w:rsid w:val="00BA71B1"/>
    <w:rsid w:val="00BA7ECF"/>
    <w:rsid w:val="00BB00E1"/>
    <w:rsid w:val="00BB05A0"/>
    <w:rsid w:val="00BB095D"/>
    <w:rsid w:val="00BB1725"/>
    <w:rsid w:val="00BB19A4"/>
    <w:rsid w:val="00BB26DD"/>
    <w:rsid w:val="00BB2CBA"/>
    <w:rsid w:val="00BB3301"/>
    <w:rsid w:val="00BB3F86"/>
    <w:rsid w:val="00BB75C3"/>
    <w:rsid w:val="00BB7CD5"/>
    <w:rsid w:val="00BC0056"/>
    <w:rsid w:val="00BC12E8"/>
    <w:rsid w:val="00BC4DC2"/>
    <w:rsid w:val="00BC527C"/>
    <w:rsid w:val="00BC53D4"/>
    <w:rsid w:val="00BC5DFB"/>
    <w:rsid w:val="00BC651E"/>
    <w:rsid w:val="00BC6D2D"/>
    <w:rsid w:val="00BC73C8"/>
    <w:rsid w:val="00BD14C0"/>
    <w:rsid w:val="00BD162B"/>
    <w:rsid w:val="00BD2146"/>
    <w:rsid w:val="00BD27DF"/>
    <w:rsid w:val="00BE0181"/>
    <w:rsid w:val="00BE0DCC"/>
    <w:rsid w:val="00BE17CC"/>
    <w:rsid w:val="00BE2322"/>
    <w:rsid w:val="00BE3CB1"/>
    <w:rsid w:val="00BE4DB2"/>
    <w:rsid w:val="00BE5158"/>
    <w:rsid w:val="00BE54A3"/>
    <w:rsid w:val="00BF0305"/>
    <w:rsid w:val="00BF0BB6"/>
    <w:rsid w:val="00BF10EF"/>
    <w:rsid w:val="00BF19EC"/>
    <w:rsid w:val="00BF2910"/>
    <w:rsid w:val="00BF45FF"/>
    <w:rsid w:val="00BF6413"/>
    <w:rsid w:val="00BF64B6"/>
    <w:rsid w:val="00BF77C3"/>
    <w:rsid w:val="00BF786B"/>
    <w:rsid w:val="00C00F81"/>
    <w:rsid w:val="00C04C01"/>
    <w:rsid w:val="00C06366"/>
    <w:rsid w:val="00C0652C"/>
    <w:rsid w:val="00C06F5C"/>
    <w:rsid w:val="00C14587"/>
    <w:rsid w:val="00C15238"/>
    <w:rsid w:val="00C15E5B"/>
    <w:rsid w:val="00C16127"/>
    <w:rsid w:val="00C16528"/>
    <w:rsid w:val="00C21D88"/>
    <w:rsid w:val="00C262F8"/>
    <w:rsid w:val="00C26FB2"/>
    <w:rsid w:val="00C279DD"/>
    <w:rsid w:val="00C30AEF"/>
    <w:rsid w:val="00C31AC8"/>
    <w:rsid w:val="00C33005"/>
    <w:rsid w:val="00C332A4"/>
    <w:rsid w:val="00C33D41"/>
    <w:rsid w:val="00C348C1"/>
    <w:rsid w:val="00C34ED3"/>
    <w:rsid w:val="00C35A9D"/>
    <w:rsid w:val="00C3667C"/>
    <w:rsid w:val="00C366B6"/>
    <w:rsid w:val="00C419F7"/>
    <w:rsid w:val="00C45ADC"/>
    <w:rsid w:val="00C4712B"/>
    <w:rsid w:val="00C5099A"/>
    <w:rsid w:val="00C5367F"/>
    <w:rsid w:val="00C56828"/>
    <w:rsid w:val="00C604ED"/>
    <w:rsid w:val="00C6086C"/>
    <w:rsid w:val="00C6136C"/>
    <w:rsid w:val="00C61E16"/>
    <w:rsid w:val="00C67841"/>
    <w:rsid w:val="00C67A90"/>
    <w:rsid w:val="00C67F3C"/>
    <w:rsid w:val="00C72941"/>
    <w:rsid w:val="00C73510"/>
    <w:rsid w:val="00C75E3D"/>
    <w:rsid w:val="00C805E4"/>
    <w:rsid w:val="00C814F9"/>
    <w:rsid w:val="00C825B3"/>
    <w:rsid w:val="00C838CE"/>
    <w:rsid w:val="00C84915"/>
    <w:rsid w:val="00C84B48"/>
    <w:rsid w:val="00C865D9"/>
    <w:rsid w:val="00C9315F"/>
    <w:rsid w:val="00C95EB2"/>
    <w:rsid w:val="00C97346"/>
    <w:rsid w:val="00C973BF"/>
    <w:rsid w:val="00C9751A"/>
    <w:rsid w:val="00C97A9C"/>
    <w:rsid w:val="00CA01F9"/>
    <w:rsid w:val="00CA484F"/>
    <w:rsid w:val="00CA4D97"/>
    <w:rsid w:val="00CA62D6"/>
    <w:rsid w:val="00CA74B2"/>
    <w:rsid w:val="00CA7D1C"/>
    <w:rsid w:val="00CB09E3"/>
    <w:rsid w:val="00CB12FE"/>
    <w:rsid w:val="00CB2771"/>
    <w:rsid w:val="00CB2E1B"/>
    <w:rsid w:val="00CB523F"/>
    <w:rsid w:val="00CB56DF"/>
    <w:rsid w:val="00CB6942"/>
    <w:rsid w:val="00CB7C24"/>
    <w:rsid w:val="00CC10C9"/>
    <w:rsid w:val="00CC1407"/>
    <w:rsid w:val="00CC3067"/>
    <w:rsid w:val="00CC3685"/>
    <w:rsid w:val="00CC64E2"/>
    <w:rsid w:val="00CC714E"/>
    <w:rsid w:val="00CC75D2"/>
    <w:rsid w:val="00CD1B00"/>
    <w:rsid w:val="00CD3B40"/>
    <w:rsid w:val="00CD449F"/>
    <w:rsid w:val="00CD598F"/>
    <w:rsid w:val="00CD5C12"/>
    <w:rsid w:val="00CD619D"/>
    <w:rsid w:val="00CE0357"/>
    <w:rsid w:val="00CE06D8"/>
    <w:rsid w:val="00CE1F7A"/>
    <w:rsid w:val="00CE2F4B"/>
    <w:rsid w:val="00CE44D0"/>
    <w:rsid w:val="00CE4E3B"/>
    <w:rsid w:val="00CE6EFD"/>
    <w:rsid w:val="00CE7693"/>
    <w:rsid w:val="00CF277B"/>
    <w:rsid w:val="00CF296B"/>
    <w:rsid w:val="00CF35B6"/>
    <w:rsid w:val="00CF40A1"/>
    <w:rsid w:val="00CF43BF"/>
    <w:rsid w:val="00CF636C"/>
    <w:rsid w:val="00CF6C5C"/>
    <w:rsid w:val="00D01364"/>
    <w:rsid w:val="00D01C3E"/>
    <w:rsid w:val="00D022BB"/>
    <w:rsid w:val="00D03A22"/>
    <w:rsid w:val="00D03AF4"/>
    <w:rsid w:val="00D03DE1"/>
    <w:rsid w:val="00D04D72"/>
    <w:rsid w:val="00D0565F"/>
    <w:rsid w:val="00D05791"/>
    <w:rsid w:val="00D06755"/>
    <w:rsid w:val="00D07383"/>
    <w:rsid w:val="00D07477"/>
    <w:rsid w:val="00D07B4C"/>
    <w:rsid w:val="00D10E92"/>
    <w:rsid w:val="00D11D46"/>
    <w:rsid w:val="00D11F80"/>
    <w:rsid w:val="00D124D9"/>
    <w:rsid w:val="00D13937"/>
    <w:rsid w:val="00D15965"/>
    <w:rsid w:val="00D15B18"/>
    <w:rsid w:val="00D17F87"/>
    <w:rsid w:val="00D20D91"/>
    <w:rsid w:val="00D21066"/>
    <w:rsid w:val="00D26E07"/>
    <w:rsid w:val="00D27093"/>
    <w:rsid w:val="00D271EB"/>
    <w:rsid w:val="00D30AA1"/>
    <w:rsid w:val="00D31E5D"/>
    <w:rsid w:val="00D32A98"/>
    <w:rsid w:val="00D344DB"/>
    <w:rsid w:val="00D4174A"/>
    <w:rsid w:val="00D4280E"/>
    <w:rsid w:val="00D44756"/>
    <w:rsid w:val="00D45A6B"/>
    <w:rsid w:val="00D45F86"/>
    <w:rsid w:val="00D46865"/>
    <w:rsid w:val="00D46F68"/>
    <w:rsid w:val="00D46FD0"/>
    <w:rsid w:val="00D47A93"/>
    <w:rsid w:val="00D50729"/>
    <w:rsid w:val="00D5184D"/>
    <w:rsid w:val="00D51D9C"/>
    <w:rsid w:val="00D522D0"/>
    <w:rsid w:val="00D5318B"/>
    <w:rsid w:val="00D54E04"/>
    <w:rsid w:val="00D61EED"/>
    <w:rsid w:val="00D62EB6"/>
    <w:rsid w:val="00D63937"/>
    <w:rsid w:val="00D64494"/>
    <w:rsid w:val="00D65592"/>
    <w:rsid w:val="00D65DE7"/>
    <w:rsid w:val="00D66DA8"/>
    <w:rsid w:val="00D67FCA"/>
    <w:rsid w:val="00D723B7"/>
    <w:rsid w:val="00D75E93"/>
    <w:rsid w:val="00D77F52"/>
    <w:rsid w:val="00D812E2"/>
    <w:rsid w:val="00D824A8"/>
    <w:rsid w:val="00D828FE"/>
    <w:rsid w:val="00D839C3"/>
    <w:rsid w:val="00D843A5"/>
    <w:rsid w:val="00D84E64"/>
    <w:rsid w:val="00D8538F"/>
    <w:rsid w:val="00D86CD1"/>
    <w:rsid w:val="00D90932"/>
    <w:rsid w:val="00D921F6"/>
    <w:rsid w:val="00D928A2"/>
    <w:rsid w:val="00D930C6"/>
    <w:rsid w:val="00D9340B"/>
    <w:rsid w:val="00D94727"/>
    <w:rsid w:val="00D9531E"/>
    <w:rsid w:val="00D95B38"/>
    <w:rsid w:val="00DA0B2C"/>
    <w:rsid w:val="00DA1498"/>
    <w:rsid w:val="00DA1A15"/>
    <w:rsid w:val="00DA44CB"/>
    <w:rsid w:val="00DA56B7"/>
    <w:rsid w:val="00DA73B3"/>
    <w:rsid w:val="00DB0288"/>
    <w:rsid w:val="00DB1016"/>
    <w:rsid w:val="00DB2696"/>
    <w:rsid w:val="00DB412C"/>
    <w:rsid w:val="00DB58F0"/>
    <w:rsid w:val="00DB5AB9"/>
    <w:rsid w:val="00DC0C9E"/>
    <w:rsid w:val="00DC1919"/>
    <w:rsid w:val="00DC30FC"/>
    <w:rsid w:val="00DC3D60"/>
    <w:rsid w:val="00DC4B2A"/>
    <w:rsid w:val="00DC6029"/>
    <w:rsid w:val="00DC7177"/>
    <w:rsid w:val="00DD145C"/>
    <w:rsid w:val="00DD55E4"/>
    <w:rsid w:val="00DD7D24"/>
    <w:rsid w:val="00DE1290"/>
    <w:rsid w:val="00DE17DA"/>
    <w:rsid w:val="00DE2DBA"/>
    <w:rsid w:val="00DE3B9B"/>
    <w:rsid w:val="00DE3FCB"/>
    <w:rsid w:val="00DE5AAB"/>
    <w:rsid w:val="00DE5E99"/>
    <w:rsid w:val="00DE7476"/>
    <w:rsid w:val="00DF2FE5"/>
    <w:rsid w:val="00DF32AD"/>
    <w:rsid w:val="00DF3589"/>
    <w:rsid w:val="00DF3BC1"/>
    <w:rsid w:val="00DF542C"/>
    <w:rsid w:val="00DF57EE"/>
    <w:rsid w:val="00DF645E"/>
    <w:rsid w:val="00DF6E34"/>
    <w:rsid w:val="00E001F8"/>
    <w:rsid w:val="00E01431"/>
    <w:rsid w:val="00E02CC8"/>
    <w:rsid w:val="00E02ECE"/>
    <w:rsid w:val="00E03EEC"/>
    <w:rsid w:val="00E06E95"/>
    <w:rsid w:val="00E0746F"/>
    <w:rsid w:val="00E10FAC"/>
    <w:rsid w:val="00E11FD2"/>
    <w:rsid w:val="00E12B24"/>
    <w:rsid w:val="00E13827"/>
    <w:rsid w:val="00E139AC"/>
    <w:rsid w:val="00E15B1C"/>
    <w:rsid w:val="00E15C91"/>
    <w:rsid w:val="00E17081"/>
    <w:rsid w:val="00E17D89"/>
    <w:rsid w:val="00E218DB"/>
    <w:rsid w:val="00E21AE3"/>
    <w:rsid w:val="00E22208"/>
    <w:rsid w:val="00E23735"/>
    <w:rsid w:val="00E23D23"/>
    <w:rsid w:val="00E249BA"/>
    <w:rsid w:val="00E31AAE"/>
    <w:rsid w:val="00E33784"/>
    <w:rsid w:val="00E33F5F"/>
    <w:rsid w:val="00E35C22"/>
    <w:rsid w:val="00E3611F"/>
    <w:rsid w:val="00E37922"/>
    <w:rsid w:val="00E37A4A"/>
    <w:rsid w:val="00E37F38"/>
    <w:rsid w:val="00E40450"/>
    <w:rsid w:val="00E409B8"/>
    <w:rsid w:val="00E4178A"/>
    <w:rsid w:val="00E41D43"/>
    <w:rsid w:val="00E42E00"/>
    <w:rsid w:val="00E437C1"/>
    <w:rsid w:val="00E43E9B"/>
    <w:rsid w:val="00E4535B"/>
    <w:rsid w:val="00E459E1"/>
    <w:rsid w:val="00E46E22"/>
    <w:rsid w:val="00E46EE7"/>
    <w:rsid w:val="00E504D8"/>
    <w:rsid w:val="00E5078B"/>
    <w:rsid w:val="00E51AA3"/>
    <w:rsid w:val="00E52DC0"/>
    <w:rsid w:val="00E52E3B"/>
    <w:rsid w:val="00E538C7"/>
    <w:rsid w:val="00E546C7"/>
    <w:rsid w:val="00E54A07"/>
    <w:rsid w:val="00E54BF5"/>
    <w:rsid w:val="00E5501B"/>
    <w:rsid w:val="00E5546C"/>
    <w:rsid w:val="00E55C46"/>
    <w:rsid w:val="00E56296"/>
    <w:rsid w:val="00E57ED8"/>
    <w:rsid w:val="00E61259"/>
    <w:rsid w:val="00E62366"/>
    <w:rsid w:val="00E64E43"/>
    <w:rsid w:val="00E664F7"/>
    <w:rsid w:val="00E66F37"/>
    <w:rsid w:val="00E67FAC"/>
    <w:rsid w:val="00E7032E"/>
    <w:rsid w:val="00E71162"/>
    <w:rsid w:val="00E728D4"/>
    <w:rsid w:val="00E75F6D"/>
    <w:rsid w:val="00E7629D"/>
    <w:rsid w:val="00E77863"/>
    <w:rsid w:val="00E828DD"/>
    <w:rsid w:val="00E84273"/>
    <w:rsid w:val="00E84AEB"/>
    <w:rsid w:val="00E86B84"/>
    <w:rsid w:val="00E90132"/>
    <w:rsid w:val="00E91814"/>
    <w:rsid w:val="00E919BD"/>
    <w:rsid w:val="00E92516"/>
    <w:rsid w:val="00E93B86"/>
    <w:rsid w:val="00E94F10"/>
    <w:rsid w:val="00E94F85"/>
    <w:rsid w:val="00E954F8"/>
    <w:rsid w:val="00E95ECB"/>
    <w:rsid w:val="00E96E13"/>
    <w:rsid w:val="00E97C86"/>
    <w:rsid w:val="00EA00B3"/>
    <w:rsid w:val="00EA0224"/>
    <w:rsid w:val="00EA031B"/>
    <w:rsid w:val="00EA2177"/>
    <w:rsid w:val="00EA3ECB"/>
    <w:rsid w:val="00EA5915"/>
    <w:rsid w:val="00EA6208"/>
    <w:rsid w:val="00EA64D5"/>
    <w:rsid w:val="00EB1680"/>
    <w:rsid w:val="00EB34F4"/>
    <w:rsid w:val="00EB3A9A"/>
    <w:rsid w:val="00EB3B87"/>
    <w:rsid w:val="00EB4C5B"/>
    <w:rsid w:val="00EB58BE"/>
    <w:rsid w:val="00EB5EC6"/>
    <w:rsid w:val="00EB7087"/>
    <w:rsid w:val="00EC2758"/>
    <w:rsid w:val="00EC2860"/>
    <w:rsid w:val="00ED2E74"/>
    <w:rsid w:val="00ED3D22"/>
    <w:rsid w:val="00ED3E36"/>
    <w:rsid w:val="00ED45A6"/>
    <w:rsid w:val="00ED4724"/>
    <w:rsid w:val="00ED51F1"/>
    <w:rsid w:val="00ED54BD"/>
    <w:rsid w:val="00ED5B90"/>
    <w:rsid w:val="00ED5E04"/>
    <w:rsid w:val="00ED660C"/>
    <w:rsid w:val="00ED76EB"/>
    <w:rsid w:val="00EE10EF"/>
    <w:rsid w:val="00EE2309"/>
    <w:rsid w:val="00EE2FE6"/>
    <w:rsid w:val="00EE3A5A"/>
    <w:rsid w:val="00EE433F"/>
    <w:rsid w:val="00EE49BE"/>
    <w:rsid w:val="00EE5BA4"/>
    <w:rsid w:val="00EE74CF"/>
    <w:rsid w:val="00EF01ED"/>
    <w:rsid w:val="00EF1549"/>
    <w:rsid w:val="00EF15C3"/>
    <w:rsid w:val="00EF2416"/>
    <w:rsid w:val="00EF3AD7"/>
    <w:rsid w:val="00EF54F5"/>
    <w:rsid w:val="00EF737F"/>
    <w:rsid w:val="00EF7AD8"/>
    <w:rsid w:val="00EF7E9F"/>
    <w:rsid w:val="00F005BA"/>
    <w:rsid w:val="00F01220"/>
    <w:rsid w:val="00F01240"/>
    <w:rsid w:val="00F01380"/>
    <w:rsid w:val="00F042B2"/>
    <w:rsid w:val="00F06D58"/>
    <w:rsid w:val="00F07456"/>
    <w:rsid w:val="00F107DC"/>
    <w:rsid w:val="00F10F5A"/>
    <w:rsid w:val="00F11420"/>
    <w:rsid w:val="00F11442"/>
    <w:rsid w:val="00F12857"/>
    <w:rsid w:val="00F15AFF"/>
    <w:rsid w:val="00F1776C"/>
    <w:rsid w:val="00F178A1"/>
    <w:rsid w:val="00F2282A"/>
    <w:rsid w:val="00F22FAF"/>
    <w:rsid w:val="00F2302A"/>
    <w:rsid w:val="00F23FF3"/>
    <w:rsid w:val="00F24753"/>
    <w:rsid w:val="00F259B6"/>
    <w:rsid w:val="00F3027B"/>
    <w:rsid w:val="00F314BF"/>
    <w:rsid w:val="00F31811"/>
    <w:rsid w:val="00F34705"/>
    <w:rsid w:val="00F34839"/>
    <w:rsid w:val="00F35EAB"/>
    <w:rsid w:val="00F378D3"/>
    <w:rsid w:val="00F41725"/>
    <w:rsid w:val="00F4230C"/>
    <w:rsid w:val="00F42E58"/>
    <w:rsid w:val="00F446A3"/>
    <w:rsid w:val="00F44C9D"/>
    <w:rsid w:val="00F4651D"/>
    <w:rsid w:val="00F467FD"/>
    <w:rsid w:val="00F47951"/>
    <w:rsid w:val="00F51444"/>
    <w:rsid w:val="00F51903"/>
    <w:rsid w:val="00F525BE"/>
    <w:rsid w:val="00F5273B"/>
    <w:rsid w:val="00F53442"/>
    <w:rsid w:val="00F53ADF"/>
    <w:rsid w:val="00F53D43"/>
    <w:rsid w:val="00F55226"/>
    <w:rsid w:val="00F556AD"/>
    <w:rsid w:val="00F56B57"/>
    <w:rsid w:val="00F57A9A"/>
    <w:rsid w:val="00F60699"/>
    <w:rsid w:val="00F6075A"/>
    <w:rsid w:val="00F636D8"/>
    <w:rsid w:val="00F660E8"/>
    <w:rsid w:val="00F66720"/>
    <w:rsid w:val="00F67F20"/>
    <w:rsid w:val="00F70238"/>
    <w:rsid w:val="00F71804"/>
    <w:rsid w:val="00F72463"/>
    <w:rsid w:val="00F73679"/>
    <w:rsid w:val="00F76861"/>
    <w:rsid w:val="00F77191"/>
    <w:rsid w:val="00F8137C"/>
    <w:rsid w:val="00F82973"/>
    <w:rsid w:val="00F84BB8"/>
    <w:rsid w:val="00F8502D"/>
    <w:rsid w:val="00F85864"/>
    <w:rsid w:val="00F85D2A"/>
    <w:rsid w:val="00F863B9"/>
    <w:rsid w:val="00F864A8"/>
    <w:rsid w:val="00F878A0"/>
    <w:rsid w:val="00F91830"/>
    <w:rsid w:val="00F924B1"/>
    <w:rsid w:val="00F94D9D"/>
    <w:rsid w:val="00F94E55"/>
    <w:rsid w:val="00F97A63"/>
    <w:rsid w:val="00FA12DF"/>
    <w:rsid w:val="00FA33E9"/>
    <w:rsid w:val="00FA3563"/>
    <w:rsid w:val="00FA5562"/>
    <w:rsid w:val="00FA7159"/>
    <w:rsid w:val="00FB4200"/>
    <w:rsid w:val="00FC05E8"/>
    <w:rsid w:val="00FC07A4"/>
    <w:rsid w:val="00FC0EC3"/>
    <w:rsid w:val="00FC0EE9"/>
    <w:rsid w:val="00FC24C5"/>
    <w:rsid w:val="00FC37B3"/>
    <w:rsid w:val="00FC4288"/>
    <w:rsid w:val="00FC44DA"/>
    <w:rsid w:val="00FC46E8"/>
    <w:rsid w:val="00FC5082"/>
    <w:rsid w:val="00FC5448"/>
    <w:rsid w:val="00FC710C"/>
    <w:rsid w:val="00FC78A1"/>
    <w:rsid w:val="00FD0695"/>
    <w:rsid w:val="00FD442E"/>
    <w:rsid w:val="00FD510D"/>
    <w:rsid w:val="00FD755B"/>
    <w:rsid w:val="00FE0104"/>
    <w:rsid w:val="00FE0E74"/>
    <w:rsid w:val="00FE1176"/>
    <w:rsid w:val="00FE1F15"/>
    <w:rsid w:val="00FE2477"/>
    <w:rsid w:val="00FE2B2B"/>
    <w:rsid w:val="00FE4006"/>
    <w:rsid w:val="00FE744F"/>
    <w:rsid w:val="00FF1468"/>
    <w:rsid w:val="00FF3171"/>
    <w:rsid w:val="00FF454E"/>
    <w:rsid w:val="00FF50D7"/>
    <w:rsid w:val="00FF5166"/>
    <w:rsid w:val="00FF5829"/>
    <w:rsid w:val="00FF69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79E8ADE"/>
  <w15:docId w15:val="{6D58AC63-DC3B-45CB-A03E-4F8635965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nl-NL" w:eastAsia="nl-N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4B7A"/>
    <w:pPr>
      <w:spacing w:line="247" w:lineRule="atLeast"/>
    </w:pPr>
    <w:rPr>
      <w:rFonts w:asciiTheme="minorHAnsi" w:eastAsiaTheme="minorHAnsi" w:hAnsiTheme="minorHAnsi" w:cstheme="minorBidi"/>
      <w:sz w:val="22"/>
      <w:szCs w:val="22"/>
      <w:lang w:val="en-GB" w:eastAsia="en-US"/>
    </w:rPr>
  </w:style>
  <w:style w:type="paragraph" w:styleId="Heading1">
    <w:name w:val="heading 1"/>
    <w:basedOn w:val="Normal"/>
    <w:next w:val="Normal"/>
    <w:link w:val="Heading1Char"/>
    <w:qFormat/>
    <w:rsid w:val="00B402B1"/>
    <w:pPr>
      <w:keepNext/>
      <w:spacing w:after="640"/>
      <w:outlineLvl w:val="0"/>
    </w:pPr>
    <w:rPr>
      <w:rFonts w:asciiTheme="majorHAnsi" w:hAnsiTheme="majorHAnsi"/>
      <w:bCs/>
      <w:sz w:val="48"/>
    </w:rPr>
  </w:style>
  <w:style w:type="paragraph" w:styleId="Heading2">
    <w:name w:val="heading 2"/>
    <w:basedOn w:val="Normal"/>
    <w:next w:val="Normal"/>
    <w:qFormat/>
    <w:rsid w:val="00CC3067"/>
    <w:pPr>
      <w:keepNext/>
      <w:spacing w:before="284"/>
      <w:outlineLvl w:val="1"/>
    </w:pPr>
    <w:rPr>
      <w:rFonts w:asciiTheme="majorHAnsi" w:hAnsiTheme="majorHAnsi"/>
      <w:b/>
      <w:bCs/>
      <w:iCs/>
      <w:sz w:val="26"/>
      <w:szCs w:val="28"/>
    </w:rPr>
  </w:style>
  <w:style w:type="paragraph" w:styleId="Heading3">
    <w:name w:val="heading 3"/>
    <w:basedOn w:val="Normal"/>
    <w:next w:val="Normal"/>
    <w:uiPriority w:val="9"/>
    <w:qFormat/>
    <w:rsid w:val="00CC3067"/>
    <w:pPr>
      <w:keepNext/>
      <w:numPr>
        <w:ilvl w:val="2"/>
        <w:numId w:val="5"/>
      </w:numPr>
      <w:spacing w:before="284"/>
      <w:outlineLvl w:val="2"/>
    </w:pPr>
    <w:rPr>
      <w:rFonts w:asciiTheme="majorHAnsi" w:hAnsiTheme="majorHAnsi"/>
      <w:b/>
      <w:bCs/>
      <w:sz w:val="26"/>
      <w:szCs w:val="26"/>
    </w:rPr>
  </w:style>
  <w:style w:type="paragraph" w:styleId="Heading4">
    <w:name w:val="heading 4"/>
    <w:aliases w:val="Heading style"/>
    <w:basedOn w:val="Ongenummerdhoofdstuk"/>
    <w:next w:val="Normal"/>
    <w:uiPriority w:val="9"/>
    <w:qFormat/>
    <w:rsid w:val="00CC3067"/>
    <w:pPr>
      <w:keepNext/>
      <w:numPr>
        <w:ilvl w:val="3"/>
        <w:numId w:val="5"/>
      </w:numPr>
      <w:spacing w:after="284"/>
      <w:outlineLvl w:val="3"/>
    </w:pPr>
    <w:rPr>
      <w:bCs/>
      <w:szCs w:val="28"/>
    </w:rPr>
  </w:style>
  <w:style w:type="paragraph" w:styleId="Heading5">
    <w:name w:val="heading 5"/>
    <w:basedOn w:val="Heading9"/>
    <w:next w:val="Normal"/>
    <w:uiPriority w:val="9"/>
    <w:qFormat/>
    <w:rsid w:val="00CC3067"/>
    <w:pPr>
      <w:numPr>
        <w:ilvl w:val="4"/>
        <w:numId w:val="5"/>
      </w:numPr>
      <w:spacing w:after="284"/>
      <w:outlineLvl w:val="4"/>
    </w:pPr>
    <w:rPr>
      <w:b w:val="0"/>
      <w:color w:val="auto"/>
      <w:sz w:val="48"/>
    </w:rPr>
  </w:style>
  <w:style w:type="paragraph" w:styleId="Heading6">
    <w:name w:val="heading 6"/>
    <w:basedOn w:val="Heading2"/>
    <w:next w:val="Normal"/>
    <w:uiPriority w:val="9"/>
    <w:qFormat/>
    <w:rsid w:val="00BB3301"/>
    <w:pPr>
      <w:numPr>
        <w:ilvl w:val="5"/>
      </w:numPr>
      <w:outlineLvl w:val="5"/>
    </w:pPr>
  </w:style>
  <w:style w:type="paragraph" w:styleId="Heading7">
    <w:name w:val="heading 7"/>
    <w:basedOn w:val="Heading3"/>
    <w:next w:val="Normal"/>
    <w:uiPriority w:val="9"/>
    <w:qFormat/>
    <w:rsid w:val="00BB3301"/>
    <w:pPr>
      <w:numPr>
        <w:ilvl w:val="6"/>
      </w:numPr>
      <w:outlineLvl w:val="6"/>
    </w:pPr>
  </w:style>
  <w:style w:type="paragraph" w:styleId="Heading8">
    <w:name w:val="heading 8"/>
    <w:basedOn w:val="Normal"/>
    <w:next w:val="Normal"/>
    <w:uiPriority w:val="9"/>
    <w:qFormat/>
    <w:rsid w:val="00BB3301"/>
    <w:pPr>
      <w:outlineLvl w:val="7"/>
    </w:pPr>
    <w:rPr>
      <w:iCs/>
      <w:szCs w:val="24"/>
    </w:rPr>
  </w:style>
  <w:style w:type="paragraph" w:styleId="Heading9">
    <w:name w:val="heading 9"/>
    <w:aliases w:val="Kop 9 - Bijlage"/>
    <w:basedOn w:val="Normal"/>
    <w:next w:val="Normal"/>
    <w:uiPriority w:val="9"/>
    <w:qFormat/>
    <w:rsid w:val="00BB3301"/>
    <w:pPr>
      <w:pageBreakBefore/>
      <w:spacing w:after="480"/>
      <w:outlineLvl w:val="8"/>
    </w:pPr>
    <w:rPr>
      <w:rFonts w:asciiTheme="majorHAnsi" w:hAnsiTheme="majorHAnsi"/>
      <w:b/>
      <w:color w:val="00A399" w:themeColor="accent1"/>
      <w:sz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84952"/>
    <w:pPr>
      <w:tabs>
        <w:tab w:val="center" w:pos="4536"/>
        <w:tab w:val="right" w:pos="9072"/>
      </w:tabs>
      <w:spacing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592C16"/>
    <w:pPr>
      <w:tabs>
        <w:tab w:val="center" w:pos="4536"/>
        <w:tab w:val="right" w:pos="9072"/>
      </w:tabs>
      <w:spacing w:line="200" w:lineRule="atLeast"/>
    </w:pPr>
    <w:rPr>
      <w:b/>
      <w:sz w:val="14"/>
    </w:rPr>
  </w:style>
  <w:style w:type="paragraph" w:customStyle="1" w:styleId="Aanvullendegegevens">
    <w:name w:val="Aanvullende gegevens"/>
    <w:basedOn w:val="Normal"/>
    <w:rPr>
      <w:spacing w:val="-4"/>
      <w:sz w:val="9"/>
      <w:szCs w:val="9"/>
    </w:rPr>
  </w:style>
  <w:style w:type="character" w:styleId="Hyperlink">
    <w:name w:val="Hyperlink"/>
    <w:uiPriority w:val="99"/>
    <w:rsid w:val="00A34B2D"/>
    <w:rPr>
      <w:noProof/>
      <w:color w:val="00A399" w:themeColor="accent1"/>
      <w:u w:val="single"/>
      <w:lang w:val="nl-NL"/>
    </w:rPr>
  </w:style>
  <w:style w:type="paragraph" w:styleId="TOC2">
    <w:name w:val="toc 2"/>
    <w:basedOn w:val="Normal"/>
    <w:next w:val="Normal"/>
    <w:autoRedefine/>
    <w:uiPriority w:val="39"/>
    <w:rsid w:val="00CC3067"/>
    <w:pPr>
      <w:tabs>
        <w:tab w:val="left" w:pos="907"/>
        <w:tab w:val="right" w:leader="dot" w:pos="9174"/>
      </w:tabs>
      <w:ind w:left="1134" w:right="284" w:hanging="567"/>
    </w:pPr>
    <w:rPr>
      <w:bCs/>
    </w:rPr>
  </w:style>
  <w:style w:type="paragraph" w:styleId="TOC1">
    <w:name w:val="toc 1"/>
    <w:basedOn w:val="Normal"/>
    <w:next w:val="Normal"/>
    <w:autoRedefine/>
    <w:uiPriority w:val="39"/>
    <w:rsid w:val="00CC3067"/>
    <w:pPr>
      <w:tabs>
        <w:tab w:val="left" w:pos="567"/>
        <w:tab w:val="right" w:leader="dot" w:pos="9174"/>
      </w:tabs>
      <w:spacing w:before="280"/>
      <w:ind w:left="567" w:right="284" w:hanging="567"/>
      <w:contextualSpacing/>
    </w:pPr>
    <w:rPr>
      <w:rFonts w:asciiTheme="majorHAnsi" w:hAnsiTheme="majorHAnsi"/>
      <w:b/>
      <w:bCs/>
    </w:rPr>
  </w:style>
  <w:style w:type="paragraph" w:styleId="TOC3">
    <w:name w:val="toc 3"/>
    <w:basedOn w:val="Normal"/>
    <w:next w:val="Normal"/>
    <w:autoRedefine/>
    <w:uiPriority w:val="39"/>
    <w:rsid w:val="00CC3067"/>
    <w:pPr>
      <w:tabs>
        <w:tab w:val="left" w:pos="907"/>
        <w:tab w:val="right" w:leader="dot" w:pos="9174"/>
      </w:tabs>
      <w:ind w:left="1134" w:right="284" w:hanging="567"/>
    </w:pPr>
    <w:rPr>
      <w:bCs/>
    </w:rPr>
  </w:style>
  <w:style w:type="paragraph" w:styleId="TOC4">
    <w:name w:val="toc 4"/>
    <w:basedOn w:val="TOC1"/>
    <w:next w:val="Normal"/>
    <w:autoRedefine/>
    <w:uiPriority w:val="39"/>
    <w:rsid w:val="00433791"/>
    <w:pPr>
      <w:ind w:left="0" w:firstLine="0"/>
    </w:pPr>
  </w:style>
  <w:style w:type="paragraph" w:styleId="TOC5">
    <w:name w:val="toc 5"/>
    <w:basedOn w:val="TOC1"/>
    <w:next w:val="Normal"/>
    <w:autoRedefine/>
    <w:uiPriority w:val="39"/>
    <w:rsid w:val="00011037"/>
  </w:style>
  <w:style w:type="paragraph" w:styleId="TOC6">
    <w:name w:val="toc 6"/>
    <w:basedOn w:val="TOC2"/>
    <w:next w:val="Normal"/>
    <w:autoRedefine/>
    <w:uiPriority w:val="39"/>
    <w:rsid w:val="00BB3301"/>
  </w:style>
  <w:style w:type="paragraph" w:styleId="TOC7">
    <w:name w:val="toc 7"/>
    <w:basedOn w:val="TOC3"/>
    <w:next w:val="Normal"/>
    <w:autoRedefine/>
    <w:uiPriority w:val="39"/>
    <w:rsid w:val="00BB3301"/>
  </w:style>
  <w:style w:type="paragraph" w:styleId="TOC8">
    <w:name w:val="toc 8"/>
    <w:basedOn w:val="Normal"/>
    <w:next w:val="Normal"/>
    <w:autoRedefine/>
    <w:semiHidden/>
    <w:rsid w:val="000D6196"/>
    <w:pPr>
      <w:ind w:left="1260"/>
    </w:pPr>
  </w:style>
  <w:style w:type="paragraph" w:styleId="TOC9">
    <w:name w:val="toc 9"/>
    <w:basedOn w:val="Normal"/>
    <w:next w:val="Normal"/>
    <w:autoRedefine/>
    <w:semiHidden/>
    <w:rsid w:val="000D6196"/>
    <w:pPr>
      <w:ind w:left="1440"/>
    </w:pPr>
  </w:style>
  <w:style w:type="character" w:styleId="CommentReference">
    <w:name w:val="annotation reference"/>
    <w:uiPriority w:val="99"/>
    <w:semiHidden/>
    <w:rPr>
      <w:sz w:val="16"/>
      <w:szCs w:val="16"/>
    </w:rPr>
  </w:style>
  <w:style w:type="paragraph" w:customStyle="1" w:styleId="Ongenummerdhoofdstuk">
    <w:name w:val="Ongenummerd hoofdstuk"/>
    <w:basedOn w:val="Normal"/>
    <w:next w:val="Normal"/>
    <w:rsid w:val="0071591A"/>
    <w:pPr>
      <w:pageBreakBefore/>
      <w:spacing w:after="480"/>
    </w:pPr>
    <w:rPr>
      <w:rFonts w:asciiTheme="majorHAnsi" w:hAnsiTheme="majorHAnsi"/>
      <w:sz w:val="48"/>
      <w:szCs w:val="32"/>
    </w:rPr>
  </w:style>
  <w:style w:type="paragraph" w:customStyle="1" w:styleId="EnDevOngenummerdHoofdstukNoTOC">
    <w:name w:val="EnDev _OngenummerdHoofdstukNoTOC"/>
    <w:basedOn w:val="Ongenummerdhoofdstuk"/>
    <w:rsid w:val="00584952"/>
    <w:pPr>
      <w:pageBreakBefore w:val="0"/>
    </w:pPr>
  </w:style>
  <w:style w:type="character" w:customStyle="1" w:styleId="FooterChar">
    <w:name w:val="Footer Char"/>
    <w:basedOn w:val="DefaultParagraphFont"/>
    <w:link w:val="Footer"/>
    <w:uiPriority w:val="99"/>
    <w:rsid w:val="00592C16"/>
    <w:rPr>
      <w:rFonts w:asciiTheme="minorHAnsi" w:eastAsiaTheme="minorHAnsi" w:hAnsiTheme="minorHAnsi" w:cstheme="minorBidi"/>
      <w:b/>
      <w:noProof/>
      <w:color w:val="333333"/>
      <w:sz w:val="14"/>
      <w:szCs w:val="22"/>
      <w:lang w:eastAsia="en-US"/>
    </w:rPr>
  </w:style>
  <w:style w:type="paragraph" w:styleId="CommentText">
    <w:name w:val="annotation text"/>
    <w:basedOn w:val="Normal"/>
    <w:link w:val="CommentTextChar"/>
    <w:uiPriority w:val="99"/>
    <w:rPr>
      <w:szCs w:val="20"/>
    </w:rPr>
  </w:style>
  <w:style w:type="numbering" w:customStyle="1" w:styleId="Bullets">
    <w:name w:val="Bullets"/>
    <w:uiPriority w:val="99"/>
    <w:rsid w:val="00DC1919"/>
    <w:pPr>
      <w:numPr>
        <w:numId w:val="1"/>
      </w:numPr>
    </w:pPr>
  </w:style>
  <w:style w:type="paragraph" w:customStyle="1" w:styleId="EnDevSubtitel">
    <w:name w:val="EnDev  Subtitel"/>
    <w:basedOn w:val="Normal"/>
    <w:rsid w:val="005A3321"/>
    <w:pPr>
      <w:framePr w:wrap="around" w:vAnchor="page" w:hAnchor="page" w:x="3403" w:y="7230"/>
      <w:suppressOverlap/>
    </w:pPr>
    <w:rPr>
      <w:szCs w:val="20"/>
    </w:rPr>
  </w:style>
  <w:style w:type="character" w:styleId="Strong">
    <w:name w:val="Strong"/>
    <w:rsid w:val="00C4712B"/>
    <w:rPr>
      <w:rFonts w:ascii="Arial" w:hAnsi="Arial"/>
      <w:b/>
      <w:bCs/>
      <w:sz w:val="18"/>
    </w:rPr>
  </w:style>
  <w:style w:type="character" w:styleId="Emphasis">
    <w:name w:val="Emphasis"/>
    <w:rsid w:val="00C4712B"/>
    <w:rPr>
      <w:rFonts w:ascii="Arial" w:hAnsi="Arial"/>
      <w:i/>
      <w:iCs/>
      <w:sz w:val="18"/>
    </w:rPr>
  </w:style>
  <w:style w:type="paragraph" w:customStyle="1" w:styleId="Gegevensinvulling">
    <w:name w:val="Gegevens invulling"/>
    <w:basedOn w:val="Normal"/>
    <w:rsid w:val="005D61FB"/>
  </w:style>
  <w:style w:type="paragraph" w:styleId="DocumentMap">
    <w:name w:val="Document Map"/>
    <w:basedOn w:val="Normal"/>
    <w:semiHidden/>
    <w:rsid w:val="00FF3171"/>
    <w:pPr>
      <w:shd w:val="clear" w:color="auto" w:fill="000080"/>
    </w:pPr>
    <w:rPr>
      <w:rFonts w:ascii="Tahoma" w:hAnsi="Tahoma" w:cs="Tahoma"/>
      <w:szCs w:val="20"/>
    </w:rPr>
  </w:style>
  <w:style w:type="paragraph" w:customStyle="1" w:styleId="EnDevVoettekst">
    <w:name w:val="EnDev Voettekst"/>
    <w:basedOn w:val="Normal"/>
    <w:rsid w:val="008726B0"/>
    <w:pPr>
      <w:framePr w:wrap="around" w:vAnchor="page" w:hAnchor="page" w:x="1362" w:y="15905"/>
      <w:suppressOverlap/>
    </w:pPr>
    <w:rPr>
      <w:sz w:val="13"/>
      <w:szCs w:val="13"/>
    </w:rPr>
  </w:style>
  <w:style w:type="paragraph" w:customStyle="1" w:styleId="RefTitel">
    <w:name w:val="RefTitel"/>
    <w:basedOn w:val="Normal"/>
    <w:rsid w:val="00175BD3"/>
    <w:rPr>
      <w:rFonts w:asciiTheme="majorHAnsi" w:hAnsiTheme="majorHAnsi"/>
      <w:color w:val="FFFFFF"/>
      <w:sz w:val="48"/>
    </w:rPr>
  </w:style>
  <w:style w:type="paragraph" w:customStyle="1" w:styleId="RefStatus">
    <w:name w:val="RefStatus"/>
    <w:basedOn w:val="Normal"/>
    <w:rsid w:val="00372D15"/>
    <w:rPr>
      <w:b/>
      <w:caps/>
    </w:rPr>
  </w:style>
  <w:style w:type="paragraph" w:customStyle="1" w:styleId="RefDatum">
    <w:name w:val="RefDatum"/>
    <w:basedOn w:val="Normal"/>
    <w:rsid w:val="006A6A48"/>
  </w:style>
  <w:style w:type="paragraph" w:customStyle="1" w:styleId="RefContact">
    <w:name w:val="RefContact"/>
    <w:basedOn w:val="Normal"/>
    <w:rsid w:val="006A6A48"/>
  </w:style>
  <w:style w:type="numbering" w:customStyle="1" w:styleId="Cijfers">
    <w:name w:val="Cijfers"/>
    <w:uiPriority w:val="99"/>
    <w:rsid w:val="007E01C5"/>
    <w:pPr>
      <w:numPr>
        <w:numId w:val="2"/>
      </w:numPr>
    </w:pPr>
  </w:style>
  <w:style w:type="paragraph" w:customStyle="1" w:styleId="Listbullets">
    <w:name w:val="List bullets"/>
    <w:basedOn w:val="Normal"/>
    <w:qFormat/>
    <w:rsid w:val="00513EAB"/>
    <w:pPr>
      <w:numPr>
        <w:numId w:val="6"/>
      </w:numPr>
    </w:pPr>
  </w:style>
  <w:style w:type="paragraph" w:customStyle="1" w:styleId="ListNumbers">
    <w:name w:val="List Numbers"/>
    <w:basedOn w:val="Normal"/>
    <w:qFormat/>
    <w:rsid w:val="007E01C5"/>
    <w:pPr>
      <w:numPr>
        <w:numId w:val="4"/>
      </w:numPr>
    </w:pPr>
  </w:style>
  <w:style w:type="numbering" w:customStyle="1" w:styleId="IOKoppenLijst">
    <w:name w:val="I&amp;O_KoppenLijst"/>
    <w:uiPriority w:val="99"/>
    <w:rsid w:val="00CC3067"/>
    <w:pPr>
      <w:numPr>
        <w:numId w:val="3"/>
      </w:numPr>
    </w:pPr>
  </w:style>
  <w:style w:type="table" w:styleId="TableGrid">
    <w:name w:val="Table Grid"/>
    <w:basedOn w:val="TableNormal"/>
    <w:uiPriority w:val="39"/>
    <w:rsid w:val="000C36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E4211"/>
    <w:pPr>
      <w:spacing w:line="240" w:lineRule="auto"/>
    </w:pPr>
    <w:rPr>
      <w:rFonts w:ascii="Lucida Grande" w:hAnsi="Lucida Grande" w:cs="Lucida Grand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4211"/>
    <w:rPr>
      <w:rFonts w:ascii="Lucida Grande" w:hAnsi="Lucida Grande" w:cs="Lucida Grande"/>
      <w:sz w:val="18"/>
      <w:szCs w:val="18"/>
    </w:rPr>
  </w:style>
  <w:style w:type="paragraph" w:styleId="NoSpacing">
    <w:name w:val="No Spacing"/>
    <w:link w:val="NoSpacingChar"/>
    <w:uiPriority w:val="1"/>
    <w:rsid w:val="00367E50"/>
    <w:rPr>
      <w:rFonts w:asciiTheme="minorHAnsi" w:eastAsiaTheme="minorEastAsia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367E50"/>
    <w:rPr>
      <w:rFonts w:asciiTheme="minorHAnsi" w:eastAsiaTheme="minorEastAsia" w:hAnsiTheme="minorHAnsi" w:cstheme="minorBidi"/>
      <w:sz w:val="22"/>
      <w:szCs w:val="22"/>
    </w:rPr>
  </w:style>
  <w:style w:type="paragraph" w:customStyle="1" w:styleId="HighlightedtextAccent">
    <w:name w:val="Highlighted text Accent"/>
    <w:basedOn w:val="Normal"/>
    <w:qFormat/>
    <w:rsid w:val="00A54EE8"/>
    <w:pPr>
      <w:pBdr>
        <w:top w:val="single" w:sz="48" w:space="6" w:color="00A399" w:themeColor="text2"/>
        <w:left w:val="single" w:sz="48" w:space="6" w:color="00A399" w:themeColor="text2"/>
        <w:bottom w:val="single" w:sz="48" w:space="6" w:color="00A399" w:themeColor="text2"/>
        <w:right w:val="single" w:sz="48" w:space="6" w:color="00A399" w:themeColor="text2"/>
      </w:pBdr>
      <w:shd w:val="clear" w:color="00A399" w:themeColor="text2" w:fill="00A399" w:themeFill="text2"/>
      <w:ind w:left="240" w:right="240"/>
    </w:pPr>
    <w:rPr>
      <w:color w:val="FFFFFF"/>
    </w:rPr>
  </w:style>
  <w:style w:type="paragraph" w:customStyle="1" w:styleId="SubTitel">
    <w:name w:val="SubTitel"/>
    <w:basedOn w:val="Normal"/>
    <w:rsid w:val="007E01C5"/>
    <w:pPr>
      <w:framePr w:wrap="around" w:vAnchor="page" w:hAnchor="margin" w:y="4934"/>
      <w:suppressOverlap/>
    </w:pPr>
    <w:rPr>
      <w:b/>
      <w:color w:val="9A9FA3"/>
      <w:sz w:val="32"/>
    </w:rPr>
  </w:style>
  <w:style w:type="paragraph" w:customStyle="1" w:styleId="EnDevHeaderTitle">
    <w:name w:val="EnDev _Header_Title"/>
    <w:basedOn w:val="Normal"/>
    <w:next w:val="Normal"/>
    <w:rsid w:val="00303F2F"/>
    <w:pPr>
      <w:spacing w:line="240" w:lineRule="exact"/>
    </w:pPr>
    <w:rPr>
      <w:color w:val="FFFFFF"/>
    </w:rPr>
  </w:style>
  <w:style w:type="paragraph" w:customStyle="1" w:styleId="EnDevHeaderSubtitle">
    <w:name w:val="EnDev _Header_Subtitle"/>
    <w:basedOn w:val="EnDevHeaderTitle"/>
    <w:rsid w:val="00311D44"/>
    <w:rPr>
      <w:color w:val="9A9FA3"/>
    </w:rPr>
  </w:style>
  <w:style w:type="paragraph" w:customStyle="1" w:styleId="EnDevDocInfoRefHeading">
    <w:name w:val="EnDev _DocInfo_RefHeading"/>
    <w:basedOn w:val="EnDevDocInfo"/>
    <w:rsid w:val="00941CC0"/>
    <w:rPr>
      <w:color w:val="364048"/>
      <w:sz w:val="14"/>
    </w:rPr>
  </w:style>
  <w:style w:type="paragraph" w:customStyle="1" w:styleId="EnDevRefOurReference">
    <w:name w:val="EnDev _RefOurReference"/>
    <w:basedOn w:val="EnDevDocInfoRefText"/>
    <w:rsid w:val="000E3015"/>
  </w:style>
  <w:style w:type="paragraph" w:customStyle="1" w:styleId="EnDevDocInfoRefText">
    <w:name w:val="EnDev _DocInfo_RefText"/>
    <w:basedOn w:val="EnDevDocInfo"/>
    <w:rsid w:val="00DE5E99"/>
  </w:style>
  <w:style w:type="paragraph" w:customStyle="1" w:styleId="Accent">
    <w:name w:val="Accent"/>
    <w:basedOn w:val="Normal"/>
    <w:next w:val="Normal"/>
    <w:qFormat/>
    <w:rsid w:val="0029432C"/>
    <w:rPr>
      <w:rFonts w:asciiTheme="majorHAnsi" w:hAnsiTheme="majorHAnsi"/>
      <w:b/>
      <w:color w:val="00A399" w:themeColor="accent1"/>
    </w:rPr>
  </w:style>
  <w:style w:type="paragraph" w:customStyle="1" w:styleId="Accentheading">
    <w:name w:val="Accent heading"/>
    <w:basedOn w:val="Normal"/>
    <w:next w:val="Normal"/>
    <w:qFormat/>
    <w:rsid w:val="0029432C"/>
    <w:rPr>
      <w:rFonts w:asciiTheme="majorHAnsi" w:hAnsiTheme="majorHAnsi"/>
      <w:b/>
    </w:rPr>
  </w:style>
  <w:style w:type="paragraph" w:customStyle="1" w:styleId="EnDevBlank">
    <w:name w:val="EnDev _Blank"/>
    <w:basedOn w:val="Normal"/>
    <w:rsid w:val="00AA2BA4"/>
    <w:rPr>
      <w:color w:val="FFFFFF"/>
    </w:rPr>
  </w:style>
  <w:style w:type="paragraph" w:customStyle="1" w:styleId="EnDevFooterTagline">
    <w:name w:val="EnDev _Footer_Tagline"/>
    <w:basedOn w:val="Footer"/>
    <w:rsid w:val="00535874"/>
    <w:rPr>
      <w:color w:val="9A9FA3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584952"/>
    <w:rPr>
      <w:rFonts w:ascii="Arial" w:eastAsiaTheme="minorHAnsi" w:hAnsi="Arial" w:cstheme="minorBidi"/>
      <w:color w:val="333333"/>
      <w:sz w:val="18"/>
      <w:szCs w:val="22"/>
      <w:lang w:eastAsia="en-US"/>
    </w:rPr>
  </w:style>
  <w:style w:type="character" w:customStyle="1" w:styleId="IOGreen">
    <w:name w:val="I&amp;O_Green"/>
    <w:basedOn w:val="DefaultParagraphFont"/>
    <w:uiPriority w:val="1"/>
    <w:rsid w:val="00584952"/>
    <w:rPr>
      <w:color w:val="00EB96"/>
    </w:rPr>
  </w:style>
  <w:style w:type="character" w:customStyle="1" w:styleId="IOBlue">
    <w:name w:val="I&amp;O_Blue"/>
    <w:basedOn w:val="DefaultParagraphFont"/>
    <w:uiPriority w:val="1"/>
    <w:rsid w:val="007C2024"/>
    <w:rPr>
      <w:color w:val="1E6FB6"/>
    </w:rPr>
  </w:style>
  <w:style w:type="paragraph" w:customStyle="1" w:styleId="EnDevDocInfo">
    <w:name w:val="EnDev _DocInfo"/>
    <w:basedOn w:val="Normal"/>
    <w:rsid w:val="00387A5E"/>
    <w:pPr>
      <w:spacing w:line="240" w:lineRule="atLeast"/>
    </w:pPr>
  </w:style>
  <w:style w:type="paragraph" w:customStyle="1" w:styleId="EnDevDocInfoAddress">
    <w:name w:val="EnDev _DocInfo_Address"/>
    <w:basedOn w:val="EnDevDocInfo"/>
    <w:rsid w:val="00664EE6"/>
  </w:style>
  <w:style w:type="paragraph" w:customStyle="1" w:styleId="EnDevDocInfoDocumentTitle">
    <w:name w:val="EnDev _DocInfo_DocumentTitle"/>
    <w:basedOn w:val="EnDevDocInfo"/>
    <w:rsid w:val="00B30B5D"/>
    <w:pPr>
      <w:jc w:val="right"/>
    </w:pPr>
    <w:rPr>
      <w:b/>
      <w:caps/>
      <w:sz w:val="32"/>
    </w:rPr>
  </w:style>
  <w:style w:type="paragraph" w:customStyle="1" w:styleId="EnDevDocInfoReturnAddress">
    <w:name w:val="EnDev _DocInfo_ReturnAddress"/>
    <w:basedOn w:val="EnDevDocInfo"/>
    <w:rsid w:val="006D69C1"/>
    <w:rPr>
      <w:sz w:val="14"/>
    </w:rPr>
  </w:style>
  <w:style w:type="paragraph" w:customStyle="1" w:styleId="EnDevRefDate">
    <w:name w:val="EnDev _RefDate"/>
    <w:basedOn w:val="EnDevDocInfoRefText"/>
    <w:rsid w:val="00831C3C"/>
  </w:style>
  <w:style w:type="paragraph" w:customStyle="1" w:styleId="EnDevSigningFunction">
    <w:name w:val="EnDev _Signing_Function"/>
    <w:basedOn w:val="Normal"/>
    <w:rsid w:val="00D03DE1"/>
    <w:rPr>
      <w:color w:val="9A9FA3"/>
    </w:rPr>
  </w:style>
  <w:style w:type="paragraph" w:customStyle="1" w:styleId="EnDevSigningName">
    <w:name w:val="EnDev _Signing_Name"/>
    <w:basedOn w:val="EnDevDocInfoRefText"/>
    <w:rsid w:val="00845093"/>
  </w:style>
  <w:style w:type="character" w:customStyle="1" w:styleId="Green">
    <w:name w:val="Green"/>
    <w:basedOn w:val="DefaultParagraphFont"/>
    <w:uiPriority w:val="1"/>
    <w:rsid w:val="00A80752"/>
    <w:rPr>
      <w:color w:val="6FAC46"/>
    </w:rPr>
  </w:style>
  <w:style w:type="paragraph" w:customStyle="1" w:styleId="Accent2">
    <w:name w:val="Accent 2"/>
    <w:basedOn w:val="Normal"/>
    <w:next w:val="Normal"/>
    <w:rsid w:val="0029432C"/>
    <w:rPr>
      <w:rFonts w:asciiTheme="majorHAnsi" w:hAnsiTheme="majorHAnsi"/>
      <w:b/>
      <w:color w:val="26BDE2" w:themeColor="accent2"/>
    </w:rPr>
  </w:style>
  <w:style w:type="paragraph" w:styleId="Caption">
    <w:name w:val="caption"/>
    <w:basedOn w:val="Normal"/>
    <w:next w:val="Normal"/>
    <w:uiPriority w:val="35"/>
    <w:unhideWhenUsed/>
    <w:qFormat/>
    <w:rsid w:val="002934B7"/>
    <w:pPr>
      <w:spacing w:after="200" w:line="240" w:lineRule="auto"/>
    </w:pPr>
    <w:rPr>
      <w:rFonts w:asciiTheme="majorHAnsi" w:hAnsiTheme="majorHAnsi"/>
      <w:b/>
      <w:iCs/>
      <w:color w:val="00A399" w:themeColor="accent1"/>
      <w:szCs w:val="18"/>
    </w:rPr>
  </w:style>
  <w:style w:type="character" w:styleId="PlaceholderText">
    <w:name w:val="Placeholder Text"/>
    <w:basedOn w:val="DefaultParagraphFont"/>
    <w:uiPriority w:val="99"/>
    <w:semiHidden/>
    <w:rsid w:val="00B575E9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26D09"/>
    <w:rPr>
      <w:color w:val="605E5C"/>
      <w:shd w:val="clear" w:color="auto" w:fill="E1DFDD"/>
    </w:rPr>
  </w:style>
  <w:style w:type="table" w:customStyle="1" w:styleId="EnDevTable01">
    <w:name w:val="EnDev Table 01"/>
    <w:basedOn w:val="TableNormal"/>
    <w:uiPriority w:val="99"/>
    <w:rsid w:val="009C08BA"/>
    <w:rPr>
      <w:rFonts w:asciiTheme="minorHAnsi" w:hAnsiTheme="minorHAnsi"/>
      <w:sz w:val="19"/>
    </w:rPr>
    <w:tblPr>
      <w:tblStyleRowBandSize w:val="1"/>
      <w:tblBorders>
        <w:insideH w:val="single" w:sz="4" w:space="0" w:color="A6A6A6" w:themeColor="background2" w:themeShade="A6"/>
      </w:tblBorders>
      <w:tblCellMar>
        <w:top w:w="57" w:type="dxa"/>
        <w:bottom w:w="51" w:type="dxa"/>
      </w:tblCellMar>
    </w:tblPr>
    <w:tblStylePr w:type="firstRow">
      <w:pPr>
        <w:jc w:val="left"/>
      </w:pPr>
      <w:rPr>
        <w:rFonts w:asciiTheme="minorHAnsi" w:hAnsiTheme="minorHAnsi"/>
        <w:b w:val="0"/>
        <w:i w:val="0"/>
        <w:color w:val="FFFFFF"/>
        <w:sz w:val="18"/>
      </w:rPr>
      <w:tblPr/>
      <w:tcPr>
        <w:shd w:val="clear" w:color="auto" w:fill="00A399" w:themeFill="text2"/>
        <w:tcMar>
          <w:top w:w="28" w:type="dxa"/>
          <w:left w:w="0" w:type="nil"/>
          <w:bottom w:w="57" w:type="dxa"/>
          <w:right w:w="0" w:type="nil"/>
        </w:tcMar>
      </w:tcPr>
    </w:tblStylePr>
    <w:tblStylePr w:type="lastRow">
      <w:rPr>
        <w:b/>
        <w:color w:val="auto"/>
      </w:rPr>
    </w:tblStylePr>
    <w:tblStylePr w:type="firstCol">
      <w:rPr>
        <w:color w:val="FFFFFF"/>
      </w:rPr>
      <w:tblPr/>
      <w:tcPr>
        <w:shd w:val="clear" w:color="auto" w:fill="00A399" w:themeFill="text2"/>
      </w:tcPr>
    </w:tblStylePr>
    <w:tblStylePr w:type="lastCol">
      <w:rPr>
        <w:color w:val="FFFFFF"/>
      </w:rPr>
      <w:tblPr/>
      <w:tcPr>
        <w:shd w:val="clear" w:color="auto" w:fill="00A399" w:themeFill="text2"/>
      </w:tcPr>
    </w:tblStylePr>
  </w:style>
  <w:style w:type="table" w:styleId="GridTable1Light-Accent3">
    <w:name w:val="Grid Table 1 Light Accent 3"/>
    <w:basedOn w:val="TableNormal"/>
    <w:uiPriority w:val="46"/>
    <w:rsid w:val="00B4394C"/>
    <w:tblPr>
      <w:tblStyleRowBandSize w:val="1"/>
      <w:tblStyleColBandSize w:val="1"/>
      <w:tblBorders>
        <w:top w:val="single" w:sz="4" w:space="0" w:color="5781FF" w:themeColor="accent3" w:themeTint="66"/>
        <w:left w:val="single" w:sz="4" w:space="0" w:color="5781FF" w:themeColor="accent3" w:themeTint="66"/>
        <w:bottom w:val="single" w:sz="4" w:space="0" w:color="5781FF" w:themeColor="accent3" w:themeTint="66"/>
        <w:right w:val="single" w:sz="4" w:space="0" w:color="5781FF" w:themeColor="accent3" w:themeTint="66"/>
        <w:insideH w:val="single" w:sz="4" w:space="0" w:color="5781FF" w:themeColor="accent3" w:themeTint="66"/>
        <w:insideV w:val="single" w:sz="4" w:space="0" w:color="5781FF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0442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442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EnDevTable02">
    <w:name w:val="EnDev Table 02"/>
    <w:basedOn w:val="EnDevTable01"/>
    <w:uiPriority w:val="99"/>
    <w:rsid w:val="00A251E0"/>
    <w:tblPr/>
    <w:tblStylePr w:type="firstRow">
      <w:pPr>
        <w:jc w:val="left"/>
      </w:pPr>
      <w:rPr>
        <w:rFonts w:asciiTheme="minorHAnsi" w:hAnsiTheme="minorHAnsi"/>
        <w:b w:val="0"/>
        <w:i w:val="0"/>
        <w:color w:val="FFFFFF"/>
        <w:sz w:val="18"/>
      </w:rPr>
      <w:tblPr/>
      <w:tcPr>
        <w:shd w:val="clear" w:color="auto" w:fill="00A399" w:themeFill="text2"/>
        <w:tcMar>
          <w:top w:w="28" w:type="dxa"/>
          <w:left w:w="0" w:type="nil"/>
          <w:bottom w:w="57" w:type="dxa"/>
          <w:right w:w="0" w:type="nil"/>
        </w:tcMar>
      </w:tcPr>
    </w:tblStylePr>
    <w:tblStylePr w:type="lastRow">
      <w:rPr>
        <w:b w:val="0"/>
        <w:color w:val="FFFFFF"/>
      </w:rPr>
      <w:tblPr/>
      <w:tcPr>
        <w:shd w:val="clear" w:color="auto" w:fill="00A399" w:themeFill="text2"/>
      </w:tcPr>
    </w:tblStylePr>
    <w:tblStylePr w:type="firstCol">
      <w:rPr>
        <w:color w:val="FFFFFF"/>
      </w:rPr>
      <w:tblPr/>
      <w:tcPr>
        <w:shd w:val="clear" w:color="auto" w:fill="00A399" w:themeFill="text2"/>
      </w:tcPr>
    </w:tblStylePr>
    <w:tblStylePr w:type="lastCol">
      <w:rPr>
        <w:color w:val="FFFFFF"/>
      </w:rPr>
      <w:tblPr/>
      <w:tcPr>
        <w:shd w:val="clear" w:color="auto" w:fill="00A399" w:themeFill="text2"/>
      </w:tcPr>
    </w:tblStylePr>
    <w:tblStylePr w:type="band1Horz">
      <w:tblPr/>
      <w:tcPr>
        <w:shd w:val="clear" w:color="auto" w:fill="E4E4E4"/>
      </w:tcPr>
    </w:tblStylePr>
  </w:style>
  <w:style w:type="paragraph" w:customStyle="1" w:styleId="Tussenbladtitel">
    <w:name w:val="Tussenblad titel"/>
    <w:basedOn w:val="Normal"/>
    <w:next w:val="Normal"/>
    <w:rsid w:val="00316B86"/>
    <w:pPr>
      <w:pageBreakBefore/>
      <w:ind w:right="851"/>
    </w:pPr>
    <w:rPr>
      <w:rFonts w:asciiTheme="majorHAnsi" w:hAnsiTheme="majorHAnsi"/>
      <w:b/>
      <w:sz w:val="96"/>
    </w:rPr>
  </w:style>
  <w:style w:type="paragraph" w:customStyle="1" w:styleId="Highlightedtext">
    <w:name w:val="Highlighted text"/>
    <w:basedOn w:val="HighlightedtextAccent"/>
    <w:qFormat/>
    <w:rsid w:val="00A54EE8"/>
    <w:pPr>
      <w:pBdr>
        <w:top w:val="single" w:sz="48" w:space="6" w:color="E4E4E4"/>
        <w:left w:val="single" w:sz="48" w:space="6" w:color="E4E4E4"/>
        <w:bottom w:val="single" w:sz="48" w:space="6" w:color="E4E4E4"/>
        <w:right w:val="single" w:sz="48" w:space="6" w:color="E4E4E4"/>
      </w:pBdr>
      <w:shd w:val="clear" w:color="00A399" w:themeColor="text2" w:fill="E4E4E4"/>
    </w:pPr>
    <w:rPr>
      <w:color w:val="auto"/>
    </w:rPr>
  </w:style>
  <w:style w:type="paragraph" w:styleId="TableofFigures">
    <w:name w:val="table of figures"/>
    <w:basedOn w:val="Normal"/>
    <w:next w:val="Normal"/>
    <w:uiPriority w:val="99"/>
    <w:unhideWhenUsed/>
    <w:rsid w:val="00CC3067"/>
    <w:pPr>
      <w:tabs>
        <w:tab w:val="right" w:leader="dot" w:pos="9174"/>
      </w:tabs>
      <w:ind w:right="284"/>
    </w:pPr>
  </w:style>
  <w:style w:type="table" w:styleId="LightGrid-Accent3">
    <w:name w:val="Light Grid Accent 3"/>
    <w:basedOn w:val="TableNormal"/>
    <w:uiPriority w:val="62"/>
    <w:semiHidden/>
    <w:unhideWhenUsed/>
    <w:rsid w:val="00E86B84"/>
    <w:tblPr>
      <w:tblStyleRowBandSize w:val="1"/>
      <w:tblStyleColBandSize w:val="1"/>
      <w:tblBorders>
        <w:top w:val="single" w:sz="8" w:space="0" w:color="00175C" w:themeColor="accent3"/>
        <w:left w:val="single" w:sz="8" w:space="0" w:color="00175C" w:themeColor="accent3"/>
        <w:bottom w:val="single" w:sz="8" w:space="0" w:color="00175C" w:themeColor="accent3"/>
        <w:right w:val="single" w:sz="8" w:space="0" w:color="00175C" w:themeColor="accent3"/>
        <w:insideH w:val="single" w:sz="8" w:space="0" w:color="00175C" w:themeColor="accent3"/>
        <w:insideV w:val="single" w:sz="8" w:space="0" w:color="00175C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175C" w:themeColor="accent3"/>
          <w:left w:val="single" w:sz="8" w:space="0" w:color="00175C" w:themeColor="accent3"/>
          <w:bottom w:val="single" w:sz="18" w:space="0" w:color="00175C" w:themeColor="accent3"/>
          <w:right w:val="single" w:sz="8" w:space="0" w:color="00175C" w:themeColor="accent3"/>
          <w:insideH w:val="nil"/>
          <w:insideV w:val="single" w:sz="8" w:space="0" w:color="00175C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175C" w:themeColor="accent3"/>
          <w:left w:val="single" w:sz="8" w:space="0" w:color="00175C" w:themeColor="accent3"/>
          <w:bottom w:val="single" w:sz="8" w:space="0" w:color="00175C" w:themeColor="accent3"/>
          <w:right w:val="single" w:sz="8" w:space="0" w:color="00175C" w:themeColor="accent3"/>
          <w:insideH w:val="nil"/>
          <w:insideV w:val="single" w:sz="8" w:space="0" w:color="00175C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175C" w:themeColor="accent3"/>
          <w:left w:val="single" w:sz="8" w:space="0" w:color="00175C" w:themeColor="accent3"/>
          <w:bottom w:val="single" w:sz="8" w:space="0" w:color="00175C" w:themeColor="accent3"/>
          <w:right w:val="single" w:sz="8" w:space="0" w:color="00175C" w:themeColor="accent3"/>
        </w:tcBorders>
      </w:tcPr>
    </w:tblStylePr>
    <w:tblStylePr w:type="band1Vert">
      <w:tblPr/>
      <w:tcPr>
        <w:tcBorders>
          <w:top w:val="single" w:sz="8" w:space="0" w:color="00175C" w:themeColor="accent3"/>
          <w:left w:val="single" w:sz="8" w:space="0" w:color="00175C" w:themeColor="accent3"/>
          <w:bottom w:val="single" w:sz="8" w:space="0" w:color="00175C" w:themeColor="accent3"/>
          <w:right w:val="single" w:sz="8" w:space="0" w:color="00175C" w:themeColor="accent3"/>
        </w:tcBorders>
        <w:shd w:val="clear" w:color="auto" w:fill="97B1FF" w:themeFill="accent3" w:themeFillTint="3F"/>
      </w:tcPr>
    </w:tblStylePr>
    <w:tblStylePr w:type="band1Horz">
      <w:tblPr/>
      <w:tcPr>
        <w:tcBorders>
          <w:top w:val="single" w:sz="8" w:space="0" w:color="00175C" w:themeColor="accent3"/>
          <w:left w:val="single" w:sz="8" w:space="0" w:color="00175C" w:themeColor="accent3"/>
          <w:bottom w:val="single" w:sz="8" w:space="0" w:color="00175C" w:themeColor="accent3"/>
          <w:right w:val="single" w:sz="8" w:space="0" w:color="00175C" w:themeColor="accent3"/>
          <w:insideV w:val="single" w:sz="8" w:space="0" w:color="00175C" w:themeColor="accent3"/>
        </w:tcBorders>
        <w:shd w:val="clear" w:color="auto" w:fill="97B1FF" w:themeFill="accent3" w:themeFillTint="3F"/>
      </w:tcPr>
    </w:tblStylePr>
    <w:tblStylePr w:type="band2Horz">
      <w:tblPr/>
      <w:tcPr>
        <w:tcBorders>
          <w:top w:val="single" w:sz="8" w:space="0" w:color="00175C" w:themeColor="accent3"/>
          <w:left w:val="single" w:sz="8" w:space="0" w:color="00175C" w:themeColor="accent3"/>
          <w:bottom w:val="single" w:sz="8" w:space="0" w:color="00175C" w:themeColor="accent3"/>
          <w:right w:val="single" w:sz="8" w:space="0" w:color="00175C" w:themeColor="accent3"/>
          <w:insideV w:val="single" w:sz="8" w:space="0" w:color="00175C" w:themeColor="accent3"/>
        </w:tcBorders>
      </w:tcPr>
    </w:tblStylePr>
  </w:style>
  <w:style w:type="paragraph" w:customStyle="1" w:styleId="Pa0">
    <w:name w:val="Pa0"/>
    <w:basedOn w:val="Normal"/>
    <w:next w:val="Normal"/>
    <w:uiPriority w:val="99"/>
    <w:rsid w:val="00A07B8C"/>
    <w:pPr>
      <w:autoSpaceDE w:val="0"/>
      <w:autoSpaceDN w:val="0"/>
      <w:adjustRightInd w:val="0"/>
      <w:spacing w:line="241" w:lineRule="atLeast"/>
    </w:pPr>
    <w:rPr>
      <w:rFonts w:ascii="Arial" w:hAnsi="Arial" w:cs="Arial"/>
      <w:sz w:val="24"/>
      <w:szCs w:val="24"/>
      <w:lang w:val="nl-NL"/>
    </w:rPr>
  </w:style>
  <w:style w:type="character" w:customStyle="1" w:styleId="A1">
    <w:name w:val="A1"/>
    <w:uiPriority w:val="99"/>
    <w:rsid w:val="00A07B8C"/>
    <w:rPr>
      <w:color w:val="000000"/>
      <w:sz w:val="19"/>
      <w:szCs w:val="19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D510D"/>
    <w:pPr>
      <w:spacing w:line="240" w:lineRule="auto"/>
    </w:pPr>
    <w:rPr>
      <w:sz w:val="1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D510D"/>
    <w:rPr>
      <w:rFonts w:asciiTheme="minorHAnsi" w:eastAsiaTheme="minorHAnsi" w:hAnsiTheme="minorHAnsi" w:cstheme="minorBidi"/>
      <w:sz w:val="14"/>
      <w:lang w:val="en-GB" w:eastAsia="en-US"/>
    </w:rPr>
  </w:style>
  <w:style w:type="character" w:styleId="FootnoteReference">
    <w:name w:val="footnote reference"/>
    <w:basedOn w:val="DefaultParagraphFont"/>
    <w:uiPriority w:val="99"/>
    <w:semiHidden/>
    <w:unhideWhenUsed/>
    <w:qFormat/>
    <w:rsid w:val="00FD510D"/>
    <w:rPr>
      <w:vertAlign w:val="superscript"/>
    </w:rPr>
  </w:style>
  <w:style w:type="paragraph" w:customStyle="1" w:styleId="EnDevWit">
    <w:name w:val="EnDev_Wit"/>
    <w:basedOn w:val="Normal"/>
    <w:rsid w:val="0068440F"/>
    <w:rPr>
      <w:color w:val="FFFFFF"/>
    </w:rPr>
  </w:style>
  <w:style w:type="character" w:customStyle="1" w:styleId="A0">
    <w:name w:val="A0"/>
    <w:uiPriority w:val="99"/>
    <w:rsid w:val="00175BD3"/>
    <w:rPr>
      <w:color w:val="000000"/>
      <w:sz w:val="19"/>
      <w:szCs w:val="19"/>
    </w:rPr>
  </w:style>
  <w:style w:type="paragraph" w:customStyle="1" w:styleId="EnDevParagraph">
    <w:name w:val="EnDev Paragraph"/>
    <w:basedOn w:val="Normal"/>
    <w:next w:val="Normal"/>
    <w:rsid w:val="00FF5829"/>
    <w:pPr>
      <w:spacing w:after="247"/>
    </w:pPr>
    <w:rPr>
      <w:b/>
      <w:sz w:val="23"/>
      <w:lang w:val="fr-FR"/>
    </w:rPr>
  </w:style>
  <w:style w:type="paragraph" w:styleId="ListParagraph">
    <w:name w:val="List Paragraph"/>
    <w:aliases w:val="Citation List,Use Case List Paragraph,Bullet Points,Liste Paragraf,List Bullet-OpsManual,Table of contents numbered,List Paragraph Char Char,List Paragraph1,Graphic,Resume Title,Ha,references,Proposal Bullet List,Table bullet,Text,heading"/>
    <w:basedOn w:val="Normal"/>
    <w:link w:val="ListParagraphChar"/>
    <w:uiPriority w:val="34"/>
    <w:qFormat/>
    <w:rsid w:val="009F2799"/>
    <w:pPr>
      <w:spacing w:after="200" w:line="276" w:lineRule="auto"/>
      <w:ind w:left="720"/>
      <w:contextualSpacing/>
    </w:pPr>
    <w:rPr>
      <w:rFonts w:ascii="Calibri" w:eastAsia="Times New Roman" w:hAnsi="Calibri" w:cs="Times New Roman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B03E9E"/>
    <w:pPr>
      <w:keepLines/>
      <w:spacing w:before="240" w:after="0" w:line="259" w:lineRule="auto"/>
      <w:outlineLvl w:val="9"/>
    </w:pPr>
    <w:rPr>
      <w:rFonts w:eastAsiaTheme="majorEastAsia" w:cstheme="majorBidi"/>
      <w:bCs w:val="0"/>
      <w:color w:val="007A72" w:themeColor="accent1" w:themeShade="BF"/>
      <w:sz w:val="32"/>
      <w:szCs w:val="32"/>
      <w:lang w:val="en-US"/>
    </w:rPr>
  </w:style>
  <w:style w:type="paragraph" w:styleId="Revision">
    <w:name w:val="Revision"/>
    <w:hidden/>
    <w:uiPriority w:val="99"/>
    <w:semiHidden/>
    <w:rsid w:val="007374F5"/>
    <w:rPr>
      <w:rFonts w:asciiTheme="minorHAnsi" w:eastAsiaTheme="minorHAnsi" w:hAnsiTheme="minorHAnsi" w:cstheme="minorBidi"/>
      <w:sz w:val="22"/>
      <w:szCs w:val="22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3FFA"/>
    <w:pPr>
      <w:spacing w:line="240" w:lineRule="auto"/>
    </w:pPr>
    <w:rPr>
      <w:b/>
      <w:bCs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F3FFA"/>
    <w:rPr>
      <w:rFonts w:asciiTheme="minorHAnsi" w:eastAsiaTheme="minorHAnsi" w:hAnsiTheme="minorHAnsi" w:cstheme="minorBidi"/>
      <w:sz w:val="22"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3FFA"/>
    <w:rPr>
      <w:rFonts w:asciiTheme="minorHAnsi" w:eastAsiaTheme="minorHAnsi" w:hAnsiTheme="minorHAnsi" w:cstheme="minorBidi"/>
      <w:b/>
      <w:bCs/>
      <w:sz w:val="22"/>
      <w:lang w:val="en-GB" w:eastAsia="en-US"/>
    </w:rPr>
  </w:style>
  <w:style w:type="paragraph" w:customStyle="1" w:styleId="Copy">
    <w:name w:val="Copy"/>
    <w:basedOn w:val="Normal"/>
    <w:link w:val="CopyZchn"/>
    <w:qFormat/>
    <w:rsid w:val="003B03B5"/>
    <w:pPr>
      <w:widowControl w:val="0"/>
      <w:autoSpaceDE w:val="0"/>
      <w:autoSpaceDN w:val="0"/>
      <w:adjustRightInd w:val="0"/>
      <w:spacing w:after="120" w:line="288" w:lineRule="auto"/>
      <w:jc w:val="both"/>
      <w:textAlignment w:val="center"/>
    </w:pPr>
    <w:rPr>
      <w:rFonts w:ascii="Calibri" w:eastAsiaTheme="minorEastAsia" w:hAnsi="Calibri" w:cs="Calibri"/>
      <w:color w:val="000000"/>
      <w:szCs w:val="18"/>
      <w:lang w:eastAsia="de-DE"/>
    </w:rPr>
  </w:style>
  <w:style w:type="character" w:customStyle="1" w:styleId="CopyZchn">
    <w:name w:val="Copy Zchn"/>
    <w:basedOn w:val="DefaultParagraphFont"/>
    <w:link w:val="Copy"/>
    <w:rsid w:val="003B03B5"/>
    <w:rPr>
      <w:rFonts w:ascii="Calibri" w:eastAsiaTheme="minorEastAsia" w:hAnsi="Calibri" w:cs="Calibri"/>
      <w:color w:val="000000"/>
      <w:sz w:val="22"/>
      <w:szCs w:val="18"/>
      <w:lang w:val="en-GB" w:eastAsia="de-DE"/>
    </w:rPr>
  </w:style>
  <w:style w:type="paragraph" w:customStyle="1" w:styleId="cstablecontent">
    <w:name w:val="cs_table_content"/>
    <w:basedOn w:val="Normal"/>
    <w:link w:val="cstablecontentZchn"/>
    <w:uiPriority w:val="3"/>
    <w:qFormat/>
    <w:rsid w:val="003B03B5"/>
    <w:pPr>
      <w:suppressAutoHyphens/>
      <w:spacing w:before="60" w:after="60" w:line="240" w:lineRule="auto"/>
      <w:jc w:val="both"/>
    </w:pPr>
    <w:rPr>
      <w:rFonts w:ascii="Calibri" w:eastAsia="Calibri" w:hAnsi="Calibri" w:cs="Arial"/>
      <w:sz w:val="20"/>
      <w:lang w:eastAsia="nl-NL"/>
    </w:rPr>
  </w:style>
  <w:style w:type="character" w:customStyle="1" w:styleId="cstablecontentZchn">
    <w:name w:val="cs_table_content Zchn"/>
    <w:basedOn w:val="DefaultParagraphFont"/>
    <w:link w:val="cstablecontent"/>
    <w:uiPriority w:val="3"/>
    <w:rsid w:val="003B03B5"/>
    <w:rPr>
      <w:rFonts w:ascii="Calibri" w:eastAsia="Calibri" w:hAnsi="Calibri" w:cs="Arial"/>
      <w:szCs w:val="22"/>
      <w:lang w:val="en-GB"/>
    </w:rPr>
  </w:style>
  <w:style w:type="table" w:styleId="GridTable4-Accent4">
    <w:name w:val="Grid Table 4 Accent 4"/>
    <w:basedOn w:val="TableNormal"/>
    <w:uiPriority w:val="49"/>
    <w:rsid w:val="003B03B5"/>
    <w:rPr>
      <w:rFonts w:asciiTheme="minorHAnsi" w:eastAsiaTheme="minorEastAsia" w:hAnsiTheme="minorHAnsi" w:cstheme="minorBidi"/>
      <w:sz w:val="24"/>
      <w:szCs w:val="24"/>
      <w:lang w:val="de-DE" w:eastAsia="de-DE"/>
    </w:rPr>
    <w:tblPr>
      <w:tblStyleRowBandSize w:val="1"/>
      <w:tblStyleColBandSize w:val="1"/>
      <w:tblBorders>
        <w:top w:val="single" w:sz="4" w:space="0" w:color="4AB0EA" w:themeColor="accent4" w:themeTint="99"/>
        <w:left w:val="single" w:sz="4" w:space="0" w:color="4AB0EA" w:themeColor="accent4" w:themeTint="99"/>
        <w:bottom w:val="single" w:sz="4" w:space="0" w:color="4AB0EA" w:themeColor="accent4" w:themeTint="99"/>
        <w:right w:val="single" w:sz="4" w:space="0" w:color="4AB0EA" w:themeColor="accent4" w:themeTint="99"/>
        <w:insideH w:val="single" w:sz="4" w:space="0" w:color="4AB0EA" w:themeColor="accent4" w:themeTint="99"/>
        <w:insideV w:val="single" w:sz="4" w:space="0" w:color="4AB0EA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26B9E" w:themeColor="accent4"/>
          <w:left w:val="single" w:sz="4" w:space="0" w:color="126B9E" w:themeColor="accent4"/>
          <w:bottom w:val="single" w:sz="4" w:space="0" w:color="126B9E" w:themeColor="accent4"/>
          <w:right w:val="single" w:sz="4" w:space="0" w:color="126B9E" w:themeColor="accent4"/>
          <w:insideH w:val="nil"/>
          <w:insideV w:val="nil"/>
        </w:tcBorders>
        <w:shd w:val="clear" w:color="auto" w:fill="126B9E" w:themeFill="accent4"/>
      </w:tcPr>
    </w:tblStylePr>
    <w:tblStylePr w:type="lastRow">
      <w:rPr>
        <w:b/>
        <w:bCs/>
      </w:rPr>
      <w:tblPr/>
      <w:tcPr>
        <w:tcBorders>
          <w:top w:val="double" w:sz="4" w:space="0" w:color="126B9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4F8" w:themeFill="accent4" w:themeFillTint="33"/>
      </w:tcPr>
    </w:tblStylePr>
    <w:tblStylePr w:type="band1Horz">
      <w:tblPr/>
      <w:tcPr>
        <w:shd w:val="clear" w:color="auto" w:fill="C2E4F8" w:themeFill="accent4" w:themeFillTint="33"/>
      </w:tcPr>
    </w:tblStylePr>
  </w:style>
  <w:style w:type="paragraph" w:customStyle="1" w:styleId="paragraph">
    <w:name w:val="paragraph"/>
    <w:basedOn w:val="Normal"/>
    <w:rsid w:val="003B03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3B03B5"/>
  </w:style>
  <w:style w:type="table" w:styleId="GridTable4-Accent1">
    <w:name w:val="Grid Table 4 Accent 1"/>
    <w:basedOn w:val="TableNormal"/>
    <w:uiPriority w:val="49"/>
    <w:rsid w:val="003B03B5"/>
    <w:tblPr>
      <w:tblStyleRowBandSize w:val="1"/>
      <w:tblStyleColBandSize w:val="1"/>
      <w:tblBorders>
        <w:top w:val="single" w:sz="4" w:space="0" w:color="2EFFF1" w:themeColor="accent1" w:themeTint="99"/>
        <w:left w:val="single" w:sz="4" w:space="0" w:color="2EFFF1" w:themeColor="accent1" w:themeTint="99"/>
        <w:bottom w:val="single" w:sz="4" w:space="0" w:color="2EFFF1" w:themeColor="accent1" w:themeTint="99"/>
        <w:right w:val="single" w:sz="4" w:space="0" w:color="2EFFF1" w:themeColor="accent1" w:themeTint="99"/>
        <w:insideH w:val="single" w:sz="4" w:space="0" w:color="2EFFF1" w:themeColor="accent1" w:themeTint="99"/>
        <w:insideV w:val="single" w:sz="4" w:space="0" w:color="2EFFF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399" w:themeColor="accent1"/>
          <w:left w:val="single" w:sz="4" w:space="0" w:color="00A399" w:themeColor="accent1"/>
          <w:bottom w:val="single" w:sz="4" w:space="0" w:color="00A399" w:themeColor="accent1"/>
          <w:right w:val="single" w:sz="4" w:space="0" w:color="00A399" w:themeColor="accent1"/>
          <w:insideH w:val="nil"/>
          <w:insideV w:val="nil"/>
        </w:tcBorders>
        <w:shd w:val="clear" w:color="auto" w:fill="00A399" w:themeFill="accent1"/>
      </w:tcPr>
    </w:tblStylePr>
    <w:tblStylePr w:type="lastRow">
      <w:rPr>
        <w:b/>
        <w:bCs/>
      </w:rPr>
      <w:tblPr/>
      <w:tcPr>
        <w:tcBorders>
          <w:top w:val="double" w:sz="4" w:space="0" w:color="00A39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FFA" w:themeFill="accent1" w:themeFillTint="33"/>
      </w:tcPr>
    </w:tblStylePr>
    <w:tblStylePr w:type="band1Horz">
      <w:tblPr/>
      <w:tcPr>
        <w:shd w:val="clear" w:color="auto" w:fill="B9FFFA" w:themeFill="accent1" w:themeFillTint="33"/>
      </w:tcPr>
    </w:tblStylePr>
  </w:style>
  <w:style w:type="table" w:styleId="GridTable4-Accent5">
    <w:name w:val="Grid Table 4 Accent 5"/>
    <w:basedOn w:val="TableNormal"/>
    <w:uiPriority w:val="49"/>
    <w:rsid w:val="003B03B5"/>
    <w:tblPr>
      <w:tblStyleRowBandSize w:val="1"/>
      <w:tblStyleColBandSize w:val="1"/>
      <w:tblBorders>
        <w:top w:val="single" w:sz="4" w:space="0" w:color="00FA4F" w:themeColor="accent5" w:themeTint="99"/>
        <w:left w:val="single" w:sz="4" w:space="0" w:color="00FA4F" w:themeColor="accent5" w:themeTint="99"/>
        <w:bottom w:val="single" w:sz="4" w:space="0" w:color="00FA4F" w:themeColor="accent5" w:themeTint="99"/>
        <w:right w:val="single" w:sz="4" w:space="0" w:color="00FA4F" w:themeColor="accent5" w:themeTint="99"/>
        <w:insideH w:val="single" w:sz="4" w:space="0" w:color="00FA4F" w:themeColor="accent5" w:themeTint="99"/>
        <w:insideV w:val="single" w:sz="4" w:space="0" w:color="00FA4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4E19" w:themeColor="accent5"/>
          <w:left w:val="single" w:sz="4" w:space="0" w:color="004E19" w:themeColor="accent5"/>
          <w:bottom w:val="single" w:sz="4" w:space="0" w:color="004E19" w:themeColor="accent5"/>
          <w:right w:val="single" w:sz="4" w:space="0" w:color="004E19" w:themeColor="accent5"/>
          <w:insideH w:val="nil"/>
          <w:insideV w:val="nil"/>
        </w:tcBorders>
        <w:shd w:val="clear" w:color="auto" w:fill="004E19" w:themeFill="accent5"/>
      </w:tcPr>
    </w:tblStylePr>
    <w:tblStylePr w:type="lastRow">
      <w:rPr>
        <w:b/>
        <w:bCs/>
      </w:rPr>
      <w:tblPr/>
      <w:tcPr>
        <w:tcBorders>
          <w:top w:val="double" w:sz="4" w:space="0" w:color="004E19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8FFC3" w:themeFill="accent5" w:themeFillTint="33"/>
      </w:tcPr>
    </w:tblStylePr>
    <w:tblStylePr w:type="band1Horz">
      <w:tblPr/>
      <w:tcPr>
        <w:shd w:val="clear" w:color="auto" w:fill="A8FFC3" w:themeFill="accent5" w:themeFillTint="33"/>
      </w:tcPr>
    </w:tblStylePr>
  </w:style>
  <w:style w:type="character" w:customStyle="1" w:styleId="ListParagraphChar">
    <w:name w:val="List Paragraph Char"/>
    <w:aliases w:val="Citation List Char,Use Case List Paragraph Char,Bullet Points Char,Liste Paragraf Char,List Bullet-OpsManual Char,Table of contents numbered Char,List Paragraph Char Char Char,List Paragraph1 Char,Graphic Char,Resume Title Char"/>
    <w:link w:val="ListParagraph"/>
    <w:uiPriority w:val="34"/>
    <w:qFormat/>
    <w:locked/>
    <w:rsid w:val="00694943"/>
    <w:rPr>
      <w:rFonts w:ascii="Calibri" w:hAnsi="Calibri"/>
      <w:sz w:val="22"/>
      <w:szCs w:val="22"/>
      <w:lang w:val="en-US" w:eastAsia="en-US"/>
    </w:rPr>
  </w:style>
  <w:style w:type="table" w:customStyle="1" w:styleId="GridTable1Light-Accent512">
    <w:name w:val="Grid Table 1 Light - Accent 512"/>
    <w:basedOn w:val="TableNormal"/>
    <w:uiPriority w:val="46"/>
    <w:rsid w:val="00694943"/>
    <w:rPr>
      <w:rFonts w:asciiTheme="minorHAnsi" w:eastAsiaTheme="minorHAnsi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4" w:space="0" w:color="BDD6EE"/>
        <w:left w:val="single" w:sz="4" w:space="0" w:color="BDD6EE"/>
        <w:bottom w:val="single" w:sz="4" w:space="0" w:color="BDD6EE"/>
        <w:right w:val="single" w:sz="4" w:space="0" w:color="BDD6EE"/>
        <w:insideH w:val="single" w:sz="4" w:space="0" w:color="BDD6EE"/>
        <w:insideV w:val="single" w:sz="4" w:space="0" w:color="BDD6EE"/>
      </w:tblBorders>
    </w:tblPr>
    <w:tblStylePr w:type="firstRow">
      <w:rPr>
        <w:b/>
        <w:bCs/>
      </w:rPr>
      <w:tblPr/>
      <w:tcPr>
        <w:tcBorders>
          <w:bottom w:val="single" w:sz="12" w:space="0" w:color="9CC2E5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514">
    <w:name w:val="Grid Table 1 Light - Accent 514"/>
    <w:basedOn w:val="TableNormal"/>
    <w:uiPriority w:val="46"/>
    <w:rsid w:val="00694943"/>
    <w:rPr>
      <w:rFonts w:asciiTheme="minorHAnsi" w:eastAsiaTheme="minorHAnsi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4" w:space="0" w:color="BDD6EE"/>
        <w:left w:val="single" w:sz="4" w:space="0" w:color="BDD6EE"/>
        <w:bottom w:val="single" w:sz="4" w:space="0" w:color="BDD6EE"/>
        <w:right w:val="single" w:sz="4" w:space="0" w:color="BDD6EE"/>
        <w:insideH w:val="single" w:sz="4" w:space="0" w:color="BDD6EE"/>
        <w:insideV w:val="single" w:sz="4" w:space="0" w:color="BDD6EE"/>
      </w:tblBorders>
    </w:tblPr>
    <w:tblStylePr w:type="firstRow">
      <w:rPr>
        <w:b/>
        <w:bCs/>
      </w:rPr>
      <w:tblPr/>
      <w:tcPr>
        <w:tcBorders>
          <w:bottom w:val="single" w:sz="12" w:space="0" w:color="9CC2E5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1Char">
    <w:name w:val="Heading 1 Char"/>
    <w:basedOn w:val="DefaultParagraphFont"/>
    <w:link w:val="Heading1"/>
    <w:rsid w:val="00ED3D22"/>
    <w:rPr>
      <w:rFonts w:asciiTheme="majorHAnsi" w:eastAsiaTheme="minorHAnsi" w:hAnsiTheme="majorHAnsi" w:cstheme="minorBidi"/>
      <w:bCs/>
      <w:noProof/>
      <w:sz w:val="48"/>
      <w:szCs w:val="22"/>
      <w:lang w:val="en-GB" w:eastAsia="en-US"/>
    </w:rPr>
  </w:style>
  <w:style w:type="table" w:styleId="GridTable3-Accent1">
    <w:name w:val="Grid Table 3 Accent 1"/>
    <w:basedOn w:val="TableNormal"/>
    <w:uiPriority w:val="48"/>
    <w:rsid w:val="00901DCE"/>
    <w:tblPr>
      <w:tblStyleRowBandSize w:val="1"/>
      <w:tblStyleColBandSize w:val="1"/>
      <w:tblBorders>
        <w:top w:val="single" w:sz="4" w:space="0" w:color="2EFFF1" w:themeColor="accent1" w:themeTint="99"/>
        <w:left w:val="single" w:sz="4" w:space="0" w:color="2EFFF1" w:themeColor="accent1" w:themeTint="99"/>
        <w:bottom w:val="single" w:sz="4" w:space="0" w:color="2EFFF1" w:themeColor="accent1" w:themeTint="99"/>
        <w:right w:val="single" w:sz="4" w:space="0" w:color="2EFFF1" w:themeColor="accent1" w:themeTint="99"/>
        <w:insideH w:val="single" w:sz="4" w:space="0" w:color="2EFFF1" w:themeColor="accent1" w:themeTint="99"/>
        <w:insideV w:val="single" w:sz="4" w:space="0" w:color="2EFFF1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9FFFA" w:themeFill="accent1" w:themeFillTint="33"/>
      </w:tcPr>
    </w:tblStylePr>
    <w:tblStylePr w:type="band1Horz">
      <w:tblPr/>
      <w:tcPr>
        <w:shd w:val="clear" w:color="auto" w:fill="B9FFFA" w:themeFill="accent1" w:themeFillTint="33"/>
      </w:tcPr>
    </w:tblStylePr>
    <w:tblStylePr w:type="neCell">
      <w:tblPr/>
      <w:tcPr>
        <w:tcBorders>
          <w:bottom w:val="single" w:sz="4" w:space="0" w:color="2EFFF1" w:themeColor="accent1" w:themeTint="99"/>
        </w:tcBorders>
      </w:tcPr>
    </w:tblStylePr>
    <w:tblStylePr w:type="nwCell">
      <w:tblPr/>
      <w:tcPr>
        <w:tcBorders>
          <w:bottom w:val="single" w:sz="4" w:space="0" w:color="2EFFF1" w:themeColor="accent1" w:themeTint="99"/>
        </w:tcBorders>
      </w:tcPr>
    </w:tblStylePr>
    <w:tblStylePr w:type="seCell">
      <w:tblPr/>
      <w:tcPr>
        <w:tcBorders>
          <w:top w:val="single" w:sz="4" w:space="0" w:color="2EFFF1" w:themeColor="accent1" w:themeTint="99"/>
        </w:tcBorders>
      </w:tcPr>
    </w:tblStylePr>
    <w:tblStylePr w:type="swCell">
      <w:tblPr/>
      <w:tcPr>
        <w:tcBorders>
          <w:top w:val="single" w:sz="4" w:space="0" w:color="2EFFF1" w:themeColor="accent1" w:themeTint="99"/>
        </w:tcBorders>
      </w:tcPr>
    </w:tblStylePr>
  </w:style>
  <w:style w:type="table" w:styleId="GridTable5Dark-Accent1">
    <w:name w:val="Grid Table 5 Dark Accent 1"/>
    <w:basedOn w:val="TableNormal"/>
    <w:uiPriority w:val="50"/>
    <w:rsid w:val="00901DCE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9FFFA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399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399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A39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A399" w:themeFill="accent1"/>
      </w:tcPr>
    </w:tblStylePr>
    <w:tblStylePr w:type="band1Vert">
      <w:tblPr/>
      <w:tcPr>
        <w:shd w:val="clear" w:color="auto" w:fill="74FFF6" w:themeFill="accent1" w:themeFillTint="66"/>
      </w:tcPr>
    </w:tblStylePr>
    <w:tblStylePr w:type="band1Horz">
      <w:tblPr/>
      <w:tcPr>
        <w:shd w:val="clear" w:color="auto" w:fill="74FFF6" w:themeFill="accent1" w:themeFillTint="66"/>
      </w:tcPr>
    </w:tblStylePr>
  </w:style>
  <w:style w:type="table" w:styleId="GridTable2-Accent1">
    <w:name w:val="Grid Table 2 Accent 1"/>
    <w:basedOn w:val="TableNormal"/>
    <w:uiPriority w:val="47"/>
    <w:rsid w:val="00901DCE"/>
    <w:tblPr>
      <w:tblStyleRowBandSize w:val="1"/>
      <w:tblStyleColBandSize w:val="1"/>
      <w:tblBorders>
        <w:top w:val="single" w:sz="2" w:space="0" w:color="2EFFF1" w:themeColor="accent1" w:themeTint="99"/>
        <w:bottom w:val="single" w:sz="2" w:space="0" w:color="2EFFF1" w:themeColor="accent1" w:themeTint="99"/>
        <w:insideH w:val="single" w:sz="2" w:space="0" w:color="2EFFF1" w:themeColor="accent1" w:themeTint="99"/>
        <w:insideV w:val="single" w:sz="2" w:space="0" w:color="2EFFF1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EFFF1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EFFF1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FFA" w:themeFill="accent1" w:themeFillTint="33"/>
      </w:tcPr>
    </w:tblStylePr>
    <w:tblStylePr w:type="band1Horz">
      <w:tblPr/>
      <w:tcPr>
        <w:shd w:val="clear" w:color="auto" w:fill="B9FFFA" w:themeFill="accent1" w:themeFillTint="33"/>
      </w:tcPr>
    </w:tblStylePr>
  </w:style>
  <w:style w:type="table" w:styleId="GridTable1Light-Accent2">
    <w:name w:val="Grid Table 1 Light Accent 2"/>
    <w:basedOn w:val="TableNormal"/>
    <w:uiPriority w:val="46"/>
    <w:rsid w:val="00736AF8"/>
    <w:tblPr>
      <w:tblStyleRowBandSize w:val="1"/>
      <w:tblStyleColBandSize w:val="1"/>
      <w:tblBorders>
        <w:top w:val="single" w:sz="4" w:space="0" w:color="A7E4F3" w:themeColor="accent2" w:themeTint="66"/>
        <w:left w:val="single" w:sz="4" w:space="0" w:color="A7E4F3" w:themeColor="accent2" w:themeTint="66"/>
        <w:bottom w:val="single" w:sz="4" w:space="0" w:color="A7E4F3" w:themeColor="accent2" w:themeTint="66"/>
        <w:right w:val="single" w:sz="4" w:space="0" w:color="A7E4F3" w:themeColor="accent2" w:themeTint="66"/>
        <w:insideH w:val="single" w:sz="4" w:space="0" w:color="A7E4F3" w:themeColor="accent2" w:themeTint="66"/>
        <w:insideV w:val="single" w:sz="4" w:space="0" w:color="A7E4F3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7CD7ED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CD7E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NormalWeb">
    <w:name w:val="Normal (Web)"/>
    <w:basedOn w:val="Normal"/>
    <w:uiPriority w:val="99"/>
    <w:semiHidden/>
    <w:unhideWhenUsed/>
    <w:rsid w:val="001E04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Footerimprint">
    <w:name w:val="Footer_imprint"/>
    <w:basedOn w:val="Normal"/>
    <w:next w:val="Footer"/>
    <w:link w:val="FooterimprintChar"/>
    <w:qFormat/>
    <w:rsid w:val="00D06755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Calibri" w:eastAsia="Times New Roman" w:hAnsi="Calibri" w:cs="Calibri"/>
      <w:color w:val="000000"/>
      <w:spacing w:val="-2"/>
      <w:sz w:val="18"/>
      <w:szCs w:val="20"/>
      <w:lang w:eastAsia="de-DE"/>
    </w:rPr>
  </w:style>
  <w:style w:type="character" w:customStyle="1" w:styleId="FooterimprintChar">
    <w:name w:val="Footer_imprint Char"/>
    <w:link w:val="Footerimprint"/>
    <w:rsid w:val="00D06755"/>
    <w:rPr>
      <w:rFonts w:ascii="Calibri" w:hAnsi="Calibri" w:cs="Calibri"/>
      <w:color w:val="000000"/>
      <w:spacing w:val="-2"/>
      <w:sz w:val="18"/>
      <w:lang w:val="en-GB" w:eastAsia="de-DE"/>
    </w:rPr>
  </w:style>
  <w:style w:type="paragraph" w:customStyle="1" w:styleId="EAEAFundHeader1">
    <w:name w:val="EAEA Fund Header 1"/>
    <w:basedOn w:val="Heading1"/>
    <w:rsid w:val="00D06755"/>
    <w:pPr>
      <w:pBdr>
        <w:bottom w:val="single" w:sz="4" w:space="1" w:color="005232"/>
      </w:pBdr>
      <w:tabs>
        <w:tab w:val="num" w:pos="432"/>
      </w:tabs>
      <w:spacing w:after="120" w:line="240" w:lineRule="auto"/>
      <w:ind w:left="432" w:right="-21" w:hanging="432"/>
    </w:pPr>
    <w:rPr>
      <w:rFonts w:ascii="Trebuchet MS" w:eastAsia="Times New Roman" w:hAnsi="Trebuchet MS" w:cs="Times New Roman"/>
      <w:spacing w:val="-10"/>
      <w:kern w:val="32"/>
      <w:sz w:val="32"/>
      <w:szCs w:val="20"/>
      <w:lang w:val="x-none"/>
    </w:rPr>
  </w:style>
  <w:style w:type="paragraph" w:styleId="BodyText">
    <w:name w:val="Body Text"/>
    <w:basedOn w:val="Normal"/>
    <w:link w:val="BodyTextChar"/>
    <w:rsid w:val="00D06755"/>
    <w:pPr>
      <w:tabs>
        <w:tab w:val="left" w:pos="0"/>
        <w:tab w:val="left" w:pos="794"/>
        <w:tab w:val="left" w:pos="1588"/>
        <w:tab w:val="left" w:pos="2381"/>
        <w:tab w:val="left" w:pos="3175"/>
        <w:tab w:val="left" w:pos="3969"/>
        <w:tab w:val="left" w:pos="4763"/>
        <w:tab w:val="left" w:pos="5557"/>
        <w:tab w:val="left" w:pos="6350"/>
        <w:tab w:val="left" w:pos="7144"/>
      </w:tabs>
      <w:spacing w:after="120" w:line="240" w:lineRule="atLeast"/>
    </w:pPr>
    <w:rPr>
      <w:rFonts w:ascii="Verdana" w:eastAsia="Times New Roman" w:hAnsi="Verdana" w:cs="Times New Roman"/>
      <w:sz w:val="17"/>
      <w:szCs w:val="20"/>
      <w:lang w:eastAsia="nl-NL"/>
    </w:rPr>
  </w:style>
  <w:style w:type="character" w:customStyle="1" w:styleId="BodyTextChar">
    <w:name w:val="Body Text Char"/>
    <w:basedOn w:val="DefaultParagraphFont"/>
    <w:link w:val="BodyText"/>
    <w:rsid w:val="00D06755"/>
    <w:rPr>
      <w:rFonts w:ascii="Verdana" w:hAnsi="Verdana"/>
      <w:sz w:val="17"/>
      <w:lang w:val="en-GB"/>
    </w:rPr>
  </w:style>
  <w:style w:type="paragraph" w:customStyle="1" w:styleId="PARBody">
    <w:name w:val="PAR Body"/>
    <w:basedOn w:val="Normal"/>
    <w:qFormat/>
    <w:rsid w:val="00D06755"/>
    <w:pPr>
      <w:spacing w:line="240" w:lineRule="exact"/>
    </w:pPr>
    <w:rPr>
      <w:rFonts w:ascii="VAGRounded LT Light" w:eastAsia="Cambria" w:hAnsi="VAGRounded LT Light" w:cs="Times New Roman"/>
      <w:sz w:val="1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59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9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71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7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1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3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32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9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9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9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9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63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72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8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73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1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8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87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73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3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7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16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1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1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1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1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32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26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2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5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16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6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7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8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73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36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1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7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76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84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6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2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45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://www.snv.org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HQ">
  <a:themeElements>
    <a:clrScheme name="EnDev">
      <a:dk1>
        <a:srgbClr val="000000"/>
      </a:dk1>
      <a:lt1>
        <a:srgbClr val="FFFFFF"/>
      </a:lt1>
      <a:dk2>
        <a:srgbClr val="00A399"/>
      </a:dk2>
      <a:lt2>
        <a:srgbClr val="FFFFFF"/>
      </a:lt2>
      <a:accent1>
        <a:srgbClr val="00A399"/>
      </a:accent1>
      <a:accent2>
        <a:srgbClr val="26BDE2"/>
      </a:accent2>
      <a:accent3>
        <a:srgbClr val="00175C"/>
      </a:accent3>
      <a:accent4>
        <a:srgbClr val="126B9E"/>
      </a:accent4>
      <a:accent5>
        <a:srgbClr val="004E19"/>
      </a:accent5>
      <a:accent6>
        <a:srgbClr val="FFA326"/>
      </a:accent6>
      <a:hlink>
        <a:srgbClr val="00A399"/>
      </a:hlink>
      <a:folHlink>
        <a:srgbClr val="00A399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ln>
          <a:solidFill>
            <a:schemeClr val="accent1"/>
          </a:solidFill>
        </a:ln>
      </a:spPr>
      <a:bodyPr rot="0" spcFirstLastPara="0" vertOverflow="overflow" horzOverflow="overflow" vert="horz" wrap="square" lIns="36000" tIns="36000" rIns="36000" bIns="3600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  <a:txDef>
      <a:spPr>
        <a:noFill/>
        <a:ln w="6350">
          <a:noFill/>
        </a:ln>
      </a:spPr>
      <a:bodyPr rot="0" spcFirstLastPara="0" vertOverflow="overflow" horzOverflow="overflow" vert="horz" wrap="square" lIns="36000" tIns="36000" rIns="36000" bIns="36000" numCol="1" spcCol="0" rtlCol="0" fromWordArt="0" anchor="t" anchorCtr="0" forceAA="0" compatLnSpc="1">
        <a:prstTxWarp prst="textNoShape">
          <a:avLst/>
        </a:prstTxWarp>
        <a:noAutofit/>
      </a:bodyPr>
      <a:lstStyle/>
    </a:txDef>
  </a:objectDefaults>
  <a:extraClrSchemeLst/>
  <a:custClrLst>
    <a:custClr name="EnDev Green">
      <a:srgbClr val="00A399"/>
    </a:custClr>
    <a:custClr name="Forest green">
      <a:srgbClr val="004E19"/>
    </a:custClr>
    <a:custClr name="Bright blue">
      <a:srgbClr val="26BDE2"/>
    </a:custClr>
    <a:custClr name="Medium blue">
      <a:srgbClr val="126B9E"/>
    </a:custClr>
    <a:custClr name="Deep blue">
      <a:srgbClr val="00175C"/>
    </a:custClr>
    <a:custClr name="Warm yellow">
      <a:srgbClr val="FFA326"/>
    </a:custClr>
    <a:custClr name="Orange">
      <a:srgbClr val="FD6925"/>
    </a:custClr>
    <a:custClr name="Maroon red">
      <a:srgbClr val="A21942"/>
    </a:custClr>
    <a:custClr name="White">
      <a:srgbClr val="FFFFFF"/>
    </a:custClr>
    <a:custClr name="Black">
      <a:srgbClr val="000000"/>
    </a:custClr>
    <a:custClr name="EnDev Green 75%">
      <a:srgbClr val="40BAB4"/>
    </a:custClr>
    <a:custClr name="Forest green 75%">
      <a:srgbClr val="407A53"/>
    </a:custClr>
    <a:custClr name="Bright blue 75%">
      <a:srgbClr val="5CCFE9"/>
    </a:custClr>
    <a:custClr name="Medium blue 75%">
      <a:srgbClr val="4D90B6"/>
    </a:custClr>
    <a:custClr name="Deep blue 75%">
      <a:srgbClr val="405185"/>
    </a:custClr>
    <a:custClr name="Warm yellow 75%">
      <a:srgbClr val="FFBB5C"/>
    </a:custClr>
    <a:custClr name="Orange 75%">
      <a:srgbClr val="FE8F5C"/>
    </a:custClr>
    <a:custClr name="Maroon red 75%">
      <a:srgbClr val="B95384"/>
    </a:custClr>
    <a:custClr name="White">
      <a:srgbClr val="FFFFFF"/>
    </a:custClr>
    <a:custClr name="Black">
      <a:srgbClr val="000000"/>
    </a:custClr>
    <a:custClr name="EnDev Green 50%">
      <a:srgbClr val="7FD0CB"/>
    </a:custClr>
    <a:custClr name="Forest green 50%">
      <a:srgbClr val="7FA68B"/>
    </a:custClr>
    <a:custClr name="Bright blue 50%">
      <a:srgbClr val="92DDF0"/>
    </a:custClr>
    <a:custClr name="Medium blue 50%">
      <a:srgbClr val="88B4CE"/>
    </a:custClr>
    <a:custClr name="Deep blue 50%">
      <a:srgbClr val="7F8AAD"/>
    </a:custClr>
    <a:custClr name="Warm yellow 50%">
      <a:srgbClr val="FFD092"/>
    </a:custClr>
    <a:custClr name="Orange 50%">
      <a:srgbClr val="FDB391"/>
    </a:custClr>
    <a:custClr name="Maroon red 50%">
      <a:srgbClr val="D08BA0"/>
    </a:custClr>
    <a:custClr name="White">
      <a:srgbClr val="FFFFFF"/>
    </a:custClr>
    <a:custClr name="Black">
      <a:srgbClr val="000000"/>
    </a:custClr>
  </a:custClrLst>
  <a:extLst>
    <a:ext uri="{05A4C25C-085E-4340-85A3-A5531E510DB2}">
      <thm15:themeFamily xmlns:thm15="http://schemas.microsoft.com/office/thememl/2012/main" name="HQ" id="{4EC3ECCE-9354-431F-9B30-E4DBE64C1000}" vid="{585FFDAE-C211-4D91-B773-06DF4B35D279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A68FC6C5A2864B93B4BD9E2890778E" ma:contentTypeVersion="13" ma:contentTypeDescription="Create a new document." ma:contentTypeScope="" ma:versionID="e7a3734862d0f4fa201efc5df1293e30">
  <xsd:schema xmlns:xsd="http://www.w3.org/2001/XMLSchema" xmlns:xs="http://www.w3.org/2001/XMLSchema" xmlns:p="http://schemas.microsoft.com/office/2006/metadata/properties" xmlns:ns2="461fc94b-e13b-47c1-a564-a4e6e00add02" xmlns:ns3="e387ade4-6730-4aab-9d7a-b895e19528e3" xmlns:ns4="a3ebad43-f793-4823-b314-b265d0497ce3" targetNamespace="http://schemas.microsoft.com/office/2006/metadata/properties" ma:root="true" ma:fieldsID="aab10b0dad37c608d7dc5834a02df38c" ns2:_="" ns3:_="" ns4:_="">
    <xsd:import namespace="461fc94b-e13b-47c1-a564-a4e6e00add02"/>
    <xsd:import namespace="e387ade4-6730-4aab-9d7a-b895e19528e3"/>
    <xsd:import namespace="a3ebad43-f793-4823-b314-b265d0497c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SharedWithUsers" minOccurs="0"/>
                <xsd:element ref="ns4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1fc94b-e13b-47c1-a564-a4e6e00add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9d7329dd-438a-4558-bb02-8c32828ba00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87ade4-6730-4aab-9d7a-b895e19528e3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cd9e9034-f3c7-45ca-84cb-f00d42d0d717}" ma:internalName="TaxCatchAll" ma:showField="CatchAllData" ma:web="a3ebad43-f793-4823-b314-b265d0497ce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ebad43-f793-4823-b314-b265d0497ce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3ebad43-f793-4823-b314-b265d0497ce3">
      <UserInfo>
        <DisplayName>Bretthauer, Kirstin GIZ</DisplayName>
        <AccountId>27</AccountId>
        <AccountType/>
      </UserInfo>
    </SharedWithUsers>
    <lcf76f155ced4ddcb4097134ff3c332f xmlns="461fc94b-e13b-47c1-a564-a4e6e00add02">
      <Terms xmlns="http://schemas.microsoft.com/office/infopath/2007/PartnerControls"/>
    </lcf76f155ced4ddcb4097134ff3c332f>
    <TaxCatchAll xmlns="e387ade4-6730-4aab-9d7a-b895e19528e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SharedContentType xmlns="Microsoft.SharePoint.Taxonomy.ContentTypeSync" SourceId="9d7329dd-438a-4558-bb02-8c32828ba005" ContentTypeId="0x0101" PreviousValue="false" LastSyncTimeStamp="2015-08-26T14:02:58.683Z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D0A12BD-D0F4-4454-B474-098BDBD78CDA}"/>
</file>

<file path=customXml/itemProps2.xml><?xml version="1.0" encoding="utf-8"?>
<ds:datastoreItem xmlns:ds="http://schemas.openxmlformats.org/officeDocument/2006/customXml" ds:itemID="{637B5229-4225-4B29-846C-432452B782C7}">
  <ds:schemaRefs>
    <ds:schemaRef ds:uri="http://schemas.microsoft.com/office/2006/metadata/properties"/>
    <ds:schemaRef ds:uri="http://schemas.microsoft.com/office/infopath/2007/PartnerControls"/>
    <ds:schemaRef ds:uri="a5c2c39b-8897-425e-ba59-b5d83516c153"/>
    <ds:schemaRef ds:uri="fa39a4d7-e9a3-4360-a9d1-337a6192bfef"/>
    <ds:schemaRef ds:uri="FA39A4D7-E9A3-4360-A9D1-337A6192BFEF"/>
  </ds:schemaRefs>
</ds:datastoreItem>
</file>

<file path=customXml/itemProps3.xml><?xml version="1.0" encoding="utf-8"?>
<ds:datastoreItem xmlns:ds="http://schemas.openxmlformats.org/officeDocument/2006/customXml" ds:itemID="{6FCF4058-D9B4-4F70-A434-6B1EF6D3899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3A78DA2-1B58-406F-95EC-726388C67504}"/>
</file>

<file path=customXml/itemProps5.xml><?xml version="1.0" encoding="utf-8"?>
<ds:datastoreItem xmlns:ds="http://schemas.openxmlformats.org/officeDocument/2006/customXml" ds:itemID="{F24CE8DA-B479-452F-BC0A-6871A53C1B6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918</Words>
  <Characters>6034</Characters>
  <Application>Microsoft Office Word</Application>
  <DocSecurity>4</DocSecurity>
  <Lines>50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939</CharactersWithSpaces>
  <SharedDoc>false</SharedDoc>
  <HLinks>
    <vt:vector size="30" baseType="variant">
      <vt:variant>
        <vt:i4>1114160</vt:i4>
      </vt:variant>
      <vt:variant>
        <vt:i4>49</vt:i4>
      </vt:variant>
      <vt:variant>
        <vt:i4>0</vt:i4>
      </vt:variant>
      <vt:variant>
        <vt:i4>5</vt:i4>
      </vt:variant>
      <vt:variant>
        <vt:lpwstr/>
      </vt:variant>
      <vt:variant>
        <vt:lpwstr>_Toc417574460</vt:lpwstr>
      </vt:variant>
      <vt:variant>
        <vt:i4>1179696</vt:i4>
      </vt:variant>
      <vt:variant>
        <vt:i4>43</vt:i4>
      </vt:variant>
      <vt:variant>
        <vt:i4>0</vt:i4>
      </vt:variant>
      <vt:variant>
        <vt:i4>5</vt:i4>
      </vt:variant>
      <vt:variant>
        <vt:lpwstr/>
      </vt:variant>
      <vt:variant>
        <vt:lpwstr>_Toc417574459</vt:lpwstr>
      </vt:variant>
      <vt:variant>
        <vt:i4>1179696</vt:i4>
      </vt:variant>
      <vt:variant>
        <vt:i4>37</vt:i4>
      </vt:variant>
      <vt:variant>
        <vt:i4>0</vt:i4>
      </vt:variant>
      <vt:variant>
        <vt:i4>5</vt:i4>
      </vt:variant>
      <vt:variant>
        <vt:lpwstr/>
      </vt:variant>
      <vt:variant>
        <vt:lpwstr>_Toc417574458</vt:lpwstr>
      </vt:variant>
      <vt:variant>
        <vt:i4>1179696</vt:i4>
      </vt:variant>
      <vt:variant>
        <vt:i4>31</vt:i4>
      </vt:variant>
      <vt:variant>
        <vt:i4>0</vt:i4>
      </vt:variant>
      <vt:variant>
        <vt:i4>5</vt:i4>
      </vt:variant>
      <vt:variant>
        <vt:lpwstr/>
      </vt:variant>
      <vt:variant>
        <vt:lpwstr>_Toc417574457</vt:lpwstr>
      </vt:variant>
      <vt:variant>
        <vt:i4>1179696</vt:i4>
      </vt:variant>
      <vt:variant>
        <vt:i4>25</vt:i4>
      </vt:variant>
      <vt:variant>
        <vt:i4>0</vt:i4>
      </vt:variant>
      <vt:variant>
        <vt:i4>5</vt:i4>
      </vt:variant>
      <vt:variant>
        <vt:lpwstr/>
      </vt:variant>
      <vt:variant>
        <vt:lpwstr>_Toc41757445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stin Bretthauer</dc:creator>
  <cp:keywords/>
  <dc:description/>
  <cp:lastModifiedBy>Njogu, John munene</cp:lastModifiedBy>
  <cp:revision>2</cp:revision>
  <cp:lastPrinted>2020-03-04T19:57:00Z</cp:lastPrinted>
  <dcterms:created xsi:type="dcterms:W3CDTF">2023-07-31T06:57:00Z</dcterms:created>
  <dcterms:modified xsi:type="dcterms:W3CDTF">2023-07-31T06:57:00Z</dcterms:modified>
  <cp:category/>
  <cp:version>v015</cp:ver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Dialog">
    <vt:lpwstr>Frm_Report</vt:lpwstr>
  </property>
  <property fmtid="{D5CDD505-2E9C-101B-9397-08002B2CF9AE}" pid="3" name="TemplateName">
    <vt:lpwstr>HQSolutions.Report</vt:lpwstr>
  </property>
  <property fmtid="{D5CDD505-2E9C-101B-9397-08002B2CF9AE}" pid="4" name="TemplateVersion">
    <vt:lpwstr>1.0</vt:lpwstr>
  </property>
  <property fmtid="{D5CDD505-2E9C-101B-9397-08002B2CF9AE}" pid="5" name="TemplateReusable">
    <vt:lpwstr>True</vt:lpwstr>
  </property>
  <property fmtid="{D5CDD505-2E9C-101B-9397-08002B2CF9AE}" pid="6" name="ContentTypeId">
    <vt:lpwstr>0x01010073763B22C9D03948A27F2069DF15C156</vt:lpwstr>
  </property>
  <property fmtid="{D5CDD505-2E9C-101B-9397-08002B2CF9AE}" pid="7" name="GrammarlyDocumentId">
    <vt:lpwstr>64d52dfe33d891d792b1c8a95ff96058320d7575d413377b5d962d1f7f8952a0</vt:lpwstr>
  </property>
</Properties>
</file>